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4BD633" w14:textId="4B622FA3" w:rsidR="006C6076" w:rsidRPr="00EF59D9" w:rsidRDefault="006C6076" w:rsidP="006C6076">
      <w:pPr>
        <w:keepNext/>
        <w:keepLines/>
        <w:spacing w:before="240" w:after="0"/>
        <w:jc w:val="center"/>
        <w:outlineLvl w:val="0"/>
        <w:rPr>
          <w:rFonts w:eastAsiaTheme="majorEastAsia" w:cs="Times New Roman"/>
          <w:b/>
          <w:sz w:val="28"/>
          <w:szCs w:val="32"/>
        </w:rPr>
      </w:pPr>
      <w:r w:rsidRPr="00EF59D9">
        <w:rPr>
          <w:rFonts w:eastAsiaTheme="majorEastAsia" w:cs="Times New Roman"/>
          <w:b/>
          <w:sz w:val="28"/>
          <w:szCs w:val="32"/>
        </w:rPr>
        <w:t xml:space="preserve">Informed Consent </w:t>
      </w:r>
      <w:r>
        <w:rPr>
          <w:rFonts w:eastAsiaTheme="majorEastAsia" w:cs="Times New Roman"/>
          <w:b/>
          <w:sz w:val="28"/>
          <w:szCs w:val="32"/>
        </w:rPr>
        <w:t xml:space="preserve">Form (ICF) </w:t>
      </w:r>
      <w:r w:rsidRPr="00EF59D9">
        <w:rPr>
          <w:rFonts w:eastAsiaTheme="majorEastAsia" w:cs="Times New Roman"/>
          <w:b/>
          <w:sz w:val="28"/>
          <w:szCs w:val="32"/>
        </w:rPr>
        <w:t>Template Instruction</w:t>
      </w:r>
      <w:r>
        <w:rPr>
          <w:rFonts w:eastAsiaTheme="majorEastAsia" w:cs="Times New Roman"/>
          <w:b/>
          <w:sz w:val="28"/>
          <w:szCs w:val="32"/>
        </w:rPr>
        <w:t>s – Parent/Guardian Consent</w:t>
      </w:r>
    </w:p>
    <w:p w14:paraId="1A801A11" w14:textId="05BBB6E2" w:rsidR="00720EE1" w:rsidRPr="00F72888" w:rsidRDefault="00720EE1" w:rsidP="00720EE1">
      <w:pPr>
        <w:pStyle w:val="ListParagraph"/>
        <w:keepNext/>
        <w:keepLines/>
        <w:spacing w:before="240" w:after="0"/>
        <w:jc w:val="center"/>
        <w:outlineLvl w:val="0"/>
        <w:rPr>
          <w:rFonts w:eastAsiaTheme="majorEastAsia" w:cs="Times New Roman"/>
          <w:b/>
          <w:sz w:val="28"/>
          <w:szCs w:val="28"/>
        </w:rPr>
      </w:pPr>
      <w:r w:rsidRPr="00D46DF7">
        <w:rPr>
          <w:rFonts w:eastAsiaTheme="majorEastAsia" w:cs="Times New Roman"/>
          <w:sz w:val="28"/>
          <w:szCs w:val="28"/>
          <w:highlight w:val="yellow"/>
        </w:rPr>
        <w:t>Select and delete this text box and page before submission</w:t>
      </w:r>
    </w:p>
    <w:p w14:paraId="4651A74B" w14:textId="77777777" w:rsidR="006C6076" w:rsidRPr="00D172B7" w:rsidRDefault="006C6076" w:rsidP="006C6076">
      <w:pPr>
        <w:spacing w:after="0"/>
        <w:rPr>
          <w:rFonts w:cs="Times New Roman"/>
          <w:b/>
          <w:bCs/>
          <w:u w:val="single"/>
        </w:rPr>
      </w:pPr>
      <w:r w:rsidRPr="00D172B7">
        <w:rPr>
          <w:rFonts w:cs="Times New Roman"/>
          <w:b/>
          <w:bCs/>
          <w:u w:val="single"/>
        </w:rPr>
        <w:t>Procedure:</w:t>
      </w:r>
    </w:p>
    <w:p w14:paraId="458BB832" w14:textId="45C29D4D" w:rsidR="006C6076" w:rsidRPr="00AF3283" w:rsidRDefault="006C6076" w:rsidP="006C6076">
      <w:pPr>
        <w:pStyle w:val="ListParagraph"/>
        <w:numPr>
          <w:ilvl w:val="0"/>
          <w:numId w:val="48"/>
        </w:numPr>
        <w:spacing w:after="0"/>
        <w:rPr>
          <w:rFonts w:cs="Times New Roman"/>
          <w:b/>
          <w:bCs/>
          <w:color w:val="C00000"/>
        </w:rPr>
      </w:pPr>
      <w:r w:rsidRPr="00AF3283">
        <w:rPr>
          <w:rFonts w:cs="Times New Roman"/>
          <w:b/>
          <w:bCs/>
          <w:color w:val="C00000"/>
        </w:rPr>
        <w:t>Use this template for</w:t>
      </w:r>
      <w:r w:rsidR="00720EE1">
        <w:rPr>
          <w:rFonts w:cs="Times New Roman"/>
          <w:b/>
          <w:bCs/>
          <w:color w:val="C00000"/>
        </w:rPr>
        <w:t>: greater than minimal risk studies involving children.</w:t>
      </w:r>
    </w:p>
    <w:p w14:paraId="5EA7BD11" w14:textId="77777777" w:rsidR="00720EE1" w:rsidRDefault="00720EE1" w:rsidP="00720EE1">
      <w:pPr>
        <w:numPr>
          <w:ilvl w:val="0"/>
          <w:numId w:val="48"/>
        </w:numPr>
        <w:spacing w:after="0"/>
        <w:rPr>
          <w:rFonts w:cs="Times New Roman"/>
          <w:szCs w:val="24"/>
        </w:rPr>
      </w:pPr>
      <w:r w:rsidRPr="00B71F01">
        <w:rPr>
          <w:rFonts w:cs="Times New Roman"/>
          <w:szCs w:val="24"/>
        </w:rPr>
        <w:t xml:space="preserve">Black text </w:t>
      </w:r>
      <w:r w:rsidRPr="001F7A3B">
        <w:rPr>
          <w:rFonts w:cs="Times New Roman"/>
          <w:b/>
          <w:bCs/>
          <w:szCs w:val="24"/>
          <w:u w:val="single"/>
        </w:rPr>
        <w:t>CANNOT</w:t>
      </w:r>
      <w:r w:rsidRPr="00B71F01">
        <w:rPr>
          <w:rFonts w:cs="Times New Roman"/>
          <w:szCs w:val="24"/>
        </w:rPr>
        <w:t xml:space="preserve"> be modified as it is </w:t>
      </w:r>
      <w:r>
        <w:rPr>
          <w:rFonts w:cs="Times New Roman"/>
          <w:szCs w:val="24"/>
        </w:rPr>
        <w:t xml:space="preserve">approved by the WVU </w:t>
      </w:r>
      <w:r w:rsidRPr="00B71F01">
        <w:rPr>
          <w:rFonts w:cs="Times New Roman"/>
          <w:szCs w:val="24"/>
        </w:rPr>
        <w:t>IRB</w:t>
      </w:r>
      <w:r>
        <w:rPr>
          <w:rFonts w:cs="Times New Roman"/>
          <w:szCs w:val="24"/>
        </w:rPr>
        <w:t xml:space="preserve"> and General Counsel’s office.</w:t>
      </w:r>
      <w:r w:rsidRPr="001476AF">
        <w:rPr>
          <w:rFonts w:cs="Times New Roman"/>
          <w:szCs w:val="24"/>
        </w:rPr>
        <w:t xml:space="preserve"> </w:t>
      </w:r>
    </w:p>
    <w:p w14:paraId="640D2B1C" w14:textId="77777777" w:rsidR="00720EE1" w:rsidRPr="00B71F01" w:rsidRDefault="00720EE1" w:rsidP="00720EE1">
      <w:pPr>
        <w:numPr>
          <w:ilvl w:val="0"/>
          <w:numId w:val="48"/>
        </w:numPr>
        <w:spacing w:after="0"/>
        <w:rPr>
          <w:rFonts w:cs="Times New Roman"/>
          <w:szCs w:val="24"/>
        </w:rPr>
      </w:pPr>
      <w:r w:rsidRPr="00B71F01">
        <w:rPr>
          <w:rFonts w:cs="Times New Roman"/>
          <w:szCs w:val="24"/>
        </w:rPr>
        <w:t>Modify and submit this template with the protocol application</w:t>
      </w:r>
      <w:r>
        <w:rPr>
          <w:rFonts w:cs="Times New Roman"/>
          <w:szCs w:val="24"/>
        </w:rPr>
        <w:t>.</w:t>
      </w:r>
    </w:p>
    <w:p w14:paraId="683BCDA0" w14:textId="77777777" w:rsidR="00720EE1" w:rsidRPr="000419FE" w:rsidRDefault="00720EE1" w:rsidP="00720EE1">
      <w:pPr>
        <w:numPr>
          <w:ilvl w:val="0"/>
          <w:numId w:val="48"/>
        </w:numPr>
        <w:spacing w:after="0"/>
        <w:rPr>
          <w:rFonts w:cs="Times New Roman"/>
          <w:szCs w:val="24"/>
        </w:rPr>
      </w:pPr>
      <w:r w:rsidRPr="00EF59D9">
        <w:rPr>
          <w:rFonts w:cs="Times New Roman"/>
          <w:bCs/>
        </w:rPr>
        <w:t xml:space="preserve">When the </w:t>
      </w:r>
      <w:r>
        <w:rPr>
          <w:rFonts w:cs="Times New Roman"/>
          <w:bCs/>
        </w:rPr>
        <w:t xml:space="preserve">PDF version of the </w:t>
      </w:r>
      <w:r w:rsidRPr="00EF59D9">
        <w:rPr>
          <w:rFonts w:cs="Times New Roman"/>
          <w:bCs/>
        </w:rPr>
        <w:t>IC</w:t>
      </w:r>
      <w:r>
        <w:rPr>
          <w:rFonts w:cs="Times New Roman"/>
          <w:bCs/>
        </w:rPr>
        <w:t>F</w:t>
      </w:r>
      <w:r w:rsidRPr="00EF59D9">
        <w:rPr>
          <w:rFonts w:cs="Times New Roman"/>
          <w:bCs/>
        </w:rPr>
        <w:t xml:space="preserve"> is approved, the system will insert a </w:t>
      </w:r>
      <w:r>
        <w:rPr>
          <w:rFonts w:cs="Times New Roman"/>
          <w:bCs/>
        </w:rPr>
        <w:t>WATERMARK</w:t>
      </w:r>
      <w:r w:rsidRPr="00EF59D9">
        <w:rPr>
          <w:rFonts w:cs="Times New Roman"/>
          <w:bCs/>
        </w:rPr>
        <w:t xml:space="preserve"> </w:t>
      </w:r>
      <w:r>
        <w:rPr>
          <w:rFonts w:cs="Times New Roman"/>
          <w:bCs/>
        </w:rPr>
        <w:t>on each page</w:t>
      </w:r>
      <w:r w:rsidRPr="00C13ECB">
        <w:rPr>
          <w:rFonts w:cs="Times New Roman"/>
        </w:rPr>
        <w:t>.</w:t>
      </w:r>
      <w:r>
        <w:rPr>
          <w:rFonts w:cs="Times New Roman"/>
        </w:rPr>
        <w:t xml:space="preserve"> The watermarked version must be used to consent participants.</w:t>
      </w:r>
    </w:p>
    <w:p w14:paraId="594C6803" w14:textId="77777777" w:rsidR="00720EE1" w:rsidRPr="00B71F01" w:rsidRDefault="00720EE1" w:rsidP="00720EE1">
      <w:pPr>
        <w:numPr>
          <w:ilvl w:val="0"/>
          <w:numId w:val="48"/>
        </w:numPr>
        <w:spacing w:after="0"/>
        <w:rPr>
          <w:rFonts w:cs="Times New Roman"/>
          <w:szCs w:val="24"/>
        </w:rPr>
      </w:pPr>
      <w:r>
        <w:rPr>
          <w:rFonts w:cs="Times New Roman"/>
        </w:rPr>
        <w:t xml:space="preserve">See HRP-103-Investigator Manual for additional guidance. </w:t>
      </w:r>
    </w:p>
    <w:p w14:paraId="2A71E6F3" w14:textId="77777777" w:rsidR="006C6076" w:rsidRDefault="006C6076" w:rsidP="006C6076">
      <w:pPr>
        <w:spacing w:after="0"/>
        <w:rPr>
          <w:rFonts w:cs="Times New Roman"/>
        </w:rPr>
      </w:pPr>
    </w:p>
    <w:p w14:paraId="6EB5BAA9" w14:textId="77777777" w:rsidR="006C6076" w:rsidRPr="006C6076" w:rsidRDefault="006C6076" w:rsidP="006C6076">
      <w:pPr>
        <w:spacing w:after="0"/>
        <w:rPr>
          <w:rFonts w:cs="Times New Roman"/>
          <w:b/>
          <w:bCs/>
          <w:u w:val="single"/>
        </w:rPr>
      </w:pPr>
      <w:r w:rsidRPr="006C6076">
        <w:rPr>
          <w:rFonts w:cs="Times New Roman"/>
          <w:b/>
          <w:bCs/>
          <w:u w:val="single"/>
        </w:rPr>
        <w:t>General Instructions:</w:t>
      </w:r>
    </w:p>
    <w:p w14:paraId="4CC6E30C" w14:textId="77777777" w:rsidR="006C6076" w:rsidRPr="00926EDE" w:rsidRDefault="006C6076" w:rsidP="006C6076">
      <w:pPr>
        <w:pStyle w:val="ListParagraph"/>
        <w:numPr>
          <w:ilvl w:val="0"/>
          <w:numId w:val="48"/>
        </w:numPr>
        <w:spacing w:after="0"/>
        <w:rPr>
          <w:rFonts w:cs="Times New Roman"/>
          <w:b/>
          <w:bCs/>
          <w:u w:val="single"/>
        </w:rPr>
      </w:pPr>
      <w:r w:rsidRPr="00926EDE">
        <w:rPr>
          <w:rFonts w:cs="Times New Roman"/>
        </w:rPr>
        <w:t xml:space="preserve">Language </w:t>
      </w:r>
      <w:r>
        <w:rPr>
          <w:rFonts w:cs="Times New Roman"/>
        </w:rPr>
        <w:t>should be no greater than the</w:t>
      </w:r>
      <w:r w:rsidRPr="00926EDE">
        <w:rPr>
          <w:rFonts w:cs="Times New Roman"/>
        </w:rPr>
        <w:t xml:space="preserve"> 8</w:t>
      </w:r>
      <w:r w:rsidRPr="00926EDE">
        <w:rPr>
          <w:rFonts w:cs="Times New Roman"/>
          <w:vertAlign w:val="superscript"/>
        </w:rPr>
        <w:t>th</w:t>
      </w:r>
      <w:r w:rsidRPr="00926EDE">
        <w:rPr>
          <w:rFonts w:cs="Times New Roman"/>
        </w:rPr>
        <w:t xml:space="preserve"> grade level </w:t>
      </w:r>
      <w:r>
        <w:rPr>
          <w:rFonts w:cs="Times New Roman"/>
        </w:rPr>
        <w:t>(in</w:t>
      </w:r>
      <w:r w:rsidRPr="00926EDE">
        <w:rPr>
          <w:rFonts w:cs="Times New Roman"/>
        </w:rPr>
        <w:t xml:space="preserve"> lay</w:t>
      </w:r>
      <w:r>
        <w:rPr>
          <w:rFonts w:cs="Times New Roman"/>
        </w:rPr>
        <w:t xml:space="preserve"> language)</w:t>
      </w:r>
      <w:r w:rsidRPr="00926EDE">
        <w:rPr>
          <w:rFonts w:cs="Times New Roman"/>
        </w:rPr>
        <w:t>.</w:t>
      </w:r>
    </w:p>
    <w:p w14:paraId="050134BB" w14:textId="77777777" w:rsidR="006C6076" w:rsidRPr="00C13ECB" w:rsidRDefault="006C6076" w:rsidP="006C6076">
      <w:pPr>
        <w:pStyle w:val="ListParagraph"/>
        <w:numPr>
          <w:ilvl w:val="0"/>
          <w:numId w:val="48"/>
        </w:numPr>
        <w:spacing w:after="0"/>
        <w:rPr>
          <w:rFonts w:cs="Times New Roman"/>
        </w:rPr>
      </w:pPr>
      <w:r w:rsidRPr="0081445D">
        <w:rPr>
          <w:rFonts w:cs="Times New Roman"/>
          <w:color w:val="ED0000"/>
        </w:rPr>
        <w:t>Red text</w:t>
      </w:r>
      <w:r w:rsidRPr="00C13ECB">
        <w:rPr>
          <w:rFonts w:cs="Times New Roman"/>
        </w:rPr>
        <w:t xml:space="preserve"> should be replaced with information related to the research study, </w:t>
      </w:r>
      <w:r w:rsidRPr="00C13ECB">
        <w:rPr>
          <w:rFonts w:cs="Times New Roman"/>
          <w:u w:val="single"/>
        </w:rPr>
        <w:t>change red text to blac</w:t>
      </w:r>
      <w:r>
        <w:rPr>
          <w:rFonts w:cs="Times New Roman"/>
          <w:u w:val="single"/>
        </w:rPr>
        <w:t>k and delete red text that is not applicable</w:t>
      </w:r>
      <w:r w:rsidRPr="00C13ECB">
        <w:rPr>
          <w:rFonts w:cs="Times New Roman"/>
        </w:rPr>
        <w:t xml:space="preserve"> before submission. </w:t>
      </w:r>
    </w:p>
    <w:p w14:paraId="1A509698" w14:textId="77777777" w:rsidR="006C6076" w:rsidRDefault="006C6076" w:rsidP="006C6076">
      <w:pPr>
        <w:pStyle w:val="ListParagraph"/>
        <w:numPr>
          <w:ilvl w:val="0"/>
          <w:numId w:val="48"/>
        </w:numPr>
        <w:spacing w:after="0"/>
        <w:rPr>
          <w:rFonts w:cs="Times New Roman"/>
        </w:rPr>
      </w:pPr>
      <w:r w:rsidRPr="005E49B2">
        <w:rPr>
          <w:rFonts w:cs="Times New Roman"/>
          <w:color w:val="7030A0"/>
        </w:rPr>
        <w:t xml:space="preserve">Purple text </w:t>
      </w:r>
      <w:r>
        <w:rPr>
          <w:rFonts w:cs="Times New Roman"/>
        </w:rPr>
        <w:t xml:space="preserve">is instructional and </w:t>
      </w:r>
      <w:r w:rsidRPr="00C13ECB">
        <w:rPr>
          <w:rFonts w:cs="Times New Roman"/>
          <w:u w:val="single"/>
        </w:rPr>
        <w:t>should be removed</w:t>
      </w:r>
    </w:p>
    <w:p w14:paraId="20AE0296" w14:textId="77777777" w:rsidR="006C6076" w:rsidRDefault="006C6076" w:rsidP="006C6076">
      <w:pPr>
        <w:pStyle w:val="ListParagraph"/>
        <w:numPr>
          <w:ilvl w:val="0"/>
          <w:numId w:val="48"/>
        </w:numPr>
        <w:spacing w:after="0"/>
        <w:rPr>
          <w:rFonts w:cs="Times New Roman"/>
        </w:rPr>
      </w:pPr>
      <w:r w:rsidRPr="00814D64">
        <w:rPr>
          <w:rFonts w:cs="Times New Roman"/>
          <w:b/>
          <w:bCs/>
        </w:rPr>
        <w:t xml:space="preserve">Black text is required and approved by WVU legal counsel and </w:t>
      </w:r>
      <w:r w:rsidRPr="00814D64">
        <w:rPr>
          <w:rFonts w:cs="Times New Roman"/>
          <w:b/>
          <w:bCs/>
          <w:u w:val="single"/>
        </w:rPr>
        <w:t>cannot</w:t>
      </w:r>
      <w:r w:rsidRPr="00814D64">
        <w:rPr>
          <w:rFonts w:cs="Times New Roman"/>
          <w:b/>
          <w:bCs/>
        </w:rPr>
        <w:t xml:space="preserve"> be changed or removed without IRB approval</w:t>
      </w:r>
      <w:r>
        <w:rPr>
          <w:rFonts w:cs="Times New Roman"/>
        </w:rPr>
        <w:t>.</w:t>
      </w:r>
    </w:p>
    <w:p w14:paraId="4EA60544" w14:textId="77777777" w:rsidR="006C6076" w:rsidRDefault="006C6076" w:rsidP="006C6076">
      <w:pPr>
        <w:pStyle w:val="ListParagraph"/>
        <w:numPr>
          <w:ilvl w:val="0"/>
          <w:numId w:val="48"/>
        </w:numPr>
        <w:spacing w:after="0"/>
        <w:rPr>
          <w:rFonts w:cs="Times New Roman"/>
        </w:rPr>
      </w:pPr>
      <w:r>
        <w:rPr>
          <w:rFonts w:cs="Times New Roman"/>
        </w:rPr>
        <w:t>HEADER: Insert the WVU protocol number in the header of the IC document. Other protocol numbers can be inserted below the WVU number.</w:t>
      </w:r>
    </w:p>
    <w:p w14:paraId="5224D433" w14:textId="77777777" w:rsidR="006C6076" w:rsidRDefault="006C6076" w:rsidP="006C6076">
      <w:pPr>
        <w:pStyle w:val="ListParagraph"/>
        <w:numPr>
          <w:ilvl w:val="0"/>
          <w:numId w:val="48"/>
        </w:numPr>
        <w:spacing w:after="0"/>
        <w:rPr>
          <w:rFonts w:cs="Times New Roman"/>
        </w:rPr>
      </w:pPr>
      <w:r>
        <w:rPr>
          <w:rFonts w:cs="Times New Roman"/>
        </w:rPr>
        <w:t>HEADER: Add the Sponsor or Department Name next to the “Funding Source” in the header as applicable.</w:t>
      </w:r>
    </w:p>
    <w:p w14:paraId="69ED81D7" w14:textId="77777777" w:rsidR="006C6076" w:rsidRDefault="006C6076" w:rsidP="006C6076">
      <w:pPr>
        <w:pStyle w:val="ListParagraph"/>
        <w:numPr>
          <w:ilvl w:val="0"/>
          <w:numId w:val="48"/>
        </w:numPr>
        <w:spacing w:after="0"/>
        <w:rPr>
          <w:rFonts w:cs="Times New Roman"/>
        </w:rPr>
      </w:pPr>
      <w:r>
        <w:rPr>
          <w:rFonts w:cs="Times New Roman"/>
        </w:rPr>
        <w:t>FOOTER – Cannot be changed.</w:t>
      </w:r>
    </w:p>
    <w:p w14:paraId="5A9635FC" w14:textId="2FA5F244" w:rsidR="00B337FB" w:rsidRPr="00B23E93" w:rsidRDefault="00B337FB" w:rsidP="4E46FDEF">
      <w:pPr>
        <w:spacing w:after="120"/>
        <w:rPr>
          <w:rFonts w:cs="Times New Roman"/>
        </w:rPr>
        <w:sectPr w:rsidR="00B337FB" w:rsidRPr="00B23E93" w:rsidSect="00977B0E">
          <w:headerReference w:type="default" r:id="rId11"/>
          <w:footerReference w:type="default" r:id="rId12"/>
          <w:headerReference w:type="first" r:id="rId13"/>
          <w:type w:val="continuous"/>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p>
    <w:p w14:paraId="4FA1E19B" w14:textId="77777777" w:rsidR="001D5FAF" w:rsidRDefault="001D5FAF" w:rsidP="00B23E93">
      <w:pPr>
        <w:spacing w:after="0"/>
        <w:rPr>
          <w:rFonts w:cs="Times New Roman"/>
          <w:b/>
          <w:color w:val="002855"/>
          <w:sz w:val="28"/>
        </w:rPr>
      </w:pPr>
    </w:p>
    <w:p w14:paraId="4D680CA3" w14:textId="77777777" w:rsidR="006363C1" w:rsidRDefault="006363C1" w:rsidP="006363C1">
      <w:pPr>
        <w:keepNext/>
        <w:keepLines/>
        <w:spacing w:before="240" w:after="0"/>
        <w:jc w:val="center"/>
        <w:outlineLvl w:val="0"/>
        <w:rPr>
          <w:b/>
          <w:bCs/>
          <w:color w:val="002060"/>
          <w:sz w:val="28"/>
          <w:szCs w:val="28"/>
        </w:rPr>
      </w:pPr>
      <w:r w:rsidRPr="3918EB50">
        <w:rPr>
          <w:rFonts w:eastAsiaTheme="majorEastAsia" w:cs="Times New Roman"/>
          <w:b/>
          <w:bCs/>
          <w:color w:val="002855"/>
          <w:sz w:val="28"/>
          <w:szCs w:val="28"/>
        </w:rPr>
        <w:t xml:space="preserve">Parent/Guardian Consent for </w:t>
      </w:r>
      <w:r>
        <w:rPr>
          <w:rFonts w:eastAsiaTheme="majorEastAsia" w:cs="Times New Roman"/>
          <w:b/>
          <w:bCs/>
          <w:color w:val="002855"/>
          <w:sz w:val="28"/>
          <w:szCs w:val="28"/>
        </w:rPr>
        <w:t>“</w:t>
      </w:r>
      <w:r w:rsidRPr="3918EB50">
        <w:rPr>
          <w:b/>
          <w:bCs/>
          <w:color w:val="002060"/>
          <w:sz w:val="28"/>
          <w:szCs w:val="28"/>
        </w:rPr>
        <w:t>More than Minimal Risk</w:t>
      </w:r>
      <w:r>
        <w:rPr>
          <w:b/>
          <w:bCs/>
          <w:color w:val="002060"/>
          <w:sz w:val="28"/>
          <w:szCs w:val="28"/>
        </w:rPr>
        <w:t>” Research</w:t>
      </w:r>
      <w:r w:rsidRPr="3918EB50">
        <w:rPr>
          <w:b/>
          <w:bCs/>
          <w:color w:val="002060"/>
          <w:sz w:val="28"/>
          <w:szCs w:val="28"/>
        </w:rPr>
        <w:t xml:space="preserve"> </w:t>
      </w:r>
    </w:p>
    <w:p w14:paraId="1058E814" w14:textId="3A5A7B30" w:rsidR="00BE2BDB" w:rsidRPr="00035FCA" w:rsidRDefault="00035FCA" w:rsidP="00035FCA">
      <w:pPr>
        <w:spacing w:after="0"/>
        <w:jc w:val="center"/>
        <w:rPr>
          <w:rFonts w:cs="Times New Roman"/>
          <w:b/>
          <w:color w:val="002855"/>
          <w:sz w:val="28"/>
        </w:rPr>
      </w:pPr>
      <w:r w:rsidRPr="00035FCA">
        <w:rPr>
          <w:rFonts w:cs="Times New Roman"/>
          <w:b/>
          <w:color w:val="002855"/>
          <w:sz w:val="28"/>
        </w:rPr>
        <w:t>Key Information for:</w:t>
      </w:r>
    </w:p>
    <w:p w14:paraId="3DCC08E7" w14:textId="0FE6A941" w:rsidR="005A1DED" w:rsidRDefault="00373F7A" w:rsidP="00035FCA">
      <w:pPr>
        <w:spacing w:after="0"/>
        <w:jc w:val="center"/>
        <w:rPr>
          <w:rFonts w:cs="Times New Roman"/>
          <w:b/>
          <w:color w:val="FF0000"/>
          <w:sz w:val="28"/>
        </w:rPr>
      </w:pPr>
      <w:r>
        <w:rPr>
          <w:rFonts w:cs="Times New Roman"/>
          <w:b/>
          <w:color w:val="FF0000"/>
          <w:sz w:val="28"/>
        </w:rPr>
        <w:t>&lt;</w:t>
      </w:r>
      <w:r w:rsidR="005A1DED" w:rsidRPr="00026B11">
        <w:rPr>
          <w:rFonts w:cs="Times New Roman"/>
          <w:b/>
          <w:color w:val="FF0000"/>
          <w:sz w:val="28"/>
        </w:rPr>
        <w:t>Insert Title (or Short Title)</w:t>
      </w:r>
      <w:r>
        <w:rPr>
          <w:rFonts w:cs="Times New Roman"/>
          <w:b/>
          <w:color w:val="FF0000"/>
          <w:sz w:val="28"/>
        </w:rPr>
        <w:t>&gt;</w:t>
      </w:r>
    </w:p>
    <w:p w14:paraId="577E6440" w14:textId="5642DE7C" w:rsidR="00386ACD" w:rsidRPr="001C788C" w:rsidRDefault="001C788C" w:rsidP="00035FCA">
      <w:pPr>
        <w:spacing w:after="0"/>
        <w:jc w:val="center"/>
        <w:rPr>
          <w:rFonts w:cs="Times New Roman"/>
          <w:b/>
          <w:color w:val="7030A0"/>
          <w:sz w:val="28"/>
        </w:rPr>
      </w:pPr>
      <w:r w:rsidRPr="00235FF6">
        <w:rPr>
          <w:rFonts w:cs="Times New Roman"/>
          <w:b/>
          <w:color w:val="7030A0"/>
          <w:sz w:val="28"/>
          <w:highlight w:val="yellow"/>
        </w:rPr>
        <w:t>This section should be one page</w:t>
      </w:r>
    </w:p>
    <w:p w14:paraId="125CA027" w14:textId="29A68ACB" w:rsidR="00536FBB" w:rsidRPr="00536FBB" w:rsidRDefault="00536FBB" w:rsidP="00B23E93">
      <w:pPr>
        <w:spacing w:after="120"/>
        <w:rPr>
          <w:rFonts w:cs="Times New Roman"/>
          <w:i/>
          <w:iCs/>
        </w:rPr>
      </w:pPr>
      <w:r w:rsidRPr="00536FBB">
        <w:rPr>
          <w:rFonts w:cs="Times New Roman"/>
          <w:i/>
          <w:iCs/>
        </w:rPr>
        <w:t>Please Note: The term</w:t>
      </w:r>
      <w:r>
        <w:rPr>
          <w:rFonts w:cs="Times New Roman"/>
          <w:i/>
          <w:iCs/>
        </w:rPr>
        <w:t xml:space="preserve"> </w:t>
      </w:r>
      <w:r w:rsidRPr="00536FBB">
        <w:rPr>
          <w:rFonts w:cs="Times New Roman"/>
          <w:i/>
          <w:iCs/>
        </w:rPr>
        <w:t>“you”</w:t>
      </w:r>
      <w:r w:rsidR="00390467">
        <w:rPr>
          <w:rFonts w:cs="Times New Roman"/>
          <w:i/>
          <w:iCs/>
        </w:rPr>
        <w:t xml:space="preserve"> and “I”</w:t>
      </w:r>
      <w:r w:rsidRPr="00536FBB">
        <w:rPr>
          <w:rFonts w:cs="Times New Roman"/>
          <w:i/>
          <w:iCs/>
        </w:rPr>
        <w:t xml:space="preserve"> refers to your child </w:t>
      </w:r>
      <w:r w:rsidR="00390467">
        <w:rPr>
          <w:rFonts w:cs="Times New Roman"/>
          <w:i/>
          <w:iCs/>
        </w:rPr>
        <w:t>when</w:t>
      </w:r>
      <w:r>
        <w:rPr>
          <w:rFonts w:cs="Times New Roman"/>
          <w:i/>
          <w:iCs/>
        </w:rPr>
        <w:t xml:space="preserve"> discussing</w:t>
      </w:r>
      <w:r w:rsidRPr="00536FBB">
        <w:rPr>
          <w:rFonts w:cs="Times New Roman"/>
          <w:i/>
          <w:iCs/>
        </w:rPr>
        <w:t xml:space="preserve"> their potential participation in this research study for the remainder of this consent form. </w:t>
      </w:r>
    </w:p>
    <w:p w14:paraId="26D8DF64" w14:textId="4658E1BD" w:rsidR="00386ACD" w:rsidRPr="00B23E93" w:rsidRDefault="00386ACD" w:rsidP="00B23E93">
      <w:pPr>
        <w:spacing w:after="120"/>
        <w:rPr>
          <w:rFonts w:cs="Times New Roman"/>
        </w:rPr>
      </w:pPr>
      <w:r w:rsidRPr="00386ACD">
        <w:rPr>
          <w:rFonts w:cs="Times New Roman"/>
        </w:rPr>
        <w:t xml:space="preserve">You are being asked to participate </w:t>
      </w:r>
      <w:r w:rsidR="001D0188">
        <w:rPr>
          <w:rFonts w:cs="Times New Roman"/>
        </w:rPr>
        <w:t xml:space="preserve">as a human subject </w:t>
      </w:r>
      <w:r w:rsidRPr="00386ACD">
        <w:rPr>
          <w:rFonts w:cs="Times New Roman"/>
        </w:rPr>
        <w:t>in the research described below</w:t>
      </w:r>
      <w:r w:rsidR="006C6076">
        <w:rPr>
          <w:rFonts w:cs="Times New Roman"/>
        </w:rPr>
        <w:t xml:space="preserve">. </w:t>
      </w:r>
      <w:r w:rsidRPr="00386ACD">
        <w:rPr>
          <w:rFonts w:cs="Times New Roman"/>
        </w:rPr>
        <w:t xml:space="preserve">This page provides </w:t>
      </w:r>
      <w:r w:rsidR="00274E3F">
        <w:rPr>
          <w:rFonts w:cs="Times New Roman"/>
        </w:rPr>
        <w:t>a summary of the research</w:t>
      </w:r>
      <w:r w:rsidRPr="00386ACD">
        <w:rPr>
          <w:rFonts w:cs="Times New Roman"/>
        </w:rPr>
        <w:t xml:space="preserve"> that may help you to </w:t>
      </w:r>
      <w:r w:rsidR="00142B70">
        <w:rPr>
          <w:rFonts w:cs="Times New Roman"/>
        </w:rPr>
        <w:t>decide whether you wish to participate. M</w:t>
      </w:r>
      <w:r w:rsidRPr="00386ACD">
        <w:rPr>
          <w:rFonts w:cs="Times New Roman"/>
        </w:rPr>
        <w:t xml:space="preserve">ore detailed information can be found </w:t>
      </w:r>
      <w:r w:rsidR="0032754E">
        <w:rPr>
          <w:rFonts w:cs="Times New Roman"/>
        </w:rPr>
        <w:t xml:space="preserve">in the Informed Consent </w:t>
      </w:r>
      <w:r w:rsidR="003D10F9">
        <w:rPr>
          <w:rFonts w:cs="Times New Roman"/>
        </w:rPr>
        <w:t>form beginning on the next page</w:t>
      </w:r>
      <w:r w:rsidR="006C6076">
        <w:rPr>
          <w:rFonts w:cs="Times New Roman"/>
        </w:rPr>
        <w:t xml:space="preserve">. </w:t>
      </w:r>
    </w:p>
    <w:p w14:paraId="68FEC7A2" w14:textId="72B79C2E" w:rsidR="005A1DED" w:rsidRDefault="00390467" w:rsidP="00A02DAB">
      <w:pPr>
        <w:pStyle w:val="Heading2"/>
      </w:pPr>
      <w:r>
        <w:t>What is the study about and how long will it last</w:t>
      </w:r>
      <w:r w:rsidR="005A1DED" w:rsidRPr="00026B11">
        <w:t>?</w:t>
      </w:r>
    </w:p>
    <w:p w14:paraId="05DE9716" w14:textId="1C798961" w:rsidR="00245645" w:rsidRPr="00E94FD8" w:rsidRDefault="00245645" w:rsidP="00245645">
      <w:pPr>
        <w:spacing w:after="0" w:line="240" w:lineRule="auto"/>
        <w:rPr>
          <w:rFonts w:cs="Times New Roman"/>
          <w:color w:val="7030A0"/>
          <w:szCs w:val="24"/>
        </w:rPr>
      </w:pPr>
      <w:r w:rsidRPr="00E94FD8">
        <w:rPr>
          <w:rFonts w:cs="Times New Roman"/>
          <w:color w:val="7030A0"/>
          <w:szCs w:val="24"/>
        </w:rPr>
        <w:t>Briefly describe (in lay terms) the following</w:t>
      </w:r>
    </w:p>
    <w:p w14:paraId="4756D5E6" w14:textId="77777777" w:rsidR="00245645" w:rsidRPr="00E94FD8" w:rsidRDefault="00245645" w:rsidP="00245645">
      <w:pPr>
        <w:numPr>
          <w:ilvl w:val="0"/>
          <w:numId w:val="6"/>
        </w:numPr>
        <w:spacing w:after="0" w:line="240" w:lineRule="auto"/>
        <w:contextualSpacing/>
        <w:rPr>
          <w:rFonts w:cs="Times New Roman"/>
          <w:color w:val="7030A0"/>
          <w:szCs w:val="24"/>
        </w:rPr>
      </w:pPr>
      <w:r w:rsidRPr="00E94FD8">
        <w:rPr>
          <w:rFonts w:cs="Times New Roman"/>
          <w:color w:val="7030A0"/>
          <w:szCs w:val="24"/>
        </w:rPr>
        <w:t>The purpose of the study</w:t>
      </w:r>
    </w:p>
    <w:p w14:paraId="6958A727" w14:textId="707EB882" w:rsidR="00245645" w:rsidRPr="00E94FD8" w:rsidRDefault="00245645" w:rsidP="00245645">
      <w:pPr>
        <w:numPr>
          <w:ilvl w:val="0"/>
          <w:numId w:val="6"/>
        </w:numPr>
        <w:spacing w:after="0" w:line="240" w:lineRule="auto"/>
        <w:contextualSpacing/>
        <w:rPr>
          <w:rFonts w:cs="Times New Roman"/>
          <w:color w:val="7030A0"/>
          <w:szCs w:val="24"/>
        </w:rPr>
      </w:pPr>
      <w:r w:rsidRPr="00E94FD8">
        <w:rPr>
          <w:rFonts w:cs="Times New Roman"/>
          <w:color w:val="7030A0"/>
          <w:szCs w:val="24"/>
        </w:rPr>
        <w:t>Activities that the participant is asked to do (For example</w:t>
      </w:r>
      <w:r w:rsidR="0032754E" w:rsidRPr="00E94FD8">
        <w:rPr>
          <w:rFonts w:cs="Times New Roman"/>
          <w:color w:val="7030A0"/>
          <w:szCs w:val="24"/>
        </w:rPr>
        <w:t>,</w:t>
      </w:r>
      <w:r w:rsidRPr="00E94FD8">
        <w:rPr>
          <w:rFonts w:cs="Times New Roman"/>
          <w:color w:val="7030A0"/>
          <w:szCs w:val="24"/>
        </w:rPr>
        <w:t xml:space="preserve"> </w:t>
      </w:r>
      <w:r w:rsidR="00D172B7" w:rsidRPr="00E94FD8">
        <w:rPr>
          <w:rFonts w:cs="Times New Roman"/>
          <w:color w:val="7030A0"/>
          <w:szCs w:val="24"/>
        </w:rPr>
        <w:t>you</w:t>
      </w:r>
      <w:r w:rsidRPr="00E94FD8">
        <w:rPr>
          <w:rFonts w:cs="Times New Roman"/>
          <w:color w:val="7030A0"/>
          <w:szCs w:val="24"/>
        </w:rPr>
        <w:t xml:space="preserve"> will be asked to complete a survey, attend a focus group, </w:t>
      </w:r>
      <w:r w:rsidR="00867962" w:rsidRPr="00E94FD8">
        <w:rPr>
          <w:rFonts w:cs="Times New Roman"/>
          <w:color w:val="7030A0"/>
          <w:szCs w:val="24"/>
        </w:rPr>
        <w:t>procedure, office visit, etc</w:t>
      </w:r>
      <w:r w:rsidRPr="00E94FD8">
        <w:rPr>
          <w:rFonts w:cs="Times New Roman"/>
          <w:color w:val="7030A0"/>
          <w:szCs w:val="24"/>
        </w:rPr>
        <w:t>.)</w:t>
      </w:r>
    </w:p>
    <w:p w14:paraId="091171C4" w14:textId="77777777" w:rsidR="00245645" w:rsidRPr="00E94FD8" w:rsidRDefault="00245645" w:rsidP="00245645">
      <w:pPr>
        <w:numPr>
          <w:ilvl w:val="0"/>
          <w:numId w:val="6"/>
        </w:numPr>
        <w:spacing w:after="0" w:line="240" w:lineRule="auto"/>
        <w:contextualSpacing/>
        <w:rPr>
          <w:rFonts w:cs="Times New Roman"/>
          <w:color w:val="7030A0"/>
          <w:szCs w:val="24"/>
        </w:rPr>
      </w:pPr>
      <w:r w:rsidRPr="00E94FD8">
        <w:rPr>
          <w:rFonts w:cs="Times New Roman"/>
          <w:color w:val="7030A0"/>
          <w:szCs w:val="24"/>
        </w:rPr>
        <w:t xml:space="preserve">How long </w:t>
      </w:r>
      <w:proofErr w:type="gramStart"/>
      <w:r w:rsidRPr="00E94FD8">
        <w:rPr>
          <w:rFonts w:cs="Times New Roman"/>
          <w:color w:val="7030A0"/>
          <w:szCs w:val="24"/>
        </w:rPr>
        <w:t>it will</w:t>
      </w:r>
      <w:proofErr w:type="gramEnd"/>
      <w:r w:rsidRPr="00E94FD8">
        <w:rPr>
          <w:rFonts w:cs="Times New Roman"/>
          <w:color w:val="7030A0"/>
          <w:szCs w:val="24"/>
        </w:rPr>
        <w:t xml:space="preserve"> take to complete the research study.</w:t>
      </w:r>
    </w:p>
    <w:p w14:paraId="590A3323" w14:textId="7D4164DD" w:rsidR="00E1525A" w:rsidRPr="00E1525A" w:rsidRDefault="00E1525A" w:rsidP="00E1525A">
      <w:pPr>
        <w:spacing w:after="0" w:line="276" w:lineRule="auto"/>
        <w:rPr>
          <w:rFonts w:cs="Times New Roman"/>
          <w:szCs w:val="24"/>
        </w:rPr>
      </w:pPr>
    </w:p>
    <w:p w14:paraId="118D2D87" w14:textId="51D95E15" w:rsidR="005A1DED" w:rsidRPr="00026B11" w:rsidRDefault="005A1DED" w:rsidP="00A02DAB">
      <w:pPr>
        <w:pStyle w:val="Heading2"/>
      </w:pPr>
      <w:r w:rsidRPr="00026B11">
        <w:t xml:space="preserve">Do </w:t>
      </w:r>
      <w:r w:rsidR="007D51D3">
        <w:t>you</w:t>
      </w:r>
      <w:r w:rsidRPr="00026B11">
        <w:t xml:space="preserve"> have to participate</w:t>
      </w:r>
      <w:r w:rsidR="00FB5D9D">
        <w:t>,</w:t>
      </w:r>
      <w:r w:rsidRPr="00026B11">
        <w:t xml:space="preserve"> and what are </w:t>
      </w:r>
      <w:r w:rsidR="00390467">
        <w:t>the benefits and risks</w:t>
      </w:r>
      <w:r w:rsidRPr="00026B11">
        <w:t xml:space="preserve">? </w:t>
      </w:r>
    </w:p>
    <w:p w14:paraId="460BD8CF" w14:textId="66734D0C" w:rsidR="00352DFD" w:rsidRDefault="005A1DED" w:rsidP="005A1DED">
      <w:pPr>
        <w:rPr>
          <w:rFonts w:cs="Times New Roman"/>
          <w:szCs w:val="24"/>
        </w:rPr>
      </w:pPr>
      <w:r w:rsidRPr="00026B11">
        <w:rPr>
          <w:rFonts w:cs="Times New Roman"/>
          <w:szCs w:val="24"/>
        </w:rPr>
        <w:t xml:space="preserve">Participation in this research study is </w:t>
      </w:r>
      <w:r w:rsidR="006D4A3A">
        <w:rPr>
          <w:rFonts w:cs="Times New Roman"/>
          <w:szCs w:val="24"/>
        </w:rPr>
        <w:t>entir</w:t>
      </w:r>
      <w:r w:rsidRPr="00026B11">
        <w:rPr>
          <w:rFonts w:cs="Times New Roman"/>
          <w:szCs w:val="24"/>
        </w:rPr>
        <w:t>ely voluntary</w:t>
      </w:r>
      <w:r w:rsidR="006D4A3A">
        <w:rPr>
          <w:rFonts w:cs="Times New Roman"/>
          <w:szCs w:val="24"/>
        </w:rPr>
        <w:t>,</w:t>
      </w:r>
      <w:r w:rsidRPr="00026B11">
        <w:rPr>
          <w:rFonts w:cs="Times New Roman"/>
          <w:szCs w:val="24"/>
        </w:rPr>
        <w:t xml:space="preserve"> and you are free to withdraw from the research at any time</w:t>
      </w:r>
      <w:r w:rsidR="006C6076">
        <w:rPr>
          <w:rFonts w:cs="Times New Roman"/>
          <w:szCs w:val="24"/>
        </w:rPr>
        <w:t xml:space="preserve">. </w:t>
      </w:r>
      <w:r w:rsidR="00181361">
        <w:rPr>
          <w:rFonts w:cs="Times New Roman"/>
          <w:szCs w:val="24"/>
        </w:rPr>
        <w:t xml:space="preserve">If you do not wish to participate, please discuss alternatives with the </w:t>
      </w:r>
      <w:r w:rsidR="00373F7A" w:rsidRPr="00FA5C07">
        <w:rPr>
          <w:rFonts w:cs="Times New Roman"/>
          <w:color w:val="ED0000"/>
          <w:szCs w:val="24"/>
        </w:rPr>
        <w:t>&lt;</w:t>
      </w:r>
      <w:r w:rsidR="005D1F06" w:rsidRPr="00FA5C07">
        <w:rPr>
          <w:rFonts w:cs="Times New Roman"/>
          <w:color w:val="ED0000"/>
          <w:szCs w:val="24"/>
        </w:rPr>
        <w:t xml:space="preserve">insert the name of the </w:t>
      </w:r>
      <w:r w:rsidR="009450B8" w:rsidRPr="00FA5C07">
        <w:rPr>
          <w:rFonts w:cs="Times New Roman"/>
          <w:color w:val="ED0000"/>
          <w:szCs w:val="24"/>
        </w:rPr>
        <w:t>researcher or study doctor</w:t>
      </w:r>
      <w:proofErr w:type="gramStart"/>
      <w:r w:rsidR="00373F7A" w:rsidRPr="00FA5C07">
        <w:rPr>
          <w:rFonts w:cs="Times New Roman"/>
          <w:color w:val="ED0000"/>
          <w:szCs w:val="24"/>
        </w:rPr>
        <w:t>&gt;</w:t>
      </w:r>
      <w:r w:rsidR="00FB55D3">
        <w:rPr>
          <w:rFonts w:cs="Times New Roman"/>
          <w:color w:val="7030A0"/>
          <w:szCs w:val="24"/>
        </w:rPr>
        <w:t xml:space="preserve"> </w:t>
      </w:r>
      <w:r w:rsidR="00A94060">
        <w:rPr>
          <w:rFonts w:cs="Times New Roman"/>
          <w:szCs w:val="24"/>
        </w:rPr>
        <w:t>.</w:t>
      </w:r>
      <w:proofErr w:type="gramEnd"/>
    </w:p>
    <w:p w14:paraId="3C779305" w14:textId="6CE54D83" w:rsidR="002D2A6B" w:rsidRPr="00E94FD8" w:rsidRDefault="00D63149" w:rsidP="005A1DED">
      <w:pPr>
        <w:rPr>
          <w:rFonts w:cs="Times New Roman"/>
          <w:color w:val="7030A0"/>
          <w:szCs w:val="24"/>
        </w:rPr>
      </w:pPr>
      <w:r>
        <w:rPr>
          <w:rFonts w:cs="Times New Roman"/>
          <w:szCs w:val="24"/>
        </w:rPr>
        <w:t>Benefits from participa</w:t>
      </w:r>
      <w:r w:rsidR="00A87300">
        <w:rPr>
          <w:rFonts w:cs="Times New Roman"/>
          <w:szCs w:val="24"/>
        </w:rPr>
        <w:t>tion</w:t>
      </w:r>
      <w:r>
        <w:rPr>
          <w:rFonts w:cs="Times New Roman"/>
          <w:szCs w:val="24"/>
        </w:rPr>
        <w:t xml:space="preserve"> may include </w:t>
      </w:r>
      <w:r w:rsidR="00A87300" w:rsidRPr="00FA5C07">
        <w:rPr>
          <w:rFonts w:cs="Times New Roman"/>
          <w:color w:val="ED0000"/>
          <w:szCs w:val="24"/>
        </w:rPr>
        <w:t>&lt;E</w:t>
      </w:r>
      <w:r w:rsidRPr="00FA5C07">
        <w:rPr>
          <w:rFonts w:cs="Times New Roman"/>
          <w:color w:val="ED0000"/>
          <w:szCs w:val="24"/>
        </w:rPr>
        <w:t xml:space="preserve">nter the </w:t>
      </w:r>
      <w:r w:rsidR="00A87300" w:rsidRPr="00FA5C07">
        <w:rPr>
          <w:rFonts w:cs="Times New Roman"/>
          <w:color w:val="ED0000"/>
          <w:szCs w:val="24"/>
        </w:rPr>
        <w:t>benefits</w:t>
      </w:r>
      <w:r w:rsidR="00507849" w:rsidRPr="00FA5C07">
        <w:rPr>
          <w:rFonts w:cs="Times New Roman"/>
          <w:color w:val="ED0000"/>
          <w:szCs w:val="24"/>
        </w:rPr>
        <w:t>.&gt;</w:t>
      </w:r>
      <w:r w:rsidR="00A87300" w:rsidRPr="00A87300">
        <w:rPr>
          <w:rFonts w:cs="Times New Roman"/>
          <w:color w:val="7030A0"/>
          <w:szCs w:val="24"/>
        </w:rPr>
        <w:t xml:space="preserve"> If there is no benefit, include</w:t>
      </w:r>
      <w:r w:rsidR="00507849">
        <w:rPr>
          <w:rFonts w:cs="Times New Roman"/>
          <w:color w:val="7030A0"/>
          <w:szCs w:val="24"/>
        </w:rPr>
        <w:t>:</w:t>
      </w:r>
      <w:r w:rsidR="00A87300" w:rsidRPr="00A87300">
        <w:rPr>
          <w:rFonts w:cs="Times New Roman"/>
          <w:color w:val="7030A0"/>
          <w:szCs w:val="24"/>
        </w:rPr>
        <w:t xml:space="preserve"> </w:t>
      </w:r>
      <w:r w:rsidR="00A87300" w:rsidRPr="00352DFD">
        <w:rPr>
          <w:rFonts w:cs="Times New Roman"/>
          <w:szCs w:val="24"/>
        </w:rPr>
        <w:t>You may or may not directly benefit from participating in this research</w:t>
      </w:r>
      <w:r w:rsidR="00962B22" w:rsidRPr="00352DFD">
        <w:rPr>
          <w:rFonts w:cs="Times New Roman"/>
          <w:szCs w:val="24"/>
        </w:rPr>
        <w:t>.</w:t>
      </w:r>
    </w:p>
    <w:p w14:paraId="78F67390" w14:textId="76D95B7C" w:rsidR="00FB55D3" w:rsidRPr="00530217" w:rsidRDefault="002B63B5" w:rsidP="005A1DED">
      <w:pPr>
        <w:rPr>
          <w:rFonts w:cs="Times New Roman"/>
          <w:szCs w:val="24"/>
        </w:rPr>
      </w:pPr>
      <w:r w:rsidRPr="00962B22">
        <w:rPr>
          <w:rFonts w:cs="Times New Roman"/>
          <w:color w:val="FF0000"/>
          <w:sz w:val="22"/>
        </w:rPr>
        <w:t xml:space="preserve"> </w:t>
      </w:r>
      <w:r w:rsidR="005A1DED" w:rsidRPr="00026B11">
        <w:rPr>
          <w:rFonts w:cs="Times New Roman"/>
          <w:szCs w:val="24"/>
        </w:rPr>
        <w:t xml:space="preserve">Risks from participation in this study </w:t>
      </w:r>
      <w:proofErr w:type="gramStart"/>
      <w:r w:rsidR="005A1DED" w:rsidRPr="00026B11">
        <w:rPr>
          <w:rFonts w:cs="Times New Roman"/>
          <w:szCs w:val="24"/>
        </w:rPr>
        <w:t>includ</w:t>
      </w:r>
      <w:r w:rsidR="005A1DED" w:rsidRPr="00E94FD8">
        <w:rPr>
          <w:rFonts w:cs="Times New Roman"/>
          <w:szCs w:val="24"/>
        </w:rPr>
        <w:t>e</w:t>
      </w:r>
      <w:r w:rsidR="00562AA9" w:rsidRPr="00E94FD8">
        <w:rPr>
          <w:rFonts w:cs="Times New Roman"/>
          <w:szCs w:val="24"/>
        </w:rPr>
        <w:t>:</w:t>
      </w:r>
      <w:proofErr w:type="gramEnd"/>
      <w:r w:rsidR="00562AA9" w:rsidRPr="00E94FD8">
        <w:rPr>
          <w:rFonts w:cs="Times New Roman"/>
          <w:szCs w:val="24"/>
        </w:rPr>
        <w:t xml:space="preserve"> </w:t>
      </w:r>
      <w:r w:rsidR="00562AA9" w:rsidRPr="00E94FD8">
        <w:rPr>
          <w:rFonts w:cs="Times New Roman"/>
          <w:color w:val="7030A0"/>
          <w:szCs w:val="24"/>
        </w:rPr>
        <w:t>Enter critical</w:t>
      </w:r>
      <w:r w:rsidR="00090F83" w:rsidRPr="00E94FD8">
        <w:rPr>
          <w:rFonts w:cs="Times New Roman"/>
          <w:color w:val="7030A0"/>
          <w:szCs w:val="24"/>
        </w:rPr>
        <w:t xml:space="preserve"> risks and information to help a participant decide if they wish to participate or not. </w:t>
      </w:r>
    </w:p>
    <w:p w14:paraId="7E2492CA" w14:textId="077347A0" w:rsidR="005A1DED" w:rsidRPr="00026B11" w:rsidRDefault="002B63B5" w:rsidP="00A02DAB">
      <w:pPr>
        <w:pStyle w:val="Heading2"/>
      </w:pPr>
      <w:bookmarkStart w:id="0" w:name="State_the_most_important_reason(s)/risk("/>
      <w:bookmarkStart w:id="1" w:name="What_are_reasons_you_might_choose_NOT_to"/>
      <w:bookmarkEnd w:id="0"/>
      <w:bookmarkEnd w:id="1"/>
      <w:r>
        <w:t>W</w:t>
      </w:r>
      <w:r w:rsidR="005A1DED" w:rsidRPr="00026B11">
        <w:t xml:space="preserve">ho can </w:t>
      </w:r>
      <w:r w:rsidR="00146858">
        <w:t>you</w:t>
      </w:r>
      <w:r w:rsidR="005A1DED" w:rsidRPr="00026B11">
        <w:t xml:space="preserve"> talk to if </w:t>
      </w:r>
      <w:r w:rsidR="00146858">
        <w:t>you</w:t>
      </w:r>
      <w:r w:rsidR="005A1DED" w:rsidRPr="00026B11">
        <w:t xml:space="preserve"> have questions or concerns?</w:t>
      </w:r>
    </w:p>
    <w:p w14:paraId="466E30D6" w14:textId="72B3B99E" w:rsidR="007846D6" w:rsidRDefault="00FB1A72" w:rsidP="00FB1A72">
      <w:pPr>
        <w:rPr>
          <w:rFonts w:cs="Times New Roman"/>
        </w:rPr>
      </w:pPr>
      <w:r w:rsidRPr="00FB1A72">
        <w:rPr>
          <w:rFonts w:cs="Times New Roman"/>
        </w:rPr>
        <w:t>If you have any questions or concerns about this research or w</w:t>
      </w:r>
      <w:r w:rsidR="007846D6">
        <w:rPr>
          <w:rFonts w:cs="Times New Roman"/>
        </w:rPr>
        <w:t xml:space="preserve">ish </w:t>
      </w:r>
      <w:r w:rsidRPr="00FB1A72">
        <w:rPr>
          <w:rFonts w:cs="Times New Roman"/>
        </w:rPr>
        <w:t>to withdraw, you can contact</w:t>
      </w:r>
      <w:r w:rsidR="007846D6">
        <w:rPr>
          <w:rFonts w:cs="Times New Roman"/>
        </w:rPr>
        <w:t>:</w:t>
      </w:r>
    </w:p>
    <w:p w14:paraId="2F17949D" w14:textId="77777777" w:rsidR="000E37E8" w:rsidRDefault="000E37E8" w:rsidP="000E37E8">
      <w:pPr>
        <w:shd w:val="clear" w:color="auto" w:fill="D9D9D9" w:themeFill="background1" w:themeFillShade="D9"/>
        <w:rPr>
          <w:rFonts w:cs="Times New Roman"/>
        </w:rPr>
      </w:pPr>
      <w:r>
        <w:rPr>
          <w:rFonts w:cs="Times New Roman"/>
        </w:rPr>
        <w:t xml:space="preserve">Research Study Contact Name </w:t>
      </w:r>
      <w:r w:rsidRPr="00FA5C07">
        <w:rPr>
          <w:rFonts w:cs="Times New Roman"/>
          <w:color w:val="BE0000"/>
        </w:rPr>
        <w:t>&lt;Enter Contact Name&gt;</w:t>
      </w:r>
      <w:r>
        <w:rPr>
          <w:rFonts w:cs="Times New Roman"/>
        </w:rPr>
        <w:t xml:space="preserve">, </w:t>
      </w:r>
      <w:r w:rsidRPr="00FA5C07">
        <w:rPr>
          <w:rFonts w:cs="Times New Roman"/>
          <w:color w:val="BE0000"/>
        </w:rPr>
        <w:t>&lt;Enter WVU Department</w:t>
      </w:r>
      <w:r>
        <w:rPr>
          <w:rFonts w:cs="Times New Roman"/>
        </w:rPr>
        <w:t xml:space="preserve">&gt; at </w:t>
      </w:r>
      <w:r w:rsidRPr="00FA5C07">
        <w:rPr>
          <w:rFonts w:cs="Times New Roman"/>
          <w:color w:val="BE0000"/>
        </w:rPr>
        <w:t>&lt;Enter Phone Number&gt;</w:t>
      </w:r>
      <w:r>
        <w:rPr>
          <w:rFonts w:cs="Times New Roman"/>
        </w:rPr>
        <w:t xml:space="preserve"> or at </w:t>
      </w:r>
      <w:r w:rsidRPr="00FA5C07">
        <w:rPr>
          <w:rFonts w:cs="Times New Roman"/>
          <w:color w:val="BE0000"/>
        </w:rPr>
        <w:t>&lt;Enter Email Address&gt;</w:t>
      </w:r>
      <w:r>
        <w:rPr>
          <w:rFonts w:cs="Times New Roman"/>
        </w:rPr>
        <w:t xml:space="preserve">. Business Hours </w:t>
      </w:r>
      <w:r w:rsidRPr="00FA5C07">
        <w:rPr>
          <w:rFonts w:cs="Times New Roman"/>
          <w:color w:val="BE0000"/>
        </w:rPr>
        <w:t>&lt;Enter Days of the Week and Hours of Availability&gt;</w:t>
      </w:r>
    </w:p>
    <w:p w14:paraId="6B04974A" w14:textId="7F67A46C" w:rsidR="00D43D99" w:rsidRDefault="00BE2BDB" w:rsidP="00EE19AF">
      <w:pPr>
        <w:jc w:val="center"/>
        <w:rPr>
          <w:rFonts w:cs="Times New Roman"/>
          <w:b/>
          <w:szCs w:val="24"/>
        </w:rPr>
      </w:pPr>
      <w:r w:rsidRPr="00026B11">
        <w:rPr>
          <w:rFonts w:cs="Times New Roman"/>
          <w:b/>
          <w:szCs w:val="24"/>
        </w:rPr>
        <w:t xml:space="preserve">For more information, please </w:t>
      </w:r>
      <w:r w:rsidR="00903488">
        <w:rPr>
          <w:rFonts w:cs="Times New Roman"/>
          <w:b/>
          <w:szCs w:val="24"/>
        </w:rPr>
        <w:t>review</w:t>
      </w:r>
      <w:r w:rsidRPr="00026B11">
        <w:rPr>
          <w:rFonts w:cs="Times New Roman"/>
          <w:b/>
          <w:szCs w:val="24"/>
        </w:rPr>
        <w:t xml:space="preserve"> the Informed Consent Form</w:t>
      </w:r>
      <w:r w:rsidR="009B6FDC">
        <w:rPr>
          <w:rFonts w:cs="Times New Roman"/>
          <w:b/>
          <w:szCs w:val="24"/>
        </w:rPr>
        <w:t xml:space="preserve"> on th</w:t>
      </w:r>
      <w:r w:rsidR="00E7156C">
        <w:rPr>
          <w:rFonts w:cs="Times New Roman"/>
          <w:b/>
          <w:szCs w:val="24"/>
        </w:rPr>
        <w:t>e</w:t>
      </w:r>
      <w:r w:rsidR="009B6FDC">
        <w:rPr>
          <w:rFonts w:cs="Times New Roman"/>
          <w:b/>
          <w:szCs w:val="24"/>
        </w:rPr>
        <w:t xml:space="preserve"> next page</w:t>
      </w:r>
      <w:r w:rsidRPr="00026B11">
        <w:rPr>
          <w:rFonts w:cs="Times New Roman"/>
          <w:b/>
          <w:szCs w:val="24"/>
        </w:rPr>
        <w:t>.</w:t>
      </w:r>
    </w:p>
    <w:p w14:paraId="12E86A09" w14:textId="77777777" w:rsidR="00A62828" w:rsidRDefault="00A62828">
      <w:pPr>
        <w:spacing w:after="120"/>
        <w:ind w:left="720" w:hanging="360"/>
        <w:rPr>
          <w:rFonts w:cs="Times New Roman"/>
          <w:b/>
          <w:szCs w:val="24"/>
        </w:rPr>
        <w:sectPr w:rsidR="00A62828" w:rsidSect="00977B0E">
          <w:headerReference w:type="default" r:id="rId14"/>
          <w:footerReference w:type="default" r:id="rId15"/>
          <w:footerReference w:type="first" r:id="rId16"/>
          <w:pgSz w:w="12240" w:h="15840"/>
          <w:pgMar w:top="1890" w:right="1440" w:bottom="1440" w:left="1440" w:header="720" w:footer="720" w:gutter="0"/>
          <w:cols w:space="720"/>
          <w:titlePg/>
          <w:docGrid w:linePitch="360"/>
        </w:sectPr>
      </w:pPr>
    </w:p>
    <w:p w14:paraId="4E397F52" w14:textId="72A9B9FC" w:rsidR="00F649BF" w:rsidRDefault="00F56E6F" w:rsidP="00F56E6F">
      <w:pPr>
        <w:keepNext/>
        <w:keepLines/>
        <w:spacing w:before="240" w:after="0"/>
        <w:jc w:val="center"/>
        <w:outlineLvl w:val="0"/>
        <w:rPr>
          <w:b/>
          <w:bCs/>
          <w:color w:val="002060"/>
          <w:sz w:val="28"/>
          <w:szCs w:val="28"/>
        </w:rPr>
      </w:pPr>
      <w:r w:rsidRPr="3918EB50">
        <w:rPr>
          <w:rFonts w:eastAsiaTheme="majorEastAsia" w:cs="Times New Roman"/>
          <w:b/>
          <w:bCs/>
          <w:color w:val="002855"/>
          <w:sz w:val="28"/>
          <w:szCs w:val="28"/>
        </w:rPr>
        <w:lastRenderedPageBreak/>
        <w:t xml:space="preserve">Parent/Guardian Consent for </w:t>
      </w:r>
      <w:r w:rsidR="00294E7C">
        <w:rPr>
          <w:rFonts w:eastAsiaTheme="majorEastAsia" w:cs="Times New Roman"/>
          <w:b/>
          <w:bCs/>
          <w:color w:val="002855"/>
          <w:sz w:val="28"/>
          <w:szCs w:val="28"/>
        </w:rPr>
        <w:t>“</w:t>
      </w:r>
      <w:r w:rsidR="00E9415E" w:rsidRPr="3918EB50">
        <w:rPr>
          <w:b/>
          <w:bCs/>
          <w:color w:val="002060"/>
          <w:sz w:val="28"/>
          <w:szCs w:val="28"/>
        </w:rPr>
        <w:t>More than Minimal Risk</w:t>
      </w:r>
      <w:r w:rsidR="00294E7C">
        <w:rPr>
          <w:b/>
          <w:bCs/>
          <w:color w:val="002060"/>
          <w:sz w:val="28"/>
          <w:szCs w:val="28"/>
        </w:rPr>
        <w:t>” Research</w:t>
      </w:r>
      <w:r w:rsidRPr="3918EB50">
        <w:rPr>
          <w:b/>
          <w:bCs/>
          <w:color w:val="002060"/>
          <w:sz w:val="28"/>
          <w:szCs w:val="28"/>
        </w:rPr>
        <w:t xml:space="preserve"> </w:t>
      </w:r>
    </w:p>
    <w:p w14:paraId="1C2DE568" w14:textId="3DF8F08A" w:rsidR="00BE2BDB" w:rsidRPr="00B23E93" w:rsidRDefault="00BE2BDB"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Principal Investigator</w:t>
      </w:r>
      <w:r w:rsidR="00FB1A72" w:rsidRPr="009A0221">
        <w:rPr>
          <w:rFonts w:cs="Times New Roman"/>
          <w:b/>
          <w:color w:val="002855"/>
          <w:szCs w:val="24"/>
        </w:rPr>
        <w:t xml:space="preserve"> (PI)</w:t>
      </w:r>
      <w:r w:rsidRPr="009A0221">
        <w:rPr>
          <w:rFonts w:cs="Times New Roman"/>
          <w:b/>
          <w:color w:val="002855"/>
          <w:szCs w:val="24"/>
        </w:rPr>
        <w:t xml:space="preserve"> </w:t>
      </w:r>
      <w:r w:rsidRPr="00FA5C07">
        <w:rPr>
          <w:rFonts w:cs="Times New Roman"/>
          <w:b/>
          <w:szCs w:val="24"/>
        </w:rPr>
        <w:t>|</w:t>
      </w:r>
      <w:r w:rsidRPr="00B23E93">
        <w:rPr>
          <w:rFonts w:cs="Times New Roman"/>
          <w:b/>
          <w:szCs w:val="24"/>
        </w:rPr>
        <w:tab/>
      </w:r>
      <w:sdt>
        <w:sdtPr>
          <w:rPr>
            <w:rFonts w:cs="Times New Roman"/>
            <w:szCs w:val="24"/>
          </w:rPr>
          <w:id w:val="-993255286"/>
          <w:placeholder>
            <w:docPart w:val="21D6BE617E214ECDB6F10171AA7F5C6C"/>
          </w:placeholder>
          <w:showingPlcHdr/>
        </w:sdtPr>
        <w:sdtContent>
          <w:r w:rsidRPr="0088677E">
            <w:rPr>
              <w:rFonts w:cs="Times New Roman"/>
              <w:szCs w:val="24"/>
            </w:rPr>
            <w:t>Click here to enter text.</w:t>
          </w:r>
        </w:sdtContent>
      </w:sdt>
    </w:p>
    <w:p w14:paraId="27C688DF" w14:textId="3EEF18B3" w:rsidR="00BE2BDB" w:rsidRPr="0088677E" w:rsidRDefault="00BE2BDB"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 xml:space="preserve">Department </w:t>
      </w:r>
      <w:r w:rsidRPr="00FA5C07">
        <w:rPr>
          <w:rFonts w:cs="Times New Roman"/>
          <w:b/>
          <w:szCs w:val="24"/>
        </w:rPr>
        <w:t>|</w:t>
      </w:r>
      <w:r w:rsidRPr="00B23E93">
        <w:rPr>
          <w:rFonts w:cs="Times New Roman"/>
          <w:b/>
          <w:szCs w:val="24"/>
        </w:rPr>
        <w:tab/>
      </w:r>
      <w:sdt>
        <w:sdtPr>
          <w:rPr>
            <w:rFonts w:cs="Times New Roman"/>
            <w:szCs w:val="24"/>
          </w:rPr>
          <w:id w:val="1511412387"/>
          <w:placeholder>
            <w:docPart w:val="53B13BE0635F4405ADFAC9BAFD5F0FB4"/>
          </w:placeholder>
          <w:showingPlcHdr/>
        </w:sdtPr>
        <w:sdtContent>
          <w:r w:rsidRPr="0088677E">
            <w:rPr>
              <w:rFonts w:cs="Times New Roman"/>
              <w:szCs w:val="24"/>
            </w:rPr>
            <w:t>Click here to enter text.</w:t>
          </w:r>
        </w:sdtContent>
      </w:sdt>
    </w:p>
    <w:p w14:paraId="067D8E6F" w14:textId="48D70FE9" w:rsidR="00BE2BDB" w:rsidRPr="00530217" w:rsidRDefault="00BE2BDB"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 xml:space="preserve">Co-Investigator(s) </w:t>
      </w:r>
      <w:r w:rsidRPr="00FA5C07">
        <w:rPr>
          <w:rFonts w:cs="Times New Roman"/>
          <w:b/>
          <w:szCs w:val="24"/>
        </w:rPr>
        <w:t>|</w:t>
      </w:r>
      <w:r w:rsidRPr="00B23E93">
        <w:rPr>
          <w:rFonts w:cs="Times New Roman"/>
          <w:b/>
          <w:szCs w:val="24"/>
        </w:rPr>
        <w:tab/>
      </w:r>
      <w:sdt>
        <w:sdtPr>
          <w:rPr>
            <w:rFonts w:cs="Times New Roman"/>
            <w:szCs w:val="24"/>
          </w:rPr>
          <w:id w:val="1956510806"/>
          <w:placeholder>
            <w:docPart w:val="076904C75A5140F39F49B7CDBD79E3FF"/>
          </w:placeholder>
        </w:sdtPr>
        <w:sdtContent>
          <w:r w:rsidR="00855CF3" w:rsidRPr="00530217">
            <w:rPr>
              <w:rFonts w:cs="Times New Roman"/>
              <w:szCs w:val="24"/>
            </w:rPr>
            <w:t>R</w:t>
          </w:r>
          <w:r w:rsidR="0037444C" w:rsidRPr="00530217">
            <w:rPr>
              <w:rFonts w:cs="Times New Roman"/>
              <w:szCs w:val="24"/>
            </w:rPr>
            <w:t xml:space="preserve">emove this field </w:t>
          </w:r>
          <w:r w:rsidR="00C44A57" w:rsidRPr="00530217">
            <w:rPr>
              <w:rFonts w:cs="Times New Roman"/>
              <w:szCs w:val="24"/>
            </w:rPr>
            <w:t>or enter Co-I</w:t>
          </w:r>
          <w:r w:rsidR="006C6076">
            <w:rPr>
              <w:rFonts w:cs="Times New Roman"/>
              <w:szCs w:val="24"/>
            </w:rPr>
            <w:t xml:space="preserve">. </w:t>
          </w:r>
        </w:sdtContent>
      </w:sdt>
    </w:p>
    <w:p w14:paraId="19CDED60" w14:textId="6AEA190B" w:rsidR="00BE2BDB" w:rsidRPr="00B23E93" w:rsidRDefault="00CE75E9"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Sponsor or Funding Source</w:t>
      </w:r>
      <w:r w:rsidR="00BE2BDB" w:rsidRPr="009A0221">
        <w:rPr>
          <w:rFonts w:cs="Times New Roman"/>
          <w:b/>
          <w:color w:val="002855"/>
          <w:szCs w:val="24"/>
        </w:rPr>
        <w:t xml:space="preserve"> </w:t>
      </w:r>
      <w:r w:rsidR="00BE2BDB" w:rsidRPr="00FA5C07">
        <w:rPr>
          <w:rFonts w:cs="Times New Roman"/>
          <w:b/>
          <w:szCs w:val="24"/>
        </w:rPr>
        <w:t>|</w:t>
      </w:r>
      <w:r w:rsidR="00BE2BDB" w:rsidRPr="00B23E93">
        <w:rPr>
          <w:rFonts w:cs="Times New Roman"/>
          <w:b/>
          <w:szCs w:val="24"/>
        </w:rPr>
        <w:tab/>
      </w:r>
      <w:sdt>
        <w:sdtPr>
          <w:rPr>
            <w:rFonts w:cs="Times New Roman"/>
            <w:b/>
            <w:szCs w:val="24"/>
          </w:rPr>
          <w:id w:val="-2064704846"/>
          <w:placeholder>
            <w:docPart w:val="206BB907EEA44424AEA690D2036EF23F"/>
          </w:placeholder>
          <w:showingPlcHdr/>
          <w:text/>
        </w:sdtPr>
        <w:sdtContent>
          <w:r w:rsidR="00D172B7" w:rsidRPr="00FA5C07">
            <w:rPr>
              <w:rStyle w:val="PlaceholderText"/>
              <w:color w:val="auto"/>
            </w:rPr>
            <w:t>Click or tap here to enter text.</w:t>
          </w:r>
        </w:sdtContent>
      </w:sdt>
    </w:p>
    <w:p w14:paraId="0C18466F" w14:textId="14EA6FB1" w:rsidR="00BE2BDB" w:rsidRPr="00B23E93" w:rsidRDefault="009628D4"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 xml:space="preserve">WVU IRB Protocol # </w:t>
      </w:r>
      <w:r w:rsidR="00BE2BDB" w:rsidRPr="00FA5C07">
        <w:rPr>
          <w:rFonts w:cs="Times New Roman"/>
          <w:b/>
          <w:szCs w:val="24"/>
        </w:rPr>
        <w:t>|</w:t>
      </w:r>
      <w:r w:rsidR="00BE2BDB" w:rsidRPr="00B23E93">
        <w:rPr>
          <w:rFonts w:cs="Times New Roman"/>
          <w:b/>
          <w:szCs w:val="24"/>
        </w:rPr>
        <w:tab/>
      </w:r>
      <w:sdt>
        <w:sdtPr>
          <w:rPr>
            <w:rFonts w:cs="Times New Roman"/>
            <w:b/>
            <w:szCs w:val="24"/>
          </w:rPr>
          <w:id w:val="-773240847"/>
          <w:placeholder>
            <w:docPart w:val="18893638A647426089A8E63D9D3A4FEC"/>
          </w:placeholder>
          <w:showingPlcHdr/>
        </w:sdtPr>
        <w:sdtContent>
          <w:r w:rsidR="00D172B7" w:rsidRPr="00FA5C07">
            <w:rPr>
              <w:rStyle w:val="PlaceholderText"/>
              <w:color w:val="auto"/>
            </w:rPr>
            <w:t>Click here to enter text.</w:t>
          </w:r>
        </w:sdtContent>
      </w:sdt>
    </w:p>
    <w:p w14:paraId="1A52B98A" w14:textId="7A9956FB" w:rsidR="00BE2BDB" w:rsidRPr="00B23E93" w:rsidRDefault="0088677E" w:rsidP="00FC69EA">
      <w:pPr>
        <w:shd w:val="clear" w:color="auto" w:fill="D9D9D9" w:themeFill="background1" w:themeFillShade="D9"/>
        <w:tabs>
          <w:tab w:val="left" w:pos="3060"/>
        </w:tabs>
        <w:rPr>
          <w:rFonts w:cs="Times New Roman"/>
          <w:b/>
          <w:szCs w:val="24"/>
        </w:rPr>
      </w:pPr>
      <w:r>
        <w:rPr>
          <w:rFonts w:cs="Times New Roman"/>
          <w:b/>
          <w:color w:val="002855"/>
          <w:szCs w:val="24"/>
        </w:rPr>
        <w:t>Research</w:t>
      </w:r>
      <w:r w:rsidR="00BE2BDB" w:rsidRPr="009A0221">
        <w:rPr>
          <w:rFonts w:cs="Times New Roman"/>
          <w:b/>
          <w:color w:val="002855"/>
          <w:szCs w:val="24"/>
        </w:rPr>
        <w:t xml:space="preserve"> </w:t>
      </w:r>
      <w:r w:rsidR="001D0188">
        <w:rPr>
          <w:rFonts w:cs="Times New Roman"/>
          <w:b/>
          <w:color w:val="002855"/>
          <w:szCs w:val="24"/>
        </w:rPr>
        <w:t>Study</w:t>
      </w:r>
      <w:r w:rsidR="007568EB">
        <w:rPr>
          <w:rFonts w:cs="Times New Roman"/>
          <w:b/>
          <w:color w:val="002855"/>
          <w:szCs w:val="24"/>
        </w:rPr>
        <w:t xml:space="preserve"> </w:t>
      </w:r>
      <w:r w:rsidR="00BE2BDB" w:rsidRPr="009A0221">
        <w:rPr>
          <w:rFonts w:cs="Times New Roman"/>
          <w:b/>
          <w:color w:val="002855"/>
          <w:szCs w:val="24"/>
        </w:rPr>
        <w:t xml:space="preserve">Title </w:t>
      </w:r>
      <w:r w:rsidR="00BE2BDB" w:rsidRPr="00FA5C07">
        <w:rPr>
          <w:rFonts w:cs="Times New Roman"/>
          <w:b/>
          <w:szCs w:val="24"/>
        </w:rPr>
        <w:t>|</w:t>
      </w:r>
      <w:r w:rsidR="00BE2BDB" w:rsidRPr="00B23E93">
        <w:rPr>
          <w:rFonts w:cs="Times New Roman"/>
          <w:b/>
          <w:szCs w:val="24"/>
        </w:rPr>
        <w:tab/>
      </w:r>
      <w:sdt>
        <w:sdtPr>
          <w:rPr>
            <w:rFonts w:cs="Times New Roman"/>
            <w:b/>
            <w:szCs w:val="24"/>
          </w:rPr>
          <w:id w:val="-2052758320"/>
          <w:placeholder>
            <w:docPart w:val="EE44F332FBF242AB98124B276F5146B1"/>
          </w:placeholder>
          <w:showingPlcHdr/>
        </w:sdtPr>
        <w:sdtContent>
          <w:r w:rsidR="00D172B7" w:rsidRPr="00FA5C07">
            <w:rPr>
              <w:rStyle w:val="PlaceholderText"/>
              <w:color w:val="auto"/>
            </w:rPr>
            <w:t>Click here to enter text.</w:t>
          </w:r>
        </w:sdtContent>
      </w:sdt>
    </w:p>
    <w:p w14:paraId="2EA2F6D0" w14:textId="4B46B0E6" w:rsidR="00BE2BDB" w:rsidRPr="00026B11" w:rsidRDefault="00BE2BDB" w:rsidP="00A02DAB">
      <w:pPr>
        <w:pStyle w:val="Heading2"/>
      </w:pPr>
      <w:r w:rsidRPr="00026B11">
        <w:t>Introduction</w:t>
      </w:r>
    </w:p>
    <w:p w14:paraId="70CD41AB" w14:textId="1227598D" w:rsidR="00030DCC" w:rsidRDefault="00030DCC" w:rsidP="00FC69EA">
      <w:pPr>
        <w:rPr>
          <w:rFonts w:cs="Times New Roman"/>
        </w:rPr>
      </w:pPr>
      <w:r w:rsidRPr="00BE2BDB">
        <w:rPr>
          <w:rFonts w:cs="Times New Roman"/>
        </w:rPr>
        <w:t>You</w:t>
      </w:r>
      <w:r>
        <w:rPr>
          <w:rFonts w:cs="Times New Roman"/>
        </w:rPr>
        <w:t xml:space="preserve"> </w:t>
      </w:r>
      <w:r w:rsidRPr="00BE2BDB">
        <w:rPr>
          <w:rFonts w:cs="Times New Roman"/>
        </w:rPr>
        <w:t>have been asked to participate in this research</w:t>
      </w:r>
      <w:r>
        <w:rPr>
          <w:rFonts w:cs="Times New Roman"/>
        </w:rPr>
        <w:t xml:space="preserve"> study. The research </w:t>
      </w:r>
      <w:r w:rsidRPr="00BE2BDB">
        <w:rPr>
          <w:rFonts w:cs="Times New Roman"/>
        </w:rPr>
        <w:t xml:space="preserve">has been explained to you by </w:t>
      </w:r>
      <w:r>
        <w:rPr>
          <w:rFonts w:cs="Times New Roman"/>
        </w:rPr>
        <w:t>an authorized member of the research team</w:t>
      </w:r>
      <w:r w:rsidR="006C6076">
        <w:rPr>
          <w:rFonts w:cs="Times New Roman"/>
        </w:rPr>
        <w:t xml:space="preserve">. </w:t>
      </w:r>
    </w:p>
    <w:p w14:paraId="49918621" w14:textId="77777777" w:rsidR="00030DCC" w:rsidRPr="003132B7" w:rsidRDefault="00030DCC" w:rsidP="00FC69EA">
      <w:pPr>
        <w:rPr>
          <w:rFonts w:cs="Times New Roman"/>
          <w:color w:val="7030A0"/>
          <w:szCs w:val="24"/>
        </w:rPr>
      </w:pPr>
      <w:r w:rsidRPr="003132B7">
        <w:rPr>
          <w:rFonts w:cs="Times New Roman"/>
          <w:color w:val="7030A0"/>
          <w:szCs w:val="24"/>
        </w:rPr>
        <w:t>If research is to fulfill degree requirements</w:t>
      </w:r>
      <w:r>
        <w:rPr>
          <w:rFonts w:cs="Times New Roman"/>
          <w:color w:val="7030A0"/>
          <w:szCs w:val="24"/>
        </w:rPr>
        <w:t>,</w:t>
      </w:r>
      <w:r w:rsidRPr="003132B7">
        <w:rPr>
          <w:rFonts w:cs="Times New Roman"/>
          <w:color w:val="7030A0"/>
          <w:szCs w:val="24"/>
        </w:rPr>
        <w:t xml:space="preserve"> </w:t>
      </w:r>
      <w:r>
        <w:rPr>
          <w:rFonts w:cs="Times New Roman"/>
          <w:color w:val="7030A0"/>
          <w:szCs w:val="24"/>
        </w:rPr>
        <w:t>include</w:t>
      </w:r>
      <w:r w:rsidRPr="003132B7">
        <w:rPr>
          <w:rFonts w:cs="Times New Roman"/>
          <w:color w:val="7030A0"/>
          <w:szCs w:val="24"/>
        </w:rPr>
        <w:t xml:space="preserve"> the text below </w:t>
      </w:r>
    </w:p>
    <w:p w14:paraId="28FEE1EA" w14:textId="544B5CD0" w:rsidR="00CF1764" w:rsidRPr="00CF1764" w:rsidRDefault="00030DCC" w:rsidP="00FC69EA">
      <w:pPr>
        <w:rPr>
          <w:rFonts w:cs="Times New Roman"/>
          <w:sz w:val="22"/>
        </w:rPr>
      </w:pPr>
      <w:r w:rsidRPr="002E4F0A">
        <w:rPr>
          <w:rFonts w:cs="Times New Roman"/>
          <w:szCs w:val="28"/>
        </w:rPr>
        <w:t xml:space="preserve">This research is being conducted to fulfill the requirements for a </w:t>
      </w:r>
      <w:r w:rsidR="00EE3D7A" w:rsidRPr="002D0AEB">
        <w:rPr>
          <w:rFonts w:cs="Times New Roman"/>
          <w:color w:val="ED0000"/>
          <w:szCs w:val="28"/>
        </w:rPr>
        <w:t>&lt;</w:t>
      </w:r>
      <w:r w:rsidRPr="002D0AEB">
        <w:rPr>
          <w:rFonts w:cs="Times New Roman"/>
          <w:color w:val="ED0000"/>
          <w:szCs w:val="28"/>
        </w:rPr>
        <w:t>insert degree</w:t>
      </w:r>
      <w:r w:rsidR="00EE3D7A" w:rsidRPr="002D0AEB">
        <w:rPr>
          <w:rFonts w:cs="Times New Roman"/>
          <w:color w:val="ED0000"/>
          <w:szCs w:val="28"/>
        </w:rPr>
        <w:t>&gt;</w:t>
      </w:r>
      <w:r w:rsidRPr="002D0AEB">
        <w:rPr>
          <w:rFonts w:cs="Times New Roman"/>
          <w:color w:val="ED0000"/>
          <w:szCs w:val="28"/>
        </w:rPr>
        <w:t xml:space="preserve"> </w:t>
      </w:r>
      <w:r w:rsidRPr="002E4F0A">
        <w:rPr>
          <w:rFonts w:cs="Times New Roman"/>
          <w:szCs w:val="28"/>
        </w:rPr>
        <w:t xml:space="preserve">in </w:t>
      </w:r>
      <w:r w:rsidR="00EE3D7A" w:rsidRPr="002D0AEB">
        <w:rPr>
          <w:rFonts w:cs="Times New Roman"/>
          <w:color w:val="ED0000"/>
          <w:szCs w:val="28"/>
        </w:rPr>
        <w:t>&lt;</w:t>
      </w:r>
      <w:r w:rsidRPr="002D0AEB">
        <w:rPr>
          <w:rFonts w:cs="Times New Roman"/>
          <w:color w:val="ED0000"/>
          <w:szCs w:val="28"/>
        </w:rPr>
        <w:t>subject</w:t>
      </w:r>
      <w:r w:rsidR="00EE3D7A" w:rsidRPr="002D0AEB">
        <w:rPr>
          <w:rFonts w:cs="Times New Roman"/>
          <w:color w:val="ED0000"/>
          <w:szCs w:val="28"/>
        </w:rPr>
        <w:t>&gt;</w:t>
      </w:r>
      <w:r w:rsidRPr="002E4F0A">
        <w:rPr>
          <w:rFonts w:cs="Times New Roman"/>
          <w:szCs w:val="28"/>
        </w:rPr>
        <w:t xml:space="preserve"> from the Department of </w:t>
      </w:r>
      <w:r w:rsidRPr="002D0AEB">
        <w:rPr>
          <w:rFonts w:cs="Times New Roman"/>
          <w:color w:val="ED0000"/>
          <w:szCs w:val="28"/>
        </w:rPr>
        <w:t xml:space="preserve">&lt;enter the dept name&gt; </w:t>
      </w:r>
      <w:r w:rsidRPr="002E4F0A">
        <w:rPr>
          <w:rFonts w:cs="Times New Roman"/>
          <w:szCs w:val="28"/>
        </w:rPr>
        <w:t>at West Virginia University</w:t>
      </w:r>
      <w:r w:rsidR="006C6076">
        <w:rPr>
          <w:rFonts w:cs="Times New Roman"/>
          <w:szCs w:val="28"/>
        </w:rPr>
        <w:t xml:space="preserve">. </w:t>
      </w:r>
      <w:r w:rsidRPr="002E4F0A">
        <w:rPr>
          <w:rFonts w:cs="Times New Roman"/>
          <w:szCs w:val="28"/>
        </w:rPr>
        <w:t xml:space="preserve">This research is being conducted under the supervision </w:t>
      </w:r>
      <w:r>
        <w:rPr>
          <w:rFonts w:cs="Times New Roman"/>
          <w:szCs w:val="28"/>
        </w:rPr>
        <w:t>of the Principal Investigator listed above</w:t>
      </w:r>
      <w:r w:rsidR="006C6076">
        <w:rPr>
          <w:rFonts w:cs="Times New Roman"/>
          <w:szCs w:val="28"/>
        </w:rPr>
        <w:t xml:space="preserve">. </w:t>
      </w:r>
    </w:p>
    <w:p w14:paraId="3464E22E" w14:textId="22FD320F" w:rsidR="00BE2BDB" w:rsidRPr="00026B11" w:rsidRDefault="00390467" w:rsidP="00A02DAB">
      <w:pPr>
        <w:pStyle w:val="Heading2"/>
        <w:rPr>
          <w:color w:val="00478E"/>
        </w:rPr>
      </w:pPr>
      <w:r>
        <w:t>What is the purpose of this study?</w:t>
      </w:r>
    </w:p>
    <w:p w14:paraId="4783E66E" w14:textId="7A0AC594" w:rsidR="00216FA8" w:rsidRDefault="00216FA8" w:rsidP="00FC69EA">
      <w:pPr>
        <w:rPr>
          <w:rFonts w:cs="Times New Roman"/>
        </w:rPr>
      </w:pPr>
      <w:r w:rsidRPr="00BE2BDB">
        <w:rPr>
          <w:rFonts w:cs="Times New Roman"/>
        </w:rPr>
        <w:t xml:space="preserve">The purpose of this </w:t>
      </w:r>
      <w:r>
        <w:rPr>
          <w:rFonts w:cs="Times New Roman"/>
        </w:rPr>
        <w:t xml:space="preserve">research </w:t>
      </w:r>
      <w:r w:rsidRPr="00BE2BDB">
        <w:rPr>
          <w:rFonts w:cs="Times New Roman"/>
        </w:rPr>
        <w:t xml:space="preserve">is </w:t>
      </w:r>
      <w:r>
        <w:rPr>
          <w:rFonts w:cs="Times New Roman"/>
        </w:rPr>
        <w:t xml:space="preserve">to </w:t>
      </w:r>
      <w:r w:rsidRPr="002D0AEB">
        <w:rPr>
          <w:rFonts w:cs="Times New Roman"/>
          <w:color w:val="ED0000"/>
        </w:rPr>
        <w:t>&lt;define the purpose of the study in lay terms</w:t>
      </w:r>
      <w:r w:rsidR="00432C19" w:rsidRPr="002D0AEB">
        <w:rPr>
          <w:rFonts w:cs="Times New Roman"/>
          <w:color w:val="ED0000"/>
        </w:rPr>
        <w:t>.</w:t>
      </w:r>
      <w:r w:rsidRPr="002D0AEB">
        <w:rPr>
          <w:rFonts w:cs="Times New Roman"/>
          <w:color w:val="ED0000"/>
        </w:rPr>
        <w:t>&gt;</w:t>
      </w:r>
      <w:r w:rsidRPr="00BE2BDB">
        <w:rPr>
          <w:rFonts w:cs="Times New Roman"/>
        </w:rPr>
        <w:t xml:space="preserve"> WVU expects to enroll approximately </w:t>
      </w:r>
      <w:r w:rsidRPr="002D0AEB">
        <w:rPr>
          <w:rFonts w:cs="Times New Roman"/>
          <w:color w:val="ED0000"/>
        </w:rPr>
        <w:t>&lt;enter the number of participants enrolled by WVU researchers/sites</w:t>
      </w:r>
      <w:proofErr w:type="gramStart"/>
      <w:r w:rsidRPr="002D0AEB">
        <w:rPr>
          <w:rFonts w:cs="Times New Roman"/>
          <w:color w:val="ED0000"/>
        </w:rPr>
        <w:t>&gt;</w:t>
      </w:r>
      <w:r w:rsidRPr="00BE2BDB">
        <w:rPr>
          <w:rFonts w:cs="Times New Roman"/>
        </w:rPr>
        <w:t xml:space="preserve"> </w:t>
      </w:r>
      <w:r>
        <w:rPr>
          <w:rFonts w:cs="Times New Roman"/>
        </w:rPr>
        <w:t>participants</w:t>
      </w:r>
      <w:proofErr w:type="gramEnd"/>
      <w:r>
        <w:rPr>
          <w:rFonts w:cs="Times New Roman"/>
        </w:rPr>
        <w:t xml:space="preserve"> in the research study</w:t>
      </w:r>
      <w:r w:rsidRPr="00BE2BDB">
        <w:rPr>
          <w:rFonts w:cs="Times New Roman"/>
        </w:rPr>
        <w:t xml:space="preserve">. </w:t>
      </w:r>
      <w:r w:rsidR="00432C19" w:rsidRPr="00692152">
        <w:rPr>
          <w:rFonts w:cs="Times New Roman"/>
          <w:color w:val="7030A0"/>
          <w:szCs w:val="24"/>
        </w:rPr>
        <w:t>If multi-site</w:t>
      </w:r>
      <w:r w:rsidR="001D5D3E">
        <w:rPr>
          <w:rFonts w:cs="Times New Roman"/>
          <w:color w:val="7030A0"/>
          <w:szCs w:val="24"/>
        </w:rPr>
        <w:t>:</w:t>
      </w:r>
      <w:r w:rsidRPr="00692152">
        <w:rPr>
          <w:rFonts w:cs="Times New Roman"/>
          <w:color w:val="7030A0"/>
          <w:szCs w:val="24"/>
        </w:rPr>
        <w:t xml:space="preserve"> </w:t>
      </w:r>
      <w:r w:rsidRPr="00BE2BDB">
        <w:rPr>
          <w:rFonts w:cs="Times New Roman"/>
        </w:rPr>
        <w:t xml:space="preserve">A total of approximately </w:t>
      </w:r>
      <w:r w:rsidRPr="002D0AEB">
        <w:rPr>
          <w:rFonts w:cs="Times New Roman"/>
          <w:color w:val="ED0000"/>
        </w:rPr>
        <w:t>&lt;insert aggregate number of participants&gt;</w:t>
      </w:r>
      <w:r>
        <w:rPr>
          <w:rFonts w:cs="Times New Roman"/>
        </w:rPr>
        <w:t>,</w:t>
      </w:r>
      <w:r w:rsidRPr="00BE2BDB">
        <w:rPr>
          <w:rFonts w:cs="Times New Roman"/>
        </w:rPr>
        <w:t xml:space="preserve"> </w:t>
      </w:r>
      <w:r>
        <w:rPr>
          <w:rFonts w:cs="Times New Roman"/>
        </w:rPr>
        <w:t xml:space="preserve">participants </w:t>
      </w:r>
      <w:r w:rsidRPr="00BE2BDB">
        <w:rPr>
          <w:rFonts w:cs="Times New Roman"/>
        </w:rPr>
        <w:t xml:space="preserve">at all </w:t>
      </w:r>
      <w:proofErr w:type="gramStart"/>
      <w:r w:rsidRPr="00BE2BDB">
        <w:rPr>
          <w:rFonts w:cs="Times New Roman"/>
        </w:rPr>
        <w:t>sites</w:t>
      </w:r>
      <w:r>
        <w:rPr>
          <w:rFonts w:cs="Times New Roman"/>
        </w:rPr>
        <w:t>,</w:t>
      </w:r>
      <w:proofErr w:type="gramEnd"/>
      <w:r w:rsidRPr="00BE2BDB">
        <w:rPr>
          <w:rFonts w:cs="Times New Roman"/>
        </w:rPr>
        <w:t xml:space="preserve"> are expected to </w:t>
      </w:r>
      <w:r>
        <w:rPr>
          <w:rFonts w:cs="Times New Roman"/>
        </w:rPr>
        <w:t>be enrolled</w:t>
      </w:r>
      <w:r w:rsidRPr="00BE2BDB">
        <w:rPr>
          <w:rFonts w:cs="Times New Roman"/>
        </w:rPr>
        <w:t xml:space="preserve">. </w:t>
      </w:r>
    </w:p>
    <w:p w14:paraId="114F6673" w14:textId="48A41B47" w:rsidR="00BE2BDB" w:rsidRPr="00026B11" w:rsidRDefault="00390467" w:rsidP="00A02DAB">
      <w:pPr>
        <w:pStyle w:val="Heading2"/>
      </w:pPr>
      <w:r>
        <w:t xml:space="preserve">What will </w:t>
      </w:r>
      <w:r w:rsidR="006605E7">
        <w:t xml:space="preserve">you </w:t>
      </w:r>
      <w:r>
        <w:t>be asked to do?</w:t>
      </w:r>
    </w:p>
    <w:p w14:paraId="6285155B" w14:textId="77777777" w:rsidR="0050183F" w:rsidRDefault="0050183F" w:rsidP="00FC69EA">
      <w:pPr>
        <w:rPr>
          <w:rFonts w:cs="Times New Roman"/>
        </w:rPr>
      </w:pPr>
      <w:r w:rsidRPr="00485DC7">
        <w:rPr>
          <w:rFonts w:cs="Times New Roman"/>
        </w:rPr>
        <w:t>If you decide to take part, this is what will happen</w:t>
      </w:r>
      <w:r>
        <w:rPr>
          <w:rFonts w:cs="Times New Roman"/>
        </w:rPr>
        <w:t>:</w:t>
      </w:r>
    </w:p>
    <w:p w14:paraId="26912D09" w14:textId="46A761A4" w:rsidR="0050183F" w:rsidRPr="00620774" w:rsidRDefault="0050183F" w:rsidP="00FC69EA">
      <w:pPr>
        <w:rPr>
          <w:rFonts w:cs="Times New Roman"/>
          <w:color w:val="7030A0"/>
          <w:szCs w:val="24"/>
        </w:rPr>
      </w:pPr>
      <w:r w:rsidRPr="00620774">
        <w:rPr>
          <w:rFonts w:cs="Times New Roman"/>
          <w:szCs w:val="24"/>
        </w:rPr>
        <w:t>This research study involves</w:t>
      </w:r>
      <w:r w:rsidRPr="002D0AEB">
        <w:rPr>
          <w:rFonts w:cs="Times New Roman"/>
          <w:color w:val="ED0000"/>
          <w:szCs w:val="24"/>
        </w:rPr>
        <w:t xml:space="preserve"> &lt;identify and describe investigational procedures in an easily understandable way and with appropriate detail&gt; </w:t>
      </w:r>
      <w:r w:rsidRPr="00620774">
        <w:rPr>
          <w:rFonts w:cs="Times New Roman"/>
          <w:szCs w:val="24"/>
        </w:rPr>
        <w:t>and will take approximately</w:t>
      </w:r>
      <w:r w:rsidRPr="002D0AEB">
        <w:rPr>
          <w:rFonts w:cs="Times New Roman"/>
          <w:color w:val="ED0000"/>
          <w:szCs w:val="24"/>
        </w:rPr>
        <w:t xml:space="preserve"> &lt;state how long it will take to participate in the study</w:t>
      </w:r>
      <w:r w:rsidR="00432C19" w:rsidRPr="002D0AEB">
        <w:rPr>
          <w:rFonts w:cs="Times New Roman"/>
          <w:color w:val="ED0000"/>
          <w:szCs w:val="24"/>
        </w:rPr>
        <w:t>.</w:t>
      </w:r>
      <w:r w:rsidRPr="002D0AEB">
        <w:rPr>
          <w:rFonts w:cs="Times New Roman"/>
          <w:color w:val="ED0000"/>
          <w:szCs w:val="24"/>
        </w:rPr>
        <w:t>&gt;</w:t>
      </w:r>
    </w:p>
    <w:p w14:paraId="2A79781B" w14:textId="3352E1C9" w:rsidR="0050183F" w:rsidRPr="00620774" w:rsidRDefault="0050183F" w:rsidP="00FC69EA">
      <w:pPr>
        <w:rPr>
          <w:rFonts w:asciiTheme="minorHAnsi" w:hAnsiTheme="minorHAnsi"/>
          <w:szCs w:val="24"/>
        </w:rPr>
      </w:pPr>
      <w:r w:rsidRPr="00620774">
        <w:rPr>
          <w:rFonts w:cs="Times New Roman"/>
          <w:color w:val="7030A0"/>
          <w:szCs w:val="24"/>
        </w:rPr>
        <w:t>Describe all standard of care procedures</w:t>
      </w:r>
      <w:r>
        <w:rPr>
          <w:rFonts w:cs="Times New Roman"/>
          <w:color w:val="7030A0"/>
          <w:szCs w:val="24"/>
        </w:rPr>
        <w:t>\</w:t>
      </w:r>
      <w:r w:rsidRPr="00620774">
        <w:rPr>
          <w:rFonts w:cs="Times New Roman"/>
          <w:color w:val="7030A0"/>
          <w:szCs w:val="24"/>
        </w:rPr>
        <w:t>activities that will occur separately from the investigational procedures</w:t>
      </w:r>
      <w:r>
        <w:rPr>
          <w:rFonts w:cs="Times New Roman"/>
          <w:color w:val="7030A0"/>
          <w:szCs w:val="24"/>
        </w:rPr>
        <w:t>\</w:t>
      </w:r>
      <w:r w:rsidRPr="00620774">
        <w:rPr>
          <w:rFonts w:cs="Times New Roman"/>
          <w:color w:val="7030A0"/>
          <w:szCs w:val="24"/>
        </w:rPr>
        <w:t>activities (those that are done specifically for the research)</w:t>
      </w:r>
      <w:r w:rsidR="006C6076">
        <w:rPr>
          <w:rFonts w:cs="Times New Roman"/>
          <w:color w:val="7030A0"/>
          <w:szCs w:val="24"/>
        </w:rPr>
        <w:t xml:space="preserve">. </w:t>
      </w:r>
      <w:r w:rsidRPr="00620774">
        <w:rPr>
          <w:rFonts w:cs="Times New Roman"/>
          <w:color w:val="7030A0"/>
          <w:szCs w:val="24"/>
        </w:rPr>
        <w:t>The standard procedures</w:t>
      </w:r>
      <w:r>
        <w:rPr>
          <w:rFonts w:cs="Times New Roman"/>
          <w:color w:val="7030A0"/>
          <w:szCs w:val="24"/>
        </w:rPr>
        <w:t>\</w:t>
      </w:r>
      <w:r w:rsidRPr="00620774">
        <w:rPr>
          <w:rFonts w:cs="Times New Roman"/>
          <w:color w:val="7030A0"/>
          <w:szCs w:val="24"/>
        </w:rPr>
        <w:t xml:space="preserve">activities are </w:t>
      </w:r>
      <w:r>
        <w:rPr>
          <w:rFonts w:cs="Times New Roman"/>
          <w:color w:val="7030A0"/>
          <w:szCs w:val="24"/>
        </w:rPr>
        <w:t>done regardless of the research</w:t>
      </w:r>
      <w:r w:rsidR="006C6076">
        <w:rPr>
          <w:rFonts w:cs="Times New Roman"/>
          <w:color w:val="7030A0"/>
          <w:szCs w:val="24"/>
        </w:rPr>
        <w:t xml:space="preserve">. </w:t>
      </w:r>
    </w:p>
    <w:p w14:paraId="11016260" w14:textId="2DCBAA9A" w:rsidR="0050183F" w:rsidRPr="00620774" w:rsidRDefault="0050183F" w:rsidP="00FC69EA">
      <w:pPr>
        <w:rPr>
          <w:rFonts w:cs="Times New Roman"/>
          <w:color w:val="7030A0"/>
          <w:szCs w:val="24"/>
        </w:rPr>
      </w:pPr>
      <w:r w:rsidRPr="00620774">
        <w:rPr>
          <w:rFonts w:cs="Times New Roman"/>
          <w:color w:val="7030A0"/>
          <w:szCs w:val="24"/>
        </w:rPr>
        <w:t>Identify and describe the experimental procedures</w:t>
      </w:r>
      <w:r>
        <w:rPr>
          <w:rFonts w:cs="Times New Roman"/>
          <w:color w:val="7030A0"/>
          <w:szCs w:val="24"/>
        </w:rPr>
        <w:t>\</w:t>
      </w:r>
      <w:r w:rsidRPr="00620774">
        <w:rPr>
          <w:rFonts w:cs="Times New Roman"/>
          <w:color w:val="7030A0"/>
          <w:szCs w:val="24"/>
        </w:rPr>
        <w:t>activities in detail using lay language</w:t>
      </w:r>
      <w:r w:rsidR="006C6076">
        <w:rPr>
          <w:rFonts w:cs="Times New Roman"/>
          <w:color w:val="7030A0"/>
          <w:szCs w:val="24"/>
        </w:rPr>
        <w:t xml:space="preserve">. </w:t>
      </w:r>
      <w:r w:rsidRPr="00620774">
        <w:rPr>
          <w:rFonts w:cs="Times New Roman"/>
          <w:color w:val="7030A0"/>
          <w:szCs w:val="24"/>
        </w:rPr>
        <w:t>Use a separate paragraph for each element</w:t>
      </w:r>
      <w:r>
        <w:rPr>
          <w:rFonts w:cs="Times New Roman"/>
          <w:color w:val="7030A0"/>
          <w:szCs w:val="24"/>
        </w:rPr>
        <w:t>\</w:t>
      </w:r>
      <w:r w:rsidRPr="00620774">
        <w:rPr>
          <w:rFonts w:cs="Times New Roman"/>
          <w:color w:val="7030A0"/>
          <w:szCs w:val="24"/>
        </w:rPr>
        <w:t>step</w:t>
      </w:r>
      <w:r w:rsidR="006C6076">
        <w:rPr>
          <w:rFonts w:cs="Times New Roman"/>
          <w:color w:val="7030A0"/>
          <w:szCs w:val="24"/>
        </w:rPr>
        <w:t xml:space="preserve">. </w:t>
      </w:r>
      <w:r w:rsidRPr="00620774">
        <w:rPr>
          <w:rFonts w:cs="Times New Roman"/>
          <w:color w:val="7030A0"/>
          <w:szCs w:val="24"/>
        </w:rPr>
        <w:t>The description should include a timeline and be in chronological order of treatments, procedures, or activities that are specific to the research</w:t>
      </w:r>
      <w:r w:rsidR="006C6076">
        <w:rPr>
          <w:rFonts w:cs="Times New Roman"/>
          <w:color w:val="7030A0"/>
          <w:szCs w:val="24"/>
        </w:rPr>
        <w:t xml:space="preserve">. </w:t>
      </w:r>
      <w:r w:rsidRPr="00620774">
        <w:rPr>
          <w:rFonts w:cs="Times New Roman"/>
          <w:color w:val="7030A0"/>
          <w:szCs w:val="24"/>
        </w:rPr>
        <w:t xml:space="preserve">Visuals or diagrams help enhance </w:t>
      </w:r>
      <w:r>
        <w:rPr>
          <w:rFonts w:cs="Times New Roman"/>
          <w:color w:val="7030A0"/>
          <w:szCs w:val="24"/>
        </w:rPr>
        <w:t>participant</w:t>
      </w:r>
      <w:r w:rsidRPr="00620774">
        <w:rPr>
          <w:rFonts w:cs="Times New Roman"/>
          <w:color w:val="7030A0"/>
          <w:szCs w:val="24"/>
        </w:rPr>
        <w:t xml:space="preserve"> understanding</w:t>
      </w:r>
      <w:r w:rsidR="006C6076">
        <w:rPr>
          <w:rFonts w:cs="Times New Roman"/>
          <w:color w:val="7030A0"/>
          <w:szCs w:val="24"/>
        </w:rPr>
        <w:t xml:space="preserve">. </w:t>
      </w:r>
    </w:p>
    <w:p w14:paraId="7D27CA0C" w14:textId="6A09B398" w:rsidR="0050183F" w:rsidRPr="00620774" w:rsidRDefault="0050183F" w:rsidP="00FC69EA">
      <w:pPr>
        <w:rPr>
          <w:rFonts w:cs="Times New Roman"/>
          <w:color w:val="7030A0"/>
          <w:szCs w:val="24"/>
        </w:rPr>
      </w:pPr>
      <w:r w:rsidRPr="00620774">
        <w:rPr>
          <w:rFonts w:cs="Times New Roman"/>
          <w:color w:val="7030A0"/>
          <w:szCs w:val="24"/>
        </w:rPr>
        <w:lastRenderedPageBreak/>
        <w:t>An explanation of other investigational procedures</w:t>
      </w:r>
      <w:r>
        <w:rPr>
          <w:rFonts w:cs="Times New Roman"/>
          <w:color w:val="7030A0"/>
          <w:szCs w:val="24"/>
        </w:rPr>
        <w:t>\</w:t>
      </w:r>
      <w:r w:rsidRPr="00620774">
        <w:rPr>
          <w:rFonts w:cs="Times New Roman"/>
          <w:color w:val="7030A0"/>
          <w:szCs w:val="24"/>
        </w:rPr>
        <w:t>activities must be included</w:t>
      </w:r>
      <w:r w:rsidR="006C6076">
        <w:rPr>
          <w:rFonts w:cs="Times New Roman"/>
          <w:color w:val="7030A0"/>
          <w:szCs w:val="24"/>
        </w:rPr>
        <w:t xml:space="preserve">. </w:t>
      </w:r>
      <w:r w:rsidRPr="00620774">
        <w:rPr>
          <w:rFonts w:cs="Times New Roman"/>
          <w:color w:val="7030A0"/>
          <w:szCs w:val="24"/>
        </w:rPr>
        <w:t xml:space="preserve">Include interviews or questionnaires that may be conducted or any other forms of data collection in addition to the experimental </w:t>
      </w:r>
      <w:r>
        <w:rPr>
          <w:rFonts w:cs="Times New Roman"/>
          <w:color w:val="7030A0"/>
          <w:szCs w:val="24"/>
        </w:rPr>
        <w:t>procedures\</w:t>
      </w:r>
      <w:r w:rsidRPr="00620774">
        <w:rPr>
          <w:rFonts w:cs="Times New Roman"/>
          <w:color w:val="7030A0"/>
          <w:szCs w:val="24"/>
        </w:rPr>
        <w:t>activities</w:t>
      </w:r>
      <w:r w:rsidR="006C6076">
        <w:rPr>
          <w:rFonts w:cs="Times New Roman"/>
          <w:color w:val="7030A0"/>
          <w:szCs w:val="24"/>
        </w:rPr>
        <w:t xml:space="preserve">. </w:t>
      </w:r>
    </w:p>
    <w:p w14:paraId="7A7F3201" w14:textId="77777777" w:rsidR="0050183F" w:rsidRPr="00620774" w:rsidRDefault="0050183F" w:rsidP="00FC69EA">
      <w:pPr>
        <w:rPr>
          <w:rFonts w:cs="Times New Roman"/>
          <w:color w:val="7030A0"/>
          <w:szCs w:val="24"/>
        </w:rPr>
      </w:pPr>
      <w:r w:rsidRPr="00620774">
        <w:rPr>
          <w:rFonts w:cs="Times New Roman"/>
          <w:color w:val="7030A0"/>
          <w:szCs w:val="24"/>
        </w:rPr>
        <w:t>If interviewing participants or administering surveys, inform the participant that they will have an opportunity to review the questions before signing the consent form and that answering the questions is optional.</w:t>
      </w:r>
      <w:r w:rsidRPr="00620774">
        <w:rPr>
          <w:rFonts w:cs="Times New Roman"/>
          <w:b/>
          <w:color w:val="7030A0"/>
          <w:szCs w:val="24"/>
        </w:rPr>
        <w:t xml:space="preserve"> </w:t>
      </w:r>
    </w:p>
    <w:p w14:paraId="7CAE561B" w14:textId="77777777" w:rsidR="0050183F" w:rsidRPr="00620774" w:rsidRDefault="0050183F" w:rsidP="00FC69EA">
      <w:pPr>
        <w:rPr>
          <w:rFonts w:cs="Times New Roman"/>
          <w:b/>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w:t>
      </w:r>
    </w:p>
    <w:p w14:paraId="75273260" w14:textId="3CA8EE08" w:rsidR="006C6076" w:rsidRPr="005A496D" w:rsidRDefault="006C6076" w:rsidP="006C6076">
      <w:pPr>
        <w:keepNext/>
        <w:keepLines/>
        <w:outlineLvl w:val="1"/>
        <w:rPr>
          <w:rFonts w:eastAsia="Times New Roman" w:cs="Times New Roman"/>
          <w:b/>
          <w:color w:val="002855"/>
        </w:rPr>
      </w:pPr>
      <w:r w:rsidRPr="30410FD0">
        <w:rPr>
          <w:rFonts w:eastAsia="Times New Roman" w:cs="Times New Roman"/>
          <w:b/>
          <w:bCs/>
          <w:color w:val="002855"/>
        </w:rPr>
        <w:t>Incidental Findings</w:t>
      </w:r>
      <w:r>
        <w:rPr>
          <w:rFonts w:eastAsia="Times New Roman" w:cs="Times New Roman"/>
          <w:b/>
          <w:bCs/>
          <w:color w:val="002855"/>
        </w:rPr>
        <w:t xml:space="preserve"> </w:t>
      </w:r>
      <w:bookmarkStart w:id="2" w:name="_Hlk103329506"/>
      <w:r w:rsidRPr="00692152">
        <w:rPr>
          <w:rFonts w:eastAsia="Times New Roman" w:cs="Times New Roman"/>
          <w:b/>
          <w:color w:val="002855"/>
          <w:highlight w:val="yellow"/>
        </w:rPr>
        <w:t>(IF APPLICABLE)</w:t>
      </w:r>
      <w:bookmarkEnd w:id="2"/>
    </w:p>
    <w:p w14:paraId="2581BF1B" w14:textId="77777777" w:rsidR="006C6076" w:rsidRPr="00F824B8" w:rsidRDefault="006C6076" w:rsidP="006C6076">
      <w:pPr>
        <w:rPr>
          <w:rFonts w:eastAsia="Calibri" w:cs="Times New Roman"/>
          <w:color w:val="000000" w:themeColor="text1"/>
        </w:rPr>
      </w:pPr>
      <w:r w:rsidRPr="00F824B8">
        <w:rPr>
          <w:rFonts w:eastAsia="Calibri" w:cs="Times New Roman"/>
          <w:color w:val="7030A0"/>
        </w:rPr>
        <w:t>If applicable, include the text below:</w:t>
      </w:r>
    </w:p>
    <w:p w14:paraId="7D8D383C" w14:textId="18C4CC63" w:rsidR="006C6076" w:rsidRPr="00FC06AF" w:rsidRDefault="006C6076" w:rsidP="006C6076">
      <w:pPr>
        <w:rPr>
          <w:rFonts w:cs="Times New Roman"/>
          <w:color w:val="7030A0"/>
        </w:rPr>
      </w:pPr>
      <w:r w:rsidRPr="00F824B8">
        <w:rPr>
          <w:rFonts w:eastAsia="Calibri" w:cs="Times New Roman"/>
          <w:color w:val="000000" w:themeColor="text1"/>
        </w:rPr>
        <w:t>Generally, tests done for research purposes are not meant to provide clinical information</w:t>
      </w:r>
      <w:r>
        <w:rPr>
          <w:rFonts w:eastAsia="Calibri" w:cs="Times New Roman"/>
          <w:color w:val="000000" w:themeColor="text1"/>
        </w:rPr>
        <w:t xml:space="preserve">. </w:t>
      </w:r>
      <w:r w:rsidRPr="00F824B8">
        <w:rPr>
          <w:rFonts w:eastAsia="Calibri" w:cs="Times New Roman"/>
          <w:color w:val="000000" w:themeColor="text1"/>
        </w:rPr>
        <w:t xml:space="preserve">Because the Principal Investigators will not have access to information that identifies you, the research findings will not be provided to you. </w:t>
      </w:r>
      <w:r>
        <w:rPr>
          <w:rFonts w:eastAsia="Calibri" w:cs="Times New Roman"/>
          <w:color w:val="000000" w:themeColor="text1"/>
        </w:rPr>
        <w:t xml:space="preserve">– or – </w:t>
      </w:r>
      <w:r w:rsidRPr="006C6076">
        <w:rPr>
          <w:rFonts w:cs="Times New Roman"/>
          <w:color w:val="7030A0"/>
        </w:rPr>
        <w:t>Describe</w:t>
      </w:r>
      <w:r w:rsidRPr="00FC06AF">
        <w:rPr>
          <w:rFonts w:cs="Times New Roman"/>
          <w:color w:val="7030A0"/>
        </w:rPr>
        <w:t xml:space="preserve"> what incidental findings will be shared and how. </w:t>
      </w:r>
    </w:p>
    <w:p w14:paraId="2668833B" w14:textId="07DE5D36" w:rsidR="00BE2BDB" w:rsidRPr="00026B11" w:rsidRDefault="00390467" w:rsidP="00A02DAB">
      <w:pPr>
        <w:pStyle w:val="Heading2"/>
      </w:pPr>
      <w:r>
        <w:t>What are the possible risks and discomforts?</w:t>
      </w:r>
    </w:p>
    <w:p w14:paraId="0089F1D1" w14:textId="3DC48926" w:rsidR="00581DCE" w:rsidRDefault="00581DCE" w:rsidP="00FC69EA">
      <w:pPr>
        <w:rPr>
          <w:rFonts w:cs="Times New Roman"/>
          <w:color w:val="7030A0"/>
        </w:rPr>
      </w:pPr>
      <w:r w:rsidRPr="00581DCE">
        <w:rPr>
          <w:rFonts w:cs="Times New Roman"/>
          <w:color w:val="7030A0"/>
        </w:rPr>
        <w:t xml:space="preserve">Provide a description of risks or discomforts the participant may experience </w:t>
      </w:r>
      <w:r w:rsidR="00B60A58">
        <w:rPr>
          <w:rFonts w:cs="Times New Roman"/>
          <w:color w:val="7030A0"/>
        </w:rPr>
        <w:t>using</w:t>
      </w:r>
      <w:r w:rsidRPr="00581DCE">
        <w:rPr>
          <w:rFonts w:cs="Times New Roman"/>
          <w:color w:val="7030A0"/>
        </w:rPr>
        <w:t xml:space="preserve"> lay language</w:t>
      </w:r>
      <w:r w:rsidRPr="007E54C0">
        <w:rPr>
          <w:rFonts w:cs="Times New Roman"/>
          <w:color w:val="7030A0"/>
        </w:rPr>
        <w:t>.</w:t>
      </w:r>
    </w:p>
    <w:p w14:paraId="37CE3CF0" w14:textId="3E7EF715" w:rsidR="0028382A" w:rsidRPr="007E54C0" w:rsidRDefault="0028382A" w:rsidP="00FC69EA">
      <w:pPr>
        <w:rPr>
          <w:rFonts w:ascii="Arial" w:hAnsi="Arial" w:cs="Arial"/>
          <w:color w:val="7030A0"/>
        </w:rPr>
      </w:pPr>
      <w:r>
        <w:rPr>
          <w:rFonts w:cs="Times New Roman"/>
          <w:color w:val="7030A0"/>
        </w:rPr>
        <w:t xml:space="preserve">Indicate if the research involves </w:t>
      </w:r>
      <w:r w:rsidRPr="004316A4">
        <w:rPr>
          <w:rFonts w:cs="Times New Roman"/>
          <w:color w:val="7030A0"/>
        </w:rPr>
        <w:t>a sensitive topic (i.e.</w:t>
      </w:r>
      <w:r>
        <w:rPr>
          <w:rFonts w:cs="Times New Roman"/>
          <w:color w:val="7030A0"/>
        </w:rPr>
        <w:t>,</w:t>
      </w:r>
      <w:r w:rsidRPr="004316A4">
        <w:rPr>
          <w:rFonts w:cs="Times New Roman"/>
          <w:color w:val="7030A0"/>
        </w:rPr>
        <w:t xml:space="preserve"> suicide, sexual history, criminal activity)</w:t>
      </w:r>
      <w:r w:rsidR="006C6076">
        <w:rPr>
          <w:rFonts w:cs="Times New Roman"/>
          <w:color w:val="7030A0"/>
        </w:rPr>
        <w:t xml:space="preserve">. </w:t>
      </w:r>
      <w:r>
        <w:rPr>
          <w:rFonts w:cs="Times New Roman"/>
          <w:color w:val="7030A0"/>
        </w:rPr>
        <w:t>Add</w:t>
      </w:r>
      <w:r w:rsidRPr="004316A4">
        <w:rPr>
          <w:rFonts w:cs="Times New Roman"/>
          <w:color w:val="7030A0"/>
        </w:rPr>
        <w:t xml:space="preserve"> counseling </w:t>
      </w:r>
      <w:r>
        <w:rPr>
          <w:rFonts w:cs="Times New Roman"/>
          <w:color w:val="7030A0"/>
        </w:rPr>
        <w:t xml:space="preserve">information </w:t>
      </w:r>
      <w:r w:rsidRPr="004316A4">
        <w:rPr>
          <w:rFonts w:cs="Times New Roman"/>
          <w:color w:val="7030A0"/>
        </w:rPr>
        <w:t>or other referral list</w:t>
      </w:r>
      <w:r>
        <w:rPr>
          <w:rFonts w:cs="Times New Roman"/>
          <w:color w:val="7030A0"/>
        </w:rPr>
        <w:t>s</w:t>
      </w:r>
      <w:r w:rsidRPr="004316A4">
        <w:rPr>
          <w:rFonts w:cs="Times New Roman"/>
          <w:color w:val="7030A0"/>
        </w:rPr>
        <w:t xml:space="preserve"> in this section</w:t>
      </w:r>
      <w:r>
        <w:rPr>
          <w:rFonts w:cs="Times New Roman"/>
          <w:color w:val="7030A0"/>
        </w:rPr>
        <w:t>.</w:t>
      </w:r>
    </w:p>
    <w:p w14:paraId="1701B4DA" w14:textId="069F6312" w:rsidR="00581DCE" w:rsidRPr="00570DFC" w:rsidRDefault="00581DCE" w:rsidP="00FC69EA">
      <w:pPr>
        <w:rPr>
          <w:rFonts w:cs="Times New Roman"/>
          <w:color w:val="7030A0"/>
        </w:rPr>
      </w:pPr>
      <w:r w:rsidRPr="00570DFC">
        <w:rPr>
          <w:rFonts w:cs="Times New Roman"/>
          <w:color w:val="7030A0"/>
        </w:rPr>
        <w:t>When available – provide a table or listing of risks/side effects, categorized by "More Likely</w:t>
      </w:r>
      <w:r w:rsidR="007D0E6D">
        <w:rPr>
          <w:rFonts w:cs="Times New Roman"/>
          <w:color w:val="7030A0"/>
        </w:rPr>
        <w:t>,"</w:t>
      </w:r>
      <w:r w:rsidRPr="00570DFC">
        <w:rPr>
          <w:rFonts w:cs="Times New Roman"/>
          <w:color w:val="7030A0"/>
        </w:rPr>
        <w:t xml:space="preserve"> "Less Likely</w:t>
      </w:r>
      <w:r w:rsidR="007D0E6D">
        <w:rPr>
          <w:rFonts w:cs="Times New Roman"/>
          <w:color w:val="7030A0"/>
        </w:rPr>
        <w:t>,"</w:t>
      </w:r>
      <w:r w:rsidRPr="00570DFC">
        <w:rPr>
          <w:rFonts w:cs="Times New Roman"/>
          <w:color w:val="7030A0"/>
        </w:rPr>
        <w:t xml:space="preserve"> and "Rare</w:t>
      </w:r>
      <w:r w:rsidR="007D0E6D">
        <w:rPr>
          <w:rFonts w:cs="Times New Roman"/>
          <w:color w:val="7030A0"/>
        </w:rPr>
        <w:t>."</w:t>
      </w:r>
      <w:r w:rsidRPr="00570DFC">
        <w:rPr>
          <w:rFonts w:cs="Times New Roman"/>
          <w:color w:val="7030A0"/>
        </w:rPr>
        <w:t xml:space="preserve"> </w:t>
      </w:r>
    </w:p>
    <w:p w14:paraId="3783BB67" w14:textId="12C5146D" w:rsidR="00581DCE" w:rsidRPr="00E551E0" w:rsidRDefault="00581DCE" w:rsidP="00FC69EA">
      <w:pPr>
        <w:pStyle w:val="ListParagraph"/>
        <w:numPr>
          <w:ilvl w:val="0"/>
          <w:numId w:val="17"/>
        </w:numPr>
        <w:rPr>
          <w:rFonts w:cs="Times New Roman"/>
          <w:color w:val="7030A0"/>
        </w:rPr>
      </w:pPr>
      <w:r w:rsidRPr="00E551E0">
        <w:rPr>
          <w:rFonts w:cs="Times New Roman"/>
          <w:b/>
          <w:color w:val="7030A0"/>
        </w:rPr>
        <w:t>If applicable,</w:t>
      </w:r>
      <w:r w:rsidRPr="00E551E0">
        <w:rPr>
          <w:rFonts w:cs="Times New Roman"/>
          <w:color w:val="7030A0"/>
        </w:rPr>
        <w:t xml:space="preserve"> </w:t>
      </w:r>
      <w:r w:rsidR="002718EB">
        <w:rPr>
          <w:rFonts w:cs="Times New Roman"/>
          <w:color w:val="7030A0"/>
        </w:rPr>
        <w:t>use</w:t>
      </w:r>
      <w:r w:rsidRPr="00E551E0">
        <w:rPr>
          <w:rFonts w:cs="Times New Roman"/>
          <w:color w:val="7030A0"/>
        </w:rPr>
        <w:t xml:space="preserve"> </w:t>
      </w:r>
      <w:r w:rsidR="002718EB">
        <w:rPr>
          <w:rFonts w:cs="Times New Roman"/>
          <w:color w:val="7030A0"/>
        </w:rPr>
        <w:t xml:space="preserve">the </w:t>
      </w:r>
      <w:r>
        <w:rPr>
          <w:rFonts w:cs="Times New Roman"/>
          <w:color w:val="7030A0"/>
        </w:rPr>
        <w:t>text below</w:t>
      </w:r>
      <w:r w:rsidRPr="00E551E0">
        <w:rPr>
          <w:rFonts w:cs="Times New Roman"/>
          <w:color w:val="7030A0"/>
        </w:rPr>
        <w:t xml:space="preserve"> (21 CFR 50.25(b)(1).):</w:t>
      </w:r>
    </w:p>
    <w:p w14:paraId="53B93EB3" w14:textId="489AAFF2" w:rsidR="00581DCE" w:rsidRDefault="00581DCE" w:rsidP="00FC69EA">
      <w:pPr>
        <w:rPr>
          <w:rFonts w:cs="Times New Roman"/>
        </w:rPr>
      </w:pPr>
      <w:r w:rsidRPr="00B5318B">
        <w:rPr>
          <w:rFonts w:cs="Times New Roman"/>
        </w:rPr>
        <w:t xml:space="preserve">The treatment or procedure may involve </w:t>
      </w:r>
      <w:proofErr w:type="gramStart"/>
      <w:r w:rsidRPr="00B5318B">
        <w:rPr>
          <w:rFonts w:cs="Times New Roman"/>
        </w:rPr>
        <w:t>risks you</w:t>
      </w:r>
      <w:proofErr w:type="gramEnd"/>
      <w:r w:rsidRPr="00B5318B">
        <w:rPr>
          <w:rFonts w:cs="Times New Roman"/>
        </w:rPr>
        <w:t xml:space="preserve"> which are currently unforeseeable</w:t>
      </w:r>
      <w:r w:rsidR="005A496D">
        <w:rPr>
          <w:rFonts w:cs="Times New Roman"/>
        </w:rPr>
        <w:t>.</w:t>
      </w:r>
      <w:r w:rsidRPr="00B5318B">
        <w:rPr>
          <w:rFonts w:cs="Times New Roman"/>
        </w:rPr>
        <w:t xml:space="preserve"> </w:t>
      </w:r>
    </w:p>
    <w:p w14:paraId="04A74288" w14:textId="674939F6" w:rsidR="00581DCE" w:rsidRDefault="007D0E6D" w:rsidP="00FC69EA">
      <w:pPr>
        <w:rPr>
          <w:rFonts w:cs="Times New Roman"/>
        </w:rPr>
      </w:pPr>
      <w:r>
        <w:rPr>
          <w:rFonts w:cs="Times New Roman"/>
        </w:rPr>
        <w:t>T</w:t>
      </w:r>
      <w:r w:rsidR="00581DCE" w:rsidRPr="00B23E93">
        <w:rPr>
          <w:rFonts w:cs="Times New Roman"/>
        </w:rPr>
        <w:t xml:space="preserve">here </w:t>
      </w:r>
      <w:proofErr w:type="gramStart"/>
      <w:r w:rsidR="00581DCE" w:rsidRPr="00B23E93">
        <w:rPr>
          <w:rFonts w:cs="Times New Roman"/>
        </w:rPr>
        <w:t>is</w:t>
      </w:r>
      <w:proofErr w:type="gramEnd"/>
      <w:r w:rsidR="00581DCE" w:rsidRPr="00B23E93">
        <w:rPr>
          <w:rFonts w:cs="Times New Roman"/>
        </w:rPr>
        <w:t xml:space="preserve"> always the risk of uncommon or previously unknown side effect</w:t>
      </w:r>
      <w:r w:rsidR="00581DCE">
        <w:rPr>
          <w:rFonts w:cs="Times New Roman"/>
        </w:rPr>
        <w:t>(</w:t>
      </w:r>
      <w:r w:rsidR="00581DCE" w:rsidRPr="00B23E93">
        <w:rPr>
          <w:rFonts w:cs="Times New Roman"/>
        </w:rPr>
        <w:t>s</w:t>
      </w:r>
      <w:r w:rsidR="00581DCE">
        <w:rPr>
          <w:rFonts w:cs="Times New Roman"/>
        </w:rPr>
        <w:t>) or event(s)</w:t>
      </w:r>
      <w:r w:rsidR="006C6076">
        <w:rPr>
          <w:rFonts w:cs="Times New Roman"/>
        </w:rPr>
        <w:t xml:space="preserve">. </w:t>
      </w:r>
    </w:p>
    <w:p w14:paraId="1FB0054B" w14:textId="2D074B7C" w:rsidR="00581DCE" w:rsidRPr="006101C4" w:rsidRDefault="006720D9" w:rsidP="00FC69EA">
      <w:pPr>
        <w:pStyle w:val="ListParagraph"/>
        <w:numPr>
          <w:ilvl w:val="0"/>
          <w:numId w:val="17"/>
        </w:numPr>
        <w:rPr>
          <w:rFonts w:cs="Times New Roman"/>
          <w:color w:val="7030A0"/>
        </w:rPr>
      </w:pPr>
      <w:r>
        <w:rPr>
          <w:rFonts w:cs="Times New Roman"/>
          <w:b/>
          <w:color w:val="7030A0"/>
        </w:rPr>
        <w:t>Use the following text as</w:t>
      </w:r>
      <w:r w:rsidR="00581DCE" w:rsidRPr="00E551E0">
        <w:rPr>
          <w:rFonts w:cs="Times New Roman"/>
          <w:b/>
          <w:color w:val="7030A0"/>
        </w:rPr>
        <w:t xml:space="preserve"> applicable</w:t>
      </w:r>
    </w:p>
    <w:p w14:paraId="3EC7D654" w14:textId="77777777" w:rsidR="00581DCE" w:rsidRDefault="00581DCE" w:rsidP="00FC69EA">
      <w:pPr>
        <w:pStyle w:val="ListParagraph"/>
        <w:rPr>
          <w:rFonts w:cs="Times New Roman"/>
          <w:color w:val="7030A0"/>
        </w:rPr>
      </w:pPr>
      <w:r>
        <w:rPr>
          <w:rFonts w:cs="Times New Roman"/>
          <w:color w:val="7030A0"/>
        </w:rPr>
        <w:t>I</w:t>
      </w:r>
      <w:r w:rsidRPr="00E551E0">
        <w:rPr>
          <w:rFonts w:cs="Times New Roman"/>
          <w:color w:val="7030A0"/>
        </w:rPr>
        <w:t xml:space="preserve">nclude </w:t>
      </w:r>
      <w:r>
        <w:rPr>
          <w:rFonts w:cs="Times New Roman"/>
          <w:color w:val="7030A0"/>
        </w:rPr>
        <w:t xml:space="preserve">text </w:t>
      </w:r>
      <w:r w:rsidRPr="00E551E0">
        <w:rPr>
          <w:rFonts w:cs="Times New Roman"/>
          <w:color w:val="7030A0"/>
        </w:rPr>
        <w:t>regard</w:t>
      </w:r>
      <w:r>
        <w:rPr>
          <w:rFonts w:cs="Times New Roman"/>
          <w:color w:val="7030A0"/>
        </w:rPr>
        <w:t>ing:</w:t>
      </w:r>
    </w:p>
    <w:p w14:paraId="3468D562" w14:textId="77777777" w:rsidR="00F853F0" w:rsidRDefault="00F853F0" w:rsidP="00F853F0">
      <w:pPr>
        <w:pStyle w:val="ListParagraph"/>
        <w:numPr>
          <w:ilvl w:val="0"/>
          <w:numId w:val="24"/>
        </w:numPr>
        <w:rPr>
          <w:rFonts w:cs="Times New Roman"/>
          <w:color w:val="7030A0"/>
        </w:rPr>
      </w:pPr>
      <w:r>
        <w:rPr>
          <w:rFonts w:cs="Times New Roman"/>
          <w:color w:val="7030A0"/>
        </w:rPr>
        <w:t>R</w:t>
      </w:r>
      <w:r w:rsidRPr="00E551E0">
        <w:rPr>
          <w:rFonts w:cs="Times New Roman"/>
          <w:color w:val="7030A0"/>
        </w:rPr>
        <w:t xml:space="preserve">isk to an unborn child and pregnancy considerations for </w:t>
      </w:r>
      <w:r>
        <w:rPr>
          <w:rFonts w:cs="Times New Roman"/>
          <w:color w:val="7030A0"/>
        </w:rPr>
        <w:t>participants</w:t>
      </w:r>
      <w:r w:rsidRPr="00E551E0">
        <w:rPr>
          <w:rFonts w:cs="Times New Roman"/>
          <w:color w:val="7030A0"/>
        </w:rPr>
        <w:t xml:space="preserve"> who may</w:t>
      </w:r>
      <w:r>
        <w:rPr>
          <w:rFonts w:cs="Times New Roman"/>
          <w:color w:val="7030A0"/>
        </w:rPr>
        <w:t xml:space="preserve"> become pregnant or get someone pregnant. It’s best practice to use gender neutral language when describing risks and study procedures related to pregnancy, birth, and breastfeeding.</w:t>
      </w:r>
    </w:p>
    <w:p w14:paraId="0A42B7CB" w14:textId="4C268360" w:rsidR="006720D9" w:rsidRPr="002A6522" w:rsidRDefault="00581DCE" w:rsidP="00FC69EA">
      <w:pPr>
        <w:pStyle w:val="ListParagraph"/>
        <w:numPr>
          <w:ilvl w:val="0"/>
          <w:numId w:val="24"/>
        </w:numPr>
        <w:rPr>
          <w:rFonts w:cs="Times New Roman"/>
          <w:color w:val="7030A0"/>
        </w:rPr>
      </w:pPr>
      <w:r w:rsidRPr="006101C4">
        <w:rPr>
          <w:rFonts w:cs="Times New Roman"/>
          <w:color w:val="7030A0"/>
        </w:rPr>
        <w:t>Sensitive topics (i.e.</w:t>
      </w:r>
      <w:r w:rsidR="00CC03BF">
        <w:rPr>
          <w:rFonts w:cs="Times New Roman"/>
          <w:color w:val="7030A0"/>
        </w:rPr>
        <w:t>,</w:t>
      </w:r>
      <w:r w:rsidRPr="006101C4">
        <w:rPr>
          <w:rFonts w:cs="Times New Roman"/>
          <w:color w:val="7030A0"/>
        </w:rPr>
        <w:t xml:space="preserve"> suicide, sexual history, criminal activity)</w:t>
      </w:r>
      <w:r w:rsidR="006C6076">
        <w:rPr>
          <w:rFonts w:cs="Times New Roman"/>
          <w:color w:val="7030A0"/>
        </w:rPr>
        <w:t xml:space="preserve">. </w:t>
      </w:r>
      <w:r w:rsidRPr="006101C4">
        <w:rPr>
          <w:rFonts w:cs="Times New Roman"/>
          <w:color w:val="7030A0"/>
        </w:rPr>
        <w:t>Insert the counseling or other referral list in this section</w:t>
      </w:r>
      <w:r w:rsidR="006C6076">
        <w:rPr>
          <w:rFonts w:cs="Times New Roman"/>
          <w:color w:val="7030A0"/>
        </w:rPr>
        <w:t xml:space="preserve">. </w:t>
      </w:r>
    </w:p>
    <w:p w14:paraId="3885D200" w14:textId="77777777" w:rsidR="006720D9" w:rsidRDefault="006720D9" w:rsidP="00FC69EA">
      <w:pPr>
        <w:pStyle w:val="ListParagraph"/>
        <w:ind w:left="1080"/>
        <w:rPr>
          <w:rFonts w:cs="Times New Roman"/>
          <w:color w:val="7030A0"/>
        </w:rPr>
      </w:pPr>
    </w:p>
    <w:p w14:paraId="5D487F20" w14:textId="5EABF50C" w:rsidR="006720D9" w:rsidRDefault="006720D9" w:rsidP="00FC69EA">
      <w:pPr>
        <w:pStyle w:val="ListParagraph"/>
        <w:numPr>
          <w:ilvl w:val="0"/>
          <w:numId w:val="17"/>
        </w:numPr>
        <w:rPr>
          <w:rFonts w:cs="Times New Roman"/>
          <w:color w:val="7030A0"/>
        </w:rPr>
      </w:pPr>
      <w:r>
        <w:rPr>
          <w:rFonts w:cs="Times New Roman"/>
          <w:color w:val="7030A0"/>
        </w:rPr>
        <w:t>I</w:t>
      </w:r>
      <w:r w:rsidR="00C23889">
        <w:rPr>
          <w:rFonts w:cs="Times New Roman"/>
          <w:color w:val="7030A0"/>
        </w:rPr>
        <w:t>f</w:t>
      </w:r>
      <w:r>
        <w:rPr>
          <w:rFonts w:cs="Times New Roman"/>
          <w:color w:val="7030A0"/>
        </w:rPr>
        <w:t xml:space="preserve"> radiation </w:t>
      </w:r>
      <w:r w:rsidR="007607DB">
        <w:rPr>
          <w:rFonts w:cs="Times New Roman"/>
          <w:color w:val="7030A0"/>
        </w:rPr>
        <w:t>is used, include the text below:</w:t>
      </w:r>
    </w:p>
    <w:p w14:paraId="1926088D" w14:textId="2A4068D0" w:rsidR="00581DCE" w:rsidRPr="00495ECF" w:rsidRDefault="00581DCE" w:rsidP="00FC69EA">
      <w:pPr>
        <w:pStyle w:val="ListParagraph"/>
        <w:ind w:left="0"/>
        <w:rPr>
          <w:rFonts w:cs="Times New Roman"/>
          <w:b/>
          <w:bCs/>
        </w:rPr>
      </w:pPr>
      <w:r w:rsidRPr="00495ECF">
        <w:rPr>
          <w:rFonts w:cs="Times New Roman"/>
          <w:b/>
          <w:bCs/>
          <w:szCs w:val="24"/>
        </w:rPr>
        <w:lastRenderedPageBreak/>
        <w:t>Radiation Risk</w:t>
      </w:r>
    </w:p>
    <w:p w14:paraId="6322C4CA" w14:textId="77C1D8F0" w:rsidR="00581DCE" w:rsidRPr="00B5318B" w:rsidRDefault="00581DCE" w:rsidP="00FC69EA">
      <w:pPr>
        <w:rPr>
          <w:rFonts w:cs="Times New Roman"/>
        </w:rPr>
      </w:pPr>
      <w:r w:rsidRPr="00B5318B">
        <w:rPr>
          <w:rFonts w:cs="Times New Roman"/>
        </w:rPr>
        <w:t>The amount of radiation (x-rays and scans to assess your disease) that you are exposed</w:t>
      </w:r>
      <w:r>
        <w:rPr>
          <w:rFonts w:cs="Times New Roman"/>
        </w:rPr>
        <w:t xml:space="preserve"> to</w:t>
      </w:r>
      <w:r w:rsidRPr="00B5318B">
        <w:rPr>
          <w:rFonts w:cs="Times New Roman"/>
        </w:rPr>
        <w:t xml:space="preserve"> </w:t>
      </w:r>
      <w:r>
        <w:rPr>
          <w:rFonts w:cs="Times New Roman"/>
        </w:rPr>
        <w:t xml:space="preserve">during </w:t>
      </w:r>
      <w:proofErr w:type="gramStart"/>
      <w:r>
        <w:rPr>
          <w:rFonts w:cs="Times New Roman"/>
        </w:rPr>
        <w:t>the research</w:t>
      </w:r>
      <w:proofErr w:type="gramEnd"/>
      <w:r w:rsidRPr="00B5318B">
        <w:rPr>
          <w:rFonts w:cs="Times New Roman"/>
        </w:rPr>
        <w:t xml:space="preserve"> is considered standard of care for </w:t>
      </w:r>
      <w:r w:rsidR="007B0FE8">
        <w:rPr>
          <w:rFonts w:cs="Times New Roman"/>
        </w:rPr>
        <w:t>the</w:t>
      </w:r>
      <w:r w:rsidRPr="00B5318B">
        <w:rPr>
          <w:rFonts w:cs="Times New Roman"/>
        </w:rPr>
        <w:t xml:space="preserve"> disease</w:t>
      </w:r>
      <w:r w:rsidR="006C6076">
        <w:rPr>
          <w:rFonts w:cs="Times New Roman"/>
        </w:rPr>
        <w:t xml:space="preserve">. </w:t>
      </w:r>
      <w:r w:rsidRPr="00B5318B">
        <w:rPr>
          <w:rFonts w:cs="Times New Roman"/>
        </w:rPr>
        <w:t xml:space="preserve">The risks of these procedures will be explained to you by your doctor and </w:t>
      </w:r>
      <w:r>
        <w:rPr>
          <w:rFonts w:cs="Times New Roman"/>
        </w:rPr>
        <w:t xml:space="preserve">the </w:t>
      </w:r>
      <w:r w:rsidRPr="00B5318B">
        <w:rPr>
          <w:rFonts w:cs="Times New Roman"/>
        </w:rPr>
        <w:t>staff involved in your care</w:t>
      </w:r>
      <w:r w:rsidR="006C6076">
        <w:rPr>
          <w:rFonts w:cs="Times New Roman"/>
        </w:rPr>
        <w:t xml:space="preserve">. </w:t>
      </w:r>
      <w:r w:rsidRPr="00B5318B">
        <w:rPr>
          <w:rFonts w:cs="Times New Roman"/>
        </w:rPr>
        <w:t>Risks from radiation exposure are cumulative (they increase) over time.</w:t>
      </w:r>
    </w:p>
    <w:p w14:paraId="3BA5B785" w14:textId="43EA17FE" w:rsidR="00BE2BDB" w:rsidRDefault="00390467" w:rsidP="00A02DAB">
      <w:pPr>
        <w:pStyle w:val="Heading2"/>
      </w:pPr>
      <w:r>
        <w:t xml:space="preserve">If </w:t>
      </w:r>
      <w:r w:rsidR="006605E7">
        <w:t xml:space="preserve">you </w:t>
      </w:r>
      <w:r>
        <w:t>don’t want to take part in this study, are there other choices?</w:t>
      </w:r>
    </w:p>
    <w:p w14:paraId="2D6FBD07" w14:textId="59FC3C3E" w:rsidR="002463DC" w:rsidRDefault="002463DC" w:rsidP="00FC69EA">
      <w:pPr>
        <w:rPr>
          <w:rFonts w:cs="Times New Roman"/>
        </w:rPr>
      </w:pPr>
      <w:r w:rsidRPr="00B35677">
        <w:rPr>
          <w:rFonts w:cs="Times New Roman"/>
          <w:color w:val="7030A0"/>
        </w:rPr>
        <w:t>If the only alternative is not to participate in the study</w:t>
      </w:r>
      <w:r w:rsidR="00432C19">
        <w:rPr>
          <w:rFonts w:cs="Times New Roman"/>
          <w:color w:val="7030A0"/>
        </w:rPr>
        <w:t>, u</w:t>
      </w:r>
      <w:r>
        <w:rPr>
          <w:rFonts w:cs="Times New Roman"/>
          <w:color w:val="7030A0"/>
        </w:rPr>
        <w:t>se the following text.</w:t>
      </w:r>
      <w:r w:rsidRPr="00B35677">
        <w:rPr>
          <w:rFonts w:cs="Times New Roman"/>
          <w:color w:val="7030A0"/>
        </w:rPr>
        <w:t xml:space="preserve"> </w:t>
      </w:r>
    </w:p>
    <w:p w14:paraId="32B380C6" w14:textId="77777777" w:rsidR="002463DC" w:rsidRDefault="002463DC" w:rsidP="00FC69EA">
      <w:pPr>
        <w:rPr>
          <w:rFonts w:cs="Times New Roman"/>
        </w:rPr>
      </w:pPr>
      <w:r>
        <w:rPr>
          <w:rFonts w:cs="Times New Roman"/>
        </w:rPr>
        <w:t>An alternative would be to not participate in this study.</w:t>
      </w:r>
    </w:p>
    <w:p w14:paraId="2B5FED7E" w14:textId="3C9FEA85" w:rsidR="002463DC" w:rsidRPr="00B35677" w:rsidRDefault="002463DC" w:rsidP="00FC69EA">
      <w:pPr>
        <w:rPr>
          <w:rFonts w:cs="Times New Roman"/>
          <w:color w:val="7030A0"/>
        </w:rPr>
      </w:pPr>
      <w:r w:rsidRPr="00B35677">
        <w:rPr>
          <w:rFonts w:cs="Times New Roman"/>
          <w:color w:val="7030A0"/>
        </w:rPr>
        <w:t>If there are other alternatives for the participant to consider</w:t>
      </w:r>
      <w:r w:rsidR="00432C19">
        <w:rPr>
          <w:rFonts w:cs="Times New Roman"/>
          <w:color w:val="7030A0"/>
        </w:rPr>
        <w:t>, u</w:t>
      </w:r>
      <w:r>
        <w:rPr>
          <w:rFonts w:cs="Times New Roman"/>
          <w:color w:val="7030A0"/>
        </w:rPr>
        <w:t>se the following text.</w:t>
      </w:r>
    </w:p>
    <w:p w14:paraId="1A26D224" w14:textId="77777777" w:rsidR="002463DC" w:rsidRPr="00513813" w:rsidRDefault="002463DC" w:rsidP="00FC69EA">
      <w:pPr>
        <w:rPr>
          <w:rFonts w:cs="Times New Roman"/>
        </w:rPr>
      </w:pPr>
      <w:r w:rsidRPr="00513813">
        <w:rPr>
          <w:rFonts w:cs="Times New Roman"/>
        </w:rPr>
        <w:t>Alternatives that could be considered include:</w:t>
      </w:r>
    </w:p>
    <w:p w14:paraId="5E5880F9" w14:textId="77777777" w:rsidR="002463DC" w:rsidRDefault="002463DC" w:rsidP="00FC69EA">
      <w:pPr>
        <w:rPr>
          <w:rFonts w:cs="Times New Roman"/>
          <w:color w:val="7030A0"/>
        </w:rPr>
      </w:pPr>
      <w:r>
        <w:rPr>
          <w:rFonts w:cs="Times New Roman"/>
          <w:color w:val="7030A0"/>
        </w:rPr>
        <w:t>Indicate appropriate</w:t>
      </w:r>
      <w:r w:rsidRPr="00B23E93">
        <w:rPr>
          <w:rFonts w:cs="Times New Roman"/>
          <w:color w:val="7030A0"/>
        </w:rPr>
        <w:t xml:space="preserve"> alternative procedures or courses of treatment, if any, that might be advantageous to</w:t>
      </w:r>
      <w:r>
        <w:rPr>
          <w:rFonts w:cs="Times New Roman"/>
          <w:color w:val="7030A0"/>
        </w:rPr>
        <w:t xml:space="preserve"> the participant (21 CFR 50.25(a)(4))</w:t>
      </w:r>
      <w:r w:rsidRPr="00B23E93">
        <w:rPr>
          <w:rFonts w:cs="Times New Roman"/>
          <w:color w:val="7030A0"/>
        </w:rPr>
        <w:t>.</w:t>
      </w:r>
    </w:p>
    <w:p w14:paraId="0458BEC1" w14:textId="0A5A169A" w:rsidR="002463DC" w:rsidRPr="00517A2B" w:rsidRDefault="002463DC" w:rsidP="00FC69EA">
      <w:pPr>
        <w:rPr>
          <w:rFonts w:cs="Times New Roman"/>
        </w:rPr>
      </w:pPr>
      <w:r>
        <w:rPr>
          <w:rFonts w:cs="Times New Roman"/>
          <w:szCs w:val="24"/>
        </w:rPr>
        <w:t xml:space="preserve">Alternatives to this research should be discussed with your doctor. </w:t>
      </w:r>
      <w:r>
        <w:rPr>
          <w:rFonts w:cs="Times New Roman"/>
        </w:rPr>
        <w:t>Participation in this study is voluntary; y</w:t>
      </w:r>
      <w:r w:rsidRPr="004316A4">
        <w:rPr>
          <w:rFonts w:cs="Times New Roman"/>
        </w:rPr>
        <w:t>ou do not have to participate</w:t>
      </w:r>
      <w:r w:rsidR="006C6076">
        <w:rPr>
          <w:rFonts w:cs="Times New Roman"/>
        </w:rPr>
        <w:t xml:space="preserve">. </w:t>
      </w:r>
    </w:p>
    <w:p w14:paraId="0FAF7AE0" w14:textId="082CBB8C" w:rsidR="00BE2BDB" w:rsidRPr="00026B11" w:rsidRDefault="0032389E" w:rsidP="00A02DAB">
      <w:pPr>
        <w:pStyle w:val="Heading2"/>
      </w:pPr>
      <w:r>
        <w:t xml:space="preserve">Will </w:t>
      </w:r>
      <w:r w:rsidR="00A02DAB">
        <w:t>you benefit</w:t>
      </w:r>
      <w:r>
        <w:t xml:space="preserve"> from taking part in this study?</w:t>
      </w:r>
    </w:p>
    <w:p w14:paraId="4B22AE4F" w14:textId="533536B1" w:rsidR="00CD519A" w:rsidRDefault="00CD519A" w:rsidP="00FC69EA">
      <w:pPr>
        <w:rPr>
          <w:rFonts w:cs="Times New Roman"/>
          <w:color w:val="7030A0"/>
        </w:rPr>
      </w:pPr>
      <w:r>
        <w:rPr>
          <w:rFonts w:cs="Times New Roman"/>
          <w:color w:val="7030A0"/>
        </w:rPr>
        <w:t>Describe</w:t>
      </w:r>
      <w:r w:rsidRPr="00B23E93">
        <w:rPr>
          <w:rFonts w:cs="Times New Roman"/>
          <w:color w:val="7030A0"/>
        </w:rPr>
        <w:t xml:space="preserve"> benefit</w:t>
      </w:r>
      <w:r>
        <w:rPr>
          <w:rFonts w:cs="Times New Roman"/>
          <w:color w:val="7030A0"/>
        </w:rPr>
        <w:t>s</w:t>
      </w:r>
      <w:r w:rsidRPr="00B23E93">
        <w:rPr>
          <w:rFonts w:cs="Times New Roman"/>
          <w:color w:val="7030A0"/>
        </w:rPr>
        <w:t xml:space="preserve"> to the </w:t>
      </w:r>
      <w:r>
        <w:rPr>
          <w:rFonts w:cs="Times New Roman"/>
          <w:color w:val="7030A0"/>
        </w:rPr>
        <w:t>participant related to the purpose of the research</w:t>
      </w:r>
      <w:r w:rsidR="006C6076">
        <w:rPr>
          <w:rFonts w:cs="Times New Roman"/>
          <w:color w:val="7030A0"/>
        </w:rPr>
        <w:t xml:space="preserve">. </w:t>
      </w:r>
    </w:p>
    <w:p w14:paraId="0C85DA2E" w14:textId="77777777" w:rsidR="00CD519A" w:rsidRDefault="00CD519A" w:rsidP="00FC69EA">
      <w:pPr>
        <w:rPr>
          <w:rFonts w:cs="Times New Roman"/>
          <w:color w:val="7030A0"/>
        </w:rPr>
      </w:pPr>
      <w:r>
        <w:rPr>
          <w:rFonts w:cs="Times New Roman"/>
          <w:color w:val="7030A0"/>
        </w:rPr>
        <w:t>For example,</w:t>
      </w:r>
      <w:r w:rsidRPr="00D838C7">
        <w:t xml:space="preserve"> </w:t>
      </w:r>
      <w:r>
        <w:rPr>
          <w:color w:val="7030A0"/>
        </w:rPr>
        <w:t>"Y</w:t>
      </w:r>
      <w:r>
        <w:rPr>
          <w:rFonts w:cs="Times New Roman"/>
          <w:color w:val="7030A0"/>
        </w:rPr>
        <w:t xml:space="preserve">our health may improve as a result of this drug therapy, </w:t>
      </w:r>
      <w:r w:rsidRPr="00D838C7">
        <w:rPr>
          <w:rFonts w:cs="Times New Roman"/>
          <w:color w:val="7030A0"/>
        </w:rPr>
        <w:t xml:space="preserve">but since it is not known whether </w:t>
      </w:r>
      <w:r>
        <w:rPr>
          <w:rFonts w:cs="Times New Roman"/>
          <w:color w:val="7030A0"/>
        </w:rPr>
        <w:t xml:space="preserve">this </w:t>
      </w:r>
      <w:r w:rsidRPr="00D838C7">
        <w:rPr>
          <w:rFonts w:cs="Times New Roman"/>
          <w:color w:val="7030A0"/>
        </w:rPr>
        <w:t xml:space="preserve">therapy will be effective in your case, you may not receive any benefit, or your condition may </w:t>
      </w:r>
      <w:r>
        <w:rPr>
          <w:rFonts w:cs="Times New Roman"/>
          <w:color w:val="7030A0"/>
        </w:rPr>
        <w:t>get worse</w:t>
      </w:r>
      <w:r w:rsidRPr="00D838C7">
        <w:rPr>
          <w:rFonts w:cs="Times New Roman"/>
          <w:color w:val="7030A0"/>
        </w:rPr>
        <w:t>.</w:t>
      </w:r>
      <w:r>
        <w:rPr>
          <w:rFonts w:cs="Times New Roman"/>
          <w:color w:val="7030A0"/>
        </w:rPr>
        <w:t xml:space="preserve">" </w:t>
      </w:r>
    </w:p>
    <w:p w14:paraId="060FC326" w14:textId="65BB56D7" w:rsidR="00CD519A" w:rsidRDefault="00CD519A" w:rsidP="00FC69EA">
      <w:pPr>
        <w:rPr>
          <w:rFonts w:cs="Times New Roman"/>
          <w:color w:val="7030A0"/>
        </w:rPr>
      </w:pPr>
      <w:bookmarkStart w:id="3" w:name="_Hlk3820182"/>
      <w:bookmarkStart w:id="4" w:name="_Hlk3819972"/>
      <w:r w:rsidRPr="3918EB50">
        <w:rPr>
          <w:rFonts w:cs="Times New Roman"/>
          <w:color w:val="7030A0"/>
        </w:rPr>
        <w:t xml:space="preserve">If there is no direct benefit to the subjects, use the text below:  </w:t>
      </w:r>
    </w:p>
    <w:p w14:paraId="25BE3145" w14:textId="380EDF35" w:rsidR="00CD519A" w:rsidRDefault="00CD519A" w:rsidP="00FC69EA">
      <w:pPr>
        <w:rPr>
          <w:rFonts w:cs="Times New Roman"/>
        </w:rPr>
      </w:pPr>
      <w:r w:rsidRPr="00941F07">
        <w:rPr>
          <w:rFonts w:cs="Times New Roman"/>
        </w:rPr>
        <w:t>You may or may not directly benefit from participating in this research</w:t>
      </w:r>
      <w:r w:rsidR="006C6076">
        <w:rPr>
          <w:rFonts w:cs="Times New Roman"/>
        </w:rPr>
        <w:t xml:space="preserve">. </w:t>
      </w:r>
      <w:r w:rsidRPr="00491FB5">
        <w:rPr>
          <w:rFonts w:cs="Times New Roman"/>
        </w:rPr>
        <w:t xml:space="preserve">The knowledge gained from this </w:t>
      </w:r>
      <w:r>
        <w:rPr>
          <w:rFonts w:cs="Times New Roman"/>
        </w:rPr>
        <w:t>research</w:t>
      </w:r>
      <w:r w:rsidRPr="00491FB5">
        <w:rPr>
          <w:rFonts w:cs="Times New Roman"/>
        </w:rPr>
        <w:t xml:space="preserve"> may eventually benefit others.</w:t>
      </w:r>
      <w:bookmarkEnd w:id="3"/>
      <w:bookmarkEnd w:id="4"/>
    </w:p>
    <w:p w14:paraId="6A9724A6" w14:textId="362B1666" w:rsidR="0032389E" w:rsidRDefault="0032389E" w:rsidP="00692152">
      <w:r>
        <w:rPr>
          <w:rFonts w:cs="Times New Roman"/>
          <w:b/>
          <w:bCs/>
          <w:color w:val="7030A0"/>
          <w:u w:val="single"/>
        </w:rPr>
        <w:t xml:space="preserve">NOTE: Compensation is not considered </w:t>
      </w:r>
      <w:r w:rsidR="00CD519A" w:rsidRPr="009F6927">
        <w:rPr>
          <w:rFonts w:cs="Times New Roman"/>
          <w:b/>
          <w:bCs/>
          <w:color w:val="7030A0"/>
          <w:u w:val="single"/>
        </w:rPr>
        <w:t xml:space="preserve">a benefit and should be addressed in the </w:t>
      </w:r>
      <w:r>
        <w:rPr>
          <w:rFonts w:cs="Times New Roman"/>
          <w:b/>
          <w:bCs/>
          <w:color w:val="7030A0"/>
          <w:u w:val="single"/>
        </w:rPr>
        <w:t>“</w:t>
      </w:r>
      <w:r w:rsidR="00373EDE">
        <w:rPr>
          <w:rFonts w:cs="Times New Roman"/>
          <w:b/>
          <w:bCs/>
          <w:color w:val="7030A0"/>
          <w:u w:val="single"/>
        </w:rPr>
        <w:t xml:space="preserve">Will I receive any </w:t>
      </w:r>
      <w:r w:rsidR="00572E32">
        <w:rPr>
          <w:rFonts w:cs="Times New Roman"/>
          <w:b/>
          <w:bCs/>
          <w:color w:val="7030A0"/>
          <w:u w:val="single"/>
        </w:rPr>
        <w:t>payment</w:t>
      </w:r>
      <w:r w:rsidR="00373EDE">
        <w:rPr>
          <w:rFonts w:cs="Times New Roman"/>
          <w:b/>
          <w:bCs/>
          <w:color w:val="7030A0"/>
          <w:u w:val="single"/>
        </w:rPr>
        <w:t xml:space="preserve">…” </w:t>
      </w:r>
      <w:r w:rsidR="00CD519A" w:rsidRPr="009F6927">
        <w:rPr>
          <w:rFonts w:cs="Times New Roman"/>
          <w:b/>
          <w:bCs/>
          <w:color w:val="7030A0"/>
          <w:u w:val="single"/>
        </w:rPr>
        <w:t>section of this document.</w:t>
      </w:r>
    </w:p>
    <w:p w14:paraId="40FF010B" w14:textId="47EC806E" w:rsidR="00BE2BDB" w:rsidRDefault="0032389E" w:rsidP="00A02DAB">
      <w:pPr>
        <w:pStyle w:val="Heading2"/>
      </w:pPr>
      <w:r>
        <w:t xml:space="preserve">What will it </w:t>
      </w:r>
      <w:r w:rsidR="006605E7">
        <w:t>cost you</w:t>
      </w:r>
      <w:r w:rsidR="00692152">
        <w:t xml:space="preserve"> </w:t>
      </w:r>
      <w:r>
        <w:t>to participate?</w:t>
      </w:r>
    </w:p>
    <w:p w14:paraId="2B477D43" w14:textId="6E9AE913" w:rsidR="00DE29DA" w:rsidRPr="007B02B1" w:rsidRDefault="00DE29DA" w:rsidP="00FC69EA">
      <w:pPr>
        <w:rPr>
          <w:rFonts w:cs="Times New Roman"/>
          <w:color w:val="7030A0"/>
        </w:rPr>
      </w:pPr>
      <w:r w:rsidRPr="007B02B1">
        <w:rPr>
          <w:rFonts w:cs="Times New Roman"/>
          <w:color w:val="7030A0"/>
        </w:rPr>
        <w:t xml:space="preserve">For clinical research, </w:t>
      </w:r>
      <w:r>
        <w:rPr>
          <w:rFonts w:cs="Times New Roman"/>
          <w:color w:val="7030A0"/>
        </w:rPr>
        <w:t>use the following text.</w:t>
      </w:r>
    </w:p>
    <w:p w14:paraId="709D386C" w14:textId="2DE034AB" w:rsidR="00DE29DA" w:rsidRPr="00530217" w:rsidRDefault="00DE29DA" w:rsidP="00FC69EA">
      <w:pPr>
        <w:pStyle w:val="ListParagraph"/>
        <w:ind w:left="0"/>
        <w:rPr>
          <w:rFonts w:cs="Times New Roman"/>
        </w:rPr>
      </w:pPr>
      <w:r w:rsidRPr="00530217">
        <w:rPr>
          <w:rFonts w:cs="Times New Roman"/>
        </w:rPr>
        <w:t xml:space="preserve">Participants can consult with their insurance carrier </w:t>
      </w:r>
      <w:r>
        <w:rPr>
          <w:rFonts w:cs="Times New Roman"/>
        </w:rPr>
        <w:t>before</w:t>
      </w:r>
      <w:r w:rsidRPr="00530217">
        <w:rPr>
          <w:rFonts w:cs="Times New Roman"/>
        </w:rPr>
        <w:t xml:space="preserve"> participation</w:t>
      </w:r>
      <w:r w:rsidR="006C6076">
        <w:rPr>
          <w:rFonts w:cs="Times New Roman"/>
        </w:rPr>
        <w:t xml:space="preserve">. </w:t>
      </w:r>
    </w:p>
    <w:p w14:paraId="0C72885B" w14:textId="77777777" w:rsidR="00DE29DA" w:rsidRPr="00A84578" w:rsidRDefault="00DE29DA" w:rsidP="00FC69EA">
      <w:pPr>
        <w:rPr>
          <w:rFonts w:cs="Times New Roman"/>
          <w:color w:val="7030A0"/>
        </w:rPr>
      </w:pPr>
      <w:r w:rsidRPr="00A84578">
        <w:rPr>
          <w:rFonts w:cs="Times New Roman"/>
          <w:color w:val="7030A0"/>
        </w:rPr>
        <w:t xml:space="preserve">Clarify </w:t>
      </w:r>
      <w:r>
        <w:rPr>
          <w:rFonts w:cs="Times New Roman"/>
          <w:color w:val="7030A0"/>
        </w:rPr>
        <w:t xml:space="preserve">the </w:t>
      </w:r>
      <w:proofErr w:type="gramStart"/>
      <w:r w:rsidRPr="00A84578">
        <w:rPr>
          <w:rFonts w:cs="Times New Roman"/>
          <w:color w:val="7030A0"/>
        </w:rPr>
        <w:t xml:space="preserve">responsible </w:t>
      </w:r>
      <w:r>
        <w:rPr>
          <w:rFonts w:cs="Times New Roman"/>
          <w:color w:val="7030A0"/>
        </w:rPr>
        <w:t>party</w:t>
      </w:r>
      <w:proofErr w:type="gramEnd"/>
      <w:r>
        <w:rPr>
          <w:rFonts w:cs="Times New Roman"/>
          <w:color w:val="7030A0"/>
        </w:rPr>
        <w:t xml:space="preserve">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20E5C535" w14:textId="77777777" w:rsidR="00DE29DA" w:rsidRPr="00530217" w:rsidRDefault="00DE29DA" w:rsidP="00FC69EA">
      <w:pPr>
        <w:pStyle w:val="ListParagraph"/>
        <w:ind w:left="0"/>
        <w:rPr>
          <w:rFonts w:cs="Times New Roman"/>
          <w:color w:val="7030A0"/>
        </w:rPr>
      </w:pPr>
      <w:r w:rsidRPr="00530217">
        <w:rPr>
          <w:rFonts w:cs="Times New Roman"/>
          <w:color w:val="7030A0"/>
        </w:rPr>
        <w:t>Use one of the following two paragraphs:</w:t>
      </w:r>
    </w:p>
    <w:p w14:paraId="13F7DE53" w14:textId="712B3393" w:rsidR="00DE29DA" w:rsidRPr="00261030" w:rsidRDefault="00DE29DA" w:rsidP="00692152">
      <w:pPr>
        <w:rPr>
          <w:rFonts w:cs="Times New Roman"/>
        </w:rPr>
      </w:pPr>
      <w:r w:rsidRPr="004536BB">
        <w:rPr>
          <w:rFonts w:cs="Times New Roman"/>
        </w:rPr>
        <w:lastRenderedPageBreak/>
        <w:t xml:space="preserve">There are no special fees for participating in this </w:t>
      </w:r>
      <w:r>
        <w:rPr>
          <w:rFonts w:cs="Times New Roman"/>
        </w:rPr>
        <w:t>research</w:t>
      </w:r>
      <w:r w:rsidRPr="004536BB">
        <w:rPr>
          <w:rFonts w:cs="Times New Roman"/>
        </w:rPr>
        <w:t>, any expense associated with current therapy or treatment of side effects will be billed to you or your insurance company.</w:t>
      </w:r>
    </w:p>
    <w:p w14:paraId="2718DB76" w14:textId="77777777" w:rsidR="00DE29DA" w:rsidRDefault="00DE29DA" w:rsidP="00692152">
      <w:pPr>
        <w:rPr>
          <w:rFonts w:cs="Times New Roman"/>
          <w:color w:val="7030A0"/>
        </w:rPr>
      </w:pPr>
      <w:r w:rsidRPr="00530217">
        <w:rPr>
          <w:rFonts w:cs="Times New Roman"/>
          <w:color w:val="7030A0"/>
        </w:rPr>
        <w:t>OR</w:t>
      </w:r>
    </w:p>
    <w:p w14:paraId="655462D2" w14:textId="04E1FFCD" w:rsidR="002564FC" w:rsidRDefault="00DE29DA" w:rsidP="00692152">
      <w:r w:rsidRPr="004536BB">
        <w:rPr>
          <w:rFonts w:cs="Times New Roman"/>
        </w:rPr>
        <w:t xml:space="preserve">The </w:t>
      </w:r>
      <w:r>
        <w:rPr>
          <w:rFonts w:cs="Times New Roman"/>
        </w:rPr>
        <w:t>research</w:t>
      </w:r>
      <w:r w:rsidRPr="004536BB">
        <w:rPr>
          <w:rFonts w:cs="Times New Roman"/>
        </w:rPr>
        <w:t xml:space="preserve"> </w:t>
      </w:r>
      <w:r>
        <w:rPr>
          <w:rFonts w:cs="Times New Roman"/>
        </w:rPr>
        <w:t>S</w:t>
      </w:r>
      <w:r w:rsidRPr="004536BB">
        <w:rPr>
          <w:rFonts w:cs="Times New Roman"/>
        </w:rPr>
        <w:t xml:space="preserve">ponsor, </w:t>
      </w:r>
      <w:r w:rsidRPr="002D0AEB">
        <w:rPr>
          <w:rFonts w:cs="Times New Roman"/>
          <w:color w:val="ED0000"/>
        </w:rPr>
        <w:t>&lt;insert sponsor name&gt;</w:t>
      </w:r>
      <w:r w:rsidRPr="004536BB">
        <w:rPr>
          <w:rFonts w:cs="Times New Roman"/>
        </w:rPr>
        <w:t xml:space="preserve">, will pay for </w:t>
      </w:r>
      <w:r w:rsidRPr="002D0AEB">
        <w:rPr>
          <w:rFonts w:cs="Times New Roman"/>
          <w:color w:val="ED0000"/>
        </w:rPr>
        <w:t>&lt;insert the procedures the Sponsor will pay for&gt;</w:t>
      </w:r>
      <w:r w:rsidRPr="004536BB">
        <w:rPr>
          <w:rFonts w:cs="Times New Roman"/>
        </w:rPr>
        <w:t xml:space="preserve"> that would not be part of current therapy for your disease or condition</w:t>
      </w:r>
      <w:r w:rsidR="006C6076">
        <w:rPr>
          <w:rFonts w:cs="Times New Roman"/>
        </w:rPr>
        <w:t xml:space="preserve">. </w:t>
      </w:r>
      <w:r w:rsidRPr="004536BB">
        <w:rPr>
          <w:rFonts w:cs="Times New Roman"/>
        </w:rPr>
        <w:t>If you are assigned to the experimental therapy, the cost will be paid by</w:t>
      </w:r>
      <w:r>
        <w:rPr>
          <w:rFonts w:cs="Times New Roman"/>
        </w:rPr>
        <w:t xml:space="preserve"> the Sponsor, </w:t>
      </w:r>
      <w:r w:rsidRPr="004536BB">
        <w:rPr>
          <w:rFonts w:cs="Times New Roman"/>
        </w:rPr>
        <w:t>&lt;</w:t>
      </w:r>
      <w:r w:rsidRPr="002D0AEB">
        <w:rPr>
          <w:rFonts w:cs="Times New Roman"/>
          <w:color w:val="ED0000"/>
        </w:rPr>
        <w:t>insert sponsor name&gt;</w:t>
      </w:r>
      <w:r>
        <w:rPr>
          <w:rFonts w:cs="Times New Roman"/>
        </w:rPr>
        <w:t>.</w:t>
      </w:r>
    </w:p>
    <w:p w14:paraId="0858D3CB" w14:textId="644F331B" w:rsidR="002564FC" w:rsidRDefault="002564FC" w:rsidP="00A02DAB">
      <w:pPr>
        <w:pStyle w:val="Heading2"/>
      </w:pPr>
      <w:r>
        <w:t xml:space="preserve">Will </w:t>
      </w:r>
      <w:r w:rsidR="006605E7">
        <w:t xml:space="preserve">you </w:t>
      </w:r>
      <w:r>
        <w:t xml:space="preserve">receive any </w:t>
      </w:r>
      <w:r w:rsidR="00572E32">
        <w:t>payment</w:t>
      </w:r>
      <w:r>
        <w:t xml:space="preserve"> for taking part in this study?</w:t>
      </w:r>
    </w:p>
    <w:p w14:paraId="0C93E7D3" w14:textId="3039C181" w:rsidR="00DE29DA" w:rsidRDefault="00DE29DA" w:rsidP="00FC69EA">
      <w:pPr>
        <w:pStyle w:val="ListParagraph"/>
        <w:ind w:left="0"/>
        <w:rPr>
          <w:rFonts w:cs="Times New Roman"/>
          <w:color w:val="7030A0"/>
        </w:rPr>
      </w:pPr>
      <w:r w:rsidRPr="1EBB0362">
        <w:rPr>
          <w:rFonts w:cs="Times New Roman"/>
          <w:color w:val="7030A0"/>
        </w:rPr>
        <w:t xml:space="preserve">Clearly explain the compensation, the amount, and intervals of payment. Explain compensation for participants who do not complete the study. </w:t>
      </w:r>
    </w:p>
    <w:p w14:paraId="60C6A358" w14:textId="77777777" w:rsidR="00B11D3A" w:rsidRDefault="00B11D3A" w:rsidP="0050077A">
      <w:pPr>
        <w:spacing w:line="240" w:lineRule="auto"/>
        <w:rPr>
          <w:rFonts w:eastAsia="Times New Roman" w:cs="Times New Roman"/>
          <w:color w:val="000000" w:themeColor="text1"/>
          <w:szCs w:val="24"/>
        </w:rPr>
      </w:pPr>
      <w:r w:rsidRPr="00A76E81">
        <w:rPr>
          <w:rFonts w:cs="Times New Roman"/>
          <w:color w:val="7030A0"/>
        </w:rPr>
        <w:t xml:space="preserve">Use </w:t>
      </w:r>
      <w:r>
        <w:rPr>
          <w:rFonts w:cs="Times New Roman"/>
          <w:color w:val="7030A0"/>
        </w:rPr>
        <w:t>one of the following two options</w:t>
      </w:r>
      <w:r>
        <w:rPr>
          <w:rFonts w:eastAsia="Times New Roman" w:cs="Times New Roman"/>
          <w:color w:val="000000" w:themeColor="text1"/>
          <w:szCs w:val="24"/>
        </w:rPr>
        <w:t>:</w:t>
      </w:r>
    </w:p>
    <w:p w14:paraId="3C654B5B" w14:textId="71A4F7E3" w:rsidR="0050077A" w:rsidRDefault="0050077A" w:rsidP="00692152">
      <w:pPr>
        <w:spacing w:line="240" w:lineRule="auto"/>
        <w:rPr>
          <w:rFonts w:eastAsia="Times New Roman" w:cs="Times New Roman"/>
          <w:color w:val="000000" w:themeColor="text1"/>
          <w:szCs w:val="24"/>
        </w:rPr>
      </w:pPr>
      <w:r w:rsidRPr="1EBB0362">
        <w:rPr>
          <w:rFonts w:eastAsia="Times New Roman" w:cs="Times New Roman"/>
          <w:color w:val="000000" w:themeColor="text1"/>
          <w:szCs w:val="24"/>
        </w:rPr>
        <w:t>You will not be paid for participating in this study.</w:t>
      </w:r>
    </w:p>
    <w:p w14:paraId="32C14AF4" w14:textId="1101CE57" w:rsidR="0050077A" w:rsidRPr="008A495D" w:rsidRDefault="00B11D3A" w:rsidP="00FC69EA">
      <w:pPr>
        <w:pStyle w:val="ListParagraph"/>
        <w:ind w:left="0"/>
        <w:rPr>
          <w:rFonts w:cs="Times New Roman"/>
          <w:color w:val="7030A0"/>
        </w:rPr>
      </w:pPr>
      <w:r>
        <w:rPr>
          <w:rFonts w:cs="Times New Roman"/>
          <w:color w:val="7030A0"/>
        </w:rPr>
        <w:t>OR</w:t>
      </w:r>
    </w:p>
    <w:p w14:paraId="72CFEB71" w14:textId="5E0B753D" w:rsidR="23059359" w:rsidRDefault="23059359" w:rsidP="00692152">
      <w:pPr>
        <w:spacing w:line="240" w:lineRule="auto"/>
        <w:rPr>
          <w:rFonts w:eastAsia="Times New Roman" w:cs="Times New Roman"/>
          <w:color w:val="000000" w:themeColor="text1"/>
          <w:szCs w:val="24"/>
        </w:rPr>
      </w:pPr>
      <w:r w:rsidRPr="1EBB0362">
        <w:rPr>
          <w:rFonts w:eastAsia="Times New Roman" w:cs="Times New Roman"/>
          <w:color w:val="000000" w:themeColor="text1"/>
          <w:szCs w:val="24"/>
        </w:rPr>
        <w:t xml:space="preserve">You will be paid </w:t>
      </w:r>
      <w:r w:rsidRPr="002D0AEB">
        <w:rPr>
          <w:rFonts w:eastAsia="Times New Roman" w:cs="Times New Roman"/>
          <w:color w:val="ED0000"/>
          <w:szCs w:val="24"/>
        </w:rPr>
        <w:t xml:space="preserve">&lt;enter the dollar amount paid or the compensation&gt; </w:t>
      </w:r>
      <w:r w:rsidRPr="1EBB0362">
        <w:rPr>
          <w:rFonts w:eastAsia="Times New Roman" w:cs="Times New Roman"/>
          <w:color w:val="000000" w:themeColor="text1"/>
          <w:szCs w:val="24"/>
        </w:rPr>
        <w:t xml:space="preserve">for each visit. You can earn up to </w:t>
      </w:r>
      <w:r w:rsidRPr="002D0AEB">
        <w:rPr>
          <w:rFonts w:eastAsia="Times New Roman" w:cs="Times New Roman"/>
          <w:color w:val="ED0000"/>
          <w:szCs w:val="24"/>
        </w:rPr>
        <w:t>&lt;enter the total amount that participants can earn&gt;</w:t>
      </w:r>
      <w:r w:rsidR="006C6076">
        <w:rPr>
          <w:rFonts w:eastAsia="Times New Roman" w:cs="Times New Roman"/>
          <w:color w:val="000000" w:themeColor="text1"/>
          <w:szCs w:val="24"/>
        </w:rPr>
        <w:t xml:space="preserve">. </w:t>
      </w:r>
    </w:p>
    <w:p w14:paraId="213F8874" w14:textId="521C86FC" w:rsidR="1EBB0362" w:rsidRDefault="23059359" w:rsidP="00692152">
      <w:pPr>
        <w:spacing w:line="240" w:lineRule="auto"/>
        <w:rPr>
          <w:rFonts w:eastAsia="Calibri"/>
          <w:color w:val="000000" w:themeColor="text1"/>
          <w:szCs w:val="24"/>
        </w:rPr>
      </w:pPr>
      <w:r w:rsidRPr="1EBB0362">
        <w:rPr>
          <w:rFonts w:eastAsia="Times New Roman" w:cs="Times New Roman"/>
          <w:color w:val="000000" w:themeColor="text1"/>
          <w:szCs w:val="24"/>
        </w:rPr>
        <w:t xml:space="preserve">If you do not complete the study, you will be compensated </w:t>
      </w:r>
      <w:r w:rsidRPr="002D0AEB">
        <w:rPr>
          <w:rFonts w:eastAsia="Times New Roman" w:cs="Times New Roman"/>
          <w:color w:val="ED0000"/>
          <w:szCs w:val="24"/>
        </w:rPr>
        <w:t>&lt;enter the text&gt;.</w:t>
      </w:r>
    </w:p>
    <w:p w14:paraId="086C3E18" w14:textId="77777777" w:rsidR="00DE29DA" w:rsidRPr="00735161" w:rsidRDefault="00DE29DA" w:rsidP="00FC69EA">
      <w:pPr>
        <w:rPr>
          <w:rFonts w:cs="Times New Roman"/>
        </w:rPr>
      </w:pPr>
      <w:r w:rsidRPr="008A495D">
        <w:rPr>
          <w:rFonts w:cs="Times New Roman"/>
        </w:rPr>
        <w:t xml:space="preserve">For information regarding </w:t>
      </w:r>
      <w:r>
        <w:rPr>
          <w:rFonts w:cs="Times New Roman"/>
        </w:rPr>
        <w:t xml:space="preserve">the </w:t>
      </w:r>
      <w:r w:rsidRPr="008A495D">
        <w:rPr>
          <w:rFonts w:cs="Times New Roman"/>
        </w:rPr>
        <w:t>method of payment, contact the Principal Investigator.</w:t>
      </w:r>
    </w:p>
    <w:p w14:paraId="254C8B5A" w14:textId="0AB544D7" w:rsidR="00DE29DA" w:rsidRPr="00692152" w:rsidRDefault="00DE29DA" w:rsidP="00FC69EA">
      <w:pPr>
        <w:rPr>
          <w:rFonts w:cs="Times New Roman"/>
        </w:rPr>
      </w:pPr>
      <w:r w:rsidRPr="00692152">
        <w:rPr>
          <w:rFonts w:cs="Times New Roman"/>
        </w:rPr>
        <w:t xml:space="preserve">Unless the research is confidential, due to the </w:t>
      </w:r>
      <w:proofErr w:type="gramStart"/>
      <w:r w:rsidRPr="00692152">
        <w:rPr>
          <w:rFonts w:cs="Times New Roman"/>
        </w:rPr>
        <w:t>sensitive</w:t>
      </w:r>
      <w:proofErr w:type="gramEnd"/>
      <w:r w:rsidRPr="00692152">
        <w:rPr>
          <w:rFonts w:cs="Times New Roman"/>
        </w:rPr>
        <w:t xml:space="preserve"> nature of the research or has been awarded a</w:t>
      </w:r>
      <w:r w:rsidR="002D5E72" w:rsidRPr="00692152">
        <w:rPr>
          <w:rFonts w:cs="Times New Roman"/>
        </w:rPr>
        <w:t>n</w:t>
      </w:r>
      <w:r w:rsidRPr="00692152">
        <w:rPr>
          <w:rFonts w:cs="Times New Roman"/>
        </w:rPr>
        <w:t xml:space="preserve"> NIH Certificate of Confidentiality, participants must be informed that they may be asked to provide their Social Security Number and verification of U.S Citizenship or Permanent Resident Status to receive payment. </w:t>
      </w:r>
    </w:p>
    <w:p w14:paraId="5CEF7D49" w14:textId="4DECEB5C" w:rsidR="00DE29DA" w:rsidRDefault="00DE29DA" w:rsidP="1EBB0362">
      <w:pPr>
        <w:rPr>
          <w:rFonts w:eastAsia="Times New Roman" w:cs="Times New Roman"/>
          <w:color w:val="000000" w:themeColor="text1"/>
          <w:szCs w:val="24"/>
        </w:rPr>
      </w:pPr>
      <w:r w:rsidRPr="1EBB0362">
        <w:rPr>
          <w:rFonts w:cs="Times New Roman"/>
        </w:rPr>
        <w:t>Your information may be provided to the appropriate parties for billing and/or payment purposes</w:t>
      </w:r>
      <w:r w:rsidR="006C6076">
        <w:rPr>
          <w:rFonts w:cs="Times New Roman"/>
        </w:rPr>
        <w:t xml:space="preserve">. </w:t>
      </w:r>
      <w:r w:rsidRPr="1EBB0362">
        <w:rPr>
          <w:rFonts w:cs="Times New Roman"/>
        </w:rPr>
        <w:t>Please be advised that any compensation received for participation in a research study, including a gift card, is considered taxable income and must be reported to the Internal Revenue Service (IRS).</w:t>
      </w:r>
      <w:r w:rsidR="5E27F98B" w:rsidRPr="1EBB0362">
        <w:rPr>
          <w:rFonts w:cs="Times New Roman"/>
        </w:rPr>
        <w:t xml:space="preserve"> </w:t>
      </w:r>
      <w:r w:rsidR="5E27F98B" w:rsidRPr="1EBB0362">
        <w:rPr>
          <w:rFonts w:eastAsia="Times New Roman" w:cs="Times New Roman"/>
          <w:color w:val="000000" w:themeColor="text1"/>
          <w:szCs w:val="24"/>
        </w:rPr>
        <w:t>A form 1099 will be sent to you if your total payments for research participation are $600 or more in a calendar year.</w:t>
      </w:r>
    </w:p>
    <w:p w14:paraId="1FACA2BC" w14:textId="1F0B0DE1" w:rsidR="00A94060" w:rsidRDefault="00D42D8F" w:rsidP="1EBB0362">
      <w:pPr>
        <w:rPr>
          <w:rFonts w:eastAsia="Calibri"/>
          <w:color w:val="000000" w:themeColor="text1"/>
          <w:szCs w:val="24"/>
        </w:rPr>
      </w:pPr>
      <w:r w:rsidRPr="00D42D8F">
        <w:rPr>
          <w:rFonts w:cs="Times New Roman"/>
          <w:color w:val="7030A0"/>
        </w:rPr>
        <w:t>If you are targeting WVU employees or WVU study employees are research subjects, please include the following language:</w:t>
      </w:r>
      <w:r w:rsidRPr="00D42D8F">
        <w:rPr>
          <w:rFonts w:eastAsia="Calibri"/>
          <w:color w:val="000000" w:themeColor="text1"/>
          <w:szCs w:val="24"/>
        </w:rPr>
        <w:t xml:space="preserve"> If you are a WVU employee or a WVU student-employee, you are required to report the total amount of compensation received for your participation in a research study to the WVU Tax Services Office upon receipt of payment.</w:t>
      </w:r>
    </w:p>
    <w:p w14:paraId="6B6B912B" w14:textId="65C9F9AC" w:rsidR="009C27F2" w:rsidRDefault="00110FA5" w:rsidP="00FC69EA">
      <w:pPr>
        <w:pStyle w:val="ListParagraph"/>
        <w:ind w:left="0"/>
        <w:rPr>
          <w:rFonts w:cs="Times New Roman"/>
        </w:rPr>
      </w:pPr>
      <w:r w:rsidRPr="00ED7202">
        <w:rPr>
          <w:rFonts w:cs="Times New Roman"/>
          <w:color w:val="7030A0"/>
        </w:rPr>
        <w:t xml:space="preserve">(Include regardless of the option chosen above) </w:t>
      </w:r>
      <w:r w:rsidR="00DE29DA" w:rsidRPr="00DB42BA">
        <w:rPr>
          <w:rFonts w:cs="Times New Roman"/>
        </w:rPr>
        <w:t xml:space="preserve">Your data, health information, research results, specimens, genomic </w:t>
      </w:r>
      <w:r w:rsidR="00DE29DA" w:rsidRPr="00E77ED2">
        <w:rPr>
          <w:rFonts w:cs="Times New Roman"/>
        </w:rPr>
        <w:t>data,</w:t>
      </w:r>
      <w:r w:rsidR="00DE29DA" w:rsidRPr="00DB42BA">
        <w:rPr>
          <w:rFonts w:cs="Times New Roman"/>
          <w:color w:val="7030A0"/>
        </w:rPr>
        <w:t xml:space="preserve"> </w:t>
      </w:r>
      <w:r w:rsidR="00DE29DA" w:rsidRPr="00DB42BA">
        <w:rPr>
          <w:rFonts w:cs="Times New Roman"/>
        </w:rPr>
        <w:t xml:space="preserve">or </w:t>
      </w:r>
      <w:proofErr w:type="gramStart"/>
      <w:r w:rsidR="00DE29DA" w:rsidRPr="00DB42BA">
        <w:rPr>
          <w:rFonts w:cs="Times New Roman"/>
        </w:rPr>
        <w:t>any and all</w:t>
      </w:r>
      <w:proofErr w:type="gramEnd"/>
      <w:r w:rsidR="00DE29DA" w:rsidRPr="00DB42BA">
        <w:rPr>
          <w:rFonts w:cs="Times New Roman"/>
        </w:rPr>
        <w:t xml:space="preserve"> other information related to this research</w:t>
      </w:r>
      <w:r w:rsidR="00DE29DA">
        <w:rPr>
          <w:rFonts w:cs="Times New Roman"/>
        </w:rPr>
        <w:t xml:space="preserve"> or</w:t>
      </w:r>
      <w:r w:rsidR="00DE29DA" w:rsidRPr="00DB42BA">
        <w:rPr>
          <w:rFonts w:cs="Times New Roman"/>
        </w:rPr>
        <w:t xml:space="preserve"> used in this research </w:t>
      </w:r>
      <w:r w:rsidR="00DE29DA">
        <w:rPr>
          <w:rFonts w:cs="Times New Roman"/>
        </w:rPr>
        <w:t>study</w:t>
      </w:r>
      <w:r w:rsidR="00DE29DA" w:rsidRPr="00DB42BA">
        <w:rPr>
          <w:rFonts w:cs="Times New Roman"/>
        </w:rPr>
        <w:t xml:space="preserve"> may contribute to a discovery or treatment</w:t>
      </w:r>
      <w:r w:rsidR="006C6076">
        <w:rPr>
          <w:rFonts w:cs="Times New Roman"/>
        </w:rPr>
        <w:t xml:space="preserve">. </w:t>
      </w:r>
      <w:r w:rsidR="00DE29DA" w:rsidRPr="00DB42BA">
        <w:rPr>
          <w:rFonts w:cs="Times New Roman"/>
        </w:rPr>
        <w:t xml:space="preserve">In some instances, your data, your </w:t>
      </w:r>
      <w:r w:rsidR="00DE29DA" w:rsidRPr="00DB42BA">
        <w:rPr>
          <w:rFonts w:cs="Times New Roman"/>
        </w:rPr>
        <w:lastRenderedPageBreak/>
        <w:t xml:space="preserve">health information, your research results, your specimens, the discoveries or treatments, or any other information related to this research </w:t>
      </w:r>
      <w:r w:rsidR="00DE29DA">
        <w:rPr>
          <w:rFonts w:cs="Times New Roman"/>
        </w:rPr>
        <w:t>study</w:t>
      </w:r>
      <w:r w:rsidR="00DE29DA" w:rsidRPr="00DB42BA">
        <w:rPr>
          <w:rFonts w:cs="Times New Roman"/>
        </w:rPr>
        <w:t xml:space="preserve"> </w:t>
      </w:r>
      <w:r w:rsidR="00DE29DA">
        <w:rPr>
          <w:rFonts w:cs="Times New Roman"/>
        </w:rPr>
        <w:t xml:space="preserve">(even if identifiers are removed) </w:t>
      </w:r>
      <w:r w:rsidR="00DE29DA" w:rsidRPr="00DB42BA">
        <w:rPr>
          <w:rFonts w:cs="Times New Roman"/>
        </w:rPr>
        <w:t>may be of commercial value</w:t>
      </w:r>
      <w:r w:rsidR="00DE29DA">
        <w:rPr>
          <w:rFonts w:cs="Times New Roman"/>
        </w:rPr>
        <w:t>. They</w:t>
      </w:r>
      <w:r w:rsidR="00DE29DA" w:rsidRPr="00DB42BA">
        <w:rPr>
          <w:rFonts w:cs="Times New Roman"/>
        </w:rPr>
        <w:t xml:space="preserve"> may be sold, patented, or licensed by the </w:t>
      </w:r>
      <w:r w:rsidR="00DE29DA">
        <w:rPr>
          <w:rFonts w:cs="Times New Roman"/>
        </w:rPr>
        <w:t>Principal Investigator</w:t>
      </w:r>
      <w:r w:rsidR="00DE29DA" w:rsidRPr="00DB42BA">
        <w:rPr>
          <w:rFonts w:cs="Times New Roman"/>
        </w:rPr>
        <w:t xml:space="preserve"> and West Virginia University for use in other research or the development of new products</w:t>
      </w:r>
      <w:r w:rsidR="006C6076">
        <w:rPr>
          <w:rFonts w:cs="Times New Roman"/>
        </w:rPr>
        <w:t xml:space="preserve">. </w:t>
      </w:r>
      <w:r w:rsidR="00DE29DA" w:rsidRPr="00DB42BA">
        <w:rPr>
          <w:rFonts w:cs="Times New Roman"/>
        </w:rPr>
        <w:t>You will not retain any property rights</w:t>
      </w:r>
      <w:r w:rsidR="00DE29DA">
        <w:rPr>
          <w:rFonts w:cs="Times New Roman"/>
        </w:rPr>
        <w:t>,</w:t>
      </w:r>
      <w:r w:rsidR="00DE29DA" w:rsidRPr="00DB42BA">
        <w:rPr>
          <w:rFonts w:cs="Times New Roman"/>
        </w:rPr>
        <w:t xml:space="preserve"> </w:t>
      </w:r>
      <w:r w:rsidR="00DE29DA">
        <w:rPr>
          <w:rFonts w:cs="Times New Roman"/>
        </w:rPr>
        <w:t xml:space="preserve">and </w:t>
      </w:r>
      <w:r w:rsidR="00DE29DA" w:rsidRPr="00DB42BA">
        <w:rPr>
          <w:rFonts w:cs="Times New Roman"/>
        </w:rPr>
        <w:t xml:space="preserve">you </w:t>
      </w:r>
      <w:r w:rsidR="00DE29DA">
        <w:rPr>
          <w:rFonts w:cs="Times New Roman"/>
        </w:rPr>
        <w:t xml:space="preserve">will not be eligible to </w:t>
      </w:r>
      <w:r w:rsidR="00DE29DA" w:rsidRPr="00DB42BA">
        <w:rPr>
          <w:rFonts w:cs="Times New Roman"/>
        </w:rPr>
        <w:t xml:space="preserve">share in any </w:t>
      </w:r>
      <w:r w:rsidR="00DE29DA">
        <w:rPr>
          <w:rFonts w:cs="Times New Roman"/>
        </w:rPr>
        <w:t>monetary</w:t>
      </w:r>
      <w:r w:rsidR="00DE29DA" w:rsidRPr="00DB42BA">
        <w:rPr>
          <w:rFonts w:cs="Times New Roman"/>
        </w:rPr>
        <w:t xml:space="preserve"> or commercial profit that the </w:t>
      </w:r>
      <w:r w:rsidR="00DE29DA">
        <w:rPr>
          <w:rFonts w:cs="Times New Roman"/>
        </w:rPr>
        <w:t>Principal Investigators</w:t>
      </w:r>
      <w:r w:rsidR="00DE29DA" w:rsidRPr="00DB42BA">
        <w:rPr>
          <w:rFonts w:cs="Times New Roman"/>
        </w:rPr>
        <w:t>, West Virginia University, or their agents may realize</w:t>
      </w:r>
      <w:r w:rsidR="00E1297B">
        <w:rPr>
          <w:rFonts w:cs="Times New Roman"/>
        </w:rPr>
        <w:t>.</w:t>
      </w:r>
    </w:p>
    <w:p w14:paraId="18127350" w14:textId="1240BDC0" w:rsidR="00BE2BDB" w:rsidRDefault="002564FC" w:rsidP="00A02DAB">
      <w:pPr>
        <w:pStyle w:val="Heading2"/>
      </w:pPr>
      <w:r>
        <w:t xml:space="preserve">Who will see the information that </w:t>
      </w:r>
      <w:r w:rsidR="001031F8">
        <w:t>you</w:t>
      </w:r>
      <w:r>
        <w:t xml:space="preserve"> give?</w:t>
      </w:r>
    </w:p>
    <w:p w14:paraId="745E4685" w14:textId="0641C0B0" w:rsidR="00C65FFC" w:rsidRDefault="00C65FFC" w:rsidP="00FC69EA">
      <w:pPr>
        <w:rPr>
          <w:rFonts w:cs="Times New Roman"/>
          <w:bCs/>
        </w:rPr>
      </w:pPr>
      <w:r w:rsidRPr="00C65FFC">
        <w:rPr>
          <w:rFonts w:cs="Times New Roman"/>
          <w:bCs/>
        </w:rPr>
        <w:t xml:space="preserve">We will keep your records for this study </w:t>
      </w:r>
      <w:r w:rsidR="00BC4F63">
        <w:rPr>
          <w:rFonts w:cs="Times New Roman"/>
          <w:bCs/>
        </w:rPr>
        <w:t xml:space="preserve">as </w:t>
      </w:r>
      <w:r w:rsidRPr="00C65FFC">
        <w:rPr>
          <w:rFonts w:cs="Times New Roman"/>
          <w:bCs/>
        </w:rPr>
        <w:t>confidential as permitted by law</w:t>
      </w:r>
      <w:r w:rsidR="006C6076">
        <w:rPr>
          <w:rFonts w:cs="Times New Roman"/>
          <w:bCs/>
        </w:rPr>
        <w:t xml:space="preserve">. </w:t>
      </w:r>
      <w:r w:rsidRPr="00C65FFC">
        <w:rPr>
          <w:rFonts w:cs="Times New Roman"/>
          <w:bCs/>
        </w:rPr>
        <w:t xml:space="preserve">However, if we are required to do so by law, we will disclose confidential information about you. Efforts will be made to limit the use and disclosure of your personal information, including research and medical records, to </w:t>
      </w:r>
      <w:r w:rsidR="002C5E26">
        <w:rPr>
          <w:rFonts w:cs="Times New Roman"/>
          <w:bCs/>
        </w:rPr>
        <w:t>only the individuals</w:t>
      </w:r>
      <w:r w:rsidRPr="00C65FFC">
        <w:rPr>
          <w:rFonts w:cs="Times New Roman"/>
          <w:bCs/>
        </w:rPr>
        <w:t xml:space="preserve"> who are required to review this information. </w:t>
      </w:r>
      <w:r w:rsidR="00326240">
        <w:rPr>
          <w:rFonts w:cs="Times New Roman"/>
          <w:bCs/>
        </w:rPr>
        <w:t>Your name will not be used in the publication of any information about the research.</w:t>
      </w:r>
    </w:p>
    <w:p w14:paraId="668AF9D2" w14:textId="7427380F" w:rsidR="004E0239" w:rsidRDefault="004E0239" w:rsidP="00FC69EA">
      <w:pPr>
        <w:rPr>
          <w:rFonts w:cs="Times New Roman"/>
        </w:rPr>
      </w:pPr>
      <w:r w:rsidRPr="00C65FFC">
        <w:rPr>
          <w:rFonts w:cs="Times New Roman"/>
          <w:bCs/>
        </w:rPr>
        <w:t xml:space="preserve">Your research records and test results, just like hospital records, </w:t>
      </w:r>
      <w:r w:rsidR="00C919BD">
        <w:rPr>
          <w:rFonts w:cs="Times New Roman"/>
          <w:bCs/>
        </w:rPr>
        <w:t>could</w:t>
      </w:r>
      <w:r w:rsidRPr="00C65FFC">
        <w:rPr>
          <w:rFonts w:cs="Times New Roman"/>
          <w:bCs/>
        </w:rPr>
        <w:t xml:space="preserve"> be subpoenaed</w:t>
      </w:r>
      <w:r w:rsidRPr="00BE2BDB">
        <w:rPr>
          <w:rFonts w:cs="Times New Roman"/>
        </w:rPr>
        <w:t xml:space="preserve"> by court order or may be inspected by the </w:t>
      </w:r>
      <w:r>
        <w:rPr>
          <w:rFonts w:cs="Times New Roman"/>
        </w:rPr>
        <w:t>S</w:t>
      </w:r>
      <w:r w:rsidRPr="00BE2BDB">
        <w:rPr>
          <w:rFonts w:cs="Times New Roman"/>
        </w:rPr>
        <w:t>ponsor or federal regulatory authorities</w:t>
      </w:r>
      <w:r>
        <w:rPr>
          <w:rFonts w:cs="Times New Roman"/>
        </w:rPr>
        <w:t xml:space="preserve"> </w:t>
      </w:r>
      <w:r w:rsidRPr="00BE2BDB">
        <w:rPr>
          <w:rFonts w:cs="Times New Roman"/>
        </w:rPr>
        <w:t>without your additional consent.</w:t>
      </w:r>
    </w:p>
    <w:p w14:paraId="72D40873" w14:textId="65E5E9C4" w:rsidR="004E0239" w:rsidRDefault="00C65FFC" w:rsidP="00FC69EA">
      <w:pPr>
        <w:rPr>
          <w:rFonts w:cs="Times New Roman"/>
        </w:rPr>
      </w:pPr>
      <w:r>
        <w:rPr>
          <w:rFonts w:cs="Times New Roman"/>
        </w:rPr>
        <w:t>T</w:t>
      </w:r>
      <w:r w:rsidR="004E0239" w:rsidRPr="00BE2BDB">
        <w:rPr>
          <w:rFonts w:cs="Times New Roman"/>
        </w:rPr>
        <w:t xml:space="preserve">here are instances where the researcher is legally required to </w:t>
      </w:r>
      <w:r w:rsidR="004E0239">
        <w:rPr>
          <w:rFonts w:cs="Times New Roman"/>
        </w:rPr>
        <w:t>provide</w:t>
      </w:r>
      <w:r w:rsidR="004E0239" w:rsidRPr="00BE2BDB">
        <w:rPr>
          <w:rFonts w:cs="Times New Roman"/>
        </w:rPr>
        <w:t xml:space="preserve"> information to the appropriate authorities</w:t>
      </w:r>
      <w:r w:rsidR="006C6076">
        <w:rPr>
          <w:rFonts w:cs="Times New Roman"/>
        </w:rPr>
        <w:t xml:space="preserve">. </w:t>
      </w:r>
      <w:r w:rsidR="004E0239" w:rsidRPr="00BE2BDB">
        <w:rPr>
          <w:rFonts w:cs="Times New Roman"/>
        </w:rPr>
        <w:t>Th</w:t>
      </w:r>
      <w:r w:rsidR="004E0239">
        <w:rPr>
          <w:rFonts w:cs="Times New Roman"/>
        </w:rPr>
        <w:t>is includes</w:t>
      </w:r>
      <w:r w:rsidR="004E0239" w:rsidRPr="00BE2BDB">
        <w:rPr>
          <w:rFonts w:cs="Times New Roman"/>
        </w:rPr>
        <w:t xml:space="preserve"> mandatory reporting of infectious diseases, mandatory reporting of information about behavior that is imminently dangerous to </w:t>
      </w:r>
      <w:r w:rsidR="004E0239">
        <w:rPr>
          <w:rFonts w:cs="Times New Roman"/>
        </w:rPr>
        <w:t xml:space="preserve">you </w:t>
      </w:r>
      <w:r w:rsidR="004E0239" w:rsidRPr="00BE2BDB">
        <w:rPr>
          <w:rFonts w:cs="Times New Roman"/>
        </w:rPr>
        <w:t>or others, such as suicide, child abuse, etc.</w:t>
      </w:r>
    </w:p>
    <w:p w14:paraId="6AFBB3EA" w14:textId="77777777" w:rsidR="00EA581B" w:rsidRPr="0074100C" w:rsidRDefault="00EA581B" w:rsidP="00EA581B">
      <w:pPr>
        <w:rPr>
          <w:rFonts w:cs="Times New Roman"/>
          <w:color w:val="7030A0"/>
        </w:rPr>
      </w:pPr>
      <w:r w:rsidRPr="0074100C">
        <w:rPr>
          <w:rFonts w:cs="Times New Roman"/>
          <w:color w:val="7030A0"/>
        </w:rPr>
        <w:t xml:space="preserve">If funded by NIH and subject to data sharing policy include: </w:t>
      </w:r>
    </w:p>
    <w:p w14:paraId="5531FA50" w14:textId="7BA2E3E6" w:rsidR="00EA581B" w:rsidRPr="00C04E0A" w:rsidRDefault="00EA581B" w:rsidP="00EA581B">
      <w:pPr>
        <w:rPr>
          <w:rFonts w:cs="Times New Roman"/>
          <w:color w:val="7030A0"/>
        </w:rPr>
      </w:pPr>
      <w:r w:rsidRPr="0074100C">
        <w:rPr>
          <w:rFonts w:cs="Times New Roman"/>
        </w:rPr>
        <w:t xml:space="preserve">This research is funded by the National Institutes of Health (NIH) and is required to share certain data externally. The following information will be shared: </w:t>
      </w:r>
      <w:r w:rsidRPr="002D0AEB">
        <w:rPr>
          <w:rFonts w:cs="Times New Roman"/>
          <w:color w:val="ED0000"/>
        </w:rPr>
        <w:t xml:space="preserve">&lt;List specific variables/information that will be shared and where&gt; </w:t>
      </w:r>
      <w:r w:rsidRPr="0074100C">
        <w:rPr>
          <w:rFonts w:cs="Times New Roman"/>
          <w:color w:val="7030A0"/>
        </w:rPr>
        <w:t xml:space="preserve">You must list the specific information/variables that will be shared with </w:t>
      </w:r>
      <w:r>
        <w:rPr>
          <w:rFonts w:cs="Times New Roman"/>
          <w:color w:val="7030A0"/>
        </w:rPr>
        <w:t xml:space="preserve">the </w:t>
      </w:r>
      <w:r w:rsidRPr="0074100C">
        <w:rPr>
          <w:rFonts w:cs="Times New Roman"/>
          <w:color w:val="7030A0"/>
        </w:rPr>
        <w:t>database. List the database name, location, and who manages it. This information must be congruent with what was approved in your grant.</w:t>
      </w:r>
      <w:r>
        <w:rPr>
          <w:rFonts w:cs="Times New Roman"/>
          <w:color w:val="7030A0"/>
        </w:rPr>
        <w:t xml:space="preserve"> </w:t>
      </w:r>
    </w:p>
    <w:p w14:paraId="0EEEFEA9" w14:textId="7AC3A637" w:rsidR="0037691F" w:rsidRPr="0037691F" w:rsidRDefault="0037691F" w:rsidP="00FC69EA">
      <w:pPr>
        <w:rPr>
          <w:rFonts w:cs="Times New Roman"/>
          <w:color w:val="7030A0"/>
        </w:rPr>
      </w:pPr>
      <w:r w:rsidRPr="0037691F">
        <w:rPr>
          <w:rFonts w:cs="Times New Roman"/>
          <w:color w:val="7030A0"/>
        </w:rPr>
        <w:t>Explain how the confidentiality of records identifying the participant will be maintained</w:t>
      </w:r>
      <w:r w:rsidR="006C6076">
        <w:rPr>
          <w:rFonts w:cs="Times New Roman"/>
          <w:color w:val="7030A0"/>
        </w:rPr>
        <w:t xml:space="preserve">. </w:t>
      </w:r>
      <w:r w:rsidRPr="0037691F">
        <w:rPr>
          <w:rFonts w:cs="Times New Roman"/>
          <w:color w:val="7030A0"/>
        </w:rPr>
        <w:t xml:space="preserve">Disclose any limits of confidentiality (i.e., sending recordings to a transcription agency, sharing records with study sponsor, mandatory reporting, and any possibility of loss of confidentiality due to media attention.)  </w:t>
      </w:r>
    </w:p>
    <w:p w14:paraId="3A824CAC" w14:textId="58BC21C6" w:rsidR="00B57BF1" w:rsidRDefault="00B57BF1" w:rsidP="00FC69EA">
      <w:pPr>
        <w:rPr>
          <w:rFonts w:cs="Times New Roman"/>
          <w:color w:val="7030A0"/>
        </w:rPr>
      </w:pPr>
      <w:r w:rsidRPr="3918EB50">
        <w:rPr>
          <w:rFonts w:cs="Times New Roman"/>
          <w:color w:val="7030A0"/>
        </w:rPr>
        <w:t xml:space="preserve">Insert the text below </w:t>
      </w:r>
      <w:r w:rsidR="7F8D3A92" w:rsidRPr="3918EB50">
        <w:rPr>
          <w:rFonts w:cs="Times New Roman"/>
          <w:color w:val="7030A0"/>
        </w:rPr>
        <w:t xml:space="preserve">if </w:t>
      </w:r>
      <w:r w:rsidRPr="3918EB50">
        <w:rPr>
          <w:rFonts w:cs="Times New Roman"/>
          <w:color w:val="7030A0"/>
        </w:rPr>
        <w:t xml:space="preserve">applicable. </w:t>
      </w:r>
    </w:p>
    <w:p w14:paraId="457BAAFD" w14:textId="10D403A2" w:rsidR="00B57BF1" w:rsidRDefault="00B57BF1" w:rsidP="00FC69EA">
      <w:pPr>
        <w:rPr>
          <w:rFonts w:cs="Times New Roman"/>
        </w:rPr>
      </w:pPr>
      <w:r w:rsidRPr="00EA0158">
        <w:rPr>
          <w:rFonts w:cs="Times New Roman"/>
        </w:rPr>
        <w:t xml:space="preserve">Audiotapes or videotapes </w:t>
      </w:r>
      <w:r w:rsidR="00286B9B">
        <w:rPr>
          <w:rFonts w:cs="Times New Roman"/>
        </w:rPr>
        <w:t xml:space="preserve">recorded of you </w:t>
      </w:r>
      <w:r w:rsidRPr="00EA0158">
        <w:rPr>
          <w:rFonts w:cs="Times New Roman"/>
        </w:rPr>
        <w:t>will be secured and will be destroyed as soon as possible after the research is finished.</w:t>
      </w:r>
    </w:p>
    <w:p w14:paraId="3806F2D3" w14:textId="50DBDA2B" w:rsidR="00B57BF1" w:rsidRPr="00E029A9" w:rsidRDefault="00B57BF1" w:rsidP="00FC69EA">
      <w:pPr>
        <w:pStyle w:val="ListParagraph"/>
        <w:ind w:left="0"/>
        <w:rPr>
          <w:rFonts w:cs="Times New Roman"/>
          <w:color w:val="7030A0"/>
        </w:rPr>
      </w:pPr>
      <w:r w:rsidRPr="00E029A9">
        <w:rPr>
          <w:rFonts w:cs="Times New Roman"/>
          <w:color w:val="7030A0"/>
        </w:rPr>
        <w:t xml:space="preserve">If the media </w:t>
      </w:r>
      <w:proofErr w:type="gramStart"/>
      <w:r w:rsidR="00100B57">
        <w:rPr>
          <w:rFonts w:cs="Times New Roman"/>
          <w:color w:val="7030A0"/>
        </w:rPr>
        <w:t>will not</w:t>
      </w:r>
      <w:r w:rsidRPr="00E029A9">
        <w:rPr>
          <w:rFonts w:cs="Times New Roman"/>
          <w:color w:val="7030A0"/>
        </w:rPr>
        <w:t xml:space="preserve"> </w:t>
      </w:r>
      <w:r w:rsidR="00100B57">
        <w:rPr>
          <w:rFonts w:cs="Times New Roman"/>
          <w:color w:val="7030A0"/>
        </w:rPr>
        <w:t xml:space="preserve">be </w:t>
      </w:r>
      <w:r w:rsidRPr="00E029A9">
        <w:rPr>
          <w:rFonts w:cs="Times New Roman"/>
          <w:color w:val="7030A0"/>
        </w:rPr>
        <w:t>destroyed</w:t>
      </w:r>
      <w:proofErr w:type="gramEnd"/>
      <w:r w:rsidR="00100B57">
        <w:rPr>
          <w:rFonts w:cs="Times New Roman"/>
          <w:color w:val="7030A0"/>
        </w:rPr>
        <w:t>,</w:t>
      </w:r>
      <w:r w:rsidRPr="00E029A9">
        <w:rPr>
          <w:rFonts w:cs="Times New Roman"/>
          <w:color w:val="7030A0"/>
        </w:rPr>
        <w:t xml:space="preserve"> provide </w:t>
      </w:r>
      <w:r w:rsidR="00286B9B">
        <w:rPr>
          <w:rFonts w:cs="Times New Roman"/>
          <w:color w:val="7030A0"/>
        </w:rPr>
        <w:t xml:space="preserve">detailed </w:t>
      </w:r>
      <w:r w:rsidRPr="00E029A9">
        <w:rPr>
          <w:rFonts w:cs="Times New Roman"/>
          <w:color w:val="7030A0"/>
        </w:rPr>
        <w:t>information regarding how long the information will be kept and how it will be secured.</w:t>
      </w:r>
    </w:p>
    <w:p w14:paraId="2FB6EC88" w14:textId="77777777" w:rsidR="002825E6" w:rsidRDefault="002825E6" w:rsidP="002825E6">
      <w:pPr>
        <w:spacing w:before="240" w:after="120"/>
        <w:rPr>
          <w:rFonts w:cs="Times New Roman"/>
          <w:color w:val="7030A0"/>
          <w:szCs w:val="24"/>
        </w:rPr>
      </w:pPr>
      <w:bookmarkStart w:id="5" w:name="_Hlk106774508"/>
      <w:r>
        <w:rPr>
          <w:rFonts w:cs="Times New Roman"/>
          <w:color w:val="7030A0"/>
          <w:szCs w:val="24"/>
        </w:rPr>
        <w:lastRenderedPageBreak/>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party applications (including AI or digital health technology), list all third-party applications that will be utilized. Additionally, list the following, if applicable: frequency of their access, level of detail they may have, steps to stop collection/sharing of data, whether use of the technology is required for the study. </w:t>
      </w:r>
    </w:p>
    <w:p w14:paraId="58673CDF" w14:textId="77777777" w:rsidR="00797A55" w:rsidRDefault="00797A55" w:rsidP="00797A55">
      <w:pPr>
        <w:spacing w:before="240" w:after="120"/>
        <w:rPr>
          <w:rFonts w:cs="Times New Roman"/>
          <w:color w:val="7030A0"/>
          <w:szCs w:val="24"/>
        </w:rPr>
      </w:pPr>
      <w:r>
        <w:rPr>
          <w:rFonts w:cs="Times New Roman"/>
          <w:color w:val="7030A0"/>
          <w:szCs w:val="24"/>
        </w:rPr>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party applications (including AI or digital health technology), list all third-party applications that will be utilized. Additionally, list the following, if applicable: frequency of their access, level of detail they may have, steps to stop collection/sharing of data, whether use of the technology is required for the study. </w:t>
      </w:r>
    </w:p>
    <w:p w14:paraId="0B97095D" w14:textId="77777777" w:rsidR="00797A55" w:rsidRPr="007C55D2" w:rsidRDefault="00797A55" w:rsidP="00797A55">
      <w:pPr>
        <w:spacing w:before="240" w:after="120"/>
        <w:rPr>
          <w:rFonts w:cs="Times New Roman"/>
          <w:i/>
          <w:iCs/>
          <w:color w:val="2F5496"/>
          <w:szCs w:val="24"/>
        </w:rPr>
      </w:pPr>
      <w:r>
        <w:rPr>
          <w:rFonts w:cs="Times New Roman"/>
          <w:color w:val="7030A0"/>
          <w:szCs w:val="24"/>
        </w:rPr>
        <w:t>I</w:t>
      </w:r>
      <w:r w:rsidRPr="007C55D2">
        <w:rPr>
          <w:rFonts w:cs="Times New Roman"/>
          <w:color w:val="7030A0"/>
          <w:szCs w:val="24"/>
        </w:rPr>
        <w:t xml:space="preserve">f </w:t>
      </w:r>
      <w:r>
        <w:rPr>
          <w:rFonts w:cs="Times New Roman"/>
          <w:color w:val="7030A0"/>
          <w:szCs w:val="24"/>
        </w:rPr>
        <w:t xml:space="preserve">using </w:t>
      </w:r>
      <w:r w:rsidRPr="007C55D2">
        <w:rPr>
          <w:rFonts w:cs="Times New Roman"/>
          <w:color w:val="7030A0"/>
          <w:szCs w:val="24"/>
        </w:rPr>
        <w:t>online data collection/survey</w:t>
      </w:r>
      <w:r>
        <w:rPr>
          <w:rFonts w:cs="Times New Roman"/>
          <w:color w:val="7030A0"/>
          <w:szCs w:val="24"/>
        </w:rPr>
        <w:t xml:space="preserve"> tools and/or any third-party applications (including AI or digital health technology), also include the language below:</w:t>
      </w:r>
    </w:p>
    <w:p w14:paraId="3C4ED9CD" w14:textId="77777777" w:rsidR="00797A55" w:rsidRDefault="00797A55" w:rsidP="00797A55">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r>
        <w:rPr>
          <w:rFonts w:cs="Times New Roman"/>
          <w:iCs/>
          <w:szCs w:val="24"/>
        </w:rPr>
        <w:t xml:space="preserve"> </w:t>
      </w:r>
    </w:p>
    <w:p w14:paraId="64640030" w14:textId="77777777" w:rsidR="00F065BF" w:rsidRPr="003B0BB6" w:rsidRDefault="00F065BF" w:rsidP="00F065BF">
      <w:pPr>
        <w:spacing w:before="240" w:after="120"/>
        <w:rPr>
          <w:rFonts w:cs="Times New Roman"/>
          <w:color w:val="7030A0"/>
          <w:szCs w:val="24"/>
        </w:rPr>
      </w:pPr>
      <w:r w:rsidRPr="003B0BB6">
        <w:rPr>
          <w:rFonts w:cs="Times New Roman"/>
          <w:color w:val="7030A0"/>
          <w:szCs w:val="24"/>
        </w:rPr>
        <w:t>Add the following if using</w:t>
      </w:r>
      <w:r>
        <w:rPr>
          <w:rFonts w:cs="Times New Roman"/>
          <w:color w:val="7030A0"/>
          <w:szCs w:val="24"/>
        </w:rPr>
        <w:t xml:space="preserve"> WVU</w:t>
      </w:r>
      <w:r w:rsidRPr="003B0BB6">
        <w:rPr>
          <w:rFonts w:cs="Times New Roman"/>
          <w:color w:val="7030A0"/>
          <w:szCs w:val="24"/>
        </w:rPr>
        <w:t xml:space="preserve"> </w:t>
      </w:r>
      <w:r>
        <w:rPr>
          <w:rFonts w:cs="Times New Roman"/>
          <w:color w:val="7030A0"/>
          <w:szCs w:val="24"/>
        </w:rPr>
        <w:t xml:space="preserve">cell </w:t>
      </w:r>
      <w:r w:rsidRPr="003B0BB6">
        <w:rPr>
          <w:rFonts w:cs="Times New Roman"/>
          <w:color w:val="7030A0"/>
          <w:szCs w:val="24"/>
        </w:rPr>
        <w:t xml:space="preserve">phone/email to communicate with participants </w:t>
      </w:r>
      <w:proofErr w:type="gramStart"/>
      <w:r w:rsidRPr="003B0BB6">
        <w:rPr>
          <w:rFonts w:cs="Times New Roman"/>
          <w:color w:val="7030A0"/>
          <w:szCs w:val="24"/>
        </w:rPr>
        <w:t>during the course of</w:t>
      </w:r>
      <w:proofErr w:type="gramEnd"/>
      <w:r w:rsidRPr="003B0BB6">
        <w:rPr>
          <w:rFonts w:cs="Times New Roman"/>
          <w:color w:val="7030A0"/>
          <w:szCs w:val="24"/>
        </w:rPr>
        <w:t xml:space="preserve"> the study:</w:t>
      </w:r>
    </w:p>
    <w:p w14:paraId="6B680AAD" w14:textId="4A317B73" w:rsidR="00F065BF" w:rsidRDefault="00F065BF" w:rsidP="552C1681">
      <w:pPr>
        <w:shd w:val="clear" w:color="auto" w:fill="FFFFFF" w:themeFill="background1"/>
        <w:textAlignment w:val="baseline"/>
        <w:rPr>
          <w:color w:val="212529"/>
          <w:sz w:val="22"/>
          <w:bdr w:val="none" w:sz="0" w:space="0" w:color="auto" w:frame="1"/>
        </w:rPr>
      </w:pPr>
      <w:r>
        <w:rPr>
          <w:color w:val="212529"/>
        </w:rPr>
        <w:t xml:space="preserve">The researchers will send </w:t>
      </w:r>
      <w:r w:rsidR="37B89C2A" w:rsidRPr="002D0AEB">
        <w:rPr>
          <w:rFonts w:eastAsia="Times New Roman" w:cs="Times New Roman"/>
          <w:color w:val="ED0000"/>
          <w:szCs w:val="24"/>
        </w:rPr>
        <w:t>&lt;text/email&gt;</w:t>
      </w:r>
      <w:r>
        <w:rPr>
          <w:color w:val="212529"/>
        </w:rPr>
        <w:t xml:space="preserve"> messages during the study</w:t>
      </w:r>
      <w:r>
        <w:rPr>
          <w:color w:val="212529"/>
          <w:bdr w:val="none" w:sz="0" w:space="0" w:color="auto" w:frame="1"/>
          <w:shd w:val="clear" w:color="auto" w:fill="FFFFFF"/>
        </w:rPr>
        <w:t xml:space="preserve"> for </w:t>
      </w:r>
      <w:r w:rsidRPr="002D0AEB">
        <w:rPr>
          <w:color w:val="ED0000"/>
          <w:bdr w:val="none" w:sz="0" w:space="0" w:color="auto" w:frame="1"/>
          <w:shd w:val="clear" w:color="auto" w:fill="FFFFFF"/>
        </w:rPr>
        <w:t>&lt;scheduling visits, surveys, instructions, and payment information&gt;. </w:t>
      </w:r>
      <w:r>
        <w:rPr>
          <w:color w:val="212529"/>
          <w:bdr w:val="none" w:sz="0" w:space="0" w:color="auto" w:frame="1"/>
        </w:rPr>
        <w:t xml:space="preserve">Please note that </w:t>
      </w:r>
      <w:r w:rsidRPr="002D0AEB">
        <w:rPr>
          <w:color w:val="ED0000"/>
          <w:bdr w:val="none" w:sz="0" w:space="0" w:color="auto" w:frame="1"/>
        </w:rPr>
        <w:t xml:space="preserve">&lt;text/email&gt; </w:t>
      </w:r>
      <w:r>
        <w:rPr>
          <w:color w:val="212529"/>
          <w:bdr w:val="none" w:sz="0" w:space="0" w:color="auto" w:frame="1"/>
        </w:rPr>
        <w:t xml:space="preserve">messages may not be secure, and there could be unintended disclosure if received or viewed by an unintended person(s). While messages will be sent using WVU-owned cellular phones and WVU email accounts, we cannot guarantee the security and privacy of information in </w:t>
      </w:r>
      <w:r w:rsidRPr="002D0AEB">
        <w:rPr>
          <w:color w:val="ED0000"/>
          <w:bdr w:val="none" w:sz="0" w:space="0" w:color="auto" w:frame="1"/>
        </w:rPr>
        <w:t xml:space="preserve">&lt;text/email&gt; </w:t>
      </w:r>
      <w:r>
        <w:rPr>
          <w:color w:val="212529"/>
          <w:bdr w:val="none" w:sz="0" w:space="0" w:color="auto" w:frame="1"/>
        </w:rPr>
        <w:t xml:space="preserve">messages. </w:t>
      </w:r>
    </w:p>
    <w:p w14:paraId="116E7581" w14:textId="77777777" w:rsidR="00F065BF" w:rsidRDefault="00F065BF" w:rsidP="00F065BF">
      <w:pPr>
        <w:shd w:val="clear" w:color="auto" w:fill="FFFFFF"/>
        <w:textAlignment w:val="baseline"/>
        <w:rPr>
          <w:color w:val="212529"/>
          <w:bdr w:val="none" w:sz="0" w:space="0" w:color="auto" w:frame="1"/>
        </w:rPr>
      </w:pPr>
      <w:r w:rsidRPr="002D0AEB">
        <w:rPr>
          <w:color w:val="ED0000"/>
          <w:bdr w:val="none" w:sz="0" w:space="0" w:color="auto" w:frame="1"/>
        </w:rPr>
        <w:t xml:space="preserve">&lt;Text/Email&gt; </w:t>
      </w:r>
      <w:r>
        <w:rPr>
          <w:color w:val="212529"/>
          <w:bdr w:val="none" w:sz="0" w:space="0" w:color="auto" w:frame="1"/>
        </w:rPr>
        <w:t xml:space="preserve">messaging will not be used to discuss healthcare information; if the participant uses </w:t>
      </w:r>
      <w:r w:rsidRPr="002D0AEB">
        <w:rPr>
          <w:color w:val="ED0000"/>
          <w:bdr w:val="none" w:sz="0" w:space="0" w:color="auto" w:frame="1"/>
        </w:rPr>
        <w:t xml:space="preserve">&lt;text/email&gt; </w:t>
      </w:r>
      <w:r>
        <w:rPr>
          <w:color w:val="212529"/>
          <w:bdr w:val="none" w:sz="0" w:space="0" w:color="auto" w:frame="1"/>
        </w:rPr>
        <w:t xml:space="preserve">messaging to ask a healthcare-related question, the researcher will call the participant and will not respond using </w:t>
      </w:r>
      <w:proofErr w:type="gramStart"/>
      <w:r>
        <w:rPr>
          <w:color w:val="212529"/>
          <w:bdr w:val="none" w:sz="0" w:space="0" w:color="auto" w:frame="1"/>
        </w:rPr>
        <w:t xml:space="preserve">a </w:t>
      </w:r>
      <w:r w:rsidRPr="002D0AEB">
        <w:rPr>
          <w:color w:val="ED0000"/>
          <w:bdr w:val="none" w:sz="0" w:space="0" w:color="auto" w:frame="1"/>
        </w:rPr>
        <w:t>&lt;</w:t>
      </w:r>
      <w:proofErr w:type="gramEnd"/>
      <w:r w:rsidRPr="002D0AEB">
        <w:rPr>
          <w:color w:val="ED0000"/>
          <w:bdr w:val="none" w:sz="0" w:space="0" w:color="auto" w:frame="1"/>
        </w:rPr>
        <w:t xml:space="preserve">text/email&gt; </w:t>
      </w:r>
      <w:r>
        <w:rPr>
          <w:color w:val="212529"/>
          <w:bdr w:val="none" w:sz="0" w:space="0" w:color="auto" w:frame="1"/>
        </w:rPr>
        <w:t>message.</w:t>
      </w:r>
    </w:p>
    <w:p w14:paraId="559E83A5" w14:textId="77777777" w:rsidR="00F065BF" w:rsidRDefault="00000000" w:rsidP="00F065BF">
      <w:pPr>
        <w:rPr>
          <w:color w:val="212529"/>
        </w:rPr>
      </w:pPr>
      <w:sdt>
        <w:sdtPr>
          <w:rPr>
            <w:rFonts w:cs="Times New Roman"/>
          </w:rPr>
          <w:id w:val="-151996469"/>
          <w14:checkbox>
            <w14:checked w14:val="0"/>
            <w14:checkedState w14:val="2612" w14:font="MS Gothic"/>
            <w14:uncheckedState w14:val="2610" w14:font="MS Gothic"/>
          </w14:checkbox>
        </w:sdtPr>
        <w:sdtContent>
          <w:r w:rsidR="00F065BF" w:rsidRPr="00484B55">
            <w:rPr>
              <w:rFonts w:ascii="Segoe UI Symbol" w:hAnsi="Segoe UI Symbol" w:cs="Segoe UI Symbol"/>
            </w:rPr>
            <w:t>☐</w:t>
          </w:r>
        </w:sdtContent>
      </w:sdt>
      <w:r w:rsidR="00F065BF" w:rsidRPr="00484B55">
        <w:rPr>
          <w:rFonts w:cs="Times New Roman"/>
        </w:rPr>
        <w:t xml:space="preserve">   </w:t>
      </w:r>
      <w:r w:rsidR="00F065BF">
        <w:t xml:space="preserve"> I agree to </w:t>
      </w:r>
      <w:proofErr w:type="gramStart"/>
      <w:r w:rsidR="00F065BF">
        <w:t>receive</w:t>
      </w:r>
      <w:r w:rsidR="00F065BF">
        <w:rPr>
          <w:color w:val="212529"/>
        </w:rPr>
        <w:t xml:space="preserve"> </w:t>
      </w:r>
      <w:r w:rsidR="00F065BF" w:rsidRPr="002D0AEB">
        <w:rPr>
          <w:color w:val="ED0000"/>
        </w:rPr>
        <w:t>&lt;text/email&gt;</w:t>
      </w:r>
      <w:proofErr w:type="gramEnd"/>
      <w:r w:rsidR="00F065BF" w:rsidRPr="002D0AEB">
        <w:rPr>
          <w:color w:val="ED0000"/>
        </w:rPr>
        <w:t xml:space="preserve"> </w:t>
      </w:r>
      <w:r w:rsidR="00F065BF">
        <w:rPr>
          <w:color w:val="212529"/>
        </w:rPr>
        <w:t xml:space="preserve">messages </w:t>
      </w:r>
      <w:proofErr w:type="gramStart"/>
      <w:r w:rsidR="00F065BF">
        <w:rPr>
          <w:color w:val="212529"/>
        </w:rPr>
        <w:t>during</w:t>
      </w:r>
      <w:proofErr w:type="gramEnd"/>
      <w:r w:rsidR="00F065BF">
        <w:rPr>
          <w:color w:val="212529"/>
        </w:rPr>
        <w:t xml:space="preserve"> </w:t>
      </w:r>
      <w:proofErr w:type="gramStart"/>
      <w:r w:rsidR="00F065BF">
        <w:rPr>
          <w:color w:val="212529"/>
        </w:rPr>
        <w:t>the study</w:t>
      </w:r>
      <w:proofErr w:type="gramEnd"/>
      <w:r w:rsidR="00F065BF">
        <w:rPr>
          <w:color w:val="212529"/>
        </w:rPr>
        <w:t>.  </w:t>
      </w:r>
    </w:p>
    <w:bookmarkEnd w:id="5"/>
    <w:p w14:paraId="1F61CA4F" w14:textId="2C33D2EA" w:rsidR="002564FC" w:rsidRPr="00A76E81" w:rsidRDefault="002564FC" w:rsidP="00A02DAB">
      <w:pPr>
        <w:pStyle w:val="Heading2"/>
      </w:pPr>
      <w:r>
        <w:t xml:space="preserve">Will </w:t>
      </w:r>
      <w:r w:rsidR="00B60BAD">
        <w:t>your</w:t>
      </w:r>
      <w:r>
        <w:t xml:space="preserve"> information be used for future research?</w:t>
      </w:r>
    </w:p>
    <w:p w14:paraId="059B02CF" w14:textId="77777777" w:rsidR="002564FC" w:rsidRPr="00FB18BC" w:rsidRDefault="002564FC" w:rsidP="002564FC">
      <w:pPr>
        <w:rPr>
          <w:rFonts w:cs="Times New Roman"/>
          <w:color w:val="7030A0"/>
        </w:rPr>
      </w:pPr>
      <w:r w:rsidRPr="00B57BF1">
        <w:rPr>
          <w:rFonts w:cs="Times New Roman"/>
          <w:color w:val="7030A0"/>
        </w:rPr>
        <w:t>Insert one of the following statements about research involving the collection of identifiable private information or identifiable biospecimens</w:t>
      </w:r>
      <w:r w:rsidRPr="00B57BF1">
        <w:rPr>
          <w:rFonts w:cs="Times New Roman"/>
          <w:b/>
          <w:color w:val="7030A0"/>
        </w:rPr>
        <w:t>:</w:t>
      </w:r>
    </w:p>
    <w:p w14:paraId="26C764F7" w14:textId="77777777" w:rsidR="002564FC" w:rsidRDefault="002564FC" w:rsidP="002564FC">
      <w:pPr>
        <w:rPr>
          <w:rFonts w:cs="Times New Roman"/>
        </w:rPr>
      </w:pPr>
      <w:r>
        <w:rPr>
          <w:rFonts w:cs="Times New Roman"/>
        </w:rPr>
        <w:t>I</w:t>
      </w:r>
      <w:r w:rsidRPr="00762EDA">
        <w:rPr>
          <w:rFonts w:cs="Times New Roman"/>
        </w:rPr>
        <w:t>dentif</w:t>
      </w:r>
      <w:r>
        <w:rPr>
          <w:rFonts w:cs="Times New Roman"/>
        </w:rPr>
        <w:t>ying information</w:t>
      </w:r>
      <w:r w:rsidRPr="00762EDA">
        <w:rPr>
          <w:rFonts w:cs="Times New Roman"/>
        </w:rPr>
        <w:t xml:space="preserve"> might be removed from your private information or biospecimens</w:t>
      </w:r>
      <w:r>
        <w:rPr>
          <w:rFonts w:cs="Times New Roman"/>
        </w:rPr>
        <w:t xml:space="preserve"> collected as part of this research. T</w:t>
      </w:r>
      <w:r w:rsidRPr="00762EDA">
        <w:rPr>
          <w:rFonts w:cs="Times New Roman"/>
        </w:rPr>
        <w:t xml:space="preserve">he information or biospecimens could be used for future research or distributed to another Principal Investigator for future research without obtaining additional informed consent. </w:t>
      </w:r>
    </w:p>
    <w:p w14:paraId="3FBD64C5" w14:textId="68235E87" w:rsidR="00413BE2" w:rsidRPr="00DF6B0A" w:rsidRDefault="00413BE2" w:rsidP="002564FC">
      <w:pPr>
        <w:rPr>
          <w:rFonts w:cs="Times New Roman"/>
          <w:color w:val="7030A0"/>
        </w:rPr>
      </w:pPr>
      <w:r w:rsidRPr="00DF6B0A">
        <w:rPr>
          <w:rFonts w:cs="Times New Roman"/>
          <w:color w:val="7030A0"/>
        </w:rPr>
        <w:lastRenderedPageBreak/>
        <w:t>You must include justification for this option in the IRB submission (not</w:t>
      </w:r>
      <w:r w:rsidR="00AC2815">
        <w:rPr>
          <w:rFonts w:cs="Times New Roman"/>
          <w:color w:val="7030A0"/>
        </w:rPr>
        <w:t xml:space="preserve"> in</w:t>
      </w:r>
      <w:r w:rsidRPr="00DF6B0A">
        <w:rPr>
          <w:rFonts w:cs="Times New Roman"/>
          <w:color w:val="7030A0"/>
        </w:rPr>
        <w:t xml:space="preserve"> the consent document)</w:t>
      </w:r>
      <w:r w:rsidR="00AC2815">
        <w:rPr>
          <w:rFonts w:cs="Times New Roman"/>
          <w:color w:val="7030A0"/>
        </w:rPr>
        <w:t xml:space="preserve"> when minors are subjects</w:t>
      </w:r>
      <w:r w:rsidRPr="00DF6B0A">
        <w:rPr>
          <w:rFonts w:cs="Times New Roman"/>
          <w:color w:val="7030A0"/>
        </w:rPr>
        <w:t xml:space="preserve">. Additionally, you </w:t>
      </w:r>
      <w:r w:rsidRPr="00DF6B0A">
        <w:rPr>
          <w:rFonts w:cs="Times New Roman"/>
          <w:b/>
          <w:bCs/>
          <w:color w:val="7030A0"/>
        </w:rPr>
        <w:t>may</w:t>
      </w:r>
      <w:r w:rsidRPr="00DF6B0A">
        <w:rPr>
          <w:rFonts w:cs="Times New Roman"/>
          <w:color w:val="7030A0"/>
        </w:rPr>
        <w:t xml:space="preserve"> </w:t>
      </w:r>
      <w:r w:rsidR="00DF6B0A">
        <w:rPr>
          <w:rFonts w:cs="Times New Roman"/>
          <w:color w:val="7030A0"/>
        </w:rPr>
        <w:t>choose</w:t>
      </w:r>
      <w:r w:rsidRPr="00DF6B0A">
        <w:rPr>
          <w:rFonts w:cs="Times New Roman"/>
          <w:color w:val="7030A0"/>
        </w:rPr>
        <w:t xml:space="preserve"> to use the checkboxes below to allow participants to opt-out. </w:t>
      </w:r>
      <w:r w:rsidR="00DF6B0A" w:rsidRPr="00AC2815">
        <w:rPr>
          <w:rFonts w:cs="Times New Roman"/>
          <w:i/>
          <w:iCs/>
          <w:color w:val="7030A0"/>
        </w:rPr>
        <w:t>Only include if applicable.</w:t>
      </w:r>
    </w:p>
    <w:p w14:paraId="69566490" w14:textId="662020A1" w:rsidR="00413BE2" w:rsidRPr="00DF6B0A" w:rsidRDefault="00000000" w:rsidP="002564FC">
      <w:pPr>
        <w:rPr>
          <w:rFonts w:cs="Times New Roman"/>
        </w:rPr>
      </w:pPr>
      <w:sdt>
        <w:sdtPr>
          <w:rPr>
            <w:rFonts w:cs="Times New Roman"/>
          </w:rPr>
          <w:id w:val="1205298849"/>
          <w14:checkbox>
            <w14:checked w14:val="0"/>
            <w14:checkedState w14:val="2612" w14:font="MS Gothic"/>
            <w14:uncheckedState w14:val="2610" w14:font="MS Gothic"/>
          </w14:checkbox>
        </w:sdtPr>
        <w:sdtContent>
          <w:r w:rsidR="00413BE2" w:rsidRPr="00DF6B0A">
            <w:rPr>
              <w:rFonts w:ascii="MS Gothic" w:eastAsia="MS Gothic" w:hAnsi="MS Gothic" w:cs="Times New Roman" w:hint="eastAsia"/>
            </w:rPr>
            <w:t>☐</w:t>
          </w:r>
        </w:sdtContent>
      </w:sdt>
      <w:r w:rsidR="00413BE2" w:rsidRPr="00DF6B0A">
        <w:rPr>
          <w:rFonts w:cs="Times New Roman"/>
        </w:rPr>
        <w:t xml:space="preserve"> I agree </w:t>
      </w:r>
      <w:proofErr w:type="gramStart"/>
      <w:r w:rsidR="00413BE2" w:rsidRPr="00DF6B0A">
        <w:rPr>
          <w:rFonts w:cs="Times New Roman"/>
        </w:rPr>
        <w:t>to</w:t>
      </w:r>
      <w:proofErr w:type="gramEnd"/>
      <w:r w:rsidR="00413BE2" w:rsidRPr="00DF6B0A">
        <w:rPr>
          <w:rFonts w:cs="Times New Roman"/>
        </w:rPr>
        <w:t xml:space="preserve"> future use of my child’s information or biospecimens with identifiable information removed.</w:t>
      </w:r>
    </w:p>
    <w:p w14:paraId="3BED7525" w14:textId="35124224" w:rsidR="00413BE2" w:rsidRDefault="00000000" w:rsidP="002564FC">
      <w:pPr>
        <w:rPr>
          <w:rFonts w:cs="Times New Roman"/>
          <w:b/>
          <w:bCs/>
          <w:color w:val="7030A0"/>
        </w:rPr>
      </w:pPr>
      <w:sdt>
        <w:sdtPr>
          <w:rPr>
            <w:rFonts w:cs="Times New Roman"/>
          </w:rPr>
          <w:id w:val="1063757025"/>
          <w14:checkbox>
            <w14:checked w14:val="0"/>
            <w14:checkedState w14:val="2612" w14:font="MS Gothic"/>
            <w14:uncheckedState w14:val="2610" w14:font="MS Gothic"/>
          </w14:checkbox>
        </w:sdtPr>
        <w:sdtContent>
          <w:r w:rsidR="00413BE2" w:rsidRPr="00DF6B0A">
            <w:rPr>
              <w:rFonts w:ascii="Segoe UI Symbol" w:hAnsi="Segoe UI Symbol" w:cs="Segoe UI Symbol"/>
            </w:rPr>
            <w:t>☐</w:t>
          </w:r>
        </w:sdtContent>
      </w:sdt>
      <w:r w:rsidR="00413BE2" w:rsidRPr="00DF6B0A">
        <w:rPr>
          <w:rFonts w:cs="Times New Roman"/>
        </w:rPr>
        <w:t xml:space="preserve"> I do not agree </w:t>
      </w:r>
      <w:proofErr w:type="gramStart"/>
      <w:r w:rsidR="00413BE2" w:rsidRPr="00DF6B0A">
        <w:rPr>
          <w:rFonts w:cs="Times New Roman"/>
        </w:rPr>
        <w:t>to</w:t>
      </w:r>
      <w:proofErr w:type="gramEnd"/>
      <w:r w:rsidR="00413BE2" w:rsidRPr="00DF6B0A">
        <w:rPr>
          <w:rFonts w:cs="Times New Roman"/>
        </w:rPr>
        <w:t xml:space="preserve"> future use of my child’s information or biospecimens with identifiable information removed.</w:t>
      </w:r>
    </w:p>
    <w:p w14:paraId="4A792030" w14:textId="77777777" w:rsidR="002564FC" w:rsidRDefault="002564FC" w:rsidP="002564FC">
      <w:pPr>
        <w:rPr>
          <w:rFonts w:cs="Times New Roman"/>
          <w:b/>
          <w:color w:val="7030A0"/>
          <w:u w:val="single"/>
        </w:rPr>
      </w:pPr>
      <w:r w:rsidRPr="00B23E93">
        <w:rPr>
          <w:rFonts w:cs="Times New Roman"/>
          <w:b/>
          <w:color w:val="7030A0"/>
          <w:u w:val="single"/>
        </w:rPr>
        <w:t xml:space="preserve">OR </w:t>
      </w:r>
    </w:p>
    <w:p w14:paraId="36337E0F" w14:textId="3A3DCBD7" w:rsidR="002564FC" w:rsidRDefault="002564FC" w:rsidP="001D5026">
      <w:r w:rsidRPr="1EBB0362">
        <w:rPr>
          <w:rFonts w:cs="Times New Roman"/>
        </w:rPr>
        <w:t>Your information or biospecimen collected as part of this research, even if identifiers are removed, will not be used or distributed for future research.</w:t>
      </w:r>
    </w:p>
    <w:p w14:paraId="77FB5BAB" w14:textId="6FE819D2" w:rsidR="002564FC" w:rsidRPr="00A76E81" w:rsidRDefault="002564FC" w:rsidP="00A02DAB">
      <w:pPr>
        <w:pStyle w:val="Heading2"/>
      </w:pPr>
      <w:r>
        <w:t>Genetic Information Nondiscrimination Act (GINA)</w:t>
      </w:r>
      <w:r w:rsidRPr="002564FC">
        <w:rPr>
          <w:iCs/>
          <w:color w:val="7030A0"/>
        </w:rPr>
        <w:t xml:space="preserve"> </w:t>
      </w:r>
      <w:r w:rsidRPr="002564FC">
        <w:rPr>
          <w:iCs/>
          <w:color w:val="7030A0"/>
          <w:highlight w:val="yellow"/>
        </w:rPr>
        <w:t>(</w:t>
      </w:r>
      <w:r w:rsidRPr="00E17166">
        <w:rPr>
          <w:iCs/>
          <w:color w:val="7030A0"/>
          <w:highlight w:val="yellow"/>
        </w:rPr>
        <w:t>R</w:t>
      </w:r>
      <w:r w:rsidRPr="00DD1F14">
        <w:rPr>
          <w:iCs/>
          <w:color w:val="7030A0"/>
          <w:highlight w:val="yellow"/>
        </w:rPr>
        <w:t>emove this section if not applicable.)</w:t>
      </w:r>
    </w:p>
    <w:p w14:paraId="76C1E020" w14:textId="77777777" w:rsidR="00411014" w:rsidRPr="00DD1F14" w:rsidRDefault="00411014" w:rsidP="00FC69EA">
      <w:pPr>
        <w:rPr>
          <w:rFonts w:cs="Times New Roman"/>
          <w:color w:val="7030A0"/>
        </w:rPr>
      </w:pPr>
      <w:r w:rsidRPr="00DD1F14">
        <w:rPr>
          <w:rFonts w:cs="Times New Roman"/>
          <w:color w:val="7030A0"/>
        </w:rPr>
        <w:t xml:space="preserve">For research involving biospecimens, include whether the research will (if known) or might include whole genome sequencing (i.e., sequencing of a human germline or somatic specimen with the intent to generate the genome or exome sequencing of that specimen). </w:t>
      </w:r>
    </w:p>
    <w:p w14:paraId="06C01308" w14:textId="255506FB" w:rsidR="00411014" w:rsidRPr="00DD1F14" w:rsidRDefault="00411014" w:rsidP="00FC69EA">
      <w:pPr>
        <w:rPr>
          <w:rFonts w:cs="Times New Roman"/>
        </w:rPr>
      </w:pPr>
      <w:r w:rsidRPr="00DD1F14">
        <w:rPr>
          <w:rFonts w:cs="Times New Roman"/>
        </w:rPr>
        <w:t>The Genetic Information Nondiscrimination Act (GINA) is a federal law that generally makes it illegal for health insurance companies, group health plans, and most employers to discriminate against you based on your genetic information</w:t>
      </w:r>
      <w:r w:rsidR="006C6076">
        <w:rPr>
          <w:rFonts w:cs="Times New Roman"/>
        </w:rPr>
        <w:t xml:space="preserve">. </w:t>
      </w:r>
      <w:r w:rsidRPr="00DD1F14">
        <w:rPr>
          <w:rFonts w:cs="Times New Roman"/>
        </w:rPr>
        <w:t xml:space="preserve">This law generally will protect you in the following ways: </w:t>
      </w:r>
    </w:p>
    <w:p w14:paraId="11A6C07F" w14:textId="77777777" w:rsidR="00411014" w:rsidRPr="00DD1F14" w:rsidRDefault="00411014" w:rsidP="00FC69EA">
      <w:pPr>
        <w:pStyle w:val="ListParagraph"/>
        <w:numPr>
          <w:ilvl w:val="0"/>
          <w:numId w:val="46"/>
        </w:numPr>
      </w:pPr>
      <w:r w:rsidRPr="00DD1F14">
        <w:t>Health insurance companies and group health plans may not request the genetic information provided for this research.</w:t>
      </w:r>
    </w:p>
    <w:p w14:paraId="45339084" w14:textId="77777777" w:rsidR="00411014" w:rsidRPr="00DD1F14" w:rsidRDefault="00411014" w:rsidP="00FC69EA">
      <w:pPr>
        <w:pStyle w:val="ListParagraph"/>
        <w:numPr>
          <w:ilvl w:val="0"/>
          <w:numId w:val="46"/>
        </w:numPr>
      </w:pPr>
      <w:r w:rsidRPr="00DD1F14">
        <w:t xml:space="preserve">Health insurance companies and group health plans may not use your genetic information when making decisions regarding your eligibility or premiums. </w:t>
      </w:r>
    </w:p>
    <w:p w14:paraId="663C03A0" w14:textId="77777777" w:rsidR="00411014" w:rsidRPr="000F5A35" w:rsidRDefault="00411014" w:rsidP="00FC69EA">
      <w:pPr>
        <w:pStyle w:val="ListParagraph"/>
        <w:numPr>
          <w:ilvl w:val="0"/>
          <w:numId w:val="46"/>
        </w:numPr>
        <w:rPr>
          <w:rFonts w:cs="Times New Roman"/>
        </w:rPr>
      </w:pPr>
      <w:r w:rsidRPr="00DD1F14">
        <w:t xml:space="preserve">Employers with 15 or more employees may not use the genetic information provided for this research when making decisions to hire, promote, or fire you or for setting the terms of your employment. </w:t>
      </w:r>
    </w:p>
    <w:p w14:paraId="2763EBA4" w14:textId="07374022" w:rsidR="00411014" w:rsidRPr="00DD1F14" w:rsidRDefault="00411014" w:rsidP="00FC69EA">
      <w:pPr>
        <w:rPr>
          <w:rFonts w:cs="Times New Roman"/>
        </w:rPr>
      </w:pPr>
      <w:r w:rsidRPr="00DD1F14">
        <w:rPr>
          <w:rFonts w:cs="Times New Roman"/>
        </w:rPr>
        <w:t>GINA does not protect against genetic discrimination by companies that sell life insurance, disability insurance, or long-term care insurance</w:t>
      </w:r>
      <w:r w:rsidR="006C6076">
        <w:rPr>
          <w:rFonts w:cs="Times New Roman"/>
        </w:rPr>
        <w:t xml:space="preserve">. </w:t>
      </w:r>
    </w:p>
    <w:p w14:paraId="02019C62" w14:textId="4B43C038" w:rsidR="002564FC" w:rsidRDefault="00411014" w:rsidP="006269F3">
      <w:pPr>
        <w:rPr>
          <w:rFonts w:eastAsiaTheme="majorEastAsia" w:cstheme="majorBidi"/>
          <w:b/>
          <w:bCs/>
          <w:color w:val="1F4E79" w:themeColor="accent1" w:themeShade="80"/>
          <w:szCs w:val="26"/>
        </w:rPr>
      </w:pPr>
      <w:r w:rsidRPr="00DD1F14">
        <w:rPr>
          <w:rFonts w:cs="Times New Roman"/>
        </w:rPr>
        <w:t>West Virginia's genetic discrimination laws protect patients from discrimination by health insurers or employers</w:t>
      </w:r>
      <w:r w:rsidR="006C6076">
        <w:rPr>
          <w:rFonts w:cs="Times New Roman"/>
        </w:rPr>
        <w:t xml:space="preserve">. </w:t>
      </w:r>
      <w:r w:rsidRPr="00DD1F14">
        <w:rPr>
          <w:rFonts w:cs="Times New Roman"/>
        </w:rPr>
        <w:t>As a result, health plans or insurance companies cannot raise your rates based on genetic information about you or commit any other form of illegal discrimination. Additionally, employers in West Virginia cannot use your genetic information to make informed decisions related to your employment</w:t>
      </w:r>
      <w:r>
        <w:rPr>
          <w:rFonts w:cs="Times New Roman"/>
        </w:rPr>
        <w:t>.</w:t>
      </w:r>
      <w:r w:rsidR="00DD1F14" w:rsidRPr="00DD1F14">
        <w:rPr>
          <w:rFonts w:cs="Times New Roman"/>
        </w:rPr>
        <w:t xml:space="preserve"> </w:t>
      </w:r>
    </w:p>
    <w:p w14:paraId="5A4F3638" w14:textId="54F97B72" w:rsidR="00CC35F9" w:rsidRPr="00CC35F9" w:rsidRDefault="00CC35F9" w:rsidP="00FC69EA">
      <w:pPr>
        <w:keepNext/>
        <w:keepLines/>
        <w:pBdr>
          <w:bottom w:val="single" w:sz="4" w:space="1" w:color="FFC000" w:themeColor="accent4"/>
        </w:pBdr>
        <w:outlineLvl w:val="1"/>
        <w:rPr>
          <w:rFonts w:eastAsiaTheme="majorEastAsia" w:cstheme="majorBidi"/>
          <w:b/>
          <w:bCs/>
          <w:color w:val="1F4E79" w:themeColor="accent1" w:themeShade="80"/>
          <w:szCs w:val="26"/>
        </w:rPr>
      </w:pPr>
      <w:r w:rsidRPr="00CC35F9">
        <w:rPr>
          <w:rFonts w:eastAsiaTheme="majorEastAsia" w:cstheme="majorBidi"/>
          <w:b/>
          <w:bCs/>
          <w:color w:val="1F4E79" w:themeColor="accent1" w:themeShade="80"/>
          <w:szCs w:val="26"/>
        </w:rPr>
        <w:lastRenderedPageBreak/>
        <w:t xml:space="preserve">Certificate of </w:t>
      </w:r>
      <w:r w:rsidR="00562BBF" w:rsidRPr="00CC35F9">
        <w:rPr>
          <w:rFonts w:eastAsiaTheme="majorEastAsia" w:cstheme="majorBidi"/>
          <w:b/>
          <w:bCs/>
          <w:color w:val="1F4E79" w:themeColor="accent1" w:themeShade="80"/>
          <w:szCs w:val="26"/>
        </w:rPr>
        <w:t xml:space="preserve">Confidentiality (CoC) </w:t>
      </w:r>
      <w:r w:rsidR="00562BBF" w:rsidRPr="006269F3">
        <w:rPr>
          <w:rFonts w:eastAsiaTheme="majorEastAsia" w:cs="Times New Roman"/>
          <w:b/>
          <w:iCs/>
          <w:color w:val="7030A0"/>
          <w:szCs w:val="26"/>
          <w:highlight w:val="yellow"/>
        </w:rPr>
        <w:t>(</w:t>
      </w:r>
      <w:r w:rsidRPr="006269F3">
        <w:rPr>
          <w:rFonts w:eastAsiaTheme="majorEastAsia" w:cs="Times New Roman"/>
          <w:b/>
          <w:iCs/>
          <w:color w:val="7030A0"/>
          <w:szCs w:val="26"/>
          <w:highlight w:val="yellow"/>
        </w:rPr>
        <w:t>R</w:t>
      </w:r>
      <w:r w:rsidRPr="00D434E4">
        <w:rPr>
          <w:rFonts w:eastAsiaTheme="majorEastAsia" w:cs="Times New Roman"/>
          <w:b/>
          <w:iCs/>
          <w:color w:val="7030A0"/>
          <w:szCs w:val="26"/>
          <w:highlight w:val="yellow"/>
        </w:rPr>
        <w:t xml:space="preserve">emove </w:t>
      </w:r>
      <w:r w:rsidRPr="007F2349">
        <w:rPr>
          <w:rFonts w:eastAsiaTheme="majorEastAsia" w:cs="Times New Roman"/>
          <w:b/>
          <w:bCs/>
          <w:iCs/>
          <w:color w:val="7030A0"/>
          <w:szCs w:val="26"/>
          <w:highlight w:val="yellow"/>
        </w:rPr>
        <w:t>this section if not applicable.)</w:t>
      </w:r>
    </w:p>
    <w:p w14:paraId="3ACD8A26" w14:textId="32F897C0" w:rsidR="008E31BF" w:rsidRDefault="008E31BF" w:rsidP="00FC69EA">
      <w:pPr>
        <w:rPr>
          <w:rFonts w:cs="Times New Roman"/>
        </w:rPr>
      </w:pPr>
      <w:r w:rsidRPr="00CC35F9">
        <w:rPr>
          <w:rFonts w:cs="Times New Roman"/>
        </w:rPr>
        <w:t>This research is covered by a Certificate of Confidentiality</w:t>
      </w:r>
      <w:r>
        <w:rPr>
          <w:rFonts w:cs="Times New Roman"/>
        </w:rPr>
        <w:t xml:space="preserve"> (CoC)</w:t>
      </w:r>
      <w:r w:rsidRPr="00CC35F9">
        <w:rPr>
          <w:rFonts w:cs="Times New Roman"/>
        </w:rPr>
        <w:t xml:space="preserve"> from the National Institutes of Health</w:t>
      </w:r>
      <w:r>
        <w:rPr>
          <w:rFonts w:cs="Times New Roman"/>
        </w:rPr>
        <w:t xml:space="preserve"> (NIH)</w:t>
      </w:r>
      <w:r w:rsidRPr="00CC35F9">
        <w:rPr>
          <w:rFonts w:cs="Times New Roman"/>
        </w:rPr>
        <w:t xml:space="preserve">. </w:t>
      </w:r>
      <w:r>
        <w:rPr>
          <w:shd w:val="clear" w:color="auto" w:fill="FFFFFF"/>
        </w:rPr>
        <w:t>This means that the researchers cannot release or use information, documents, or samples that may identify you in any action or suit unless you say it is okay. They also cannot provide them as evidence unless you have agreed</w:t>
      </w:r>
      <w:r w:rsidR="006C6076">
        <w:rPr>
          <w:shd w:val="clear" w:color="auto" w:fill="FFFFFF"/>
        </w:rPr>
        <w:t xml:space="preserve">. </w:t>
      </w:r>
      <w:r>
        <w:rPr>
          <w:shd w:val="clear" w:color="auto" w:fill="FFFFFF"/>
        </w:rPr>
        <w:t>This protection includes federal, state, or local civil, criminal, administrative, legislative, or other proceedings. An example would be a court subpoena.</w:t>
      </w:r>
      <w:r>
        <w:br/>
      </w:r>
      <w:r w:rsidRPr="006269F3">
        <w:rPr>
          <w:shd w:val="clear" w:color="auto" w:fill="FFFFFF"/>
        </w:rPr>
        <w:t> </w:t>
      </w:r>
      <w:r w:rsidRPr="006269F3">
        <w:br/>
      </w:r>
      <w:r w:rsidR="001332D3" w:rsidRPr="006269F3">
        <w:rPr>
          <w:rFonts w:cs="Times New Roman"/>
          <w:szCs w:val="24"/>
        </w:rPr>
        <w:t>There are some important things that you need to know</w:t>
      </w:r>
      <w:r w:rsidR="006C6076">
        <w:rPr>
          <w:rFonts w:cs="Times New Roman"/>
          <w:szCs w:val="24"/>
        </w:rPr>
        <w:t xml:space="preserve">. </w:t>
      </w:r>
      <w:r w:rsidR="001332D3" w:rsidRPr="006269F3">
        <w:rPr>
          <w:rFonts w:cs="Times New Roman"/>
          <w:szCs w:val="24"/>
        </w:rPr>
        <w:t>The Certificate DOES NOT stop reporting that federal, state, or local laws require. Some examples are laws that require reporting of child or elder abuse, some communicable diseases, and threats to harm yourself or others</w:t>
      </w:r>
      <w:r w:rsidR="006C6076">
        <w:rPr>
          <w:rFonts w:cs="Times New Roman"/>
          <w:szCs w:val="24"/>
        </w:rPr>
        <w:t xml:space="preserve">. </w:t>
      </w:r>
      <w:r w:rsidR="001332D3" w:rsidRPr="006269F3">
        <w:rPr>
          <w:rFonts w:cs="Times New Roman"/>
          <w:szCs w:val="24"/>
        </w:rPr>
        <w:t>The Certificate CANNOT BE USED to stop a United States federal or state government agency sponsoring the project or program evaluation from checking records or evaluating programs. The Certificate DOES NOT stop disclosures required by the federal Food and Drug Administration (FDA)</w:t>
      </w:r>
      <w:r w:rsidR="006C6076">
        <w:rPr>
          <w:rFonts w:cs="Times New Roman"/>
          <w:szCs w:val="24"/>
        </w:rPr>
        <w:t xml:space="preserve">. </w:t>
      </w:r>
      <w:r w:rsidR="001332D3" w:rsidRPr="006269F3">
        <w:rPr>
          <w:rFonts w:cs="Times New Roman"/>
          <w:szCs w:val="24"/>
        </w:rPr>
        <w:t>The Certificate also DOES NOT prevent your information from being used for other research if allowed by federal regulations.</w:t>
      </w:r>
      <w:r>
        <w:br/>
      </w:r>
      <w:r>
        <w:rPr>
          <w:shd w:val="clear" w:color="auto" w:fill="FFFFFF"/>
        </w:rPr>
        <w:t> </w:t>
      </w:r>
      <w:r>
        <w:br/>
      </w:r>
      <w:r>
        <w:rPr>
          <w:shd w:val="clear" w:color="auto" w:fill="FFFFFF"/>
        </w:rPr>
        <w:t>Researchers may release information about you when you say it is okay. For example, you may permit them to release information to insurers, medical providers, or any other persons not connected with the research</w:t>
      </w:r>
      <w:r w:rsidR="006C6076">
        <w:rPr>
          <w:shd w:val="clear" w:color="auto" w:fill="FFFFFF"/>
        </w:rPr>
        <w:t xml:space="preserve">. </w:t>
      </w:r>
      <w:r>
        <w:rPr>
          <w:shd w:val="clear" w:color="auto" w:fill="FFFFFF"/>
        </w:rPr>
        <w:t>The Certificate of Confidentiality does not stop you from willingly releasing information about your involvement in this research. It also does not prevent you from having access to your information.</w:t>
      </w:r>
      <w:r w:rsidRPr="0013200A">
        <w:rPr>
          <w:rFonts w:cs="Times New Roman"/>
        </w:rPr>
        <w:t xml:space="preserve"> </w:t>
      </w:r>
      <w:r w:rsidRPr="00CC35F9">
        <w:rPr>
          <w:rFonts w:cs="Times New Roman"/>
        </w:rPr>
        <w:t>If you want your research information released to an insurer, medical care provider, or any other person not connected with the research, you must provide consent for release.</w:t>
      </w:r>
    </w:p>
    <w:p w14:paraId="6C460A85" w14:textId="77777777" w:rsidR="008E31BF" w:rsidRPr="00CC35F9" w:rsidRDefault="008E31BF" w:rsidP="00FC69EA">
      <w:pPr>
        <w:rPr>
          <w:rFonts w:cs="Times New Roman"/>
        </w:rPr>
      </w:pPr>
      <w:r w:rsidRPr="00CC35F9">
        <w:rPr>
          <w:rFonts w:cs="Times New Roman"/>
        </w:rPr>
        <w:t xml:space="preserve">The Certificate of Confidentiality will not be used to prevent disclosure as required by federal, state, or local law of </w:t>
      </w:r>
      <w:r w:rsidRPr="002D0AEB">
        <w:rPr>
          <w:rFonts w:cs="Times New Roman"/>
          <w:iCs/>
          <w:color w:val="ED0000"/>
        </w:rPr>
        <w:t>&lt;list the information that will be reported, such as child abuse and neglect, or harm to self or others</w:t>
      </w:r>
      <w:r w:rsidRPr="002D0AEB">
        <w:rPr>
          <w:rFonts w:cs="Times New Roman"/>
          <w:color w:val="ED0000"/>
        </w:rPr>
        <w:t>.&gt; </w:t>
      </w:r>
    </w:p>
    <w:p w14:paraId="3E205533" w14:textId="640B4E9B" w:rsidR="002564FC" w:rsidRDefault="008E31BF" w:rsidP="006269F3">
      <w:pPr>
        <w:rPr>
          <w:rFonts w:eastAsiaTheme="majorEastAsia" w:cs="Times New Roman"/>
          <w:b/>
          <w:color w:val="002855"/>
          <w:szCs w:val="26"/>
        </w:rPr>
      </w:pPr>
      <w:r w:rsidRPr="00CC35F9">
        <w:rPr>
          <w:rFonts w:cs="Times New Roman"/>
        </w:rPr>
        <w:t>The Certificate of Confidentiality will not be used to prevent disclosure for any purpose you have consented to in this informed consent document</w:t>
      </w:r>
      <w:r w:rsidRPr="002D0AEB">
        <w:rPr>
          <w:rFonts w:cs="Times New Roman"/>
          <w:color w:val="ED0000"/>
        </w:rPr>
        <w:t xml:space="preserve"> </w:t>
      </w:r>
      <w:r w:rsidRPr="002D0AEB">
        <w:rPr>
          <w:rFonts w:cs="Times New Roman"/>
          <w:iCs/>
          <w:color w:val="ED0000"/>
        </w:rPr>
        <w:t>&lt;restate what will be disclosed, such as research data in the medical record</w:t>
      </w:r>
      <w:r w:rsidRPr="002D0AEB">
        <w:rPr>
          <w:rFonts w:cs="Times New Roman"/>
          <w:color w:val="ED0000"/>
        </w:rPr>
        <w:t>.&gt;</w:t>
      </w:r>
    </w:p>
    <w:p w14:paraId="49D8940E" w14:textId="7077C729" w:rsidR="003256C1" w:rsidRPr="003256C1" w:rsidRDefault="003256C1" w:rsidP="00FC69EA">
      <w:pPr>
        <w:keepNext/>
        <w:keepLines/>
        <w:pBdr>
          <w:bottom w:val="single" w:sz="4" w:space="1" w:color="EAAA00"/>
        </w:pBdr>
        <w:outlineLvl w:val="1"/>
        <w:rPr>
          <w:rFonts w:eastAsiaTheme="majorEastAsia" w:cs="Times New Roman"/>
          <w:b/>
          <w:iCs/>
          <w:color w:val="002855"/>
          <w:szCs w:val="26"/>
        </w:rPr>
      </w:pPr>
      <w:r w:rsidRPr="003256C1">
        <w:rPr>
          <w:rFonts w:eastAsiaTheme="majorEastAsia" w:cs="Times New Roman"/>
          <w:b/>
          <w:color w:val="002855"/>
          <w:szCs w:val="26"/>
        </w:rPr>
        <w:t xml:space="preserve">ClinicalTrials.gov </w:t>
      </w:r>
      <w:r w:rsidRPr="003256C1">
        <w:rPr>
          <w:rFonts w:eastAsiaTheme="majorEastAsia" w:cs="Times New Roman"/>
          <w:b/>
          <w:iCs/>
          <w:color w:val="7030A0"/>
          <w:szCs w:val="26"/>
          <w:highlight w:val="yellow"/>
        </w:rPr>
        <w:t>(Remove this section if not applicable – Required for FDA research.)</w:t>
      </w:r>
    </w:p>
    <w:p w14:paraId="09F4370E" w14:textId="127D623B" w:rsidR="00B014D9" w:rsidRPr="003256C1" w:rsidRDefault="00B014D9" w:rsidP="00FC69EA">
      <w:pPr>
        <w:rPr>
          <w:rFonts w:cs="Times New Roman"/>
          <w:color w:val="7030A0"/>
        </w:rPr>
      </w:pPr>
      <w:r w:rsidRPr="003256C1">
        <w:rPr>
          <w:rFonts w:cs="Times New Roman"/>
          <w:color w:val="7030A0"/>
        </w:rPr>
        <w:t>This section is required for controlled drug/device trials (except Phase 1 drug trials) and pediatric device surveillance trials</w:t>
      </w:r>
      <w:r w:rsidR="006C6076">
        <w:rPr>
          <w:rFonts w:cs="Times New Roman"/>
          <w:color w:val="7030A0"/>
        </w:rPr>
        <w:t xml:space="preserve">. </w:t>
      </w:r>
      <w:r w:rsidRPr="003256C1">
        <w:rPr>
          <w:rFonts w:cs="Times New Roman"/>
          <w:color w:val="7030A0"/>
        </w:rPr>
        <w:t xml:space="preserve">For information regarding an Applicable Clinical Trial (ACT), please refer to the following link:  </w:t>
      </w:r>
      <w:hyperlink r:id="rId17" w:history="1">
        <w:r w:rsidRPr="003256C1">
          <w:rPr>
            <w:rFonts w:cs="Times New Roman"/>
            <w:color w:val="0563C1" w:themeColor="hyperlink"/>
            <w:u w:val="single"/>
          </w:rPr>
          <w:t>https://prsinfo.clinicaltrials.gov/ACT_Checklist.pdf</w:t>
        </w:r>
      </w:hyperlink>
      <w:r w:rsidRPr="003256C1">
        <w:rPr>
          <w:rFonts w:cs="Times New Roman"/>
          <w:color w:val="7030A0"/>
        </w:rPr>
        <w:t>.</w:t>
      </w:r>
    </w:p>
    <w:p w14:paraId="0AF786C2" w14:textId="654132C1" w:rsidR="002564FC" w:rsidRDefault="00B014D9" w:rsidP="006269F3">
      <w:r w:rsidRPr="003256C1">
        <w:rPr>
          <w:rFonts w:cs="Times New Roman"/>
        </w:rPr>
        <w:t xml:space="preserve">A description of this clinical trial will be available on </w:t>
      </w:r>
      <w:hyperlink r:id="rId18" w:tooltip="Click here to be taken to ClinicalTrials.gov" w:history="1">
        <w:r w:rsidRPr="003256C1">
          <w:rPr>
            <w:rFonts w:cs="Times New Roman"/>
            <w:color w:val="0563C1" w:themeColor="hyperlink"/>
            <w:u w:val="single"/>
          </w:rPr>
          <w:t>http://www.ClinicalTrials.gov</w:t>
        </w:r>
      </w:hyperlink>
      <w:r w:rsidRPr="003256C1">
        <w:rPr>
          <w:rFonts w:cs="Times New Roman"/>
        </w:rPr>
        <w:t>, as required by U.S. Law</w:t>
      </w:r>
      <w:r w:rsidR="006C6076">
        <w:rPr>
          <w:rFonts w:cs="Times New Roman"/>
        </w:rPr>
        <w:t xml:space="preserve">. </w:t>
      </w:r>
      <w:r w:rsidRPr="003256C1">
        <w:rPr>
          <w:rFonts w:cs="Times New Roman"/>
        </w:rPr>
        <w:t>This web site will not include information that can identify you</w:t>
      </w:r>
      <w:r w:rsidR="006C6076">
        <w:rPr>
          <w:rFonts w:cs="Times New Roman"/>
        </w:rPr>
        <w:t xml:space="preserve">. </w:t>
      </w:r>
      <w:r w:rsidRPr="003256C1">
        <w:rPr>
          <w:rFonts w:cs="Times New Roman"/>
        </w:rPr>
        <w:t>At most, the web site will include a summary of the results</w:t>
      </w:r>
      <w:r w:rsidR="006C6076">
        <w:rPr>
          <w:rFonts w:cs="Times New Roman"/>
        </w:rPr>
        <w:t xml:space="preserve">. </w:t>
      </w:r>
      <w:r w:rsidRPr="003256C1">
        <w:rPr>
          <w:rFonts w:cs="Times New Roman"/>
        </w:rPr>
        <w:t>You can search the web site at any time.</w:t>
      </w:r>
    </w:p>
    <w:p w14:paraId="60A46BE8" w14:textId="79714F2E" w:rsidR="00B00C8E" w:rsidRPr="00530217" w:rsidRDefault="00B00C8E" w:rsidP="00A02DAB">
      <w:pPr>
        <w:pStyle w:val="Heading2"/>
        <w:rPr>
          <w:sz w:val="22"/>
          <w:szCs w:val="22"/>
        </w:rPr>
      </w:pPr>
      <w:r w:rsidRPr="00530217">
        <w:rPr>
          <w:sz w:val="22"/>
          <w:szCs w:val="22"/>
        </w:rPr>
        <w:lastRenderedPageBreak/>
        <w:t xml:space="preserve">HIPAA Authorization </w:t>
      </w:r>
      <w:r w:rsidRPr="007A4480">
        <w:rPr>
          <w:iCs/>
          <w:color w:val="7030A0"/>
          <w:highlight w:val="yellow"/>
        </w:rPr>
        <w:t>(Remove this section if not applicable)</w:t>
      </w:r>
    </w:p>
    <w:p w14:paraId="16B0CCD4" w14:textId="0BA95E60" w:rsidR="00BB081B" w:rsidRPr="00530217" w:rsidRDefault="00BB081B" w:rsidP="00EC75F2">
      <w:pPr>
        <w:rPr>
          <w:rFonts w:cs="Times New Roman"/>
          <w:szCs w:val="24"/>
        </w:rPr>
      </w:pPr>
      <w:r w:rsidRPr="00530217">
        <w:rPr>
          <w:rFonts w:cs="Times New Roman"/>
          <w:szCs w:val="24"/>
        </w:rPr>
        <w:t xml:space="preserve">West Virginia University is dedicated to protecting the privacy of your information. As part of the protection, we are required to obtain your written authorization (permission) before we may use or disclose your protected health information (PHI) or share it with </w:t>
      </w:r>
      <w:r>
        <w:rPr>
          <w:rFonts w:cs="Times New Roman"/>
          <w:szCs w:val="24"/>
        </w:rPr>
        <w:t>for research purposes.</w:t>
      </w:r>
    </w:p>
    <w:p w14:paraId="1FCB5437" w14:textId="77777777" w:rsidR="00BB081B" w:rsidRDefault="00BB081B" w:rsidP="00FC69EA">
      <w:pPr>
        <w:rPr>
          <w:rFonts w:cs="Times New Roman"/>
          <w:b/>
          <w:color w:val="002060"/>
          <w:szCs w:val="24"/>
        </w:rPr>
      </w:pPr>
      <w:r w:rsidRPr="00530217">
        <w:rPr>
          <w:rFonts w:cs="Times New Roman"/>
          <w:szCs w:val="24"/>
        </w:rPr>
        <w:t xml:space="preserve">You can </w:t>
      </w:r>
      <w:proofErr w:type="gramStart"/>
      <w:r w:rsidRPr="00530217">
        <w:rPr>
          <w:rFonts w:cs="Times New Roman"/>
          <w:szCs w:val="24"/>
        </w:rPr>
        <w:t>decide</w:t>
      </w:r>
      <w:proofErr w:type="gramEnd"/>
      <w:r w:rsidRPr="00530217">
        <w:rPr>
          <w:rFonts w:cs="Times New Roman"/>
          <w:szCs w:val="24"/>
        </w:rPr>
        <w:t xml:space="preserve"> to sign or not to sign this authorization. However, if you choose not to sign this authorization, you will not be able to take part in the research. The choice you make about </w:t>
      </w:r>
      <w:proofErr w:type="gramStart"/>
      <w:r w:rsidRPr="00530217">
        <w:rPr>
          <w:rFonts w:cs="Times New Roman"/>
          <w:szCs w:val="24"/>
        </w:rPr>
        <w:t>participation</w:t>
      </w:r>
      <w:proofErr w:type="gramEnd"/>
      <w:r w:rsidRPr="00530217">
        <w:rPr>
          <w:rFonts w:cs="Times New Roman"/>
          <w:szCs w:val="24"/>
        </w:rPr>
        <w:t xml:space="preserve"> in this research </w:t>
      </w:r>
      <w:r>
        <w:rPr>
          <w:rFonts w:cs="Times New Roman"/>
          <w:szCs w:val="24"/>
        </w:rPr>
        <w:t>study</w:t>
      </w:r>
      <w:r w:rsidRPr="00530217">
        <w:rPr>
          <w:rFonts w:cs="Times New Roman"/>
          <w:szCs w:val="24"/>
        </w:rPr>
        <w:t xml:space="preserve"> will not </w:t>
      </w:r>
      <w:r>
        <w:rPr>
          <w:rFonts w:cs="Times New Roman"/>
          <w:szCs w:val="24"/>
        </w:rPr>
        <w:t>affect</w:t>
      </w:r>
      <w:r w:rsidRPr="00530217">
        <w:rPr>
          <w:rFonts w:cs="Times New Roman"/>
          <w:szCs w:val="24"/>
        </w:rPr>
        <w:t xml:space="preserve"> your access to medical care.</w:t>
      </w:r>
    </w:p>
    <w:p w14:paraId="4EE66721" w14:textId="77777777" w:rsidR="00BB081B" w:rsidRPr="00530217" w:rsidRDefault="00BB081B" w:rsidP="00FC69EA">
      <w:pPr>
        <w:rPr>
          <w:rFonts w:cs="Times New Roman"/>
          <w:b/>
          <w:color w:val="002060"/>
          <w:szCs w:val="24"/>
        </w:rPr>
      </w:pPr>
      <w:r w:rsidRPr="00530217">
        <w:rPr>
          <w:rFonts w:cs="Times New Roman"/>
          <w:b/>
          <w:color w:val="002060"/>
          <w:szCs w:val="24"/>
        </w:rPr>
        <w:t>Persons/Organizations Providing the Information</w:t>
      </w:r>
      <w:r>
        <w:rPr>
          <w:rFonts w:cs="Times New Roman"/>
          <w:b/>
          <w:color w:val="002060"/>
          <w:szCs w:val="24"/>
        </w:rPr>
        <w:t>:</w:t>
      </w:r>
    </w:p>
    <w:p w14:paraId="7CA87E50" w14:textId="5B74517A" w:rsidR="00BB081B" w:rsidRDefault="00BB081B" w:rsidP="00FC69EA">
      <w:pPr>
        <w:rPr>
          <w:rFonts w:cs="Times New Roman"/>
          <w:color w:val="7030A0"/>
          <w:szCs w:val="24"/>
        </w:rPr>
      </w:pPr>
      <w:r w:rsidRPr="00530217">
        <w:rPr>
          <w:rFonts w:cs="Times New Roman"/>
          <w:szCs w:val="24"/>
        </w:rPr>
        <w:t>Patient – Data is from the participant</w:t>
      </w:r>
    </w:p>
    <w:p w14:paraId="6702AC7C" w14:textId="77777777" w:rsidR="00BB081B" w:rsidRPr="000B7F6A" w:rsidRDefault="00BB081B" w:rsidP="00FC69EA">
      <w:pPr>
        <w:rPr>
          <w:rFonts w:cs="Times New Roman"/>
          <w:color w:val="7030A0"/>
          <w:szCs w:val="24"/>
        </w:rPr>
      </w:pPr>
      <w:r w:rsidRPr="000B7F6A">
        <w:rPr>
          <w:rFonts w:cs="Times New Roman"/>
          <w:color w:val="7030A0"/>
          <w:szCs w:val="24"/>
        </w:rPr>
        <w:t xml:space="preserve">OR </w:t>
      </w:r>
    </w:p>
    <w:p w14:paraId="514A325F" w14:textId="1BA0B76E" w:rsidR="00BB081B" w:rsidRPr="00530217" w:rsidRDefault="00BB081B" w:rsidP="00FC69EA">
      <w:pPr>
        <w:rPr>
          <w:rFonts w:cs="Times New Roman"/>
          <w:szCs w:val="24"/>
        </w:rPr>
      </w:pPr>
      <w:r w:rsidRPr="00530217">
        <w:rPr>
          <w:rFonts w:cs="Times New Roman"/>
          <w:szCs w:val="24"/>
        </w:rPr>
        <w:t>West Virginia University Hospitals\WVU Medicine\WVUHS – Data is obtained from medical r</w:t>
      </w:r>
      <w:r w:rsidR="00EC75F2">
        <w:rPr>
          <w:rFonts w:cs="Times New Roman"/>
          <w:szCs w:val="24"/>
        </w:rPr>
        <w:t>e</w:t>
      </w:r>
      <w:r w:rsidRPr="00530217">
        <w:rPr>
          <w:rFonts w:cs="Times New Roman"/>
          <w:szCs w:val="24"/>
        </w:rPr>
        <w:t>cords.</w:t>
      </w:r>
    </w:p>
    <w:p w14:paraId="64F864FB" w14:textId="77777777" w:rsidR="00BB081B" w:rsidRPr="00530217" w:rsidRDefault="00BB081B" w:rsidP="00FC69EA">
      <w:pPr>
        <w:rPr>
          <w:rFonts w:eastAsiaTheme="majorEastAsia" w:cstheme="majorBidi"/>
          <w:b/>
          <w:color w:val="002855"/>
          <w:szCs w:val="24"/>
        </w:rPr>
      </w:pPr>
      <w:r w:rsidRPr="00530217">
        <w:rPr>
          <w:rFonts w:eastAsiaTheme="majorEastAsia" w:cstheme="majorBidi"/>
          <w:b/>
          <w:color w:val="002855"/>
          <w:szCs w:val="24"/>
        </w:rPr>
        <w:t>Persons/Organizations Receiving the Information</w:t>
      </w:r>
      <w:r>
        <w:rPr>
          <w:rFonts w:eastAsiaTheme="majorEastAsia" w:cstheme="majorBidi"/>
          <w:b/>
          <w:color w:val="002855"/>
          <w:szCs w:val="24"/>
        </w:rPr>
        <w:t>:</w:t>
      </w:r>
    </w:p>
    <w:p w14:paraId="2846E28D" w14:textId="7BAE5462" w:rsidR="00BB081B" w:rsidRPr="00A210A6" w:rsidRDefault="00BB081B" w:rsidP="00FC69EA">
      <w:pPr>
        <w:numPr>
          <w:ilvl w:val="0"/>
          <w:numId w:val="4"/>
        </w:numPr>
        <w:ind w:left="360"/>
        <w:contextualSpacing/>
        <w:rPr>
          <w:rFonts w:cs="Times New Roman"/>
          <w:szCs w:val="24"/>
        </w:rPr>
      </w:pPr>
      <w:r w:rsidRPr="00530217">
        <w:rPr>
          <w:rFonts w:cs="Times New Roman"/>
          <w:szCs w:val="24"/>
        </w:rPr>
        <w:t xml:space="preserve">The research site(s) </w:t>
      </w:r>
      <w:r w:rsidR="001676FB">
        <w:rPr>
          <w:rFonts w:cs="Times New Roman"/>
          <w:szCs w:val="24"/>
        </w:rPr>
        <w:t>c</w:t>
      </w:r>
      <w:r w:rsidR="007A278C">
        <w:rPr>
          <w:rFonts w:cs="Times New Roman"/>
          <w:szCs w:val="24"/>
        </w:rPr>
        <w:t>o</w:t>
      </w:r>
      <w:r w:rsidR="001676FB">
        <w:rPr>
          <w:rFonts w:cs="Times New Roman"/>
          <w:szCs w:val="24"/>
        </w:rPr>
        <w:t>nducting</w:t>
      </w:r>
      <w:r w:rsidRPr="00530217">
        <w:rPr>
          <w:rFonts w:cs="Times New Roman"/>
          <w:szCs w:val="24"/>
        </w:rPr>
        <w:t xml:space="preserve"> this study</w:t>
      </w:r>
      <w:r w:rsidR="006C6076">
        <w:rPr>
          <w:rFonts w:cs="Times New Roman"/>
          <w:szCs w:val="24"/>
        </w:rPr>
        <w:t xml:space="preserve">. </w:t>
      </w:r>
      <w:r>
        <w:rPr>
          <w:rFonts w:cs="Times New Roman"/>
          <w:color w:val="7030A0"/>
          <w:szCs w:val="24"/>
        </w:rPr>
        <w:t>Include as applicable:</w:t>
      </w:r>
      <w:r w:rsidRPr="00EF2A09">
        <w:rPr>
          <w:rFonts w:cs="Times New Roman"/>
          <w:color w:val="7030A0"/>
          <w:szCs w:val="24"/>
        </w:rPr>
        <w:t xml:space="preserve"> </w:t>
      </w:r>
      <w:r w:rsidRPr="00A210A6">
        <w:rPr>
          <w:rFonts w:cs="Times New Roman"/>
          <w:szCs w:val="24"/>
        </w:rPr>
        <w:t>UHA or UHA Affiliates, WVU, WVU Hospitals, West Virginia University Health System (WVUHS)</w:t>
      </w:r>
      <w:r w:rsidR="006C6076">
        <w:rPr>
          <w:rFonts w:cs="Times New Roman"/>
          <w:szCs w:val="24"/>
        </w:rPr>
        <w:t xml:space="preserve">. </w:t>
      </w:r>
      <w:r w:rsidRPr="00A210A6">
        <w:rPr>
          <w:rFonts w:cs="Times New Roman"/>
          <w:szCs w:val="24"/>
        </w:rPr>
        <w:t>It also includes each site's research and medical staff</w:t>
      </w:r>
      <w:r w:rsidR="006C6076">
        <w:rPr>
          <w:rFonts w:cs="Times New Roman"/>
          <w:szCs w:val="24"/>
        </w:rPr>
        <w:t xml:space="preserve">. </w:t>
      </w:r>
    </w:p>
    <w:p w14:paraId="426E0E3E"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Health care providers who provide services to you as part of this research study.</w:t>
      </w:r>
    </w:p>
    <w:p w14:paraId="13254442"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 xml:space="preserve">Laboratories and other people and groups that </w:t>
      </w:r>
      <w:proofErr w:type="gramStart"/>
      <w:r w:rsidRPr="00530217">
        <w:rPr>
          <w:rFonts w:cs="Times New Roman"/>
          <w:szCs w:val="24"/>
        </w:rPr>
        <w:t>look into</w:t>
      </w:r>
      <w:proofErr w:type="gramEnd"/>
      <w:r w:rsidRPr="00530217">
        <w:rPr>
          <w:rFonts w:cs="Times New Roman"/>
          <w:szCs w:val="24"/>
        </w:rPr>
        <w:t xml:space="preserve"> your health information as part of this study in agreement with the study protocol.</w:t>
      </w:r>
      <w:r w:rsidRPr="00530217">
        <w:rPr>
          <w:rFonts w:cs="Times New Roman"/>
          <w:color w:val="FF0000"/>
          <w:szCs w:val="24"/>
        </w:rPr>
        <w:t xml:space="preserve"> </w:t>
      </w:r>
    </w:p>
    <w:p w14:paraId="17B84264" w14:textId="77777777" w:rsidR="00BB081B" w:rsidRPr="00A210A6" w:rsidRDefault="00BB081B" w:rsidP="00FC69EA">
      <w:pPr>
        <w:numPr>
          <w:ilvl w:val="0"/>
          <w:numId w:val="4"/>
        </w:numPr>
        <w:ind w:left="360"/>
        <w:contextualSpacing/>
        <w:rPr>
          <w:rFonts w:cs="Times New Roman"/>
          <w:iCs/>
          <w:szCs w:val="24"/>
        </w:rPr>
      </w:pPr>
      <w:r w:rsidRPr="00530217">
        <w:rPr>
          <w:rFonts w:cs="Times New Roman"/>
          <w:color w:val="7030A0"/>
          <w:szCs w:val="24"/>
        </w:rPr>
        <w:t>If applicable</w:t>
      </w:r>
      <w:r>
        <w:rPr>
          <w:rFonts w:cs="Times New Roman"/>
          <w:color w:val="7030A0"/>
          <w:szCs w:val="24"/>
        </w:rPr>
        <w:t xml:space="preserve"> </w:t>
      </w:r>
      <w:r w:rsidRPr="00B200C1">
        <w:rPr>
          <w:rFonts w:cs="Times New Roman"/>
          <w:color w:val="7030A0"/>
          <w:szCs w:val="24"/>
        </w:rPr>
        <w:t>- R</w:t>
      </w:r>
      <w:r w:rsidRPr="00B200C1">
        <w:rPr>
          <w:rFonts w:cs="Times New Roman"/>
          <w:iCs/>
          <w:color w:val="7030A0"/>
          <w:szCs w:val="24"/>
        </w:rPr>
        <w:t>equired for FDA regulated research</w:t>
      </w:r>
      <w:r w:rsidRPr="00B200C1">
        <w:rPr>
          <w:rFonts w:cs="Times New Roman"/>
          <w:iCs/>
          <w:szCs w:val="24"/>
        </w:rPr>
        <w:t xml:space="preserve"> </w:t>
      </w:r>
      <w:r w:rsidRPr="00B200C1">
        <w:rPr>
          <w:rFonts w:cs="Times New Roman"/>
          <w:szCs w:val="24"/>
        </w:rPr>
        <w:t>T</w:t>
      </w:r>
      <w:r w:rsidRPr="00A210A6">
        <w:rPr>
          <w:rFonts w:cs="Times New Roman"/>
          <w:szCs w:val="24"/>
        </w:rPr>
        <w:t>he United State Department of Health and Human Services (which includes the National Institutes of Health (NIH), Food and Drug Administration (FDA) and other groups that have the right to use the information as required by law</w:t>
      </w:r>
    </w:p>
    <w:p w14:paraId="12D7A277" w14:textId="77777777" w:rsidR="00BB081B" w:rsidRPr="006827A6" w:rsidRDefault="00BB081B" w:rsidP="00FC69EA">
      <w:pPr>
        <w:numPr>
          <w:ilvl w:val="0"/>
          <w:numId w:val="4"/>
        </w:numPr>
        <w:ind w:left="360"/>
        <w:contextualSpacing/>
        <w:rPr>
          <w:rFonts w:cs="Times New Roman"/>
          <w:szCs w:val="24"/>
        </w:rPr>
      </w:pPr>
      <w:r w:rsidRPr="00530217">
        <w:rPr>
          <w:rFonts w:cs="Times New Roman"/>
          <w:color w:val="7030A0"/>
          <w:szCs w:val="24"/>
        </w:rPr>
        <w:t>If applicable</w:t>
      </w:r>
      <w:r>
        <w:rPr>
          <w:rFonts w:cs="Times New Roman"/>
          <w:color w:val="7030A0"/>
          <w:szCs w:val="24"/>
        </w:rPr>
        <w:t xml:space="preserve"> </w:t>
      </w:r>
      <w:r w:rsidRPr="002D0AEB">
        <w:rPr>
          <w:rFonts w:cs="Times New Roman"/>
          <w:color w:val="ED0000"/>
          <w:szCs w:val="24"/>
        </w:rPr>
        <w:t>&lt;Enter Foreign Regulatory Agency&gt;</w:t>
      </w:r>
    </w:p>
    <w:p w14:paraId="7580622E" w14:textId="77777777" w:rsidR="00BB081B" w:rsidRPr="00530217" w:rsidRDefault="00BB081B" w:rsidP="00FC69EA">
      <w:pPr>
        <w:numPr>
          <w:ilvl w:val="0"/>
          <w:numId w:val="4"/>
        </w:numPr>
        <w:ind w:left="360"/>
        <w:contextualSpacing/>
        <w:rPr>
          <w:rFonts w:cs="Times New Roman"/>
          <w:szCs w:val="24"/>
        </w:rPr>
      </w:pPr>
      <w:r>
        <w:rPr>
          <w:rFonts w:cs="Times New Roman"/>
          <w:color w:val="7030A0"/>
          <w:szCs w:val="24"/>
        </w:rPr>
        <w:t>I</w:t>
      </w:r>
      <w:r w:rsidRPr="00530217">
        <w:rPr>
          <w:rFonts w:cs="Times New Roman"/>
          <w:color w:val="7030A0"/>
          <w:szCs w:val="24"/>
        </w:rPr>
        <w:t>f applicable</w:t>
      </w:r>
      <w:r>
        <w:rPr>
          <w:rFonts w:cs="Times New Roman"/>
          <w:color w:val="7030A0"/>
          <w:szCs w:val="24"/>
        </w:rPr>
        <w:t xml:space="preserve"> </w:t>
      </w:r>
      <w:r w:rsidRPr="002D0AEB">
        <w:rPr>
          <w:rFonts w:cs="Times New Roman"/>
          <w:color w:val="ED0000"/>
          <w:szCs w:val="24"/>
        </w:rPr>
        <w:t xml:space="preserve">&lt;Enter Sponsor Name&gt; </w:t>
      </w:r>
      <w:r w:rsidRPr="00530217">
        <w:rPr>
          <w:rFonts w:cs="Times New Roman"/>
          <w:szCs w:val="24"/>
        </w:rPr>
        <w:t>and the people and companies that they use to oversee, manage, or conduct the research.</w:t>
      </w:r>
    </w:p>
    <w:p w14:paraId="59436C54"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The members and staff of any Institutional Review Board that oversee</w:t>
      </w:r>
      <w:r>
        <w:rPr>
          <w:rFonts w:cs="Times New Roman"/>
          <w:szCs w:val="24"/>
        </w:rPr>
        <w:t>s</w:t>
      </w:r>
      <w:r w:rsidRPr="00530217">
        <w:rPr>
          <w:rFonts w:cs="Times New Roman"/>
          <w:szCs w:val="24"/>
        </w:rPr>
        <w:t xml:space="preserve"> this research </w:t>
      </w:r>
      <w:r>
        <w:rPr>
          <w:rFonts w:cs="Times New Roman"/>
          <w:szCs w:val="24"/>
        </w:rPr>
        <w:t>study</w:t>
      </w:r>
      <w:r w:rsidRPr="00530217">
        <w:rPr>
          <w:rFonts w:cs="Times New Roman"/>
          <w:szCs w:val="24"/>
        </w:rPr>
        <w:t>.</w:t>
      </w:r>
    </w:p>
    <w:p w14:paraId="0A9FC8D5"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The West Virginia University Office of Human Research Protections and the West Virginia University Office of Sponsored Programs.</w:t>
      </w:r>
    </w:p>
    <w:p w14:paraId="58C593FE" w14:textId="77777777" w:rsidR="00AB5FA1" w:rsidRDefault="00BB081B" w:rsidP="00FC69EA">
      <w:pPr>
        <w:numPr>
          <w:ilvl w:val="0"/>
          <w:numId w:val="4"/>
        </w:numPr>
        <w:ind w:left="360"/>
        <w:contextualSpacing/>
        <w:rPr>
          <w:rFonts w:cs="Times New Roman"/>
          <w:szCs w:val="24"/>
        </w:rPr>
      </w:pPr>
      <w:r>
        <w:rPr>
          <w:rFonts w:cs="Times New Roman"/>
          <w:color w:val="7030A0"/>
          <w:szCs w:val="24"/>
        </w:rPr>
        <w:t>I</w:t>
      </w:r>
      <w:r w:rsidRPr="00530217">
        <w:rPr>
          <w:rFonts w:cs="Times New Roman"/>
          <w:color w:val="7030A0"/>
          <w:szCs w:val="24"/>
        </w:rPr>
        <w:t>f applicable</w:t>
      </w:r>
      <w:r>
        <w:rPr>
          <w:rFonts w:cs="Times New Roman"/>
          <w:color w:val="7030A0"/>
          <w:szCs w:val="24"/>
        </w:rPr>
        <w:t xml:space="preserve"> </w:t>
      </w:r>
      <w:r w:rsidRPr="002D0AEB">
        <w:rPr>
          <w:rFonts w:cs="Times New Roman"/>
          <w:color w:val="ED0000"/>
          <w:szCs w:val="24"/>
        </w:rPr>
        <w:t xml:space="preserve">&lt;Enter the Research Unit or Department&gt; </w:t>
      </w:r>
    </w:p>
    <w:p w14:paraId="4CCD8AD9" w14:textId="77777777" w:rsidR="00AB5FA1" w:rsidRDefault="00AB5FA1" w:rsidP="00AB5FA1">
      <w:pPr>
        <w:contextualSpacing/>
        <w:rPr>
          <w:rFonts w:cs="Times New Roman"/>
          <w:color w:val="7030A0"/>
          <w:szCs w:val="24"/>
        </w:rPr>
      </w:pPr>
    </w:p>
    <w:p w14:paraId="023ABE6F" w14:textId="2ECB6AD0" w:rsidR="00BB081B" w:rsidRPr="00AB5FA1" w:rsidRDefault="00BB081B" w:rsidP="00AB5FA1">
      <w:pPr>
        <w:contextualSpacing/>
        <w:rPr>
          <w:rFonts w:cs="Times New Roman"/>
          <w:szCs w:val="24"/>
        </w:rPr>
      </w:pPr>
      <w:r w:rsidRPr="00AB5FA1">
        <w:rPr>
          <w:rFonts w:cs="Times New Roman"/>
          <w:b/>
          <w:color w:val="002060"/>
          <w:szCs w:val="24"/>
        </w:rPr>
        <w:t xml:space="preserve">The Following Information Will Be Used: </w:t>
      </w:r>
    </w:p>
    <w:p w14:paraId="22A85236" w14:textId="77777777" w:rsidR="00BB081B" w:rsidRDefault="00BB081B" w:rsidP="00FC69EA">
      <w:pPr>
        <w:rPr>
          <w:rFonts w:cs="Times New Roman"/>
          <w:color w:val="7030A0"/>
          <w:szCs w:val="24"/>
        </w:rPr>
      </w:pPr>
      <w:r w:rsidRPr="00530217">
        <w:rPr>
          <w:rFonts w:cs="Times New Roman"/>
          <w:szCs w:val="24"/>
        </w:rPr>
        <w:t>Information from your existing medical records, and new information about you that is created or collected during this study, such as</w:t>
      </w:r>
      <w:r w:rsidRPr="00530217">
        <w:rPr>
          <w:rFonts w:cs="Times New Roman"/>
          <w:color w:val="FF0000"/>
          <w:szCs w:val="24"/>
        </w:rPr>
        <w:t xml:space="preserve"> </w:t>
      </w:r>
      <w:r w:rsidRPr="004311E7">
        <w:rPr>
          <w:rFonts w:cs="Times New Roman"/>
          <w:color w:val="7030A0"/>
          <w:szCs w:val="24"/>
        </w:rPr>
        <w:t xml:space="preserve">history and </w:t>
      </w:r>
      <w:proofErr w:type="gramStart"/>
      <w:r w:rsidRPr="004311E7">
        <w:rPr>
          <w:rFonts w:cs="Times New Roman"/>
          <w:color w:val="7030A0"/>
          <w:szCs w:val="24"/>
        </w:rPr>
        <w:t>physicals</w:t>
      </w:r>
      <w:proofErr w:type="gramEnd"/>
      <w:r w:rsidRPr="004311E7">
        <w:rPr>
          <w:rFonts w:cs="Times New Roman"/>
          <w:color w:val="7030A0"/>
          <w:szCs w:val="24"/>
        </w:rPr>
        <w:t xml:space="preserve">, clinic visit notes, nursing and staff notes, laboratory results, x-rays, EKG results, demographic data, pulmonary tests, imaging scans, and study forms. </w:t>
      </w:r>
    </w:p>
    <w:p w14:paraId="33891ED4" w14:textId="77777777" w:rsidR="00BB081B" w:rsidRPr="002564FC" w:rsidRDefault="00BB081B" w:rsidP="00FC69EA">
      <w:pPr>
        <w:rPr>
          <w:b/>
          <w:bCs/>
          <w:color w:val="002060"/>
        </w:rPr>
      </w:pPr>
      <w:r w:rsidRPr="002564FC">
        <w:rPr>
          <w:rFonts w:cs="Times New Roman"/>
          <w:b/>
          <w:bCs/>
          <w:color w:val="002060"/>
          <w:szCs w:val="24"/>
        </w:rPr>
        <w:lastRenderedPageBreak/>
        <w:t>T</w:t>
      </w:r>
      <w:r w:rsidRPr="002564FC">
        <w:rPr>
          <w:b/>
          <w:bCs/>
          <w:color w:val="002060"/>
        </w:rPr>
        <w:t>he Information is Being Disclosed for the Following Reasons:</w:t>
      </w:r>
    </w:p>
    <w:p w14:paraId="2EDC0944" w14:textId="77777777" w:rsidR="00BB081B" w:rsidRDefault="00BB081B" w:rsidP="00FC69EA">
      <w:pPr>
        <w:rPr>
          <w:rFonts w:cs="Times New Roman"/>
          <w:color w:val="7030A0"/>
        </w:rPr>
      </w:pPr>
      <w:r w:rsidRPr="00F67EF8">
        <w:rPr>
          <w:rFonts w:cs="Times New Roman"/>
          <w:color w:val="7030A0"/>
        </w:rPr>
        <w:t>Add applicable information and/or delete any information that does not apply.</w:t>
      </w:r>
    </w:p>
    <w:p w14:paraId="4EDDC1C7" w14:textId="77777777" w:rsidR="00BB081B" w:rsidRPr="00FD69C3" w:rsidRDefault="00BB081B" w:rsidP="00FC69EA">
      <w:pPr>
        <w:pStyle w:val="ListParagraph"/>
        <w:numPr>
          <w:ilvl w:val="0"/>
          <w:numId w:val="47"/>
        </w:numPr>
        <w:rPr>
          <w:rFonts w:cs="Times New Roman"/>
        </w:rPr>
      </w:pPr>
      <w:r w:rsidRPr="00FD69C3">
        <w:rPr>
          <w:rFonts w:cs="Times New Roman"/>
        </w:rPr>
        <w:t>Review of your data for quality assurance purposes</w:t>
      </w:r>
    </w:p>
    <w:p w14:paraId="2C5FBE58" w14:textId="77777777" w:rsidR="00BB081B" w:rsidRPr="004528CC" w:rsidRDefault="00BB081B" w:rsidP="00FC69EA">
      <w:pPr>
        <w:pStyle w:val="ListParagraph"/>
        <w:numPr>
          <w:ilvl w:val="0"/>
          <w:numId w:val="47"/>
        </w:numPr>
        <w:rPr>
          <w:rFonts w:cs="Times New Roman"/>
        </w:rPr>
      </w:pPr>
      <w:r w:rsidRPr="00FD69C3">
        <w:rPr>
          <w:rFonts w:cs="Times New Roman"/>
        </w:rPr>
        <w:t xml:space="preserve">Publication of study results </w:t>
      </w:r>
      <w:r w:rsidRPr="006269F3">
        <w:rPr>
          <w:rFonts w:cs="Times New Roman"/>
        </w:rPr>
        <w:t>(without identifying you)</w:t>
      </w:r>
    </w:p>
    <w:p w14:paraId="701601A5" w14:textId="66D0704D" w:rsidR="00BB081B" w:rsidRPr="006C6076" w:rsidRDefault="00D612EB" w:rsidP="00FC69EA">
      <w:pPr>
        <w:pStyle w:val="ListParagraph"/>
        <w:numPr>
          <w:ilvl w:val="0"/>
          <w:numId w:val="47"/>
        </w:numPr>
        <w:rPr>
          <w:rFonts w:cs="Times New Roman"/>
          <w:color w:val="000000" w:themeColor="text1"/>
        </w:rPr>
      </w:pPr>
      <w:r w:rsidRPr="00ED7202">
        <w:rPr>
          <w:rFonts w:cs="Times New Roman"/>
          <w:color w:val="7030A0"/>
          <w:szCs w:val="24"/>
        </w:rPr>
        <w:t xml:space="preserve">(Include </w:t>
      </w:r>
      <w:r>
        <w:rPr>
          <w:rFonts w:cs="Times New Roman"/>
          <w:color w:val="7030A0"/>
          <w:szCs w:val="24"/>
        </w:rPr>
        <w:t>the following options if</w:t>
      </w:r>
      <w:r w:rsidRPr="00ED7202">
        <w:rPr>
          <w:rFonts w:cs="Times New Roman"/>
          <w:color w:val="7030A0"/>
          <w:szCs w:val="24"/>
        </w:rPr>
        <w:t xml:space="preserve"> applicable) </w:t>
      </w:r>
      <w:r w:rsidR="00BB081B" w:rsidRPr="006C6076">
        <w:rPr>
          <w:rFonts w:cs="Times New Roman"/>
          <w:color w:val="000000" w:themeColor="text1"/>
        </w:rPr>
        <w:t>Other research purposes such as reviewing the safety or effectiveness of the study drug and other products or therapies, conducting performance reviews of the study drug, evaluating other products or therapies for patients, developing a better understanding of the disease, improving the design of future clinical trials.</w:t>
      </w:r>
    </w:p>
    <w:p w14:paraId="0D479C25" w14:textId="77777777" w:rsidR="00BB081B" w:rsidRPr="00EB76D8" w:rsidRDefault="00BB081B" w:rsidP="00FC69EA">
      <w:pPr>
        <w:rPr>
          <w:rFonts w:cs="Times New Roman"/>
          <w:b/>
          <w:color w:val="002060"/>
          <w:szCs w:val="24"/>
        </w:rPr>
      </w:pPr>
      <w:r w:rsidRPr="00EB76D8">
        <w:rPr>
          <w:rFonts w:cs="Times New Roman"/>
          <w:b/>
          <w:color w:val="002060"/>
          <w:szCs w:val="24"/>
        </w:rPr>
        <w:t xml:space="preserve">You may cancel this </w:t>
      </w:r>
      <w:r>
        <w:rPr>
          <w:rFonts w:cs="Times New Roman"/>
          <w:b/>
          <w:color w:val="002060"/>
          <w:szCs w:val="24"/>
        </w:rPr>
        <w:t xml:space="preserve">HIPAA </w:t>
      </w:r>
      <w:r w:rsidRPr="00EB76D8">
        <w:rPr>
          <w:rFonts w:cs="Times New Roman"/>
          <w:b/>
          <w:color w:val="002060"/>
          <w:szCs w:val="24"/>
        </w:rPr>
        <w:t>Authorization at any time by writing to the principal investigator.</w:t>
      </w:r>
    </w:p>
    <w:p w14:paraId="0F3DEC32" w14:textId="77777777" w:rsidR="00BB081B" w:rsidRDefault="00BB081B" w:rsidP="00FC69EA">
      <w:pPr>
        <w:rPr>
          <w:rFonts w:cs="Times New Roman"/>
          <w:bCs/>
          <w:szCs w:val="24"/>
        </w:rPr>
      </w:pPr>
      <w:r w:rsidRPr="00EB76D8">
        <w:rPr>
          <w:rFonts w:cs="Times New Roman"/>
          <w:bCs/>
          <w:szCs w:val="24"/>
        </w:rPr>
        <w:t>All cancellations must be in writing.</w:t>
      </w:r>
    </w:p>
    <w:p w14:paraId="32E38687" w14:textId="77777777" w:rsidR="00BB081B" w:rsidRPr="00650528" w:rsidRDefault="00BB081B" w:rsidP="00FC69EA">
      <w:pPr>
        <w:shd w:val="clear" w:color="auto" w:fill="F2F2F2" w:themeFill="background1" w:themeFillShade="F2"/>
        <w:rPr>
          <w:rFonts w:cs="Times New Roman"/>
          <w:szCs w:val="24"/>
        </w:rPr>
      </w:pPr>
      <w:r w:rsidRPr="00650528">
        <w:rPr>
          <w:rFonts w:cs="Times New Roman"/>
          <w:szCs w:val="24"/>
        </w:rPr>
        <w:t>PI Name</w:t>
      </w:r>
      <w:r>
        <w:rPr>
          <w:rFonts w:cs="Times New Roman"/>
          <w:szCs w:val="24"/>
        </w:rPr>
        <w:t>:</w:t>
      </w:r>
    </w:p>
    <w:p w14:paraId="5DACBDA3" w14:textId="77777777" w:rsidR="00BB081B" w:rsidRPr="00650528" w:rsidRDefault="00BB081B" w:rsidP="00FC69EA">
      <w:pPr>
        <w:shd w:val="clear" w:color="auto" w:fill="F2F2F2" w:themeFill="background1" w:themeFillShade="F2"/>
        <w:rPr>
          <w:rFonts w:cs="Times New Roman"/>
          <w:szCs w:val="24"/>
        </w:rPr>
      </w:pPr>
      <w:r w:rsidRPr="00650528">
        <w:rPr>
          <w:rFonts w:cs="Times New Roman"/>
          <w:szCs w:val="24"/>
        </w:rPr>
        <w:t>Mailing Address:</w:t>
      </w:r>
    </w:p>
    <w:p w14:paraId="17B775FA" w14:textId="5C4BC02C" w:rsidR="00BB081B" w:rsidRDefault="00BB081B" w:rsidP="3918EB50">
      <w:pPr>
        <w:rPr>
          <w:rFonts w:cs="Times New Roman"/>
          <w:sz w:val="22"/>
        </w:rPr>
      </w:pPr>
      <w:r w:rsidRPr="3918EB50">
        <w:rPr>
          <w:rFonts w:cs="Times New Roman"/>
        </w:rPr>
        <w:t xml:space="preserve">If you cancel this Authorization, any information that has been collected for the research study to </w:t>
      </w:r>
      <w:r w:rsidR="3691E84C" w:rsidRPr="3918EB50">
        <w:rPr>
          <w:rFonts w:cs="Times New Roman"/>
        </w:rPr>
        <w:t>d</w:t>
      </w:r>
      <w:r w:rsidRPr="3918EB50">
        <w:rPr>
          <w:rFonts w:cs="Times New Roman"/>
        </w:rPr>
        <w:t>ate cannot be withdrawn. Once information is disclosed, according to this Authorization, the recipient may re-disclose it, and then the information may no longer be protected by federal regulations</w:t>
      </w:r>
      <w:r w:rsidRPr="3918EB50">
        <w:rPr>
          <w:rFonts w:cs="Times New Roman"/>
          <w:sz w:val="22"/>
        </w:rPr>
        <w:t>.</w:t>
      </w:r>
    </w:p>
    <w:p w14:paraId="4A0D7360" w14:textId="77777777" w:rsidR="00BB081B" w:rsidRPr="00741491" w:rsidRDefault="00BB081B" w:rsidP="00FC69EA">
      <w:pPr>
        <w:rPr>
          <w:rFonts w:cs="Times New Roman"/>
          <w:color w:val="7030A0"/>
          <w:szCs w:val="24"/>
        </w:rPr>
      </w:pPr>
      <w:r w:rsidRPr="00741491">
        <w:rPr>
          <w:rFonts w:cs="Times New Roman"/>
          <w:color w:val="7030A0"/>
          <w:szCs w:val="24"/>
        </w:rPr>
        <w:t>Include if applicable:</w:t>
      </w:r>
    </w:p>
    <w:p w14:paraId="01100CDC" w14:textId="77777777" w:rsidR="00BB081B" w:rsidRDefault="00BB081B" w:rsidP="00FC69EA">
      <w:pPr>
        <w:rPr>
          <w:rFonts w:cs="Times New Roman"/>
          <w:szCs w:val="24"/>
        </w:rPr>
      </w:pPr>
      <w:r w:rsidRPr="00530217">
        <w:rPr>
          <w:rFonts w:cs="Times New Roman"/>
          <w:szCs w:val="24"/>
        </w:rPr>
        <w:t xml:space="preserve">You have a right to see and make copies of your medical records. You will not be able to see or copy your records related to the research </w:t>
      </w:r>
      <w:r>
        <w:rPr>
          <w:rFonts w:cs="Times New Roman"/>
          <w:szCs w:val="24"/>
        </w:rPr>
        <w:t>study</w:t>
      </w:r>
      <w:r w:rsidRPr="00530217">
        <w:rPr>
          <w:rFonts w:cs="Times New Roman"/>
          <w:szCs w:val="24"/>
        </w:rPr>
        <w:t xml:space="preserve"> until the Sponsor has completed all work related to the </w:t>
      </w:r>
      <w:r>
        <w:rPr>
          <w:rFonts w:cs="Times New Roman"/>
          <w:szCs w:val="24"/>
        </w:rPr>
        <w:t>study</w:t>
      </w:r>
      <w:r w:rsidRPr="00530217">
        <w:rPr>
          <w:rFonts w:cs="Times New Roman"/>
          <w:szCs w:val="24"/>
        </w:rPr>
        <w:t xml:space="preserve">. At that time, you may ask to see the files related to your participation and request that the correction of information. </w:t>
      </w:r>
    </w:p>
    <w:p w14:paraId="56643EA2" w14:textId="2B1AB55A" w:rsidR="002564FC" w:rsidRDefault="00BB081B" w:rsidP="006269F3">
      <w:r w:rsidRPr="00530217">
        <w:rPr>
          <w:rFonts w:cs="Times New Roman"/>
          <w:szCs w:val="24"/>
        </w:rPr>
        <w:t xml:space="preserve">This </w:t>
      </w:r>
      <w:r>
        <w:rPr>
          <w:rFonts w:cs="Times New Roman"/>
          <w:szCs w:val="24"/>
        </w:rPr>
        <w:t>A</w:t>
      </w:r>
      <w:r w:rsidRPr="00530217">
        <w:rPr>
          <w:rFonts w:cs="Times New Roman"/>
          <w:szCs w:val="24"/>
        </w:rPr>
        <w:t xml:space="preserve">uthorization will expire at the end of the research </w:t>
      </w:r>
      <w:r>
        <w:rPr>
          <w:rFonts w:cs="Times New Roman"/>
          <w:szCs w:val="24"/>
        </w:rPr>
        <w:t>study</w:t>
      </w:r>
      <w:r w:rsidRPr="00530217">
        <w:rPr>
          <w:rFonts w:cs="Times New Roman"/>
          <w:szCs w:val="24"/>
        </w:rPr>
        <w:t xml:space="preserve"> unless you cancel it before that time,</w:t>
      </w:r>
      <w:r w:rsidRPr="00530217">
        <w:rPr>
          <w:rFonts w:cs="Times New Roman"/>
          <w:color w:val="002060"/>
          <w:szCs w:val="24"/>
        </w:rPr>
        <w:t xml:space="preserve"> </w:t>
      </w:r>
      <w:r w:rsidRPr="00C645A4">
        <w:rPr>
          <w:rFonts w:cs="Times New Roman"/>
          <w:szCs w:val="24"/>
        </w:rPr>
        <w:t xml:space="preserve">or the </w:t>
      </w:r>
      <w:r>
        <w:rPr>
          <w:rFonts w:cs="Times New Roman"/>
          <w:szCs w:val="24"/>
        </w:rPr>
        <w:t>study</w:t>
      </w:r>
      <w:r w:rsidRPr="00C645A4">
        <w:rPr>
          <w:rFonts w:cs="Times New Roman"/>
          <w:szCs w:val="24"/>
        </w:rPr>
        <w:t xml:space="preserve"> has a specific end date which is </w:t>
      </w:r>
      <w:r w:rsidRPr="002D0AEB">
        <w:rPr>
          <w:rFonts w:cs="Times New Roman"/>
          <w:color w:val="ED0000"/>
          <w:szCs w:val="24"/>
        </w:rPr>
        <w:t>&lt;enter the study end date</w:t>
      </w:r>
      <w:r w:rsidR="00D612EB" w:rsidRPr="002D0AEB">
        <w:rPr>
          <w:rFonts w:cs="Times New Roman"/>
          <w:color w:val="ED0000"/>
          <w:szCs w:val="24"/>
        </w:rPr>
        <w:t>.</w:t>
      </w:r>
      <w:r w:rsidRPr="002D0AEB">
        <w:rPr>
          <w:rFonts w:cs="Times New Roman"/>
          <w:color w:val="ED0000"/>
          <w:szCs w:val="24"/>
        </w:rPr>
        <w:t>&gt;</w:t>
      </w:r>
    </w:p>
    <w:p w14:paraId="75B476EA" w14:textId="6636151D" w:rsidR="00FA25C9" w:rsidRPr="00B23E93" w:rsidRDefault="002564FC" w:rsidP="00DE30F1">
      <w:pPr>
        <w:pStyle w:val="Heading2"/>
      </w:pPr>
      <w:r>
        <w:t xml:space="preserve">What happens if </w:t>
      </w:r>
      <w:r w:rsidR="00366A4B">
        <w:t>you</w:t>
      </w:r>
      <w:r>
        <w:t xml:space="preserve"> get hurt or sick during </w:t>
      </w:r>
      <w:proofErr w:type="gramStart"/>
      <w:r>
        <w:t>the study</w:t>
      </w:r>
      <w:proofErr w:type="gramEnd"/>
      <w:r w:rsidRPr="00A02DAB">
        <w:t>?</w:t>
      </w:r>
      <w:r w:rsidR="000A1DAD" w:rsidRPr="006269F3">
        <w:rPr>
          <w:highlight w:val="yellow"/>
        </w:rPr>
        <w:t xml:space="preserve"> </w:t>
      </w:r>
    </w:p>
    <w:p w14:paraId="31701E29" w14:textId="1C65824D" w:rsidR="00FC1DFA" w:rsidRDefault="00FC1DFA" w:rsidP="3918EB50">
      <w:pPr>
        <w:rPr>
          <w:rFonts w:cs="Times New Roman"/>
          <w:color w:val="7030A0"/>
        </w:rPr>
      </w:pPr>
      <w:r w:rsidRPr="3918EB50">
        <w:rPr>
          <w:rFonts w:cs="Times New Roman"/>
          <w:color w:val="7030A0"/>
        </w:rPr>
        <w:t>More than Minimal Risk studies are required to specify whether medical treatment or compensation is available if injury (from participating in the research) occurs and, if so, information regarding the treatment and how to obtain additional information</w:t>
      </w:r>
      <w:r w:rsidR="006C6076">
        <w:rPr>
          <w:rFonts w:cs="Times New Roman"/>
          <w:color w:val="7030A0"/>
        </w:rPr>
        <w:t xml:space="preserve">. </w:t>
      </w:r>
      <w:r w:rsidRPr="3918EB50">
        <w:rPr>
          <w:rFonts w:cs="Times New Roman"/>
          <w:color w:val="7030A0"/>
        </w:rPr>
        <w:t xml:space="preserve"> </w:t>
      </w:r>
    </w:p>
    <w:p w14:paraId="20AFE71A" w14:textId="77777777" w:rsidR="004C2463" w:rsidRDefault="004C2463" w:rsidP="004C2463">
      <w:pPr>
        <w:rPr>
          <w:rFonts w:cs="Times New Roman"/>
          <w:color w:val="7030A0"/>
          <w:szCs w:val="24"/>
        </w:rPr>
      </w:pPr>
      <w:r>
        <w:rPr>
          <w:rFonts w:cs="Times New Roman"/>
          <w:color w:val="7030A0"/>
          <w:szCs w:val="24"/>
        </w:rPr>
        <w:t xml:space="preserve">In some circumstances, Only Minimal Risk studies may be required to include injury language. Examples include invasive procedures, studies involving FDA-regulated drugs or devices, exercise (i.e. performance/physical procedures that are outside of daily experience), and other circumstances as determined by the IRB. </w:t>
      </w:r>
    </w:p>
    <w:p w14:paraId="3541D5AD" w14:textId="77777777" w:rsidR="00FC1DFA" w:rsidRPr="00605FBA" w:rsidRDefault="00FC1DFA" w:rsidP="00FC69EA">
      <w:pPr>
        <w:rPr>
          <w:rFonts w:cs="Times New Roman"/>
          <w:szCs w:val="24"/>
        </w:rPr>
      </w:pPr>
      <w:r w:rsidRPr="00605FBA">
        <w:rPr>
          <w:rFonts w:cs="Times New Roman"/>
          <w:szCs w:val="24"/>
        </w:rPr>
        <w:lastRenderedPageBreak/>
        <w:t xml:space="preserve">WVU does not maintain funding to pay for treatment if you are injured or become sick from participation in this research study. </w:t>
      </w:r>
    </w:p>
    <w:p w14:paraId="39AF0BF7" w14:textId="77777777" w:rsidR="00FC1DFA" w:rsidRPr="00605FBA" w:rsidRDefault="00FC1DFA" w:rsidP="00FC69EA">
      <w:pPr>
        <w:rPr>
          <w:rFonts w:cs="Times New Roman"/>
          <w:color w:val="7030A0"/>
          <w:szCs w:val="24"/>
        </w:rPr>
      </w:pPr>
      <w:r w:rsidRPr="00605FBA">
        <w:rPr>
          <w:rFonts w:cs="Times New Roman"/>
          <w:color w:val="7030A0"/>
          <w:szCs w:val="24"/>
        </w:rPr>
        <w:t xml:space="preserve">If the Sponsor is paying for treatment </w:t>
      </w:r>
      <w:proofErr w:type="gramStart"/>
      <w:r w:rsidRPr="00605FBA">
        <w:rPr>
          <w:rFonts w:cs="Times New Roman"/>
          <w:color w:val="7030A0"/>
          <w:szCs w:val="24"/>
        </w:rPr>
        <w:t>as a result of</w:t>
      </w:r>
      <w:proofErr w:type="gramEnd"/>
      <w:r w:rsidRPr="00605FBA">
        <w:rPr>
          <w:rFonts w:cs="Times New Roman"/>
          <w:color w:val="7030A0"/>
          <w:szCs w:val="24"/>
        </w:rPr>
        <w:t xml:space="preserve"> injury due to the research, use the following text.</w:t>
      </w:r>
    </w:p>
    <w:p w14:paraId="1B329A85" w14:textId="3389AC9D" w:rsidR="00FC1DFA" w:rsidRPr="00605FBA" w:rsidRDefault="00FC1DFA" w:rsidP="00FC69EA">
      <w:pPr>
        <w:rPr>
          <w:rFonts w:cs="Times New Roman"/>
          <w:color w:val="002060"/>
          <w:szCs w:val="24"/>
        </w:rPr>
      </w:pPr>
      <w:r w:rsidRPr="00605FBA">
        <w:rPr>
          <w:rFonts w:cs="Times New Roman"/>
          <w:szCs w:val="24"/>
        </w:rPr>
        <w:t xml:space="preserve">If you are injured </w:t>
      </w:r>
      <w:proofErr w:type="gramStart"/>
      <w:r w:rsidRPr="00605FBA">
        <w:rPr>
          <w:rFonts w:cs="Times New Roman"/>
          <w:szCs w:val="24"/>
        </w:rPr>
        <w:t>as a result of</w:t>
      </w:r>
      <w:proofErr w:type="gramEnd"/>
      <w:r w:rsidRPr="00605FBA">
        <w:rPr>
          <w:rFonts w:cs="Times New Roman"/>
          <w:szCs w:val="24"/>
        </w:rPr>
        <w:t xml:space="preserve"> participation in this research, treatment will be available</w:t>
      </w:r>
      <w:r w:rsidR="006C6076">
        <w:rPr>
          <w:rFonts w:cs="Times New Roman"/>
          <w:szCs w:val="24"/>
        </w:rPr>
        <w:t xml:space="preserve">. </w:t>
      </w:r>
      <w:r w:rsidRPr="002D0AEB">
        <w:rPr>
          <w:rFonts w:cs="Times New Roman"/>
          <w:color w:val="ED0000"/>
          <w:szCs w:val="24"/>
        </w:rPr>
        <w:t xml:space="preserve">&lt;Sponsor&gt; </w:t>
      </w:r>
      <w:r w:rsidRPr="00605FBA">
        <w:rPr>
          <w:rFonts w:cs="Times New Roman"/>
          <w:szCs w:val="24"/>
        </w:rPr>
        <w:t>will pay for this care</w:t>
      </w:r>
      <w:r w:rsidR="006C6076">
        <w:rPr>
          <w:rFonts w:cs="Times New Roman"/>
          <w:szCs w:val="24"/>
        </w:rPr>
        <w:t xml:space="preserve">. </w:t>
      </w:r>
      <w:r w:rsidRPr="00605FBA">
        <w:rPr>
          <w:rFonts w:cs="Times New Roman"/>
          <w:szCs w:val="24"/>
        </w:rPr>
        <w:t xml:space="preserve">There is no commitment to </w:t>
      </w:r>
      <w:proofErr w:type="gramStart"/>
      <w:r w:rsidRPr="00605FBA">
        <w:rPr>
          <w:rFonts w:cs="Times New Roman"/>
          <w:szCs w:val="24"/>
        </w:rPr>
        <w:t>provide</w:t>
      </w:r>
      <w:proofErr w:type="gramEnd"/>
      <w:r w:rsidRPr="00605FBA">
        <w:rPr>
          <w:rFonts w:cs="Times New Roman"/>
          <w:szCs w:val="24"/>
        </w:rPr>
        <w:t xml:space="preserve"> any compensation for research-related injury. You have not released this institution from liability for negligence. Please contact the Principal Investigator, </w:t>
      </w:r>
      <w:r w:rsidRPr="002D0AEB">
        <w:rPr>
          <w:rFonts w:cs="Times New Roman"/>
          <w:color w:val="ED0000"/>
          <w:szCs w:val="24"/>
        </w:rPr>
        <w:t>&lt;Enter Name&gt;</w:t>
      </w:r>
      <w:r w:rsidRPr="00605FBA">
        <w:rPr>
          <w:rFonts w:cs="Times New Roman"/>
          <w:szCs w:val="24"/>
        </w:rPr>
        <w:t xml:space="preserve"> at </w:t>
      </w:r>
      <w:r w:rsidRPr="002D0AEB">
        <w:rPr>
          <w:rFonts w:cs="Times New Roman"/>
          <w:color w:val="ED0000"/>
          <w:szCs w:val="24"/>
        </w:rPr>
        <w:t xml:space="preserve">&lt;Enter Phone Number&gt; </w:t>
      </w:r>
      <w:r w:rsidRPr="00605FBA">
        <w:rPr>
          <w:rFonts w:cs="Times New Roman"/>
          <w:szCs w:val="24"/>
        </w:rPr>
        <w:t>if you are injured or for further information</w:t>
      </w:r>
      <w:r w:rsidRPr="00605FBA">
        <w:rPr>
          <w:rFonts w:cs="Times New Roman"/>
          <w:color w:val="002060"/>
          <w:szCs w:val="24"/>
        </w:rPr>
        <w:t>.</w:t>
      </w:r>
    </w:p>
    <w:p w14:paraId="6AD43EDB" w14:textId="77777777" w:rsidR="00FC1DFA" w:rsidRPr="00605FBA" w:rsidRDefault="00FC1DFA" w:rsidP="00FC69EA">
      <w:pPr>
        <w:rPr>
          <w:rFonts w:cs="Times New Roman"/>
          <w:color w:val="7030A0"/>
          <w:szCs w:val="24"/>
        </w:rPr>
      </w:pPr>
      <w:r w:rsidRPr="00605FBA">
        <w:rPr>
          <w:rFonts w:cs="Times New Roman"/>
          <w:b/>
          <w:color w:val="7030A0"/>
          <w:szCs w:val="24"/>
        </w:rPr>
        <w:t>OR</w:t>
      </w:r>
      <w:r w:rsidRPr="00605FBA">
        <w:rPr>
          <w:rFonts w:cs="Times New Roman"/>
          <w:color w:val="7030A0"/>
          <w:szCs w:val="24"/>
        </w:rPr>
        <w:t xml:space="preserve"> </w:t>
      </w:r>
    </w:p>
    <w:p w14:paraId="18A20F3B" w14:textId="77777777" w:rsidR="00FC1DFA" w:rsidRPr="00605FBA" w:rsidRDefault="00FC1DFA" w:rsidP="00FC69EA">
      <w:pPr>
        <w:rPr>
          <w:rFonts w:cs="Times New Roman"/>
          <w:color w:val="7030A0"/>
          <w:szCs w:val="24"/>
        </w:rPr>
      </w:pPr>
      <w:r w:rsidRPr="00605FBA">
        <w:rPr>
          <w:rFonts w:cs="Times New Roman"/>
          <w:color w:val="7030A0"/>
          <w:szCs w:val="24"/>
        </w:rPr>
        <w:t>If the Sponsor is not paying, and the insurance company or the participant will be billed, include the following text.</w:t>
      </w:r>
    </w:p>
    <w:p w14:paraId="07D8E769" w14:textId="7CE82AB8" w:rsidR="006269F3" w:rsidRPr="006269F3" w:rsidRDefault="00FC1DFA" w:rsidP="008269A2">
      <w:r w:rsidRPr="006269F3">
        <w:t xml:space="preserve">If you are injured </w:t>
      </w:r>
      <w:proofErr w:type="gramStart"/>
      <w:r w:rsidRPr="006269F3">
        <w:t>as a result of</w:t>
      </w:r>
      <w:proofErr w:type="gramEnd"/>
      <w:r w:rsidRPr="006269F3">
        <w:t xml:space="preserve"> this research, treatment will be available</w:t>
      </w:r>
      <w:r w:rsidR="006C6076">
        <w:t xml:space="preserve">. </w:t>
      </w:r>
      <w:r w:rsidRPr="006269F3">
        <w:t>This care will be billed to you or your insurance company</w:t>
      </w:r>
      <w:r w:rsidR="006C6076">
        <w:t xml:space="preserve">. </w:t>
      </w:r>
      <w:r w:rsidRPr="006269F3">
        <w:t xml:space="preserve"> There is no commitment from WVU to provide any compensation for research-related injury. You should realize, however, that you have not released this institution from liability for negligence. Please contact the Principal Investigator, </w:t>
      </w:r>
      <w:r w:rsidRPr="002D0AEB">
        <w:rPr>
          <w:color w:val="ED0000"/>
        </w:rPr>
        <w:t xml:space="preserve">&lt;Enter Name&gt; </w:t>
      </w:r>
      <w:r w:rsidRPr="006269F3">
        <w:t xml:space="preserve">at </w:t>
      </w:r>
      <w:r w:rsidRPr="002D0AEB">
        <w:rPr>
          <w:color w:val="ED0000"/>
        </w:rPr>
        <w:t xml:space="preserve">&lt;Enter Phone Number&gt; </w:t>
      </w:r>
      <w:r w:rsidRPr="006269F3">
        <w:t xml:space="preserve">if you are injured or for further information. </w:t>
      </w:r>
    </w:p>
    <w:p w14:paraId="5BC0D30B" w14:textId="1D094641" w:rsidR="002564FC" w:rsidRPr="00026B11" w:rsidRDefault="002564FC" w:rsidP="00A02DAB">
      <w:pPr>
        <w:pStyle w:val="Heading2"/>
      </w:pPr>
      <w:r w:rsidRPr="00026B11">
        <w:t>Contact Persons</w:t>
      </w:r>
    </w:p>
    <w:p w14:paraId="0F6D408A" w14:textId="77777777" w:rsidR="002564FC" w:rsidRPr="00530217" w:rsidRDefault="002564FC" w:rsidP="002564FC">
      <w:pPr>
        <w:rPr>
          <w:rFonts w:cs="Times New Roman"/>
          <w:b/>
          <w:bCs/>
        </w:rPr>
      </w:pPr>
      <w:r w:rsidRPr="00530217">
        <w:rPr>
          <w:rFonts w:cs="Times New Roman"/>
          <w:b/>
          <w:bCs/>
        </w:rPr>
        <w:t xml:space="preserve">If you have any questions, concerns, or complaints about this research, </w:t>
      </w:r>
      <w:proofErr w:type="gramStart"/>
      <w:r w:rsidRPr="00530217">
        <w:rPr>
          <w:rFonts w:cs="Times New Roman"/>
          <w:b/>
          <w:bCs/>
        </w:rPr>
        <w:t>contact</w:t>
      </w:r>
      <w:proofErr w:type="gramEnd"/>
      <w:r w:rsidRPr="00530217">
        <w:rPr>
          <w:rFonts w:cs="Times New Roman"/>
          <w:b/>
          <w:bCs/>
        </w:rPr>
        <w:t xml:space="preserve"> </w:t>
      </w:r>
    </w:p>
    <w:p w14:paraId="6D51A50E" w14:textId="77777777" w:rsidR="002564FC" w:rsidRDefault="002564FC" w:rsidP="002564FC">
      <w:pPr>
        <w:shd w:val="clear" w:color="auto" w:fill="F2F2F2" w:themeFill="background1" w:themeFillShade="F2"/>
        <w:rPr>
          <w:rFonts w:cs="Times New Roman"/>
        </w:rPr>
      </w:pPr>
      <w:r>
        <w:rPr>
          <w:rFonts w:cs="Times New Roman"/>
        </w:rPr>
        <w:t>Principal Investigator Name:</w:t>
      </w:r>
    </w:p>
    <w:p w14:paraId="7035E964" w14:textId="77777777" w:rsidR="002564FC" w:rsidRDefault="002564FC" w:rsidP="002564FC">
      <w:pPr>
        <w:shd w:val="clear" w:color="auto" w:fill="F2F2F2" w:themeFill="background1" w:themeFillShade="F2"/>
        <w:rPr>
          <w:rFonts w:cs="Times New Roman"/>
        </w:rPr>
      </w:pPr>
      <w:r>
        <w:rPr>
          <w:rFonts w:cs="Times New Roman"/>
        </w:rPr>
        <w:t xml:space="preserve">Telephone Number: </w:t>
      </w:r>
    </w:p>
    <w:p w14:paraId="5F47A354" w14:textId="77777777" w:rsidR="002564FC" w:rsidRDefault="002564FC" w:rsidP="002564FC">
      <w:pPr>
        <w:shd w:val="clear" w:color="auto" w:fill="F2F2F2" w:themeFill="background1" w:themeFillShade="F2"/>
        <w:rPr>
          <w:rFonts w:cs="Times New Roman"/>
        </w:rPr>
      </w:pPr>
      <w:r>
        <w:rPr>
          <w:rFonts w:cs="Times New Roman"/>
        </w:rPr>
        <w:t>Co-Investigator:</w:t>
      </w:r>
    </w:p>
    <w:p w14:paraId="5A51AD0C" w14:textId="77777777" w:rsidR="002564FC" w:rsidRDefault="002564FC" w:rsidP="002564FC">
      <w:pPr>
        <w:shd w:val="clear" w:color="auto" w:fill="F2F2F2" w:themeFill="background1" w:themeFillShade="F2"/>
        <w:rPr>
          <w:rFonts w:cs="Times New Roman"/>
        </w:rPr>
      </w:pPr>
      <w:r>
        <w:rPr>
          <w:rFonts w:cs="Times New Roman"/>
        </w:rPr>
        <w:t>Telephone Number:</w:t>
      </w:r>
    </w:p>
    <w:p w14:paraId="0A6895E8" w14:textId="77777777" w:rsidR="002564FC" w:rsidRDefault="002564FC" w:rsidP="002564FC">
      <w:pPr>
        <w:shd w:val="clear" w:color="auto" w:fill="F2F2F2" w:themeFill="background1" w:themeFillShade="F2"/>
        <w:rPr>
          <w:rFonts w:cs="Times New Roman"/>
        </w:rPr>
      </w:pPr>
      <w:r>
        <w:rPr>
          <w:rFonts w:cs="Times New Roman"/>
        </w:rPr>
        <w:t>Research Study Contact:</w:t>
      </w:r>
    </w:p>
    <w:p w14:paraId="694B9203" w14:textId="77777777" w:rsidR="002564FC" w:rsidRDefault="002564FC" w:rsidP="002564FC">
      <w:pPr>
        <w:shd w:val="clear" w:color="auto" w:fill="F2F2F2" w:themeFill="background1" w:themeFillShade="F2"/>
        <w:rPr>
          <w:rFonts w:cs="Times New Roman"/>
        </w:rPr>
      </w:pPr>
      <w:r>
        <w:rPr>
          <w:rFonts w:cs="Times New Roman"/>
        </w:rPr>
        <w:t>Telephone Number:</w:t>
      </w:r>
    </w:p>
    <w:p w14:paraId="132D67CA" w14:textId="77777777" w:rsidR="002564FC" w:rsidRDefault="002564FC" w:rsidP="002564FC">
      <w:pPr>
        <w:shd w:val="clear" w:color="auto" w:fill="F2F2F2" w:themeFill="background1" w:themeFillShade="F2"/>
        <w:rPr>
          <w:rFonts w:cs="Times New Roman"/>
        </w:rPr>
      </w:pPr>
      <w:r>
        <w:rPr>
          <w:rFonts w:cs="Times New Roman"/>
        </w:rPr>
        <w:t>Business Hours:</w:t>
      </w:r>
    </w:p>
    <w:p w14:paraId="4FF37D09" w14:textId="77777777" w:rsidR="002564FC" w:rsidRPr="00530217" w:rsidRDefault="002564FC" w:rsidP="002564FC">
      <w:pPr>
        <w:rPr>
          <w:rFonts w:cs="Times New Roman"/>
          <w:b/>
          <w:bCs/>
        </w:rPr>
      </w:pPr>
      <w:r w:rsidRPr="00530217">
        <w:rPr>
          <w:rFonts w:cs="Times New Roman"/>
          <w:b/>
          <w:bCs/>
        </w:rPr>
        <w:t xml:space="preserve">If </w:t>
      </w:r>
      <w:r>
        <w:rPr>
          <w:rFonts w:cs="Times New Roman"/>
          <w:b/>
          <w:bCs/>
        </w:rPr>
        <w:t xml:space="preserve">an </w:t>
      </w:r>
      <w:r w:rsidRPr="00530217">
        <w:rPr>
          <w:rFonts w:cs="Times New Roman"/>
          <w:b/>
          <w:bCs/>
        </w:rPr>
        <w:t xml:space="preserve">injury occurs </w:t>
      </w:r>
      <w:r>
        <w:rPr>
          <w:rFonts w:cs="Times New Roman"/>
          <w:b/>
          <w:bCs/>
        </w:rPr>
        <w:t>or you become sick (related to participation)</w:t>
      </w:r>
      <w:r w:rsidRPr="00530217">
        <w:rPr>
          <w:rFonts w:cs="Times New Roman"/>
          <w:b/>
          <w:bCs/>
        </w:rPr>
        <w:t xml:space="preserve">, contact </w:t>
      </w:r>
    </w:p>
    <w:p w14:paraId="492A6297" w14:textId="77777777" w:rsidR="006C6076" w:rsidRPr="006C6076" w:rsidRDefault="006C6076" w:rsidP="002564FC">
      <w:pPr>
        <w:shd w:val="clear" w:color="auto" w:fill="F2F2F2" w:themeFill="background1" w:themeFillShade="F2"/>
        <w:rPr>
          <w:rFonts w:cs="Times New Roman"/>
          <w:b/>
          <w:bCs/>
        </w:rPr>
      </w:pPr>
      <w:r w:rsidRPr="006C6076">
        <w:rPr>
          <w:rFonts w:cs="Times New Roman"/>
          <w:b/>
          <w:bCs/>
        </w:rPr>
        <w:t>During Business Hours</w:t>
      </w:r>
    </w:p>
    <w:p w14:paraId="4B109524" w14:textId="1E735256" w:rsidR="002564FC" w:rsidRDefault="002564FC" w:rsidP="002564FC">
      <w:pPr>
        <w:shd w:val="clear" w:color="auto" w:fill="F2F2F2" w:themeFill="background1" w:themeFillShade="F2"/>
        <w:rPr>
          <w:rFonts w:cs="Times New Roman"/>
        </w:rPr>
      </w:pPr>
      <w:r>
        <w:rPr>
          <w:rFonts w:cs="Times New Roman"/>
        </w:rPr>
        <w:t>Principal Investigator Name:</w:t>
      </w:r>
    </w:p>
    <w:p w14:paraId="56365BDF" w14:textId="7A152147" w:rsidR="002564FC" w:rsidRDefault="002564FC" w:rsidP="002564FC">
      <w:pPr>
        <w:shd w:val="clear" w:color="auto" w:fill="F2F2F2" w:themeFill="background1" w:themeFillShade="F2"/>
        <w:rPr>
          <w:rFonts w:cs="Times New Roman"/>
        </w:rPr>
      </w:pPr>
      <w:r>
        <w:rPr>
          <w:rFonts w:cs="Times New Roman"/>
        </w:rPr>
        <w:t xml:space="preserve">Telephone Number: </w:t>
      </w:r>
    </w:p>
    <w:p w14:paraId="17AAAC9D" w14:textId="28921DA5" w:rsidR="006C6076" w:rsidRPr="006C6076" w:rsidRDefault="006C6076" w:rsidP="002564FC">
      <w:pPr>
        <w:shd w:val="clear" w:color="auto" w:fill="F2F2F2" w:themeFill="background1" w:themeFillShade="F2"/>
        <w:rPr>
          <w:rFonts w:cs="Times New Roman"/>
          <w:b/>
          <w:bCs/>
        </w:rPr>
      </w:pPr>
      <w:r w:rsidRPr="006C6076">
        <w:rPr>
          <w:rFonts w:cs="Times New Roman"/>
          <w:b/>
          <w:bCs/>
        </w:rPr>
        <w:lastRenderedPageBreak/>
        <w:t>Outside of Business Hours</w:t>
      </w:r>
    </w:p>
    <w:p w14:paraId="3896C263" w14:textId="1D036A21" w:rsidR="006C6076" w:rsidRDefault="006C6076" w:rsidP="002564FC">
      <w:pPr>
        <w:shd w:val="clear" w:color="auto" w:fill="F2F2F2" w:themeFill="background1" w:themeFillShade="F2"/>
        <w:rPr>
          <w:rFonts w:cs="Times New Roman"/>
        </w:rPr>
      </w:pPr>
      <w:r>
        <w:rPr>
          <w:rFonts w:cs="Times New Roman"/>
        </w:rPr>
        <w:t>Contact Name:</w:t>
      </w:r>
    </w:p>
    <w:p w14:paraId="270B2D03" w14:textId="6AF733FB" w:rsidR="006C6076" w:rsidRDefault="006C6076" w:rsidP="002564FC">
      <w:pPr>
        <w:shd w:val="clear" w:color="auto" w:fill="F2F2F2" w:themeFill="background1" w:themeFillShade="F2"/>
        <w:rPr>
          <w:rFonts w:cs="Times New Roman"/>
        </w:rPr>
      </w:pPr>
      <w:r>
        <w:rPr>
          <w:rFonts w:cs="Times New Roman"/>
        </w:rPr>
        <w:t>Telephone Number:</w:t>
      </w:r>
    </w:p>
    <w:p w14:paraId="78459C7F" w14:textId="2A36C6F6" w:rsidR="002564FC" w:rsidRDefault="002564FC" w:rsidP="00A02DAB">
      <w:r w:rsidRPr="006269F3">
        <w:t>For information regarding your rights as a participant in research or to talk about the research, contact the WVU Office of Human Research Protections (OHRP) at (304) 293-7073 or by email at</w:t>
      </w:r>
      <w:r w:rsidR="00A02DAB">
        <w:t xml:space="preserve"> IRB@mail.wvu.edu. </w:t>
      </w:r>
    </w:p>
    <w:p w14:paraId="160757E9" w14:textId="77777777" w:rsidR="00E26747" w:rsidRPr="00026B11" w:rsidRDefault="00E26747" w:rsidP="00A02DAB">
      <w:pPr>
        <w:pStyle w:val="Heading2"/>
      </w:pPr>
      <w:r>
        <w:t>Do you have to participate in this study?</w:t>
      </w:r>
    </w:p>
    <w:p w14:paraId="1AE0826E" w14:textId="4DF63C9E" w:rsidR="00D24882" w:rsidRPr="00083733" w:rsidRDefault="00D24882" w:rsidP="00FC69EA">
      <w:pPr>
        <w:rPr>
          <w:rFonts w:cs="Times New Roman"/>
        </w:rPr>
      </w:pPr>
      <w:r w:rsidRPr="00BE2BDB">
        <w:rPr>
          <w:rFonts w:cs="Times New Roman"/>
        </w:rPr>
        <w:t xml:space="preserve">Participation in this </w:t>
      </w:r>
      <w:r>
        <w:rPr>
          <w:rFonts w:cs="Times New Roman"/>
        </w:rPr>
        <w:t>research study</w:t>
      </w:r>
      <w:r w:rsidRPr="00BE2BDB">
        <w:rPr>
          <w:rFonts w:cs="Times New Roman"/>
        </w:rPr>
        <w:t xml:space="preserve"> is voluntary</w:t>
      </w:r>
      <w:r w:rsidR="006C6076">
        <w:rPr>
          <w:rFonts w:cs="Times New Roman"/>
        </w:rPr>
        <w:t xml:space="preserve">. </w:t>
      </w:r>
      <w:r w:rsidRPr="00BE2BDB">
        <w:rPr>
          <w:rFonts w:cs="Times New Roman"/>
        </w:rPr>
        <w:t xml:space="preserve">You are free to withdraw your consent to participate at any time. </w:t>
      </w:r>
      <w:r w:rsidR="007565B2">
        <w:rPr>
          <w:rFonts w:cs="Times New Roman"/>
        </w:rPr>
        <w:t xml:space="preserve">If you </w:t>
      </w:r>
      <w:r w:rsidRPr="00BE2BDB">
        <w:rPr>
          <w:rFonts w:cs="Times New Roman"/>
        </w:rPr>
        <w:t>withdraw</w:t>
      </w:r>
      <w:r w:rsidR="007565B2">
        <w:rPr>
          <w:rFonts w:cs="Times New Roman"/>
        </w:rPr>
        <w:t xml:space="preserve"> or do not wish to participate</w:t>
      </w:r>
      <w:r w:rsidR="00C653C2">
        <w:rPr>
          <w:rFonts w:cs="Times New Roman"/>
        </w:rPr>
        <w:t>,</w:t>
      </w:r>
      <w:r w:rsidRPr="00BE2BDB">
        <w:rPr>
          <w:rFonts w:cs="Times New Roman"/>
        </w:rPr>
        <w:t xml:space="preserve"> your future care</w:t>
      </w:r>
      <w:r>
        <w:rPr>
          <w:rFonts w:cs="Times New Roman"/>
        </w:rPr>
        <w:t xml:space="preserve"> or status</w:t>
      </w:r>
      <w:r w:rsidRPr="00BE2BDB">
        <w:rPr>
          <w:rFonts w:cs="Times New Roman"/>
        </w:rPr>
        <w:t xml:space="preserve"> at West Virginia University</w:t>
      </w:r>
      <w:r w:rsidR="007565B2">
        <w:rPr>
          <w:rFonts w:cs="Times New Roman"/>
        </w:rPr>
        <w:t xml:space="preserve"> will </w:t>
      </w:r>
      <w:r w:rsidR="001E6623">
        <w:rPr>
          <w:rFonts w:cs="Times New Roman"/>
        </w:rPr>
        <w:t xml:space="preserve">not </w:t>
      </w:r>
      <w:r w:rsidR="007565B2">
        <w:rPr>
          <w:rFonts w:cs="Times New Roman"/>
        </w:rPr>
        <w:t>be affected.</w:t>
      </w:r>
      <w:r w:rsidRPr="00BE2BDB">
        <w:rPr>
          <w:rFonts w:cs="Times New Roman"/>
        </w:rPr>
        <w:t xml:space="preserve"> </w:t>
      </w:r>
    </w:p>
    <w:p w14:paraId="131007EC" w14:textId="75721FE8" w:rsidR="00411F63" w:rsidRDefault="00411F63" w:rsidP="00FC69EA">
      <w:pPr>
        <w:rPr>
          <w:rFonts w:cs="Times New Roman"/>
        </w:rPr>
      </w:pPr>
      <w:r w:rsidRPr="00BE2BDB">
        <w:rPr>
          <w:rFonts w:cs="Times New Roman"/>
        </w:rPr>
        <w:t xml:space="preserve">In the event new information becomes available that may affect your willingness to participate in this </w:t>
      </w:r>
      <w:r>
        <w:rPr>
          <w:rFonts w:cs="Times New Roman"/>
        </w:rPr>
        <w:t>research</w:t>
      </w:r>
      <w:r w:rsidRPr="00BE2BDB">
        <w:rPr>
          <w:rFonts w:cs="Times New Roman"/>
        </w:rPr>
        <w:t>, th</w:t>
      </w:r>
      <w:r>
        <w:rPr>
          <w:rFonts w:cs="Times New Roman"/>
        </w:rPr>
        <w:t>e</w:t>
      </w:r>
      <w:r w:rsidRPr="00BE2BDB">
        <w:rPr>
          <w:rFonts w:cs="Times New Roman"/>
        </w:rPr>
        <w:t xml:space="preserve"> information will be given to you so that you can make an informed decision about </w:t>
      </w:r>
      <w:proofErr w:type="gramStart"/>
      <w:r w:rsidRPr="00BE2BDB">
        <w:rPr>
          <w:rFonts w:cs="Times New Roman"/>
        </w:rPr>
        <w:t>whether or not</w:t>
      </w:r>
      <w:proofErr w:type="gramEnd"/>
      <w:r w:rsidRPr="00BE2BDB">
        <w:rPr>
          <w:rFonts w:cs="Times New Roman"/>
        </w:rPr>
        <w:t xml:space="preserve"> to continue your participation</w:t>
      </w:r>
    </w:p>
    <w:p w14:paraId="4723596F" w14:textId="77777777" w:rsidR="004346C5" w:rsidRDefault="004346C5" w:rsidP="004346C5">
      <w:pPr>
        <w:rPr>
          <w:rFonts w:cs="Times New Roman"/>
          <w:color w:val="7030A0"/>
        </w:rPr>
      </w:pPr>
      <w:r w:rsidRPr="0017660E">
        <w:rPr>
          <w:rFonts w:cs="Times New Roman"/>
          <w:color w:val="7030A0"/>
        </w:rPr>
        <w:t>Include if there is a required COI disclosure:</w:t>
      </w:r>
      <w:r>
        <w:rPr>
          <w:rFonts w:cs="Times New Roman"/>
          <w:color w:val="7030A0"/>
        </w:rPr>
        <w:t xml:space="preserve"> </w:t>
      </w:r>
      <w:r w:rsidRPr="00A62A38">
        <w:rPr>
          <w:rFonts w:cs="Times New Roman"/>
        </w:rPr>
        <w:t xml:space="preserve">This research study is supported by money </w:t>
      </w:r>
      <w:proofErr w:type="gramStart"/>
      <w:r w:rsidRPr="00A62A38">
        <w:rPr>
          <w:rFonts w:cs="Times New Roman"/>
        </w:rPr>
        <w:t>from</w:t>
      </w:r>
      <w:r>
        <w:rPr>
          <w:rFonts w:cs="Times New Roman"/>
          <w:color w:val="7030A0"/>
        </w:rPr>
        <w:t xml:space="preserve"> </w:t>
      </w:r>
      <w:r w:rsidRPr="0017660E">
        <w:rPr>
          <w:rFonts w:cs="Times New Roman"/>
          <w:color w:val="7030A0"/>
        </w:rPr>
        <w:t xml:space="preserve"> </w:t>
      </w:r>
      <w:r w:rsidRPr="002D0AEB">
        <w:rPr>
          <w:rFonts w:cs="Times New Roman"/>
          <w:color w:val="ED0000"/>
        </w:rPr>
        <w:t>&lt;</w:t>
      </w:r>
      <w:proofErr w:type="gramEnd"/>
      <w:r w:rsidRPr="002D0AEB">
        <w:rPr>
          <w:rFonts w:cs="Times New Roman"/>
          <w:color w:val="ED0000"/>
        </w:rPr>
        <w:t>insert sponsor&gt;</w:t>
      </w:r>
      <w:r>
        <w:rPr>
          <w:rFonts w:cs="Times New Roman"/>
        </w:rPr>
        <w:t>. A</w:t>
      </w:r>
      <w:r w:rsidRPr="0017660E">
        <w:rPr>
          <w:rFonts w:cs="Times New Roman"/>
        </w:rPr>
        <w:t xml:space="preserve"> person responsible for the conduct</w:t>
      </w:r>
      <w:r>
        <w:rPr>
          <w:rFonts w:cs="Times New Roman"/>
        </w:rPr>
        <w:t xml:space="preserve"> </w:t>
      </w:r>
      <w:r w:rsidRPr="0017660E">
        <w:rPr>
          <w:rFonts w:cs="Times New Roman"/>
        </w:rPr>
        <w:t>of this research study</w:t>
      </w:r>
      <w:r>
        <w:rPr>
          <w:rFonts w:cs="Times New Roman"/>
        </w:rPr>
        <w:t xml:space="preserve">, </w:t>
      </w:r>
      <w:r w:rsidRPr="002D0AEB">
        <w:rPr>
          <w:rFonts w:cs="Times New Roman"/>
          <w:color w:val="ED0000"/>
        </w:rPr>
        <w:t>&lt;insert name&gt;</w:t>
      </w:r>
      <w:r w:rsidRPr="00162978">
        <w:rPr>
          <w:rFonts w:cs="Times New Roman"/>
        </w:rPr>
        <w:t>,</w:t>
      </w:r>
      <w:r>
        <w:rPr>
          <w:rFonts w:cs="Times New Roman"/>
          <w:color w:val="FF0000"/>
        </w:rPr>
        <w:t xml:space="preserve"> </w:t>
      </w:r>
      <w:r>
        <w:rPr>
          <w:rFonts w:cs="Times New Roman"/>
        </w:rPr>
        <w:t xml:space="preserve">receives extra money from </w:t>
      </w:r>
      <w:r w:rsidRPr="002D0AEB">
        <w:rPr>
          <w:rFonts w:cs="Times New Roman"/>
          <w:color w:val="ED0000"/>
        </w:rPr>
        <w:t>&lt;insert sponsor&gt;</w:t>
      </w:r>
      <w:r>
        <w:rPr>
          <w:rFonts w:cs="Times New Roman"/>
        </w:rPr>
        <w:t xml:space="preserve"> for work that is not part of this study. This work may include</w:t>
      </w:r>
      <w:r w:rsidRPr="0017660E">
        <w:rPr>
          <w:rFonts w:cs="Times New Roman"/>
        </w:rPr>
        <w:t xml:space="preserve"> </w:t>
      </w:r>
      <w:r w:rsidRPr="0017660E">
        <w:rPr>
          <w:rFonts w:cs="Times New Roman"/>
          <w:color w:val="7030A0"/>
        </w:rPr>
        <w:t>(insert nature of compensation -e.g., consulting, speaking, serving on a board</w:t>
      </w:r>
      <w:r>
        <w:rPr>
          <w:rFonts w:cs="Times New Roman"/>
          <w:color w:val="7030A0"/>
        </w:rPr>
        <w:t>, giving speeches, writing reports, etc.</w:t>
      </w:r>
      <w:r w:rsidRPr="0017660E">
        <w:rPr>
          <w:rFonts w:cs="Times New Roman"/>
          <w:color w:val="7030A0"/>
        </w:rPr>
        <w:t>)</w:t>
      </w:r>
      <w:r>
        <w:rPr>
          <w:rFonts w:cs="Times New Roman"/>
          <w:color w:val="7030A0"/>
        </w:rPr>
        <w:t xml:space="preserve">. </w:t>
      </w:r>
      <w:r w:rsidRPr="00D70DBB">
        <w:rPr>
          <w:rFonts w:cs="Times New Roman"/>
        </w:rPr>
        <w:t>If you would like more information, please ask the study team.</w:t>
      </w:r>
      <w:r>
        <w:rPr>
          <w:rFonts w:cs="Times New Roman"/>
          <w:color w:val="7030A0"/>
        </w:rPr>
        <w:t xml:space="preserve"> </w:t>
      </w:r>
    </w:p>
    <w:p w14:paraId="6A3CC8AF" w14:textId="49D1E7F5" w:rsidR="000B6D69" w:rsidRPr="00530217" w:rsidRDefault="00A975DA" w:rsidP="00FC69EA">
      <w:pPr>
        <w:rPr>
          <w:rFonts w:cs="Times New Roman"/>
          <w:color w:val="7030A0"/>
        </w:rPr>
      </w:pPr>
      <w:r>
        <w:rPr>
          <w:rFonts w:cs="Times New Roman"/>
          <w:color w:val="7030A0"/>
        </w:rPr>
        <w:t xml:space="preserve">Include for </w:t>
      </w:r>
      <w:r w:rsidR="000B6D69" w:rsidRPr="00530217">
        <w:rPr>
          <w:rFonts w:cs="Times New Roman"/>
          <w:color w:val="7030A0"/>
        </w:rPr>
        <w:t xml:space="preserve">FDA Research: </w:t>
      </w:r>
    </w:p>
    <w:p w14:paraId="38EBD2A4" w14:textId="54C4EE27" w:rsidR="000B6D69" w:rsidRDefault="000B6D69" w:rsidP="00FC69EA">
      <w:pPr>
        <w:rPr>
          <w:rFonts w:cs="Times New Roman"/>
        </w:rPr>
      </w:pPr>
      <w:r w:rsidRPr="00530217">
        <w:rPr>
          <w:rFonts w:cs="Times New Roman"/>
        </w:rPr>
        <w:t xml:space="preserve">If you choose to withdraw your participation from the </w:t>
      </w:r>
      <w:r>
        <w:rPr>
          <w:rFonts w:cs="Times New Roman"/>
        </w:rPr>
        <w:t>research study</w:t>
      </w:r>
      <w:r w:rsidRPr="00530217">
        <w:rPr>
          <w:rFonts w:cs="Times New Roman"/>
        </w:rPr>
        <w:t xml:space="preserve">, the data collected </w:t>
      </w:r>
      <w:r w:rsidR="005F2729">
        <w:rPr>
          <w:rFonts w:cs="Times New Roman"/>
        </w:rPr>
        <w:t xml:space="preserve">about </w:t>
      </w:r>
      <w:r w:rsidRPr="00530217">
        <w:rPr>
          <w:rFonts w:cs="Times New Roman"/>
        </w:rPr>
        <w:t xml:space="preserve">you </w:t>
      </w:r>
      <w:r w:rsidR="005F2729">
        <w:rPr>
          <w:rFonts w:cs="Times New Roman"/>
        </w:rPr>
        <w:t>will</w:t>
      </w:r>
      <w:r w:rsidRPr="00530217">
        <w:rPr>
          <w:rFonts w:cs="Times New Roman"/>
        </w:rPr>
        <w:t xml:space="preserve"> remain a part of the </w:t>
      </w:r>
      <w:r>
        <w:rPr>
          <w:rFonts w:cs="Times New Roman"/>
        </w:rPr>
        <w:t>research</w:t>
      </w:r>
      <w:r w:rsidRPr="00530217">
        <w:rPr>
          <w:rFonts w:cs="Times New Roman"/>
        </w:rPr>
        <w:t xml:space="preserve"> database and may not be removed</w:t>
      </w:r>
      <w:r w:rsidR="006C6076">
        <w:rPr>
          <w:rFonts w:cs="Times New Roman"/>
        </w:rPr>
        <w:t xml:space="preserve">. </w:t>
      </w:r>
      <w:r w:rsidRPr="00530217">
        <w:rPr>
          <w:rFonts w:cs="Times New Roman"/>
        </w:rPr>
        <w:t>No additional information will be added to the database after you withdraw</w:t>
      </w:r>
      <w:r>
        <w:rPr>
          <w:rFonts w:cs="Times New Roman"/>
        </w:rPr>
        <w:t>.</w:t>
      </w:r>
    </w:p>
    <w:p w14:paraId="49FCBB17" w14:textId="48F0BC65" w:rsidR="000B6D69" w:rsidRPr="00530217" w:rsidRDefault="00941EC9" w:rsidP="00FC69EA">
      <w:pPr>
        <w:rPr>
          <w:rFonts w:cs="Times New Roman"/>
          <w:bCs/>
          <w:color w:val="7030A0"/>
        </w:rPr>
      </w:pPr>
      <w:r>
        <w:rPr>
          <w:rFonts w:cs="Times New Roman"/>
          <w:bCs/>
          <w:color w:val="7030A0"/>
        </w:rPr>
        <w:t xml:space="preserve">Include for </w:t>
      </w:r>
      <w:r w:rsidR="000B6D69" w:rsidRPr="00530217">
        <w:rPr>
          <w:rFonts w:cs="Times New Roman"/>
          <w:bCs/>
          <w:color w:val="7030A0"/>
        </w:rPr>
        <w:t>WVU Students</w:t>
      </w:r>
      <w:r>
        <w:rPr>
          <w:rFonts w:cs="Times New Roman"/>
          <w:bCs/>
          <w:color w:val="7030A0"/>
        </w:rPr>
        <w:t xml:space="preserve"> as participants</w:t>
      </w:r>
      <w:r w:rsidR="000B6D69" w:rsidRPr="00530217">
        <w:rPr>
          <w:rFonts w:cs="Times New Roman"/>
          <w:bCs/>
          <w:color w:val="7030A0"/>
        </w:rPr>
        <w:t xml:space="preserve">: </w:t>
      </w:r>
    </w:p>
    <w:p w14:paraId="7FA22F34" w14:textId="3CE057A8" w:rsidR="000B6D69" w:rsidRPr="00530217" w:rsidRDefault="007565B2" w:rsidP="00FC69EA">
      <w:pPr>
        <w:rPr>
          <w:rFonts w:cs="Times New Roman"/>
          <w:color w:val="000000" w:themeColor="text1"/>
        </w:rPr>
      </w:pPr>
      <w:r>
        <w:rPr>
          <w:rFonts w:cs="Times New Roman"/>
          <w:color w:val="000000" w:themeColor="text1"/>
        </w:rPr>
        <w:t xml:space="preserve">If you do not wish </w:t>
      </w:r>
      <w:r w:rsidR="000B6D69" w:rsidRPr="00530217">
        <w:rPr>
          <w:rFonts w:cs="Times New Roman"/>
          <w:color w:val="000000" w:themeColor="text1"/>
        </w:rPr>
        <w:t xml:space="preserve">to participate or </w:t>
      </w:r>
      <w:r>
        <w:rPr>
          <w:rFonts w:cs="Times New Roman"/>
          <w:color w:val="000000" w:themeColor="text1"/>
        </w:rPr>
        <w:t xml:space="preserve">if you choose to </w:t>
      </w:r>
      <w:r w:rsidR="000B6D69" w:rsidRPr="00530217">
        <w:rPr>
          <w:rFonts w:cs="Times New Roman"/>
          <w:color w:val="000000" w:themeColor="text1"/>
        </w:rPr>
        <w:t>withdraw</w:t>
      </w:r>
      <w:r w:rsidR="00C653C2">
        <w:rPr>
          <w:rFonts w:cs="Times New Roman"/>
          <w:color w:val="000000" w:themeColor="text1"/>
        </w:rPr>
        <w:t>,</w:t>
      </w:r>
      <w:r w:rsidR="000B6D69" w:rsidRPr="00530217">
        <w:rPr>
          <w:rFonts w:cs="Times New Roman"/>
          <w:color w:val="000000" w:themeColor="text1"/>
        </w:rPr>
        <w:t xml:space="preserve"> your class </w:t>
      </w:r>
      <w:r w:rsidR="002D5E72" w:rsidRPr="00530217">
        <w:rPr>
          <w:rFonts w:cs="Times New Roman"/>
          <w:color w:val="000000" w:themeColor="text1"/>
        </w:rPr>
        <w:t>standing,</w:t>
      </w:r>
      <w:r w:rsidR="000B6D69" w:rsidRPr="00530217">
        <w:rPr>
          <w:rFonts w:cs="Times New Roman"/>
          <w:color w:val="000000" w:themeColor="text1"/>
        </w:rPr>
        <w:t xml:space="preserve"> </w:t>
      </w:r>
      <w:r w:rsidR="00D461EE">
        <w:rPr>
          <w:rFonts w:cs="Times New Roman"/>
          <w:color w:val="000000" w:themeColor="text1"/>
        </w:rPr>
        <w:t>and</w:t>
      </w:r>
      <w:r w:rsidR="000B6D69" w:rsidRPr="00530217">
        <w:rPr>
          <w:rFonts w:cs="Times New Roman"/>
          <w:color w:val="000000" w:themeColor="text1"/>
        </w:rPr>
        <w:t xml:space="preserve"> grades </w:t>
      </w:r>
      <w:r w:rsidR="004A002E">
        <w:rPr>
          <w:rFonts w:cs="Times New Roman"/>
          <w:color w:val="000000" w:themeColor="text1"/>
        </w:rPr>
        <w:t xml:space="preserve">will not be affected </w:t>
      </w:r>
      <w:r w:rsidR="000B6D69" w:rsidRPr="00530217">
        <w:rPr>
          <w:rFonts w:cs="Times New Roman"/>
          <w:color w:val="000000" w:themeColor="text1"/>
        </w:rPr>
        <w:t>and will involve no penalty to you</w:t>
      </w:r>
      <w:r w:rsidR="006C6076">
        <w:rPr>
          <w:rFonts w:cs="Times New Roman"/>
          <w:color w:val="000000" w:themeColor="text1"/>
        </w:rPr>
        <w:t xml:space="preserve">. </w:t>
      </w:r>
    </w:p>
    <w:p w14:paraId="0BF9D388" w14:textId="2C0B3486" w:rsidR="000B6D69" w:rsidRPr="00530217" w:rsidRDefault="007074C8" w:rsidP="00FC69EA">
      <w:pPr>
        <w:rPr>
          <w:rFonts w:cs="Times New Roman"/>
          <w:bCs/>
          <w:color w:val="7030A0"/>
        </w:rPr>
      </w:pPr>
      <w:r>
        <w:rPr>
          <w:rFonts w:cs="Times New Roman"/>
          <w:bCs/>
          <w:color w:val="7030A0"/>
        </w:rPr>
        <w:t xml:space="preserve">Include for </w:t>
      </w:r>
      <w:r w:rsidR="000B6D69" w:rsidRPr="00530217">
        <w:rPr>
          <w:rFonts w:cs="Times New Roman"/>
          <w:bCs/>
          <w:color w:val="7030A0"/>
        </w:rPr>
        <w:t>WVU Employees</w:t>
      </w:r>
      <w:r>
        <w:rPr>
          <w:rFonts w:cs="Times New Roman"/>
          <w:bCs/>
          <w:color w:val="7030A0"/>
        </w:rPr>
        <w:t xml:space="preserve"> as participants</w:t>
      </w:r>
      <w:r w:rsidR="000B6D69" w:rsidRPr="00530217">
        <w:rPr>
          <w:rFonts w:cs="Times New Roman"/>
          <w:bCs/>
          <w:color w:val="7030A0"/>
        </w:rPr>
        <w:t xml:space="preserve">: </w:t>
      </w:r>
    </w:p>
    <w:p w14:paraId="0A34C2C7" w14:textId="08F7903F" w:rsidR="000B6D69" w:rsidRDefault="004A002E" w:rsidP="00FC69EA">
      <w:pPr>
        <w:rPr>
          <w:rFonts w:cs="Times New Roman"/>
          <w:color w:val="000000" w:themeColor="text1"/>
        </w:rPr>
      </w:pPr>
      <w:r>
        <w:rPr>
          <w:rFonts w:cs="Times New Roman"/>
          <w:color w:val="000000" w:themeColor="text1"/>
        </w:rPr>
        <w:t>If you do not wish</w:t>
      </w:r>
      <w:r w:rsidR="000B6D69" w:rsidRPr="00530217">
        <w:rPr>
          <w:rFonts w:cs="Times New Roman"/>
          <w:color w:val="000000" w:themeColor="text1"/>
        </w:rPr>
        <w:t xml:space="preserve"> to participate or </w:t>
      </w:r>
      <w:r>
        <w:rPr>
          <w:rFonts w:cs="Times New Roman"/>
          <w:color w:val="000000" w:themeColor="text1"/>
        </w:rPr>
        <w:t xml:space="preserve">choose to </w:t>
      </w:r>
      <w:r w:rsidR="000B6D69" w:rsidRPr="00530217">
        <w:rPr>
          <w:rFonts w:cs="Times New Roman"/>
          <w:color w:val="000000" w:themeColor="text1"/>
        </w:rPr>
        <w:t>withdraw</w:t>
      </w:r>
      <w:r w:rsidR="00C653C2">
        <w:rPr>
          <w:rFonts w:cs="Times New Roman"/>
          <w:color w:val="000000" w:themeColor="text1"/>
        </w:rPr>
        <w:t>,</w:t>
      </w:r>
      <w:r w:rsidR="000B6D69" w:rsidRPr="00530217">
        <w:rPr>
          <w:rFonts w:cs="Times New Roman"/>
          <w:color w:val="000000" w:themeColor="text1"/>
        </w:rPr>
        <w:t xml:space="preserve"> your employ</w:t>
      </w:r>
      <w:r>
        <w:rPr>
          <w:rFonts w:cs="Times New Roman"/>
          <w:color w:val="000000" w:themeColor="text1"/>
        </w:rPr>
        <w:t>ment</w:t>
      </w:r>
      <w:r w:rsidR="000B6D69" w:rsidRPr="00530217">
        <w:rPr>
          <w:rFonts w:cs="Times New Roman"/>
          <w:color w:val="000000" w:themeColor="text1"/>
        </w:rPr>
        <w:t xml:space="preserve"> status at West Virginia University</w:t>
      </w:r>
      <w:r>
        <w:rPr>
          <w:rFonts w:cs="Times New Roman"/>
          <w:color w:val="000000" w:themeColor="text1"/>
        </w:rPr>
        <w:t xml:space="preserve"> will not be affected.</w:t>
      </w:r>
      <w:r w:rsidR="000B6D69" w:rsidRPr="00530217">
        <w:rPr>
          <w:rFonts w:cs="Times New Roman"/>
          <w:color w:val="000000" w:themeColor="text1"/>
        </w:rPr>
        <w:t xml:space="preserve"> </w:t>
      </w:r>
    </w:p>
    <w:p w14:paraId="3D38146B" w14:textId="3373BEFE" w:rsidR="002564FC" w:rsidRDefault="00600571" w:rsidP="006269F3">
      <w:pPr>
        <w:rPr>
          <w:rFonts w:eastAsiaTheme="majorEastAsia" w:cstheme="majorBidi"/>
          <w:b/>
          <w:color w:val="002855"/>
          <w:szCs w:val="26"/>
        </w:rPr>
      </w:pPr>
      <w:r w:rsidRPr="00393E77">
        <w:rPr>
          <w:rFonts w:cs="Times New Roman"/>
          <w:color w:val="7030A0"/>
        </w:rPr>
        <w:t xml:space="preserve">If there are any known circumstances where the Principal </w:t>
      </w:r>
      <w:r w:rsidR="00393E77" w:rsidRPr="00393E77">
        <w:rPr>
          <w:rFonts w:cs="Times New Roman"/>
          <w:color w:val="7030A0"/>
        </w:rPr>
        <w:t>Investigator</w:t>
      </w:r>
      <w:r w:rsidRPr="00393E77">
        <w:rPr>
          <w:rFonts w:cs="Times New Roman"/>
          <w:color w:val="7030A0"/>
        </w:rPr>
        <w:t xml:space="preserve"> will terminate a </w:t>
      </w:r>
      <w:r w:rsidR="00393E77">
        <w:rPr>
          <w:rFonts w:cs="Times New Roman"/>
          <w:color w:val="7030A0"/>
        </w:rPr>
        <w:t xml:space="preserve">participant </w:t>
      </w:r>
      <w:r w:rsidRPr="00393E77">
        <w:rPr>
          <w:rFonts w:cs="Times New Roman"/>
          <w:color w:val="7030A0"/>
        </w:rPr>
        <w:t xml:space="preserve">without </w:t>
      </w:r>
      <w:r w:rsidR="00393E77">
        <w:rPr>
          <w:rFonts w:cs="Times New Roman"/>
          <w:color w:val="7030A0"/>
        </w:rPr>
        <w:t xml:space="preserve">his\her </w:t>
      </w:r>
      <w:r w:rsidRPr="00393E77">
        <w:rPr>
          <w:rFonts w:cs="Times New Roman"/>
          <w:color w:val="7030A0"/>
        </w:rPr>
        <w:t>consent (i.e.</w:t>
      </w:r>
      <w:r w:rsidR="00C653C2">
        <w:rPr>
          <w:rFonts w:cs="Times New Roman"/>
          <w:color w:val="7030A0"/>
        </w:rPr>
        <w:t>,</w:t>
      </w:r>
      <w:r w:rsidRPr="00393E77">
        <w:rPr>
          <w:rFonts w:cs="Times New Roman"/>
          <w:color w:val="7030A0"/>
        </w:rPr>
        <w:t xml:space="preserve"> they miss the first 3 out of 7 sessions). Describe the circumstances.</w:t>
      </w:r>
      <w:bookmarkStart w:id="6" w:name="_Hlk10109876"/>
    </w:p>
    <w:p w14:paraId="1038C982" w14:textId="77777777" w:rsidR="008B1EF0" w:rsidRPr="00484B55" w:rsidRDefault="008B1EF0" w:rsidP="008B1EF0">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heme="majorBidi"/>
          <w:b/>
          <w:color w:val="002855"/>
          <w:szCs w:val="26"/>
        </w:rPr>
        <w:lastRenderedPageBreak/>
        <w:t>Do you want to be contacted with information about future studies?</w:t>
      </w:r>
    </w:p>
    <w:p w14:paraId="59DD6D4C" w14:textId="70C64AC0" w:rsidR="005273CC" w:rsidRDefault="005273CC" w:rsidP="00FC69EA">
      <w:pPr>
        <w:rPr>
          <w:rFonts w:cs="Times New Roman"/>
        </w:rPr>
      </w:pPr>
      <w:r w:rsidRPr="00DB0018">
        <w:rPr>
          <w:rFonts w:cs="Times New Roman"/>
        </w:rPr>
        <w:t>Future research may be conducted for which you are eligible</w:t>
      </w:r>
      <w:r w:rsidR="006C6076">
        <w:rPr>
          <w:rFonts w:cs="Times New Roman"/>
        </w:rPr>
        <w:t xml:space="preserve">. </w:t>
      </w:r>
      <w:r w:rsidRPr="00DB0018">
        <w:rPr>
          <w:rFonts w:cs="Times New Roman"/>
        </w:rPr>
        <w:t>If you are interested in being contacted for future research, please indicate so by completing this section</w:t>
      </w:r>
      <w:r>
        <w:rPr>
          <w:rFonts w:cs="Times New Roman"/>
        </w:rPr>
        <w:t>.</w:t>
      </w:r>
      <w:r w:rsidR="00642383">
        <w:rPr>
          <w:rFonts w:cs="Times New Roman"/>
        </w:rPr>
        <w:t xml:space="preserve"> Leaving the box blank is seen as </w:t>
      </w:r>
      <w:r w:rsidR="00642383" w:rsidRPr="000F30BA">
        <w:rPr>
          <w:rFonts w:cs="Times New Roman"/>
          <w:b/>
          <w:bCs/>
        </w:rPr>
        <w:t>NOT</w:t>
      </w:r>
      <w:r w:rsidR="00642383">
        <w:rPr>
          <w:rFonts w:cs="Times New Roman"/>
        </w:rPr>
        <w:t xml:space="preserve"> giving consent.</w:t>
      </w:r>
    </w:p>
    <w:p w14:paraId="1EB6E177" w14:textId="77777777" w:rsidR="005273CC" w:rsidRDefault="00000000" w:rsidP="00FC69EA">
      <w:pPr>
        <w:ind w:left="225"/>
        <w:rPr>
          <w:rFonts w:cs="Times New Roman"/>
        </w:rPr>
      </w:pPr>
      <w:sdt>
        <w:sdtPr>
          <w:rPr>
            <w:rFonts w:cs="Times New Roman"/>
          </w:rPr>
          <w:id w:val="822018562"/>
          <w14:checkbox>
            <w14:checked w14:val="0"/>
            <w14:checkedState w14:val="2612" w14:font="MS Gothic"/>
            <w14:uncheckedState w14:val="2610" w14:font="MS Gothic"/>
          </w14:checkbox>
        </w:sdtPr>
        <w:sdtContent>
          <w:r w:rsidR="005273CC">
            <w:rPr>
              <w:rFonts w:ascii="MS Gothic" w:eastAsia="MS Gothic" w:hAnsi="MS Gothic" w:cs="Times New Roman" w:hint="eastAsia"/>
            </w:rPr>
            <w:t>☐</w:t>
          </w:r>
        </w:sdtContent>
      </w:sdt>
      <w:r w:rsidR="005273CC">
        <w:rPr>
          <w:rFonts w:cs="Times New Roman"/>
        </w:rPr>
        <w:t xml:space="preserve">   Yes, I want to be contacted if future research studies, for which I am qualified, become available.</w:t>
      </w:r>
    </w:p>
    <w:p w14:paraId="3FA2A705" w14:textId="01C4891A" w:rsidR="002564FC" w:rsidRDefault="005273CC" w:rsidP="006269F3">
      <w:r>
        <w:rPr>
          <w:rFonts w:cs="Times New Roman"/>
        </w:rPr>
        <w:t xml:space="preserve">    </w:t>
      </w:r>
      <w:sdt>
        <w:sdtPr>
          <w:rPr>
            <w:rFonts w:cs="Times New Roman"/>
          </w:rPr>
          <w:id w:val="1258937441"/>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cs="Times New Roman"/>
        </w:rPr>
        <w:t xml:space="preserve">   No, I </w:t>
      </w:r>
      <w:r w:rsidRPr="00B23E93">
        <w:rPr>
          <w:rFonts w:cs="Times New Roman"/>
          <w:b/>
        </w:rPr>
        <w:t>do not</w:t>
      </w:r>
      <w:r>
        <w:rPr>
          <w:rFonts w:cs="Times New Roman"/>
        </w:rPr>
        <w:t xml:space="preserve"> </w:t>
      </w:r>
      <w:r w:rsidRPr="00C44A57">
        <w:rPr>
          <w:rFonts w:cs="Times New Roman"/>
        </w:rPr>
        <w:t xml:space="preserve">want to be </w:t>
      </w:r>
      <w:r w:rsidRPr="00CE56D9">
        <w:rPr>
          <w:rFonts w:cs="Times New Roman"/>
        </w:rPr>
        <w:t>contacted if future research studies, for which I am qualified</w:t>
      </w:r>
      <w:r>
        <w:rPr>
          <w:rFonts w:cs="Times New Roman"/>
        </w:rPr>
        <w:t>.</w:t>
      </w:r>
      <w:bookmarkStart w:id="7" w:name="_Hlk10109742"/>
      <w:bookmarkEnd w:id="6"/>
    </w:p>
    <w:p w14:paraId="425E6122" w14:textId="123613CF" w:rsidR="00A24E08" w:rsidRPr="00A24E08" w:rsidRDefault="001315BB" w:rsidP="00A02DAB">
      <w:pPr>
        <w:pStyle w:val="Heading2"/>
        <w:rPr>
          <w:color w:val="FF0000"/>
        </w:rPr>
      </w:pPr>
      <w:r w:rsidRPr="00256474">
        <w:t>Signatures</w:t>
      </w:r>
      <w:r w:rsidR="003B2093">
        <w:t xml:space="preserve"> </w:t>
      </w:r>
    </w:p>
    <w:bookmarkEnd w:id="7"/>
    <w:p w14:paraId="2DD74F76" w14:textId="77C75781" w:rsidR="00112766" w:rsidRPr="00B23E93" w:rsidRDefault="00112766" w:rsidP="00FC69EA">
      <w:pPr>
        <w:keepNext/>
        <w:keepLines/>
        <w:outlineLvl w:val="2"/>
        <w:rPr>
          <w:rFonts w:eastAsiaTheme="majorEastAsia" w:cstheme="majorBidi"/>
          <w:b/>
          <w:color w:val="002855"/>
          <w:szCs w:val="24"/>
        </w:rPr>
      </w:pPr>
      <w:r w:rsidRPr="00112766">
        <w:rPr>
          <w:rFonts w:eastAsiaTheme="majorEastAsia" w:cstheme="majorBidi"/>
          <w:b/>
          <w:color w:val="002855"/>
          <w:szCs w:val="24"/>
        </w:rPr>
        <w:t>Par</w:t>
      </w:r>
      <w:r w:rsidR="00940A63">
        <w:rPr>
          <w:rFonts w:eastAsiaTheme="majorEastAsia" w:cstheme="majorBidi"/>
          <w:b/>
          <w:color w:val="002855"/>
          <w:szCs w:val="24"/>
        </w:rPr>
        <w:t xml:space="preserve">ent or </w:t>
      </w:r>
      <w:r w:rsidR="009B00F0">
        <w:rPr>
          <w:rFonts w:eastAsiaTheme="majorEastAsia" w:cstheme="majorBidi"/>
          <w:b/>
          <w:color w:val="002855"/>
          <w:szCs w:val="24"/>
        </w:rPr>
        <w:t xml:space="preserve">Legal </w:t>
      </w:r>
      <w:r w:rsidR="00940A63">
        <w:rPr>
          <w:rFonts w:eastAsiaTheme="majorEastAsia" w:cstheme="majorBidi"/>
          <w:b/>
          <w:color w:val="002855"/>
          <w:szCs w:val="24"/>
        </w:rPr>
        <w:t>Guardian</w:t>
      </w:r>
      <w:r w:rsidR="009B00F0">
        <w:rPr>
          <w:rFonts w:eastAsiaTheme="majorEastAsia" w:cstheme="majorBidi"/>
          <w:b/>
          <w:color w:val="002855"/>
          <w:szCs w:val="24"/>
        </w:rPr>
        <w:t>\</w:t>
      </w:r>
      <w:r w:rsidR="005C0EF1">
        <w:rPr>
          <w:rFonts w:eastAsiaTheme="majorEastAsia" w:cstheme="majorBidi"/>
          <w:b/>
          <w:color w:val="002855"/>
          <w:szCs w:val="24"/>
        </w:rPr>
        <w:t xml:space="preserve">Legal </w:t>
      </w:r>
      <w:r w:rsidR="009B00F0">
        <w:rPr>
          <w:rFonts w:eastAsiaTheme="majorEastAsia" w:cstheme="majorBidi"/>
          <w:b/>
          <w:color w:val="002855"/>
          <w:szCs w:val="24"/>
        </w:rPr>
        <w:t xml:space="preserve">Representative </w:t>
      </w:r>
      <w:r w:rsidR="00E80A4D">
        <w:rPr>
          <w:rFonts w:eastAsiaTheme="majorEastAsia" w:cstheme="majorBidi"/>
          <w:b/>
          <w:color w:val="002855"/>
          <w:szCs w:val="24"/>
        </w:rPr>
        <w:t>Signature</w:t>
      </w:r>
    </w:p>
    <w:p w14:paraId="3E7CBD09" w14:textId="5928EFA7" w:rsidR="006269F3" w:rsidRPr="00222DBB" w:rsidRDefault="001315BB" w:rsidP="006269F3">
      <w:pPr>
        <w:pStyle w:val="paragraph"/>
        <w:spacing w:before="0" w:beforeAutospacing="0" w:after="160" w:afterAutospacing="0" w:line="259" w:lineRule="auto"/>
        <w:textAlignment w:val="baseline"/>
        <w:rPr>
          <w:rFonts w:ascii="Segoe UI" w:hAnsi="Segoe UI" w:cs="Segoe UI"/>
        </w:rPr>
      </w:pPr>
      <w:r w:rsidRPr="08FEE1B0">
        <w:t xml:space="preserve">I willingly consent to </w:t>
      </w:r>
      <w:r w:rsidR="3DD379B9" w:rsidRPr="08FEE1B0">
        <w:t>my</w:t>
      </w:r>
      <w:r w:rsidR="00DB0597" w:rsidRPr="08FEE1B0">
        <w:t xml:space="preserve"> </w:t>
      </w:r>
      <w:r w:rsidR="00F85BAE" w:rsidRPr="08FEE1B0">
        <w:t xml:space="preserve">minor </w:t>
      </w:r>
      <w:r w:rsidR="00DB0597" w:rsidRPr="08FEE1B0">
        <w:t>child</w:t>
      </w:r>
      <w:r w:rsidR="000F33B6" w:rsidRPr="08FEE1B0">
        <w:t>'</w:t>
      </w:r>
      <w:r w:rsidR="00DB0597" w:rsidRPr="08FEE1B0">
        <w:t xml:space="preserve">s </w:t>
      </w:r>
      <w:r w:rsidRPr="08FEE1B0">
        <w:t>participat</w:t>
      </w:r>
      <w:r w:rsidR="00DB0597" w:rsidRPr="08FEE1B0">
        <w:t xml:space="preserve">ion </w:t>
      </w:r>
      <w:r w:rsidRPr="08FEE1B0">
        <w:t>in this researc</w:t>
      </w:r>
      <w:r w:rsidR="00F11FF2" w:rsidRPr="08FEE1B0">
        <w:t xml:space="preserve">h and </w:t>
      </w:r>
      <w:r w:rsidR="000F33B6" w:rsidRPr="08FEE1B0">
        <w:t xml:space="preserve">to </w:t>
      </w:r>
      <w:r w:rsidR="00F11FF2" w:rsidRPr="08FEE1B0">
        <w:t>authorizations such as HIPAA.</w:t>
      </w:r>
      <w:r w:rsidR="006269F3">
        <w:t xml:space="preserve"> </w:t>
      </w:r>
      <w:r w:rsidR="006269F3" w:rsidRPr="00222DBB">
        <w:rPr>
          <w:rStyle w:val="normaltextrun"/>
        </w:rPr>
        <w:t>Upon signing this form, you will receive a copy</w:t>
      </w:r>
      <w:r w:rsidR="006C6076">
        <w:rPr>
          <w:rStyle w:val="normaltextrun"/>
        </w:rPr>
        <w:t xml:space="preserve">. </w:t>
      </w:r>
    </w:p>
    <w:p w14:paraId="61736490" w14:textId="20B76EB4" w:rsidR="001315BB" w:rsidRDefault="005C0EF1" w:rsidP="00FC69EA">
      <w:pPr>
        <w:rPr>
          <w:rFonts w:cs="Times New Roman"/>
        </w:rPr>
      </w:pPr>
      <w:r w:rsidRPr="3918EB50">
        <w:rPr>
          <w:rFonts w:cs="Times New Roman"/>
        </w:rPr>
        <w:t>Printed</w:t>
      </w:r>
      <w:r w:rsidR="009B00F0" w:rsidRPr="3918EB50">
        <w:rPr>
          <w:rFonts w:cs="Times New Roman"/>
        </w:rPr>
        <w:t xml:space="preserve"> </w:t>
      </w:r>
      <w:r w:rsidR="004C23AE" w:rsidRPr="3918EB50">
        <w:rPr>
          <w:rFonts w:cs="Times New Roman"/>
        </w:rPr>
        <w:t>Name</w:t>
      </w:r>
      <w:r w:rsidR="00A70CC2" w:rsidRPr="3918EB50">
        <w:rPr>
          <w:rFonts w:cs="Times New Roman"/>
        </w:rPr>
        <w:t>:</w:t>
      </w:r>
    </w:p>
    <w:p w14:paraId="381EC5B5" w14:textId="4C4A28B4" w:rsidR="00C161FB" w:rsidRDefault="00C161FB" w:rsidP="00FC69EA">
      <w:pPr>
        <w:rPr>
          <w:rFonts w:cs="Times New Roman"/>
        </w:rPr>
      </w:pPr>
      <w:r>
        <w:rPr>
          <w:noProof/>
        </w:rPr>
        <mc:AlternateContent>
          <mc:Choice Requires="wps">
            <w:drawing>
              <wp:inline distT="0" distB="0" distL="114300" distR="114300" wp14:anchorId="69C5CA85" wp14:editId="4140B470">
                <wp:extent cx="5658754" cy="13836"/>
                <wp:effectExtent l="0" t="0" r="37465" b="24765"/>
                <wp:docPr id="8" name="Straight Connector 8" descr="Minor Child's Nam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B09C1F7" id="Straight Connector 8" o:spid="_x0000_s1026" alt="Minor Child's Nam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5E1409F3" w14:textId="77777777" w:rsidR="00023728" w:rsidRDefault="00023728" w:rsidP="00023728">
      <w:pPr>
        <w:rPr>
          <w:rFonts w:cs="Times New Roman"/>
        </w:rPr>
      </w:pPr>
      <w:r>
        <w:rPr>
          <w:rFonts w:cs="Times New Roman"/>
        </w:rPr>
        <w:t>Minor Child’s Name:</w:t>
      </w:r>
    </w:p>
    <w:p w14:paraId="41CEA849" w14:textId="0D8D0751" w:rsidR="00023728" w:rsidRDefault="00023728" w:rsidP="00023728">
      <w:pPr>
        <w:rPr>
          <w:rFonts w:cs="Times New Roman"/>
        </w:rPr>
      </w:pPr>
      <w:r>
        <w:rPr>
          <w:noProof/>
        </w:rPr>
        <mc:AlternateContent>
          <mc:Choice Requires="wps">
            <w:drawing>
              <wp:inline distT="0" distB="0" distL="114300" distR="114300" wp14:anchorId="301ADFC6" wp14:editId="6B8798B0">
                <wp:extent cx="5611360" cy="13720"/>
                <wp:effectExtent l="0" t="0" r="27940" b="24765"/>
                <wp:docPr id="6" name="Straight Connector 6" descr="Signature Field"/>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10B7BCA7" id="Straight Connector 6"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" strokecolor="windowText" strokeweight=".5pt">
                <v:stroke joinstyle="miter"/>
                <w10:anchorlock/>
              </v:line>
            </w:pict>
          </mc:Fallback>
        </mc:AlternateContent>
      </w:r>
    </w:p>
    <w:p w14:paraId="3E873C97" w14:textId="333F907C" w:rsidR="05C94BE1" w:rsidRDefault="05C94BE1" w:rsidP="00FC69EA">
      <w:pPr>
        <w:rPr>
          <w:rFonts w:cs="Times New Roman"/>
        </w:rPr>
      </w:pPr>
      <w:r w:rsidRPr="02AA13C6">
        <w:rPr>
          <w:rFonts w:cs="Times New Roman"/>
        </w:rPr>
        <w:t>Signature:</w:t>
      </w:r>
    </w:p>
    <w:p w14:paraId="1E34A22D" w14:textId="7B4C8B93" w:rsidR="1C05A566" w:rsidRDefault="1C05A566" w:rsidP="00FC69EA">
      <w:pPr>
        <w:rPr>
          <w:rFonts w:cs="Times New Roman"/>
        </w:rPr>
      </w:pPr>
      <w:r>
        <w:rPr>
          <w:noProof/>
        </w:rPr>
        <mc:AlternateContent>
          <mc:Choice Requires="wps">
            <w:drawing>
              <wp:inline distT="0" distB="0" distL="114300" distR="114300" wp14:anchorId="7C7C3365" wp14:editId="41A78AE4">
                <wp:extent cx="5611360" cy="13720"/>
                <wp:effectExtent l="0" t="0" r="27940" b="24765"/>
                <wp:docPr id="175289010" name="Straight Connector 175289010" descr="Date field"/>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F456839" id="Straight Connector 175289010" o:spid="_x0000_s1026" alt="Date field"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" strokecolor="windowText" strokeweight=".5pt">
                <v:stroke joinstyle="miter"/>
                <w10:anchorlock/>
              </v:line>
            </w:pict>
          </mc:Fallback>
        </mc:AlternateContent>
      </w:r>
    </w:p>
    <w:p w14:paraId="0192CA19" w14:textId="77777777" w:rsidR="0083451A" w:rsidRPr="00BE2BDB" w:rsidRDefault="00C161FB" w:rsidP="00FC69EA">
      <w:pPr>
        <w:rPr>
          <w:rFonts w:cs="Times New Roman"/>
        </w:rPr>
      </w:pPr>
      <w:r>
        <w:rPr>
          <w:noProof/>
        </w:rPr>
        <mc:AlternateContent>
          <mc:Choice Requires="wps">
            <w:drawing>
              <wp:anchor distT="0" distB="0" distL="114300" distR="114300" simplePos="0" relativeHeight="251658240" behindDoc="0" locked="0" layoutInCell="1" allowOverlap="1" wp14:anchorId="50743530" wp14:editId="295FDE5F">
                <wp:simplePos x="0" y="0"/>
                <wp:positionH relativeFrom="column">
                  <wp:posOffset>-1270</wp:posOffset>
                </wp:positionH>
                <wp:positionV relativeFrom="paragraph">
                  <wp:posOffset>449698</wp:posOffset>
                </wp:positionV>
                <wp:extent cx="5660136" cy="18288"/>
                <wp:effectExtent l="0" t="0" r="17145" b="20320"/>
                <wp:wrapNone/>
                <wp:docPr id="7" name="Straight Connector 7" descr="Consenting Indvidiual Signature field"/>
                <wp:cNvGraphicFramePr/>
                <a:graphic xmlns:a="http://schemas.openxmlformats.org/drawingml/2006/main">
                  <a:graphicData uri="http://schemas.microsoft.com/office/word/2010/wordprocessingShape">
                    <wps:wsp>
                      <wps:cNvCnPr/>
                      <wps:spPr>
                        <a:xfrm>
                          <a:off x="0" y="0"/>
                          <a:ext cx="5660136" cy="182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BEB0BF" id="Straight Connector 7" o:spid="_x0000_s1026" alt="Consenting Indvidiual Signature field"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5.4pt" to="445.6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" strokecolor="windowText" strokeweight=".5pt">
                <v:stroke joinstyle="miter"/>
              </v:line>
            </w:pict>
          </mc:Fallback>
        </mc:AlternateContent>
      </w:r>
      <w:r w:rsidR="00A70CC2">
        <w:rPr>
          <w:rFonts w:cs="Times New Roman"/>
        </w:rPr>
        <w:t xml:space="preserve">Date: </w:t>
      </w:r>
    </w:p>
    <w:p w14:paraId="74AC0329" w14:textId="1A83420B" w:rsidR="00C161FB" w:rsidRDefault="00C161FB" w:rsidP="00FC69EA">
      <w:pPr>
        <w:keepNext/>
        <w:keepLines/>
        <w:outlineLvl w:val="2"/>
        <w:rPr>
          <w:rFonts w:eastAsiaTheme="majorEastAsia" w:cstheme="majorBidi"/>
          <w:b/>
          <w:color w:val="002855"/>
        </w:rPr>
      </w:pPr>
      <w:bookmarkStart w:id="8" w:name="_Hlk49519289"/>
    </w:p>
    <w:bookmarkEnd w:id="8"/>
    <w:p w14:paraId="2F4D95C7" w14:textId="654913C5" w:rsidR="000568DC" w:rsidRDefault="00621A98" w:rsidP="00FC69EA">
      <w:pPr>
        <w:rPr>
          <w:rFonts w:cs="Times New Roman"/>
        </w:rPr>
      </w:pPr>
      <w:r w:rsidRPr="08FEE1B0">
        <w:rPr>
          <w:rFonts w:eastAsiaTheme="majorEastAsia" w:cstheme="majorBidi"/>
          <w:b/>
          <w:bCs/>
          <w:color w:val="002855"/>
        </w:rPr>
        <w:t>Consenting Indi</w:t>
      </w:r>
      <w:r w:rsidR="005C0EF1" w:rsidRPr="08FEE1B0">
        <w:rPr>
          <w:rFonts w:eastAsiaTheme="majorEastAsia" w:cstheme="majorBidi"/>
          <w:b/>
          <w:bCs/>
          <w:color w:val="002855"/>
        </w:rPr>
        <w:t>vidual Signature</w:t>
      </w:r>
      <w:r w:rsidR="005E6C14" w:rsidRPr="08FEE1B0">
        <w:rPr>
          <w:rFonts w:eastAsiaTheme="majorEastAsia" w:cstheme="majorBidi"/>
          <w:b/>
          <w:bCs/>
          <w:color w:val="002855"/>
        </w:rPr>
        <w:t xml:space="preserve"> (Autho</w:t>
      </w:r>
      <w:r w:rsidR="304EB84A" w:rsidRPr="08FEE1B0">
        <w:rPr>
          <w:rFonts w:eastAsiaTheme="majorEastAsia" w:cstheme="majorBidi"/>
          <w:b/>
          <w:bCs/>
          <w:color w:val="002855"/>
        </w:rPr>
        <w:t xml:space="preserve">rized </w:t>
      </w:r>
      <w:r w:rsidR="005E6C14" w:rsidRPr="08FEE1B0">
        <w:rPr>
          <w:rFonts w:eastAsiaTheme="majorEastAsia" w:cstheme="majorBidi"/>
          <w:b/>
          <w:bCs/>
          <w:color w:val="002855"/>
        </w:rPr>
        <w:t>Research Staff)</w:t>
      </w:r>
      <w:r w:rsidR="005C0EF1" w:rsidRPr="08FEE1B0">
        <w:rPr>
          <w:rFonts w:eastAsiaTheme="majorEastAsia" w:cstheme="majorBidi"/>
          <w:b/>
          <w:bCs/>
          <w:color w:val="002855"/>
        </w:rPr>
        <w:t xml:space="preserve"> </w:t>
      </w:r>
    </w:p>
    <w:p w14:paraId="6062EE85" w14:textId="20D35E3F" w:rsidR="001315BB" w:rsidRPr="00BE2BDB" w:rsidRDefault="001315BB" w:rsidP="00FC69EA">
      <w:pPr>
        <w:rPr>
          <w:rFonts w:cs="Times New Roman"/>
        </w:rPr>
      </w:pPr>
      <w:r w:rsidRPr="00BE2BDB">
        <w:rPr>
          <w:rFonts w:cs="Times New Roman"/>
        </w:rPr>
        <w:t>The participant has had the opportunity to have questions addressed</w:t>
      </w:r>
      <w:r w:rsidR="006C6076">
        <w:rPr>
          <w:rFonts w:cs="Times New Roman"/>
        </w:rPr>
        <w:t xml:space="preserve">. </w:t>
      </w:r>
      <w:r w:rsidRPr="00BE2BDB">
        <w:rPr>
          <w:rFonts w:cs="Times New Roman"/>
        </w:rPr>
        <w:t>The participant willingly agrees to be in the study.</w:t>
      </w:r>
    </w:p>
    <w:p w14:paraId="55128041" w14:textId="3529F73C" w:rsidR="0007115F" w:rsidRDefault="0007115F" w:rsidP="00FC69EA">
      <w:pPr>
        <w:rPr>
          <w:rFonts w:cs="Times New Roman"/>
        </w:rPr>
      </w:pPr>
      <w:r>
        <w:rPr>
          <w:rFonts w:cs="Times New Roman"/>
        </w:rPr>
        <w:t>Printed Name</w:t>
      </w:r>
      <w:r w:rsidR="005C0EF1">
        <w:rPr>
          <w:rFonts w:cs="Times New Roman"/>
        </w:rPr>
        <w:t>:</w:t>
      </w:r>
    </w:p>
    <w:p w14:paraId="22EC6423" w14:textId="3B5110CE" w:rsidR="0007115F" w:rsidRDefault="00B575BA" w:rsidP="00FC69EA">
      <w:pPr>
        <w:rPr>
          <w:rFonts w:cs="Times New Roman"/>
        </w:rPr>
      </w:pPr>
      <w:r>
        <w:rPr>
          <w:rFonts w:cs="Times New Roman"/>
        </w:rPr>
        <w:softHyphen/>
      </w:r>
      <w:r>
        <w:rPr>
          <w:rFonts w:cs="Times New Roman"/>
        </w:rPr>
        <w:softHyphen/>
      </w:r>
      <w:r>
        <w:rPr>
          <w:rFonts w:cs="Times New Roman"/>
        </w:rPr>
        <w:softHyphen/>
      </w:r>
      <w:r>
        <w:rPr>
          <w:rFonts w:cs="Times New Roman"/>
        </w:rPr>
        <w:softHyphen/>
      </w:r>
      <w:r>
        <w:rPr>
          <w:rFonts w:cs="Times New Roman"/>
        </w:rPr>
        <w:softHyphen/>
      </w:r>
      <w:r>
        <w:rPr>
          <w:noProof/>
        </w:rPr>
        <mc:AlternateContent>
          <mc:Choice Requires="wps">
            <w:drawing>
              <wp:inline distT="0" distB="0" distL="114300" distR="114300" wp14:anchorId="2FFE8DFF" wp14:editId="5D44072B">
                <wp:extent cx="5658754" cy="13836"/>
                <wp:effectExtent l="0" t="0" r="37465" b="24765"/>
                <wp:docPr id="1" name="Straight Connector 1" descr="Print Nam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A3A18D4" id="Straight Connector 1" o:spid="_x0000_s1026" alt="Print Nam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r w:rsidR="0007115F">
        <w:rPr>
          <w:rFonts w:cs="Times New Roman"/>
        </w:rPr>
        <w:t>Signature:</w:t>
      </w:r>
    </w:p>
    <w:p w14:paraId="055496DF" w14:textId="78EAF9EB" w:rsidR="2DBAB47E" w:rsidRDefault="2DBAB47E" w:rsidP="00FC69EA">
      <w:pPr>
        <w:rPr>
          <w:rFonts w:cs="Times New Roman"/>
        </w:rPr>
      </w:pPr>
      <w:r>
        <w:rPr>
          <w:noProof/>
        </w:rPr>
        <mc:AlternateContent>
          <mc:Choice Requires="wps">
            <w:drawing>
              <wp:inline distT="0" distB="0" distL="114300" distR="114300" wp14:anchorId="3FBE1A16" wp14:editId="7E6C3548">
                <wp:extent cx="5658754" cy="13836"/>
                <wp:effectExtent l="0" t="0" r="37465" b="24765"/>
                <wp:docPr id="1481912095" name="Straight Connector 1481912095" descr="Signatur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725EE85" id="Straight Connector 1481912095" o:spid="_x0000_s1026" alt="Signatur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63D9A06D" w14:textId="32DB3A23" w:rsidR="0007115F" w:rsidRDefault="0007115F" w:rsidP="00FC69EA">
      <w:pPr>
        <w:rPr>
          <w:rFonts w:cs="Times New Roman"/>
        </w:rPr>
      </w:pPr>
      <w:r>
        <w:rPr>
          <w:rFonts w:cs="Times New Roman"/>
        </w:rPr>
        <w:t>Date:</w:t>
      </w:r>
    </w:p>
    <w:p w14:paraId="1F521786" w14:textId="1F3B16E8" w:rsidR="00B575BA" w:rsidRDefault="00B575BA" w:rsidP="00FC69EA">
      <w:pPr>
        <w:rPr>
          <w:noProof/>
        </w:rPr>
      </w:pPr>
      <w:r>
        <w:rPr>
          <w:noProof/>
        </w:rPr>
        <mc:AlternateContent>
          <mc:Choice Requires="wps">
            <w:drawing>
              <wp:inline distT="0" distB="0" distL="114300" distR="114300" wp14:anchorId="32D7BC24" wp14:editId="2A368C97">
                <wp:extent cx="5658754" cy="13836"/>
                <wp:effectExtent l="0" t="0" r="37465" b="24765"/>
                <wp:docPr id="5" name="Straight Connector 5" descr="Date field"/>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7F110E37" id="Straight Connector 5" o:spid="_x0000_s1026" alt="Date field"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38EA7948" w14:textId="163B7F13" w:rsidR="005878F3" w:rsidRPr="005878F3" w:rsidRDefault="005878F3" w:rsidP="005878F3">
      <w:pPr>
        <w:rPr>
          <w:rFonts w:cs="Times New Roman"/>
        </w:rPr>
      </w:pPr>
    </w:p>
    <w:p w14:paraId="0386AD0F" w14:textId="60A9D1EB" w:rsidR="005878F3" w:rsidRPr="005878F3" w:rsidRDefault="005878F3" w:rsidP="005878F3">
      <w:pPr>
        <w:rPr>
          <w:rFonts w:cs="Times New Roman"/>
        </w:rPr>
      </w:pPr>
    </w:p>
    <w:p w14:paraId="6DE70A6C" w14:textId="5387BA35" w:rsidR="005878F3" w:rsidRPr="005878F3" w:rsidRDefault="005878F3" w:rsidP="005878F3">
      <w:pPr>
        <w:rPr>
          <w:rFonts w:cs="Times New Roman"/>
        </w:rPr>
      </w:pPr>
    </w:p>
    <w:p w14:paraId="14D2EC11" w14:textId="77777777" w:rsidR="005878F3" w:rsidRPr="005878F3" w:rsidRDefault="005878F3" w:rsidP="005878F3">
      <w:pPr>
        <w:rPr>
          <w:rFonts w:cs="Times New Roman"/>
        </w:rPr>
      </w:pPr>
    </w:p>
    <w:sectPr w:rsidR="005878F3" w:rsidRPr="005878F3" w:rsidSect="00977B0E">
      <w:headerReference w:type="default" r:id="rId19"/>
      <w:footerReference w:type="default" r:id="rId20"/>
      <w:headerReference w:type="first" r:id="rId21"/>
      <w:footerReference w:type="first" r:id="rId22"/>
      <w:pgSz w:w="12240" w:h="15840"/>
      <w:pgMar w:top="189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85A5A" w14:textId="77777777" w:rsidR="00EB2C45" w:rsidRDefault="00EB2C45" w:rsidP="005A1DED">
      <w:pPr>
        <w:spacing w:after="0" w:line="240" w:lineRule="auto"/>
      </w:pPr>
      <w:r>
        <w:separator/>
      </w:r>
    </w:p>
  </w:endnote>
  <w:endnote w:type="continuationSeparator" w:id="0">
    <w:p w14:paraId="5C24425D" w14:textId="77777777" w:rsidR="00EB2C45" w:rsidRDefault="00EB2C45" w:rsidP="005A1DED">
      <w:pPr>
        <w:spacing w:after="0" w:line="240" w:lineRule="auto"/>
      </w:pPr>
      <w:r>
        <w:continuationSeparator/>
      </w:r>
    </w:p>
  </w:endnote>
  <w:endnote w:type="continuationNotice" w:id="1">
    <w:p w14:paraId="4869287D" w14:textId="77777777" w:rsidR="00EB2C45" w:rsidRDefault="00EB2C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BC3FD" w14:textId="5E04D1D4" w:rsidR="006363C1" w:rsidRDefault="006C6076" w:rsidP="006363C1">
    <w:pPr>
      <w:pStyle w:val="Footer"/>
    </w:pPr>
    <w:r>
      <w:t>0</w:t>
    </w:r>
    <w:r w:rsidR="0047791D">
      <w:t>7</w:t>
    </w:r>
    <w:r w:rsidR="006363C1">
      <w:t>/20</w:t>
    </w:r>
    <w:r w:rsidR="0047791D">
      <w:t>25</w:t>
    </w:r>
    <w:r w:rsidR="006363C1">
      <w:t xml:space="preserve"> V</w:t>
    </w:r>
    <w:r w:rsidR="0047791D">
      <w:t>10</w:t>
    </w:r>
    <w:r w:rsidR="006363C1">
      <w:t xml:space="preserve">.0 </w:t>
    </w:r>
  </w:p>
  <w:p w14:paraId="7459AB0B" w14:textId="66D205B2" w:rsidR="008171CF" w:rsidRPr="00B23E93" w:rsidRDefault="008171CF" w:rsidP="00B23E93">
    <w:pPr>
      <w:pStyle w:val="Footer"/>
      <w:jc w:val="right"/>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F0CDF" w14:textId="61E813B6" w:rsidR="008171CF" w:rsidRPr="00E13E60" w:rsidRDefault="00334319" w:rsidP="00B51F05">
    <w:pPr>
      <w:pStyle w:val="Footer"/>
      <w:tabs>
        <w:tab w:val="clear" w:pos="9360"/>
      </w:tabs>
      <w:rPr>
        <w:rFonts w:cs="Times New Roman"/>
        <w:b/>
        <w:color w:val="002855"/>
        <w:szCs w:val="24"/>
      </w:rPr>
    </w:pPr>
    <w:r w:rsidRPr="00E13E60">
      <w:rPr>
        <w:rFonts w:cs="Times New Roman"/>
        <w:b/>
        <w:color w:val="002855"/>
        <w:szCs w:val="24"/>
      </w:rPr>
      <w:t>8</w:t>
    </w:r>
    <w:r w:rsidR="001C1870" w:rsidRPr="00E13E60">
      <w:rPr>
        <w:rFonts w:cs="Times New Roman"/>
        <w:b/>
        <w:color w:val="002855"/>
        <w:szCs w:val="24"/>
      </w:rPr>
      <w:t>/2020</w:t>
    </w:r>
    <w:r w:rsidR="00B51F05" w:rsidRPr="00E13E60">
      <w:rPr>
        <w:rFonts w:cs="Times New Roman"/>
        <w:b/>
        <w:color w:val="002855"/>
        <w:szCs w:val="24"/>
      </w:rPr>
      <w:tab/>
    </w:r>
    <w:r w:rsidR="00B51F05" w:rsidRPr="00E13E60">
      <w:rPr>
        <w:rFonts w:cs="Times New Roman"/>
        <w:b/>
        <w:color w:val="002855"/>
        <w:szCs w:val="24"/>
      </w:rPr>
      <w:tab/>
    </w:r>
    <w:r w:rsidR="00B51F05" w:rsidRPr="00E13E60">
      <w:rPr>
        <w:rFonts w:cs="Times New Roman"/>
        <w:b/>
        <w:color w:val="002855"/>
        <w:szCs w:val="24"/>
      </w:rPr>
      <w:tab/>
    </w:r>
    <w:r w:rsidR="00B51F05" w:rsidRPr="00E13E60">
      <w:rPr>
        <w:rFonts w:cs="Times New Roman"/>
        <w:b/>
        <w:color w:val="002855"/>
        <w:szCs w:val="24"/>
      </w:rPr>
      <w:tab/>
    </w:r>
    <w:r w:rsidR="00B51F05" w:rsidRPr="00E13E60">
      <w:rPr>
        <w:rFonts w:cs="Times New Roman"/>
        <w:b/>
        <w:color w:val="002855"/>
        <w:szCs w:val="24"/>
      </w:rPr>
      <w:tab/>
      <w:t xml:space="preserve">   </w:t>
    </w:r>
    <w:r w:rsidR="00B51F05" w:rsidRPr="00E13E60">
      <w:rPr>
        <w:rFonts w:cs="Times New Roman"/>
        <w:b/>
        <w:color w:val="002855"/>
        <w:spacing w:val="60"/>
        <w:szCs w:val="24"/>
      </w:rPr>
      <w:t>Page</w:t>
    </w:r>
    <w:r w:rsidR="00B51F05" w:rsidRPr="00E13E60">
      <w:rPr>
        <w:rFonts w:cs="Times New Roman"/>
        <w:b/>
        <w:color w:val="8496B0" w:themeColor="text2" w:themeTint="99"/>
        <w:szCs w:val="24"/>
      </w:rPr>
      <w:t xml:space="preserve"> </w:t>
    </w:r>
    <w:r w:rsidR="00B51F05" w:rsidRPr="00E13E60">
      <w:rPr>
        <w:rFonts w:cs="Times New Roman"/>
        <w:b/>
        <w:color w:val="002855"/>
        <w:szCs w:val="24"/>
      </w:rPr>
      <w:fldChar w:fldCharType="begin"/>
    </w:r>
    <w:r w:rsidR="00B51F05" w:rsidRPr="00E13E60">
      <w:rPr>
        <w:rFonts w:cs="Times New Roman"/>
        <w:b/>
        <w:color w:val="002855"/>
        <w:szCs w:val="24"/>
      </w:rPr>
      <w:instrText xml:space="preserve"> PAGE   \* MERGEFORMAT </w:instrText>
    </w:r>
    <w:r w:rsidR="00B51F05" w:rsidRPr="00E13E60">
      <w:rPr>
        <w:rFonts w:cs="Times New Roman"/>
        <w:b/>
        <w:color w:val="002855"/>
        <w:szCs w:val="24"/>
      </w:rPr>
      <w:fldChar w:fldCharType="separate"/>
    </w:r>
    <w:r w:rsidR="002B069B" w:rsidRPr="00E13E60">
      <w:rPr>
        <w:rFonts w:cs="Times New Roman"/>
        <w:b/>
        <w:noProof/>
        <w:color w:val="002855"/>
        <w:szCs w:val="24"/>
      </w:rPr>
      <w:t>13</w:t>
    </w:r>
    <w:r w:rsidR="00B51F05" w:rsidRPr="00E13E60">
      <w:rPr>
        <w:rFonts w:cs="Times New Roman"/>
        <w:b/>
        <w:color w:val="002855"/>
        <w:szCs w:val="24"/>
      </w:rPr>
      <w:fldChar w:fldCharType="end"/>
    </w:r>
    <w:r w:rsidR="00B51F05" w:rsidRPr="00E13E60">
      <w:rPr>
        <w:rFonts w:cs="Times New Roman"/>
        <w:b/>
        <w:color w:val="002855"/>
        <w:szCs w:val="24"/>
      </w:rPr>
      <w:t xml:space="preserve"> </w:t>
    </w:r>
    <w:r w:rsidR="00B51F05" w:rsidRPr="00FA5C07">
      <w:rPr>
        <w:rFonts w:cs="Times New Roman"/>
        <w:b/>
        <w:szCs w:val="24"/>
      </w:rPr>
      <w:t>|</w:t>
    </w:r>
    <w:r w:rsidR="00B51F05" w:rsidRPr="00E13E60">
      <w:rPr>
        <w:rFonts w:cs="Times New Roman"/>
        <w:b/>
        <w:color w:val="323E4F" w:themeColor="text2" w:themeShade="BF"/>
        <w:szCs w:val="24"/>
      </w:rPr>
      <w:t xml:space="preserve"> </w:t>
    </w:r>
    <w:r w:rsidR="00B51F05" w:rsidRPr="00E13E60">
      <w:rPr>
        <w:rFonts w:cs="Times New Roman"/>
        <w:b/>
        <w:color w:val="002855"/>
        <w:szCs w:val="24"/>
      </w:rPr>
      <w:fldChar w:fldCharType="begin"/>
    </w:r>
    <w:r w:rsidR="00B51F05" w:rsidRPr="00E13E60">
      <w:rPr>
        <w:rFonts w:cs="Times New Roman"/>
        <w:b/>
        <w:color w:val="002855"/>
        <w:szCs w:val="24"/>
      </w:rPr>
      <w:instrText xml:space="preserve"> NUMPAGES  \* Arabic  \* MERGEFORMAT </w:instrText>
    </w:r>
    <w:r w:rsidR="00B51F05" w:rsidRPr="00E13E60">
      <w:rPr>
        <w:rFonts w:cs="Times New Roman"/>
        <w:b/>
        <w:color w:val="002855"/>
        <w:szCs w:val="24"/>
      </w:rPr>
      <w:fldChar w:fldCharType="separate"/>
    </w:r>
    <w:r w:rsidR="002B069B" w:rsidRPr="00E13E60">
      <w:rPr>
        <w:rFonts w:cs="Times New Roman"/>
        <w:b/>
        <w:noProof/>
        <w:color w:val="002855"/>
        <w:szCs w:val="24"/>
      </w:rPr>
      <w:t>13</w:t>
    </w:r>
    <w:r w:rsidR="00B51F05" w:rsidRPr="00E13E60">
      <w:rPr>
        <w:rFonts w:cs="Times New Roman"/>
        <w:b/>
        <w:color w:val="002855"/>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602E9" w14:textId="552DAC1B" w:rsidR="006363C1" w:rsidRDefault="00194BEA" w:rsidP="006363C1">
    <w:pPr>
      <w:pStyle w:val="Footer"/>
    </w:pPr>
    <w:r>
      <w:t>0</w:t>
    </w:r>
    <w:r w:rsidR="0047791D">
      <w:t>7</w:t>
    </w:r>
    <w:r w:rsidR="006363C1">
      <w:t>/202</w:t>
    </w:r>
    <w:r w:rsidR="0047791D">
      <w:t>5</w:t>
    </w:r>
    <w:r w:rsidR="006363C1">
      <w:t xml:space="preserve"> V</w:t>
    </w:r>
    <w:r w:rsidR="0047791D">
      <w:t>10</w:t>
    </w:r>
    <w:r w:rsidR="00900383">
      <w:t>.</w:t>
    </w:r>
    <w:r w:rsidR="006363C1">
      <w:t xml:space="preserve">0 </w:t>
    </w:r>
    <w:r w:rsidR="006363C1">
      <w:rPr>
        <w:i/>
        <w:iCs/>
      </w:rPr>
      <w:t>(DO NOT ALTER THIS TEXT)</w:t>
    </w:r>
  </w:p>
  <w:p w14:paraId="4CF27994" w14:textId="6D04D4D6" w:rsidR="00B16D92" w:rsidRPr="0017760C" w:rsidRDefault="000D128A" w:rsidP="00B16D92">
    <w:pPr>
      <w:pStyle w:val="Footer"/>
      <w:tabs>
        <w:tab w:val="clear" w:pos="9360"/>
      </w:tabs>
      <w:rPr>
        <w:rFonts w:cs="Times New Roman"/>
        <w:bCs/>
        <w:color w:val="002855"/>
        <w:szCs w:val="24"/>
      </w:rPr>
    </w:pP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572E8" w14:textId="6C1109BE" w:rsidR="007F368A" w:rsidRPr="00554F81" w:rsidRDefault="00B7213B" w:rsidP="00554F81">
    <w:pPr>
      <w:pStyle w:val="Footer"/>
    </w:pPr>
    <w:r>
      <w:t>0</w:t>
    </w:r>
    <w:r w:rsidR="0047791D">
      <w:t>7</w:t>
    </w:r>
    <w:r>
      <w:t>/202</w:t>
    </w:r>
    <w:r w:rsidR="0047791D">
      <w:t>5</w:t>
    </w:r>
    <w:r w:rsidR="005E6C14">
      <w:t xml:space="preserve"> V</w:t>
    </w:r>
    <w:r w:rsidR="0047791D">
      <w:t>10</w:t>
    </w:r>
    <w:r w:rsidR="005E6C14">
      <w:t>.0</w:t>
    </w:r>
    <w:r w:rsidR="005D4ECF">
      <w:tab/>
    </w:r>
    <w:r w:rsidR="005D4ECF">
      <w:tab/>
      <w:t xml:space="preserve">Page </w:t>
    </w:r>
    <w:r w:rsidR="005D4ECF">
      <w:fldChar w:fldCharType="begin"/>
    </w:r>
    <w:r w:rsidR="005D4ECF">
      <w:instrText xml:space="preserve"> PAGE   \* MERGEFORMAT </w:instrText>
    </w:r>
    <w:r w:rsidR="005D4ECF">
      <w:fldChar w:fldCharType="separate"/>
    </w:r>
    <w:r w:rsidR="005D4ECF">
      <w:rPr>
        <w:noProof/>
      </w:rPr>
      <w:t>1</w:t>
    </w:r>
    <w:r w:rsidR="005D4ECF">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12DF6" w14:textId="54DBF890" w:rsidR="006363C1" w:rsidRDefault="00194BEA" w:rsidP="006363C1">
    <w:pPr>
      <w:pStyle w:val="Footer"/>
    </w:pPr>
    <w:r>
      <w:t>0</w:t>
    </w:r>
    <w:r w:rsidR="0047791D">
      <w:t>7</w:t>
    </w:r>
    <w:r w:rsidR="006363C1">
      <w:t>/202</w:t>
    </w:r>
    <w:r w:rsidR="0047791D">
      <w:t>5</w:t>
    </w:r>
    <w:r w:rsidR="006363C1">
      <w:t xml:space="preserve"> V</w:t>
    </w:r>
    <w:r w:rsidR="0047791D">
      <w:t>10</w:t>
    </w:r>
    <w:r w:rsidR="006363C1">
      <w:t xml:space="preserve">.0 </w:t>
    </w:r>
    <w:r w:rsidR="006363C1">
      <w:rPr>
        <w:i/>
        <w:iCs/>
      </w:rPr>
      <w:t>(DO NOT ALTER THIS TEXT)</w:t>
    </w:r>
  </w:p>
  <w:p w14:paraId="4489C042" w14:textId="2F4370F5" w:rsidR="00F3363F" w:rsidRPr="007B0FE8" w:rsidRDefault="000D128A" w:rsidP="007B0FE8">
    <w:pPr>
      <w:pStyle w:val="Footer"/>
    </w:pPr>
    <w:r>
      <w:tab/>
    </w:r>
    <w:r>
      <w:tab/>
      <w:t xml:space="preserve">Pag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F44AE" w14:textId="77777777" w:rsidR="00EB2C45" w:rsidRDefault="00EB2C45" w:rsidP="005A1DED">
      <w:pPr>
        <w:spacing w:after="0" w:line="240" w:lineRule="auto"/>
        <w:rPr>
          <w:noProof/>
        </w:rPr>
      </w:pPr>
      <w:r>
        <w:rPr>
          <w:noProof/>
        </w:rPr>
        <w:separator/>
      </w:r>
    </w:p>
  </w:footnote>
  <w:footnote w:type="continuationSeparator" w:id="0">
    <w:p w14:paraId="4A66F6BC" w14:textId="77777777" w:rsidR="00EB2C45" w:rsidRDefault="00EB2C45" w:rsidP="005A1DED">
      <w:pPr>
        <w:spacing w:after="0" w:line="240" w:lineRule="auto"/>
      </w:pPr>
      <w:r>
        <w:continuationSeparator/>
      </w:r>
    </w:p>
  </w:footnote>
  <w:footnote w:type="continuationNotice" w:id="1">
    <w:p w14:paraId="06ABD767" w14:textId="77777777" w:rsidR="00EB2C45" w:rsidRDefault="00EB2C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58603" w14:textId="77777777" w:rsidR="008171CF" w:rsidRPr="00C46784" w:rsidRDefault="08FEE1B0" w:rsidP="00B23E93">
    <w:pPr>
      <w:kinsoku w:val="0"/>
      <w:overflowPunct w:val="0"/>
      <w:autoSpaceDE w:val="0"/>
      <w:autoSpaceDN w:val="0"/>
      <w:adjustRightInd w:val="0"/>
      <w:spacing w:after="0" w:line="240" w:lineRule="auto"/>
      <w:ind w:left="-720"/>
      <w:rPr>
        <w:rFonts w:cs="Times New Roman"/>
        <w:color w:val="44546A" w:themeColor="text2"/>
        <w:sz w:val="20"/>
        <w:szCs w:val="20"/>
      </w:rPr>
    </w:pPr>
    <w:r>
      <w:rPr>
        <w:noProof/>
      </w:rPr>
      <w:drawing>
        <wp:inline distT="0" distB="0" distL="0" distR="0" wp14:anchorId="2FC192C2" wp14:editId="7F61DA98">
          <wp:extent cx="2431473" cy="371475"/>
          <wp:effectExtent l="0" t="0" r="6985" b="0"/>
          <wp:docPr id="9" name="Picture 9" descr="A close up of a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a sign"/>
                  <pic:cNvPicPr/>
                </pic:nvPicPr>
                <pic:blipFill>
                  <a:blip r:embed="rId1">
                    <a:extLst>
                      <a:ext uri="{28A0092B-C50C-407E-A947-70E740481C1C}">
                        <a14:useLocalDpi xmlns:a14="http://schemas.microsoft.com/office/drawing/2010/main" val="0"/>
                      </a:ext>
                    </a:extLst>
                  </a:blip>
                  <a:stretch>
                    <a:fillRect/>
                  </a:stretch>
                </pic:blipFill>
                <pic:spPr>
                  <a:xfrm>
                    <a:off x="0" y="0"/>
                    <a:ext cx="2431473" cy="371475"/>
                  </a:xfrm>
                  <a:prstGeom prst="rect">
                    <a:avLst/>
                  </a:prstGeom>
                </pic:spPr>
              </pic:pic>
            </a:graphicData>
          </a:graphic>
        </wp:inline>
      </w:drawing>
    </w:r>
  </w:p>
  <w:p w14:paraId="5B232A0F" w14:textId="06B9D7AD" w:rsidR="00C46784" w:rsidRDefault="00720EE1" w:rsidP="00C46784">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HRP 502b</w:t>
    </w:r>
    <w:r w:rsidR="00125957">
      <w:rPr>
        <w:rFonts w:cs="Times New Roman"/>
        <w:color w:val="44546A" w:themeColor="text2"/>
        <w:sz w:val="20"/>
        <w:szCs w:val="20"/>
      </w:rPr>
      <w:t xml:space="preserve"> ICF Template</w:t>
    </w:r>
  </w:p>
  <w:p w14:paraId="4EB2B4E0" w14:textId="0F8B9E0C" w:rsidR="002248CD" w:rsidRPr="00C46784" w:rsidRDefault="002248CD" w:rsidP="00C46784">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More than Minimal Risk</w:t>
    </w:r>
    <w:r w:rsidR="00B01CFE">
      <w:rPr>
        <w:rFonts w:cs="Times New Roman"/>
        <w:color w:val="44546A" w:themeColor="text2"/>
        <w:sz w:val="20"/>
        <w:szCs w:val="20"/>
      </w:rPr>
      <w:t xml:space="preserve"> (MMR)</w:t>
    </w:r>
  </w:p>
  <w:p w14:paraId="6F115CC9" w14:textId="75FAB734" w:rsidR="00C46784" w:rsidRDefault="00536FBB" w:rsidP="00C46784">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P</w:t>
    </w:r>
    <w:r w:rsidR="00F01865">
      <w:rPr>
        <w:rFonts w:cs="Times New Roman"/>
        <w:color w:val="44546A" w:themeColor="text2"/>
        <w:sz w:val="20"/>
        <w:szCs w:val="20"/>
      </w:rPr>
      <w:t>arent</w:t>
    </w:r>
    <w:r w:rsidR="00B767C6">
      <w:rPr>
        <w:rFonts w:cs="Times New Roman"/>
        <w:color w:val="44546A" w:themeColor="text2"/>
        <w:sz w:val="20"/>
        <w:szCs w:val="20"/>
      </w:rPr>
      <w:t>/</w:t>
    </w:r>
    <w:r w:rsidR="00F3786F">
      <w:rPr>
        <w:rFonts w:cs="Times New Roman"/>
        <w:color w:val="44546A" w:themeColor="text2"/>
        <w:sz w:val="20"/>
        <w:szCs w:val="20"/>
      </w:rPr>
      <w:t xml:space="preserve">Guardian </w:t>
    </w:r>
    <w:r w:rsidR="00F01865">
      <w:rPr>
        <w:rFonts w:cs="Times New Roman"/>
        <w:color w:val="44546A" w:themeColor="text2"/>
        <w:sz w:val="20"/>
        <w:szCs w:val="20"/>
      </w:rPr>
      <w:t>Consent</w:t>
    </w:r>
    <w:r w:rsidR="00CE0CB6">
      <w:rPr>
        <w:rFonts w:cs="Times New Roman"/>
        <w:color w:val="44546A" w:themeColor="text2"/>
        <w:sz w:val="20"/>
        <w:szCs w:val="20"/>
      </w:rPr>
      <w:t xml:space="preserve"> </w:t>
    </w:r>
  </w:p>
  <w:p w14:paraId="082174F9" w14:textId="77777777" w:rsidR="008171CF" w:rsidRDefault="008171CF" w:rsidP="00B23E93">
    <w:pPr>
      <w:pStyle w:val="Header"/>
      <w:ind w:left="-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E88D4" w14:textId="637213DA" w:rsidR="008171CF" w:rsidRDefault="08FEE1B0" w:rsidP="00A21A54">
    <w:pPr>
      <w:pStyle w:val="Header"/>
      <w:ind w:left="-720"/>
    </w:pPr>
    <w:r>
      <w:rPr>
        <w:noProof/>
      </w:rPr>
      <w:drawing>
        <wp:inline distT="0" distB="0" distL="0" distR="0" wp14:anchorId="554A9425" wp14:editId="76FF6BAA">
          <wp:extent cx="1932709" cy="295275"/>
          <wp:effectExtent l="0" t="0" r="0" b="0"/>
          <wp:docPr id="10" name="Picture 10" descr="A close up of a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sign"/>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37AAF2E6" w14:textId="77777777" w:rsidR="007F64D7" w:rsidRPr="007F64D7" w:rsidRDefault="007F64D7" w:rsidP="007F64D7">
    <w:pPr>
      <w:spacing w:after="0" w:line="240" w:lineRule="auto"/>
      <w:ind w:left="-720"/>
      <w:jc w:val="right"/>
      <w:rPr>
        <w:color w:val="7030A0"/>
        <w:sz w:val="22"/>
      </w:rPr>
    </w:pPr>
    <w:r w:rsidRPr="007F64D7">
      <w:rPr>
        <w:color w:val="7030A0"/>
        <w:sz w:val="22"/>
      </w:rPr>
      <w:t>Insert WVU Protocol Number</w:t>
    </w:r>
  </w:p>
  <w:p w14:paraId="343521FE" w14:textId="77777777" w:rsidR="007F64D7" w:rsidRPr="007F64D7" w:rsidRDefault="007F64D7" w:rsidP="007F64D7">
    <w:pPr>
      <w:spacing w:after="0" w:line="240" w:lineRule="auto"/>
      <w:ind w:left="-720"/>
      <w:jc w:val="right"/>
      <w:rPr>
        <w:color w:val="7030A0"/>
        <w:sz w:val="22"/>
      </w:rPr>
    </w:pPr>
    <w:r w:rsidRPr="007F64D7">
      <w:rPr>
        <w:color w:val="7030A0"/>
        <w:sz w:val="22"/>
      </w:rPr>
      <w:t>Insert Other Protocol Number (if applicable)</w:t>
    </w:r>
  </w:p>
  <w:p w14:paraId="2A7077A6" w14:textId="7565EF34" w:rsidR="007F64D7" w:rsidRDefault="007F64D7" w:rsidP="007F64D7">
    <w:pPr>
      <w:pStyle w:val="Header"/>
      <w:ind w:left="-720"/>
      <w:jc w:val="right"/>
    </w:pPr>
    <w:r w:rsidRPr="007F64D7">
      <w:rPr>
        <w:color w:val="7030A0"/>
        <w:sz w:val="22"/>
      </w:rPr>
      <w:t>Insert Funding Source\Sponsor\Depart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AEA34" w14:textId="77777777" w:rsidR="00487E58" w:rsidRDefault="00487E58" w:rsidP="00B23E93">
    <w:pPr>
      <w:pStyle w:val="Header"/>
      <w:ind w:left="-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8F8EE" w14:textId="77777777" w:rsidR="00F8511A" w:rsidRDefault="08FEE1B0" w:rsidP="00F8511A">
    <w:pPr>
      <w:pStyle w:val="Header"/>
      <w:ind w:left="-720"/>
    </w:pPr>
    <w:r>
      <w:rPr>
        <w:noProof/>
      </w:rPr>
      <w:drawing>
        <wp:inline distT="0" distB="0" distL="0" distR="0" wp14:anchorId="2117CA24" wp14:editId="4B4A269E">
          <wp:extent cx="1932709" cy="295275"/>
          <wp:effectExtent l="0" t="0" r="0" b="0"/>
          <wp:docPr id="11" name="Picture 11" descr="A close up of a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sign"/>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77228212" w14:textId="77777777" w:rsidR="00F8511A" w:rsidRPr="007F64D7" w:rsidRDefault="00F8511A" w:rsidP="00F8511A">
    <w:pPr>
      <w:spacing w:after="0" w:line="240" w:lineRule="auto"/>
      <w:ind w:left="-720"/>
      <w:jc w:val="right"/>
      <w:rPr>
        <w:color w:val="7030A0"/>
        <w:sz w:val="22"/>
      </w:rPr>
    </w:pPr>
    <w:r w:rsidRPr="007F64D7">
      <w:rPr>
        <w:color w:val="7030A0"/>
        <w:sz w:val="22"/>
      </w:rPr>
      <w:t>Insert WVU Protocol Number</w:t>
    </w:r>
  </w:p>
  <w:p w14:paraId="01E4F4EA" w14:textId="4904EC07" w:rsidR="00F8511A" w:rsidRPr="007F64D7" w:rsidRDefault="00F8511A" w:rsidP="00F8511A">
    <w:pPr>
      <w:spacing w:after="0" w:line="240" w:lineRule="auto"/>
      <w:ind w:left="-720"/>
      <w:jc w:val="right"/>
      <w:rPr>
        <w:color w:val="7030A0"/>
        <w:sz w:val="22"/>
      </w:rPr>
    </w:pPr>
    <w:r>
      <w:rPr>
        <w:color w:val="7030A0"/>
        <w:sz w:val="22"/>
      </w:rPr>
      <w:t xml:space="preserve"> </w:t>
    </w:r>
    <w:r w:rsidRPr="007F64D7">
      <w:rPr>
        <w:color w:val="7030A0"/>
        <w:sz w:val="22"/>
      </w:rPr>
      <w:t>Insert Other Protocol Number (if applicable)</w:t>
    </w:r>
  </w:p>
  <w:p w14:paraId="0AAE1125" w14:textId="5CDFA694" w:rsidR="000251D4" w:rsidRDefault="00F8511A" w:rsidP="00F8511A">
    <w:pPr>
      <w:pStyle w:val="Header"/>
      <w:ind w:left="-720"/>
      <w:rPr>
        <w:color w:val="7030A0"/>
        <w:sz w:val="22"/>
      </w:rPr>
    </w:pPr>
    <w:r>
      <w:rPr>
        <w:color w:val="7030A0"/>
        <w:sz w:val="22"/>
      </w:rPr>
      <w:tab/>
    </w:r>
    <w:r>
      <w:rPr>
        <w:color w:val="7030A0"/>
        <w:sz w:val="22"/>
      </w:rPr>
      <w:tab/>
    </w:r>
    <w:r w:rsidRPr="007F64D7">
      <w:rPr>
        <w:color w:val="7030A0"/>
        <w:sz w:val="22"/>
      </w:rPr>
      <w:t>Insert Funding Source\Sponsor\Department</w:t>
    </w:r>
  </w:p>
  <w:p w14:paraId="0B065409" w14:textId="77777777" w:rsidR="00F8511A" w:rsidRDefault="00F8511A" w:rsidP="00F8511A">
    <w:pPr>
      <w:pStyle w:val="Header"/>
      <w:ind w:left="-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B5DEB" w14:textId="77777777" w:rsidR="000251D4" w:rsidRDefault="08FEE1B0" w:rsidP="00A21A54">
    <w:pPr>
      <w:pStyle w:val="Header"/>
      <w:ind w:left="-720"/>
    </w:pPr>
    <w:r>
      <w:rPr>
        <w:noProof/>
      </w:rPr>
      <w:drawing>
        <wp:inline distT="0" distB="0" distL="0" distR="0" wp14:anchorId="240C6E79" wp14:editId="0AAF8456">
          <wp:extent cx="1932709" cy="295275"/>
          <wp:effectExtent l="0" t="0" r="0" b="0"/>
          <wp:docPr id="12" name="Picture 12" descr="Enter text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Enter text fields"/>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72EEF1E2" w14:textId="77777777" w:rsidR="000251D4" w:rsidRPr="007F64D7" w:rsidRDefault="000251D4" w:rsidP="007F64D7">
    <w:pPr>
      <w:spacing w:after="0" w:line="240" w:lineRule="auto"/>
      <w:ind w:left="-720"/>
      <w:jc w:val="right"/>
      <w:rPr>
        <w:color w:val="7030A0"/>
        <w:sz w:val="22"/>
      </w:rPr>
    </w:pPr>
    <w:r w:rsidRPr="007F64D7">
      <w:rPr>
        <w:color w:val="7030A0"/>
        <w:sz w:val="22"/>
      </w:rPr>
      <w:t>Insert WVU Protocol Number</w:t>
    </w:r>
  </w:p>
  <w:p w14:paraId="53C2726C" w14:textId="77777777" w:rsidR="000251D4" w:rsidRPr="007F64D7" w:rsidRDefault="000251D4" w:rsidP="007F64D7">
    <w:pPr>
      <w:spacing w:after="0" w:line="240" w:lineRule="auto"/>
      <w:ind w:left="-720"/>
      <w:jc w:val="right"/>
      <w:rPr>
        <w:color w:val="7030A0"/>
        <w:sz w:val="22"/>
      </w:rPr>
    </w:pPr>
    <w:r w:rsidRPr="007F64D7">
      <w:rPr>
        <w:color w:val="7030A0"/>
        <w:sz w:val="22"/>
      </w:rPr>
      <w:t>Insert Other Protocol Number (if applicable)</w:t>
    </w:r>
  </w:p>
  <w:p w14:paraId="65AC74DF" w14:textId="77777777" w:rsidR="000251D4" w:rsidRDefault="000251D4" w:rsidP="007F64D7">
    <w:pPr>
      <w:pStyle w:val="Header"/>
      <w:ind w:left="-720"/>
      <w:jc w:val="right"/>
    </w:pPr>
    <w:r w:rsidRPr="007F64D7">
      <w:rPr>
        <w:color w:val="7030A0"/>
        <w:sz w:val="22"/>
      </w:rPr>
      <w:t>Insert Funding Source\Sponsor\Depart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95FA1"/>
    <w:multiLevelType w:val="hybridMultilevel"/>
    <w:tmpl w:val="599046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711F2B"/>
    <w:multiLevelType w:val="hybridMultilevel"/>
    <w:tmpl w:val="C61CC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04BAE"/>
    <w:multiLevelType w:val="hybridMultilevel"/>
    <w:tmpl w:val="3C923D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6C4449"/>
    <w:multiLevelType w:val="hybridMultilevel"/>
    <w:tmpl w:val="E362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471A9"/>
    <w:multiLevelType w:val="hybridMultilevel"/>
    <w:tmpl w:val="79285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540E0"/>
    <w:multiLevelType w:val="hybridMultilevel"/>
    <w:tmpl w:val="0C84A4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740083"/>
    <w:multiLevelType w:val="hybridMultilevel"/>
    <w:tmpl w:val="89D679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8538CF"/>
    <w:multiLevelType w:val="hybridMultilevel"/>
    <w:tmpl w:val="17B039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1C1427"/>
    <w:multiLevelType w:val="hybridMultilevel"/>
    <w:tmpl w:val="C3AE8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D07C78"/>
    <w:multiLevelType w:val="hybridMultilevel"/>
    <w:tmpl w:val="AF62DD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0A2ED0"/>
    <w:multiLevelType w:val="hybridMultilevel"/>
    <w:tmpl w:val="000AF036"/>
    <w:lvl w:ilvl="0" w:tplc="D1DC5FB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548A0"/>
    <w:multiLevelType w:val="hybridMultilevel"/>
    <w:tmpl w:val="C7EADD96"/>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8145EA"/>
    <w:multiLevelType w:val="hybridMultilevel"/>
    <w:tmpl w:val="A91034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2B4AA0"/>
    <w:multiLevelType w:val="hybridMultilevel"/>
    <w:tmpl w:val="D1BCD992"/>
    <w:lvl w:ilvl="0" w:tplc="E780C16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414813"/>
    <w:multiLevelType w:val="hybridMultilevel"/>
    <w:tmpl w:val="7136B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1A44C9"/>
    <w:multiLevelType w:val="hybridMultilevel"/>
    <w:tmpl w:val="470E6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C36DAE"/>
    <w:multiLevelType w:val="hybridMultilevel"/>
    <w:tmpl w:val="4E72DB32"/>
    <w:lvl w:ilvl="0" w:tplc="928A2C14">
      <w:start w:val="1"/>
      <w:numFmt w:val="decimal"/>
      <w:lvlText w:val="%1."/>
      <w:lvlJc w:val="left"/>
      <w:pPr>
        <w:ind w:left="360" w:hanging="360"/>
      </w:pPr>
      <w:rPr>
        <w:rFonts w:hint="default"/>
        <w:color w:val="7030A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0F6E94"/>
    <w:multiLevelType w:val="hybridMultilevel"/>
    <w:tmpl w:val="2BE8EA28"/>
    <w:lvl w:ilvl="0" w:tplc="C4A218BE">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E11A76"/>
    <w:multiLevelType w:val="hybridMultilevel"/>
    <w:tmpl w:val="2B0E1D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274501B"/>
    <w:multiLevelType w:val="hybridMultilevel"/>
    <w:tmpl w:val="3AFC6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63C77"/>
    <w:multiLevelType w:val="hybridMultilevel"/>
    <w:tmpl w:val="45D0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2F5A88"/>
    <w:multiLevelType w:val="hybridMultilevel"/>
    <w:tmpl w:val="A7529D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C02666E"/>
    <w:multiLevelType w:val="hybridMultilevel"/>
    <w:tmpl w:val="A802D3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C8218ED"/>
    <w:multiLevelType w:val="hybridMultilevel"/>
    <w:tmpl w:val="A1941C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E835DB6"/>
    <w:multiLevelType w:val="hybridMultilevel"/>
    <w:tmpl w:val="9DD0BC2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8" w15:restartNumberingAfterBreak="0">
    <w:nsid w:val="43414C8E"/>
    <w:multiLevelType w:val="hybridMultilevel"/>
    <w:tmpl w:val="4A60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856FFA"/>
    <w:multiLevelType w:val="hybridMultilevel"/>
    <w:tmpl w:val="24D68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871745"/>
    <w:multiLevelType w:val="hybridMultilevel"/>
    <w:tmpl w:val="AF1405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9EC2FA1"/>
    <w:multiLevelType w:val="hybridMultilevel"/>
    <w:tmpl w:val="543860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FD14017"/>
    <w:multiLevelType w:val="hybridMultilevel"/>
    <w:tmpl w:val="F3A6AC0A"/>
    <w:lvl w:ilvl="0" w:tplc="A2B6A714">
      <w:start w:val="1"/>
      <w:numFmt w:val="decimal"/>
      <w:lvlText w:val="%1."/>
      <w:lvlJc w:val="left"/>
      <w:pPr>
        <w:ind w:left="360" w:hanging="360"/>
      </w:pPr>
      <w:rPr>
        <w:rFonts w:hint="default"/>
        <w:color w:val="7030A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43C3903"/>
    <w:multiLevelType w:val="hybridMultilevel"/>
    <w:tmpl w:val="38382FA2"/>
    <w:lvl w:ilvl="0" w:tplc="1F02127A">
      <w:start w:val="3"/>
      <w:numFmt w:val="decimal"/>
      <w:lvlText w:val="%1."/>
      <w:lvlJc w:val="left"/>
      <w:pPr>
        <w:ind w:left="360" w:hanging="360"/>
      </w:pPr>
      <w:rPr>
        <w:rFonts w:hint="default"/>
        <w:color w:val="7030A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82A0E5E"/>
    <w:multiLevelType w:val="hybridMultilevel"/>
    <w:tmpl w:val="E0BAE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766F42"/>
    <w:multiLevelType w:val="hybridMultilevel"/>
    <w:tmpl w:val="EE7A7F7A"/>
    <w:lvl w:ilvl="0" w:tplc="0A3AB0AA">
      <w:start w:val="1"/>
      <w:numFmt w:val="bullet"/>
      <w:lvlText w:val=""/>
      <w:lvlJc w:val="left"/>
      <w:pPr>
        <w:ind w:left="360" w:hanging="360"/>
      </w:pPr>
      <w:rPr>
        <w:rFonts w:ascii="Symbol" w:hAnsi="Symbol"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07324D"/>
    <w:multiLevelType w:val="hybridMultilevel"/>
    <w:tmpl w:val="B78E30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8E20334"/>
    <w:multiLevelType w:val="hybridMultilevel"/>
    <w:tmpl w:val="B5644A7A"/>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A5642BA"/>
    <w:multiLevelType w:val="hybridMultilevel"/>
    <w:tmpl w:val="7FE297D6"/>
    <w:lvl w:ilvl="0" w:tplc="D060683E">
      <w:start w:val="1"/>
      <w:numFmt w:val="decimal"/>
      <w:lvlText w:val="%1."/>
      <w:lvlJc w:val="left"/>
      <w:pPr>
        <w:ind w:left="360" w:hanging="360"/>
      </w:pPr>
      <w:rPr>
        <w:rFonts w:eastAsiaTheme="minorHAns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BF907F1"/>
    <w:multiLevelType w:val="hybridMultilevel"/>
    <w:tmpl w:val="8EDAD4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EAC1D0B"/>
    <w:multiLevelType w:val="hybridMultilevel"/>
    <w:tmpl w:val="AE1E2B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995B91"/>
    <w:multiLevelType w:val="hybridMultilevel"/>
    <w:tmpl w:val="9C501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A728F7"/>
    <w:multiLevelType w:val="hybridMultilevel"/>
    <w:tmpl w:val="FAE48D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56920E5"/>
    <w:multiLevelType w:val="hybridMultilevel"/>
    <w:tmpl w:val="469E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506CF6"/>
    <w:multiLevelType w:val="hybridMultilevel"/>
    <w:tmpl w:val="F9D89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CE2EE3"/>
    <w:multiLevelType w:val="hybridMultilevel"/>
    <w:tmpl w:val="09E03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E1222B"/>
    <w:multiLevelType w:val="hybridMultilevel"/>
    <w:tmpl w:val="45D0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328382">
    <w:abstractNumId w:val="11"/>
  </w:num>
  <w:num w:numId="2" w16cid:durableId="1396315537">
    <w:abstractNumId w:val="42"/>
  </w:num>
  <w:num w:numId="3" w16cid:durableId="244459757">
    <w:abstractNumId w:val="41"/>
  </w:num>
  <w:num w:numId="4" w16cid:durableId="1908151462">
    <w:abstractNumId w:val="10"/>
  </w:num>
  <w:num w:numId="5" w16cid:durableId="1103233443">
    <w:abstractNumId w:val="28"/>
  </w:num>
  <w:num w:numId="6" w16cid:durableId="131216488">
    <w:abstractNumId w:val="19"/>
  </w:num>
  <w:num w:numId="7" w16cid:durableId="844396273">
    <w:abstractNumId w:val="16"/>
  </w:num>
  <w:num w:numId="8" w16cid:durableId="1431001193">
    <w:abstractNumId w:val="27"/>
  </w:num>
  <w:num w:numId="9" w16cid:durableId="2007245672">
    <w:abstractNumId w:val="13"/>
  </w:num>
  <w:num w:numId="10" w16cid:durableId="1774284489">
    <w:abstractNumId w:val="33"/>
  </w:num>
  <w:num w:numId="11" w16cid:durableId="1863980840">
    <w:abstractNumId w:val="36"/>
  </w:num>
  <w:num w:numId="12" w16cid:durableId="2059745479">
    <w:abstractNumId w:val="43"/>
  </w:num>
  <w:num w:numId="13" w16cid:durableId="1467893998">
    <w:abstractNumId w:val="18"/>
  </w:num>
  <w:num w:numId="14" w16cid:durableId="102379675">
    <w:abstractNumId w:val="46"/>
  </w:num>
  <w:num w:numId="15" w16cid:durableId="223222844">
    <w:abstractNumId w:val="40"/>
  </w:num>
  <w:num w:numId="16" w16cid:durableId="856774973">
    <w:abstractNumId w:val="24"/>
  </w:num>
  <w:num w:numId="17" w16cid:durableId="1079210157">
    <w:abstractNumId w:val="37"/>
  </w:num>
  <w:num w:numId="18" w16cid:durableId="861867596">
    <w:abstractNumId w:val="47"/>
  </w:num>
  <w:num w:numId="19" w16cid:durableId="1379860540">
    <w:abstractNumId w:val="17"/>
  </w:num>
  <w:num w:numId="20" w16cid:durableId="195972807">
    <w:abstractNumId w:val="35"/>
  </w:num>
  <w:num w:numId="21" w16cid:durableId="1805468329">
    <w:abstractNumId w:val="32"/>
  </w:num>
  <w:num w:numId="22" w16cid:durableId="840198508">
    <w:abstractNumId w:val="14"/>
  </w:num>
  <w:num w:numId="23" w16cid:durableId="990208197">
    <w:abstractNumId w:val="39"/>
  </w:num>
  <w:num w:numId="24" w16cid:durableId="1376852126">
    <w:abstractNumId w:val="6"/>
  </w:num>
  <w:num w:numId="25" w16cid:durableId="1545212494">
    <w:abstractNumId w:val="5"/>
  </w:num>
  <w:num w:numId="26" w16cid:durableId="1961834257">
    <w:abstractNumId w:val="4"/>
  </w:num>
  <w:num w:numId="27" w16cid:durableId="249435869">
    <w:abstractNumId w:val="21"/>
  </w:num>
  <w:num w:numId="28" w16cid:durableId="1806973103">
    <w:abstractNumId w:val="30"/>
  </w:num>
  <w:num w:numId="29" w16cid:durableId="1812163465">
    <w:abstractNumId w:val="1"/>
  </w:num>
  <w:num w:numId="30" w16cid:durableId="2051956023">
    <w:abstractNumId w:val="31"/>
  </w:num>
  <w:num w:numId="31" w16cid:durableId="721558848">
    <w:abstractNumId w:val="23"/>
  </w:num>
  <w:num w:numId="32" w16cid:durableId="1248687595">
    <w:abstractNumId w:val="22"/>
  </w:num>
  <w:num w:numId="33" w16cid:durableId="619914593">
    <w:abstractNumId w:val="9"/>
  </w:num>
  <w:num w:numId="34" w16cid:durableId="992953999">
    <w:abstractNumId w:val="25"/>
  </w:num>
  <w:num w:numId="35" w16cid:durableId="1576742096">
    <w:abstractNumId w:val="34"/>
  </w:num>
  <w:num w:numId="36" w16cid:durableId="1616446914">
    <w:abstractNumId w:val="44"/>
  </w:num>
  <w:num w:numId="37" w16cid:durableId="179781178">
    <w:abstractNumId w:val="29"/>
  </w:num>
  <w:num w:numId="38" w16cid:durableId="522789647">
    <w:abstractNumId w:val="7"/>
  </w:num>
  <w:num w:numId="39" w16cid:durableId="1001658277">
    <w:abstractNumId w:val="0"/>
  </w:num>
  <w:num w:numId="40" w16cid:durableId="1525434718">
    <w:abstractNumId w:val="26"/>
  </w:num>
  <w:num w:numId="41" w16cid:durableId="72747132">
    <w:abstractNumId w:val="12"/>
  </w:num>
  <w:num w:numId="42" w16cid:durableId="1621718086">
    <w:abstractNumId w:val="38"/>
  </w:num>
  <w:num w:numId="43" w16cid:durableId="2002926356">
    <w:abstractNumId w:val="48"/>
  </w:num>
  <w:num w:numId="44" w16cid:durableId="198013134">
    <w:abstractNumId w:val="2"/>
  </w:num>
  <w:num w:numId="45" w16cid:durableId="1148324968">
    <w:abstractNumId w:val="15"/>
  </w:num>
  <w:num w:numId="46" w16cid:durableId="1001349617">
    <w:abstractNumId w:val="20"/>
  </w:num>
  <w:num w:numId="47" w16cid:durableId="414207108">
    <w:abstractNumId w:val="8"/>
  </w:num>
  <w:num w:numId="48" w16cid:durableId="1872573727">
    <w:abstractNumId w:val="3"/>
  </w:num>
  <w:num w:numId="49" w16cid:durableId="64108755">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TYBMiyNLIyNzZR0lIJTi4sz8/NACsxqAY1uf0YsAAAA"/>
  </w:docVars>
  <w:rsids>
    <w:rsidRoot w:val="005A1DED"/>
    <w:rsid w:val="000007CF"/>
    <w:rsid w:val="00000B5E"/>
    <w:rsid w:val="0000314C"/>
    <w:rsid w:val="00003EEE"/>
    <w:rsid w:val="00014860"/>
    <w:rsid w:val="00015085"/>
    <w:rsid w:val="00023728"/>
    <w:rsid w:val="000243DA"/>
    <w:rsid w:val="000246A5"/>
    <w:rsid w:val="000251D4"/>
    <w:rsid w:val="00026B11"/>
    <w:rsid w:val="00030DCC"/>
    <w:rsid w:val="00032782"/>
    <w:rsid w:val="00032ECA"/>
    <w:rsid w:val="00034A02"/>
    <w:rsid w:val="000355A2"/>
    <w:rsid w:val="0003578B"/>
    <w:rsid w:val="00035BB8"/>
    <w:rsid w:val="00035FCA"/>
    <w:rsid w:val="000370C8"/>
    <w:rsid w:val="00037A51"/>
    <w:rsid w:val="0004057B"/>
    <w:rsid w:val="000432CE"/>
    <w:rsid w:val="00045829"/>
    <w:rsid w:val="00045D0D"/>
    <w:rsid w:val="0004627F"/>
    <w:rsid w:val="000568DC"/>
    <w:rsid w:val="00057E10"/>
    <w:rsid w:val="0007115F"/>
    <w:rsid w:val="000724F6"/>
    <w:rsid w:val="00073AF7"/>
    <w:rsid w:val="00077CF7"/>
    <w:rsid w:val="000806E9"/>
    <w:rsid w:val="00083170"/>
    <w:rsid w:val="00085E39"/>
    <w:rsid w:val="00086395"/>
    <w:rsid w:val="00090F83"/>
    <w:rsid w:val="00091A6B"/>
    <w:rsid w:val="00094B0C"/>
    <w:rsid w:val="000A14D8"/>
    <w:rsid w:val="000A1DAD"/>
    <w:rsid w:val="000B0661"/>
    <w:rsid w:val="000B29A7"/>
    <w:rsid w:val="000B2FB3"/>
    <w:rsid w:val="000B50D9"/>
    <w:rsid w:val="000B6860"/>
    <w:rsid w:val="000B6D69"/>
    <w:rsid w:val="000B7F6A"/>
    <w:rsid w:val="000C2DA8"/>
    <w:rsid w:val="000C4B2D"/>
    <w:rsid w:val="000D128A"/>
    <w:rsid w:val="000D2E45"/>
    <w:rsid w:val="000D3440"/>
    <w:rsid w:val="000D5C06"/>
    <w:rsid w:val="000D7896"/>
    <w:rsid w:val="000E37E8"/>
    <w:rsid w:val="000F33B6"/>
    <w:rsid w:val="000F5CD8"/>
    <w:rsid w:val="000F66BD"/>
    <w:rsid w:val="000F6AEE"/>
    <w:rsid w:val="000F7BF3"/>
    <w:rsid w:val="0010053A"/>
    <w:rsid w:val="00100B4B"/>
    <w:rsid w:val="00100B57"/>
    <w:rsid w:val="0010174C"/>
    <w:rsid w:val="001023E3"/>
    <w:rsid w:val="001031F8"/>
    <w:rsid w:val="00106AF0"/>
    <w:rsid w:val="00110FA5"/>
    <w:rsid w:val="00111428"/>
    <w:rsid w:val="00112766"/>
    <w:rsid w:val="00120333"/>
    <w:rsid w:val="00121649"/>
    <w:rsid w:val="00124D85"/>
    <w:rsid w:val="00125267"/>
    <w:rsid w:val="00125957"/>
    <w:rsid w:val="00127617"/>
    <w:rsid w:val="00127F1A"/>
    <w:rsid w:val="0013028B"/>
    <w:rsid w:val="00130319"/>
    <w:rsid w:val="001315BB"/>
    <w:rsid w:val="0013171E"/>
    <w:rsid w:val="001332D3"/>
    <w:rsid w:val="00135FF6"/>
    <w:rsid w:val="00142B70"/>
    <w:rsid w:val="00146858"/>
    <w:rsid w:val="00146D6C"/>
    <w:rsid w:val="00150E65"/>
    <w:rsid w:val="00152422"/>
    <w:rsid w:val="00153070"/>
    <w:rsid w:val="00160834"/>
    <w:rsid w:val="00167281"/>
    <w:rsid w:val="001676FB"/>
    <w:rsid w:val="00167B00"/>
    <w:rsid w:val="00171751"/>
    <w:rsid w:val="00171B5C"/>
    <w:rsid w:val="001741FE"/>
    <w:rsid w:val="0017760C"/>
    <w:rsid w:val="00180C89"/>
    <w:rsid w:val="00181361"/>
    <w:rsid w:val="0018184E"/>
    <w:rsid w:val="00193748"/>
    <w:rsid w:val="00194BEA"/>
    <w:rsid w:val="001A181E"/>
    <w:rsid w:val="001A2E7F"/>
    <w:rsid w:val="001A30DD"/>
    <w:rsid w:val="001B4C60"/>
    <w:rsid w:val="001B5FC2"/>
    <w:rsid w:val="001C00CA"/>
    <w:rsid w:val="001C0ACF"/>
    <w:rsid w:val="001C1870"/>
    <w:rsid w:val="001C41A3"/>
    <w:rsid w:val="001C6C67"/>
    <w:rsid w:val="001C788C"/>
    <w:rsid w:val="001D0188"/>
    <w:rsid w:val="001D4134"/>
    <w:rsid w:val="001D4E86"/>
    <w:rsid w:val="001D5026"/>
    <w:rsid w:val="001D5D3E"/>
    <w:rsid w:val="001D5FAF"/>
    <w:rsid w:val="001E05A6"/>
    <w:rsid w:val="001E6623"/>
    <w:rsid w:val="001E7755"/>
    <w:rsid w:val="00200F72"/>
    <w:rsid w:val="00204B7C"/>
    <w:rsid w:val="00204FB4"/>
    <w:rsid w:val="0020657B"/>
    <w:rsid w:val="00210365"/>
    <w:rsid w:val="00216FA8"/>
    <w:rsid w:val="00222DBB"/>
    <w:rsid w:val="002248CD"/>
    <w:rsid w:val="00225A45"/>
    <w:rsid w:val="00227EFA"/>
    <w:rsid w:val="002323AC"/>
    <w:rsid w:val="00232D6A"/>
    <w:rsid w:val="002331EB"/>
    <w:rsid w:val="00235FF6"/>
    <w:rsid w:val="0023695D"/>
    <w:rsid w:val="00241877"/>
    <w:rsid w:val="00244B78"/>
    <w:rsid w:val="00245645"/>
    <w:rsid w:val="002463DC"/>
    <w:rsid w:val="00250201"/>
    <w:rsid w:val="0025298E"/>
    <w:rsid w:val="00255BBF"/>
    <w:rsid w:val="00255BFB"/>
    <w:rsid w:val="00256474"/>
    <w:rsid w:val="002564FC"/>
    <w:rsid w:val="00257C38"/>
    <w:rsid w:val="002607BB"/>
    <w:rsid w:val="00260D71"/>
    <w:rsid w:val="00261030"/>
    <w:rsid w:val="0026258A"/>
    <w:rsid w:val="00265CAB"/>
    <w:rsid w:val="0026638D"/>
    <w:rsid w:val="00270919"/>
    <w:rsid w:val="00270D66"/>
    <w:rsid w:val="002718EB"/>
    <w:rsid w:val="00274E3F"/>
    <w:rsid w:val="00276B99"/>
    <w:rsid w:val="00281739"/>
    <w:rsid w:val="002825E6"/>
    <w:rsid w:val="0028382A"/>
    <w:rsid w:val="00286B9B"/>
    <w:rsid w:val="00286BCF"/>
    <w:rsid w:val="00290628"/>
    <w:rsid w:val="00294998"/>
    <w:rsid w:val="00294E7C"/>
    <w:rsid w:val="002A0617"/>
    <w:rsid w:val="002A2B9D"/>
    <w:rsid w:val="002A5A81"/>
    <w:rsid w:val="002A6522"/>
    <w:rsid w:val="002B069B"/>
    <w:rsid w:val="002B0B13"/>
    <w:rsid w:val="002B1015"/>
    <w:rsid w:val="002B14A1"/>
    <w:rsid w:val="002B60F8"/>
    <w:rsid w:val="002B63B5"/>
    <w:rsid w:val="002C2FE1"/>
    <w:rsid w:val="002C51BA"/>
    <w:rsid w:val="002C5BD7"/>
    <w:rsid w:val="002C5E26"/>
    <w:rsid w:val="002D0AEB"/>
    <w:rsid w:val="002D2A6B"/>
    <w:rsid w:val="002D341B"/>
    <w:rsid w:val="002D3B65"/>
    <w:rsid w:val="002D5E72"/>
    <w:rsid w:val="002D68EC"/>
    <w:rsid w:val="002E140E"/>
    <w:rsid w:val="002E14D8"/>
    <w:rsid w:val="002E1F0F"/>
    <w:rsid w:val="002E391D"/>
    <w:rsid w:val="002E4F0A"/>
    <w:rsid w:val="002F2E0F"/>
    <w:rsid w:val="002F36C7"/>
    <w:rsid w:val="003036BE"/>
    <w:rsid w:val="003038B3"/>
    <w:rsid w:val="00310686"/>
    <w:rsid w:val="00310949"/>
    <w:rsid w:val="00317D39"/>
    <w:rsid w:val="0032154B"/>
    <w:rsid w:val="003235D5"/>
    <w:rsid w:val="0032389E"/>
    <w:rsid w:val="0032449D"/>
    <w:rsid w:val="003256C1"/>
    <w:rsid w:val="00326240"/>
    <w:rsid w:val="00326C56"/>
    <w:rsid w:val="003270BE"/>
    <w:rsid w:val="0032754E"/>
    <w:rsid w:val="003313C3"/>
    <w:rsid w:val="00333D15"/>
    <w:rsid w:val="003340C8"/>
    <w:rsid w:val="003342A1"/>
    <w:rsid w:val="00334319"/>
    <w:rsid w:val="00334617"/>
    <w:rsid w:val="00335DD3"/>
    <w:rsid w:val="0033656B"/>
    <w:rsid w:val="00336A90"/>
    <w:rsid w:val="00340915"/>
    <w:rsid w:val="003409DC"/>
    <w:rsid w:val="0034454B"/>
    <w:rsid w:val="00346C14"/>
    <w:rsid w:val="00346C6F"/>
    <w:rsid w:val="00352DFD"/>
    <w:rsid w:val="00353A50"/>
    <w:rsid w:val="003558CA"/>
    <w:rsid w:val="0036046F"/>
    <w:rsid w:val="0036353F"/>
    <w:rsid w:val="00364522"/>
    <w:rsid w:val="00366A4B"/>
    <w:rsid w:val="00367D9D"/>
    <w:rsid w:val="0037183D"/>
    <w:rsid w:val="003726C9"/>
    <w:rsid w:val="00373EDE"/>
    <w:rsid w:val="00373F7A"/>
    <w:rsid w:val="0037444C"/>
    <w:rsid w:val="00375A8E"/>
    <w:rsid w:val="0037691F"/>
    <w:rsid w:val="00382065"/>
    <w:rsid w:val="00383DF3"/>
    <w:rsid w:val="00384C50"/>
    <w:rsid w:val="00385522"/>
    <w:rsid w:val="003856EE"/>
    <w:rsid w:val="00386ACD"/>
    <w:rsid w:val="00386E22"/>
    <w:rsid w:val="00390467"/>
    <w:rsid w:val="00390A7F"/>
    <w:rsid w:val="00393E77"/>
    <w:rsid w:val="00396A38"/>
    <w:rsid w:val="003A0A36"/>
    <w:rsid w:val="003A172F"/>
    <w:rsid w:val="003A2603"/>
    <w:rsid w:val="003A273B"/>
    <w:rsid w:val="003A459E"/>
    <w:rsid w:val="003B2093"/>
    <w:rsid w:val="003B7450"/>
    <w:rsid w:val="003C565B"/>
    <w:rsid w:val="003C637C"/>
    <w:rsid w:val="003C639A"/>
    <w:rsid w:val="003D10F9"/>
    <w:rsid w:val="003D1702"/>
    <w:rsid w:val="003E366C"/>
    <w:rsid w:val="003E4DAD"/>
    <w:rsid w:val="003E67CF"/>
    <w:rsid w:val="003E7844"/>
    <w:rsid w:val="003F0B55"/>
    <w:rsid w:val="003F116F"/>
    <w:rsid w:val="003F4116"/>
    <w:rsid w:val="00403F7B"/>
    <w:rsid w:val="00410715"/>
    <w:rsid w:val="00411014"/>
    <w:rsid w:val="0041120C"/>
    <w:rsid w:val="00411F63"/>
    <w:rsid w:val="00413BE2"/>
    <w:rsid w:val="0041454C"/>
    <w:rsid w:val="00414594"/>
    <w:rsid w:val="00415E6E"/>
    <w:rsid w:val="00416271"/>
    <w:rsid w:val="00422215"/>
    <w:rsid w:val="0042339A"/>
    <w:rsid w:val="00427CFA"/>
    <w:rsid w:val="004311E7"/>
    <w:rsid w:val="00432C19"/>
    <w:rsid w:val="004346C5"/>
    <w:rsid w:val="00435F79"/>
    <w:rsid w:val="00436B2C"/>
    <w:rsid w:val="00436F4D"/>
    <w:rsid w:val="00442E10"/>
    <w:rsid w:val="00442E58"/>
    <w:rsid w:val="00444E97"/>
    <w:rsid w:val="00446762"/>
    <w:rsid w:val="00450CB3"/>
    <w:rsid w:val="00451776"/>
    <w:rsid w:val="00451A10"/>
    <w:rsid w:val="004528CC"/>
    <w:rsid w:val="004536BB"/>
    <w:rsid w:val="00457623"/>
    <w:rsid w:val="00460DD5"/>
    <w:rsid w:val="00471FD1"/>
    <w:rsid w:val="00472F38"/>
    <w:rsid w:val="0047380A"/>
    <w:rsid w:val="004749F2"/>
    <w:rsid w:val="00476CD1"/>
    <w:rsid w:val="0047791D"/>
    <w:rsid w:val="0048115C"/>
    <w:rsid w:val="00484C7D"/>
    <w:rsid w:val="00485DC7"/>
    <w:rsid w:val="00487E58"/>
    <w:rsid w:val="00491FB5"/>
    <w:rsid w:val="0049215A"/>
    <w:rsid w:val="00495ECF"/>
    <w:rsid w:val="0049645F"/>
    <w:rsid w:val="00496608"/>
    <w:rsid w:val="004A002E"/>
    <w:rsid w:val="004A177C"/>
    <w:rsid w:val="004A205C"/>
    <w:rsid w:val="004A4ED5"/>
    <w:rsid w:val="004A70D4"/>
    <w:rsid w:val="004B1D57"/>
    <w:rsid w:val="004C23AE"/>
    <w:rsid w:val="004C2463"/>
    <w:rsid w:val="004C2DAF"/>
    <w:rsid w:val="004C5A1E"/>
    <w:rsid w:val="004C6EE4"/>
    <w:rsid w:val="004D2BBE"/>
    <w:rsid w:val="004D2DC0"/>
    <w:rsid w:val="004D3B95"/>
    <w:rsid w:val="004D50BA"/>
    <w:rsid w:val="004D57F4"/>
    <w:rsid w:val="004E0239"/>
    <w:rsid w:val="004E4B3E"/>
    <w:rsid w:val="0050077A"/>
    <w:rsid w:val="0050183F"/>
    <w:rsid w:val="0050218B"/>
    <w:rsid w:val="005030B0"/>
    <w:rsid w:val="005043E9"/>
    <w:rsid w:val="00505149"/>
    <w:rsid w:val="00506ADF"/>
    <w:rsid w:val="00507849"/>
    <w:rsid w:val="00513813"/>
    <w:rsid w:val="00514055"/>
    <w:rsid w:val="005140C3"/>
    <w:rsid w:val="0051453B"/>
    <w:rsid w:val="00516493"/>
    <w:rsid w:val="00521BA2"/>
    <w:rsid w:val="005221D7"/>
    <w:rsid w:val="00523239"/>
    <w:rsid w:val="005273CC"/>
    <w:rsid w:val="00527739"/>
    <w:rsid w:val="00530217"/>
    <w:rsid w:val="00534EE2"/>
    <w:rsid w:val="005366A0"/>
    <w:rsid w:val="00536FBB"/>
    <w:rsid w:val="0053708E"/>
    <w:rsid w:val="00542F2E"/>
    <w:rsid w:val="005445E5"/>
    <w:rsid w:val="005448E1"/>
    <w:rsid w:val="00544A1C"/>
    <w:rsid w:val="00544B12"/>
    <w:rsid w:val="00554F81"/>
    <w:rsid w:val="00562373"/>
    <w:rsid w:val="00562AA9"/>
    <w:rsid w:val="00562BBF"/>
    <w:rsid w:val="00570DFC"/>
    <w:rsid w:val="00572E32"/>
    <w:rsid w:val="00573E41"/>
    <w:rsid w:val="005753BE"/>
    <w:rsid w:val="00576C88"/>
    <w:rsid w:val="00581DCE"/>
    <w:rsid w:val="005878F3"/>
    <w:rsid w:val="005A00CF"/>
    <w:rsid w:val="005A0AB4"/>
    <w:rsid w:val="005A1DED"/>
    <w:rsid w:val="005A445E"/>
    <w:rsid w:val="005A496D"/>
    <w:rsid w:val="005A4FD4"/>
    <w:rsid w:val="005B1D84"/>
    <w:rsid w:val="005B4D3F"/>
    <w:rsid w:val="005C0EF1"/>
    <w:rsid w:val="005C14B5"/>
    <w:rsid w:val="005C2820"/>
    <w:rsid w:val="005C48C9"/>
    <w:rsid w:val="005C5D25"/>
    <w:rsid w:val="005C661B"/>
    <w:rsid w:val="005C77DF"/>
    <w:rsid w:val="005D0B07"/>
    <w:rsid w:val="005D1F06"/>
    <w:rsid w:val="005D4C00"/>
    <w:rsid w:val="005D4ECF"/>
    <w:rsid w:val="005D6301"/>
    <w:rsid w:val="005E121F"/>
    <w:rsid w:val="005E49B2"/>
    <w:rsid w:val="005E6C14"/>
    <w:rsid w:val="005E725C"/>
    <w:rsid w:val="005E79D7"/>
    <w:rsid w:val="005F0607"/>
    <w:rsid w:val="005F08BE"/>
    <w:rsid w:val="005F2729"/>
    <w:rsid w:val="005F4892"/>
    <w:rsid w:val="005F6851"/>
    <w:rsid w:val="00600571"/>
    <w:rsid w:val="00601B13"/>
    <w:rsid w:val="00605FBA"/>
    <w:rsid w:val="00607CDD"/>
    <w:rsid w:val="0061004F"/>
    <w:rsid w:val="006101C4"/>
    <w:rsid w:val="0061189D"/>
    <w:rsid w:val="00616078"/>
    <w:rsid w:val="006210B2"/>
    <w:rsid w:val="00621A98"/>
    <w:rsid w:val="00622EB9"/>
    <w:rsid w:val="006269F3"/>
    <w:rsid w:val="00627A54"/>
    <w:rsid w:val="0063055C"/>
    <w:rsid w:val="006363C1"/>
    <w:rsid w:val="006366DF"/>
    <w:rsid w:val="00636E6E"/>
    <w:rsid w:val="00642383"/>
    <w:rsid w:val="00644890"/>
    <w:rsid w:val="00646E83"/>
    <w:rsid w:val="00650528"/>
    <w:rsid w:val="006531EB"/>
    <w:rsid w:val="006558BB"/>
    <w:rsid w:val="006558DE"/>
    <w:rsid w:val="006605E7"/>
    <w:rsid w:val="00661134"/>
    <w:rsid w:val="00661C09"/>
    <w:rsid w:val="00663898"/>
    <w:rsid w:val="0066506F"/>
    <w:rsid w:val="00666896"/>
    <w:rsid w:val="006720D9"/>
    <w:rsid w:val="00673463"/>
    <w:rsid w:val="00680EBA"/>
    <w:rsid w:val="006827A6"/>
    <w:rsid w:val="00684635"/>
    <w:rsid w:val="00685904"/>
    <w:rsid w:val="00685EFC"/>
    <w:rsid w:val="006861F3"/>
    <w:rsid w:val="00690ECE"/>
    <w:rsid w:val="00692152"/>
    <w:rsid w:val="006930BC"/>
    <w:rsid w:val="00694B1D"/>
    <w:rsid w:val="006A6554"/>
    <w:rsid w:val="006A748C"/>
    <w:rsid w:val="006B5657"/>
    <w:rsid w:val="006B78AC"/>
    <w:rsid w:val="006C33FE"/>
    <w:rsid w:val="006C521A"/>
    <w:rsid w:val="006C6076"/>
    <w:rsid w:val="006C7609"/>
    <w:rsid w:val="006C7DAF"/>
    <w:rsid w:val="006D009E"/>
    <w:rsid w:val="006D3241"/>
    <w:rsid w:val="006D395C"/>
    <w:rsid w:val="006D40DE"/>
    <w:rsid w:val="006D4A3A"/>
    <w:rsid w:val="006D71F4"/>
    <w:rsid w:val="006E296C"/>
    <w:rsid w:val="006E3902"/>
    <w:rsid w:val="006E707D"/>
    <w:rsid w:val="006F0A95"/>
    <w:rsid w:val="006F1BCC"/>
    <w:rsid w:val="006F6B18"/>
    <w:rsid w:val="007032A7"/>
    <w:rsid w:val="00703B13"/>
    <w:rsid w:val="007074C8"/>
    <w:rsid w:val="00717B2B"/>
    <w:rsid w:val="00720EE1"/>
    <w:rsid w:val="00724BC3"/>
    <w:rsid w:val="00726DAF"/>
    <w:rsid w:val="00730C97"/>
    <w:rsid w:val="00735161"/>
    <w:rsid w:val="0074058F"/>
    <w:rsid w:val="00741491"/>
    <w:rsid w:val="00742CBF"/>
    <w:rsid w:val="00743428"/>
    <w:rsid w:val="007436E9"/>
    <w:rsid w:val="00752F25"/>
    <w:rsid w:val="007565B2"/>
    <w:rsid w:val="00756668"/>
    <w:rsid w:val="007568EB"/>
    <w:rsid w:val="007607DB"/>
    <w:rsid w:val="00762EDA"/>
    <w:rsid w:val="00763B20"/>
    <w:rsid w:val="00764D84"/>
    <w:rsid w:val="007654D6"/>
    <w:rsid w:val="00770D1A"/>
    <w:rsid w:val="00773639"/>
    <w:rsid w:val="00776326"/>
    <w:rsid w:val="00777CFF"/>
    <w:rsid w:val="00780C65"/>
    <w:rsid w:val="0078316F"/>
    <w:rsid w:val="007846D6"/>
    <w:rsid w:val="00786DCB"/>
    <w:rsid w:val="00790729"/>
    <w:rsid w:val="0079253B"/>
    <w:rsid w:val="00797A55"/>
    <w:rsid w:val="00797E61"/>
    <w:rsid w:val="007A278C"/>
    <w:rsid w:val="007A4480"/>
    <w:rsid w:val="007B02B1"/>
    <w:rsid w:val="007B065F"/>
    <w:rsid w:val="007B0C9F"/>
    <w:rsid w:val="007B0FE8"/>
    <w:rsid w:val="007B0FF6"/>
    <w:rsid w:val="007B1B0B"/>
    <w:rsid w:val="007B465B"/>
    <w:rsid w:val="007B4A11"/>
    <w:rsid w:val="007B715D"/>
    <w:rsid w:val="007C08F1"/>
    <w:rsid w:val="007C2AB5"/>
    <w:rsid w:val="007C5921"/>
    <w:rsid w:val="007C6640"/>
    <w:rsid w:val="007C733A"/>
    <w:rsid w:val="007D0443"/>
    <w:rsid w:val="007D0E6D"/>
    <w:rsid w:val="007D1C58"/>
    <w:rsid w:val="007D5061"/>
    <w:rsid w:val="007D51D3"/>
    <w:rsid w:val="007D748D"/>
    <w:rsid w:val="007D74EA"/>
    <w:rsid w:val="007E0D84"/>
    <w:rsid w:val="007E11B1"/>
    <w:rsid w:val="007E221A"/>
    <w:rsid w:val="007E436A"/>
    <w:rsid w:val="007E4F88"/>
    <w:rsid w:val="007E54C0"/>
    <w:rsid w:val="007E75AC"/>
    <w:rsid w:val="007F2349"/>
    <w:rsid w:val="007F2473"/>
    <w:rsid w:val="007F2865"/>
    <w:rsid w:val="007F3642"/>
    <w:rsid w:val="007F368A"/>
    <w:rsid w:val="007F64D7"/>
    <w:rsid w:val="007F6CE0"/>
    <w:rsid w:val="007F7E80"/>
    <w:rsid w:val="0080353A"/>
    <w:rsid w:val="00805D03"/>
    <w:rsid w:val="00814013"/>
    <w:rsid w:val="0081445D"/>
    <w:rsid w:val="00814D64"/>
    <w:rsid w:val="00816270"/>
    <w:rsid w:val="008171CF"/>
    <w:rsid w:val="008269A2"/>
    <w:rsid w:val="0083027F"/>
    <w:rsid w:val="0083040F"/>
    <w:rsid w:val="00834391"/>
    <w:rsid w:val="0083451A"/>
    <w:rsid w:val="00835ABC"/>
    <w:rsid w:val="0084064C"/>
    <w:rsid w:val="0084176C"/>
    <w:rsid w:val="008438DA"/>
    <w:rsid w:val="008439B6"/>
    <w:rsid w:val="008453BF"/>
    <w:rsid w:val="00847F08"/>
    <w:rsid w:val="00855CF3"/>
    <w:rsid w:val="008574C2"/>
    <w:rsid w:val="008575AC"/>
    <w:rsid w:val="00862305"/>
    <w:rsid w:val="00862FA3"/>
    <w:rsid w:val="00864BC7"/>
    <w:rsid w:val="00864E8A"/>
    <w:rsid w:val="00867962"/>
    <w:rsid w:val="00871E55"/>
    <w:rsid w:val="00873422"/>
    <w:rsid w:val="00874B65"/>
    <w:rsid w:val="00880382"/>
    <w:rsid w:val="00881A6D"/>
    <w:rsid w:val="0088677E"/>
    <w:rsid w:val="008931ED"/>
    <w:rsid w:val="008976CA"/>
    <w:rsid w:val="008A0D61"/>
    <w:rsid w:val="008A2732"/>
    <w:rsid w:val="008A495D"/>
    <w:rsid w:val="008B1EF0"/>
    <w:rsid w:val="008B4B4B"/>
    <w:rsid w:val="008B6687"/>
    <w:rsid w:val="008B78C2"/>
    <w:rsid w:val="008C0929"/>
    <w:rsid w:val="008C0A0A"/>
    <w:rsid w:val="008C7130"/>
    <w:rsid w:val="008D1BC9"/>
    <w:rsid w:val="008D41B5"/>
    <w:rsid w:val="008D7D01"/>
    <w:rsid w:val="008E202B"/>
    <w:rsid w:val="008E31BF"/>
    <w:rsid w:val="008E469C"/>
    <w:rsid w:val="008E4C30"/>
    <w:rsid w:val="008E7EC7"/>
    <w:rsid w:val="008F3EAE"/>
    <w:rsid w:val="008F42F5"/>
    <w:rsid w:val="008F52B8"/>
    <w:rsid w:val="0090014D"/>
    <w:rsid w:val="00900383"/>
    <w:rsid w:val="00901CE3"/>
    <w:rsid w:val="00903488"/>
    <w:rsid w:val="009061A8"/>
    <w:rsid w:val="00906A95"/>
    <w:rsid w:val="009070FC"/>
    <w:rsid w:val="009145B3"/>
    <w:rsid w:val="009174AE"/>
    <w:rsid w:val="00921522"/>
    <w:rsid w:val="00922E64"/>
    <w:rsid w:val="0092371E"/>
    <w:rsid w:val="00923B4C"/>
    <w:rsid w:val="00926EDE"/>
    <w:rsid w:val="009302BE"/>
    <w:rsid w:val="00932D58"/>
    <w:rsid w:val="00934D5B"/>
    <w:rsid w:val="00940A63"/>
    <w:rsid w:val="00941EC9"/>
    <w:rsid w:val="00941F07"/>
    <w:rsid w:val="009447A7"/>
    <w:rsid w:val="009450B8"/>
    <w:rsid w:val="009528BC"/>
    <w:rsid w:val="0096257B"/>
    <w:rsid w:val="009628D4"/>
    <w:rsid w:val="00962B22"/>
    <w:rsid w:val="0096389D"/>
    <w:rsid w:val="00963EC7"/>
    <w:rsid w:val="0096711A"/>
    <w:rsid w:val="00973F36"/>
    <w:rsid w:val="00977B0E"/>
    <w:rsid w:val="00983334"/>
    <w:rsid w:val="00984781"/>
    <w:rsid w:val="00994052"/>
    <w:rsid w:val="00996BA5"/>
    <w:rsid w:val="009A0221"/>
    <w:rsid w:val="009B00F0"/>
    <w:rsid w:val="009B0F89"/>
    <w:rsid w:val="009B65A1"/>
    <w:rsid w:val="009B6FDC"/>
    <w:rsid w:val="009B7E89"/>
    <w:rsid w:val="009C0417"/>
    <w:rsid w:val="009C1B09"/>
    <w:rsid w:val="009C27F2"/>
    <w:rsid w:val="009C696D"/>
    <w:rsid w:val="009D448E"/>
    <w:rsid w:val="009E0FBB"/>
    <w:rsid w:val="009E15B6"/>
    <w:rsid w:val="009E5555"/>
    <w:rsid w:val="009E6BDF"/>
    <w:rsid w:val="009F0826"/>
    <w:rsid w:val="009F2F9E"/>
    <w:rsid w:val="009F413D"/>
    <w:rsid w:val="009F55D9"/>
    <w:rsid w:val="009F6927"/>
    <w:rsid w:val="00A003BA"/>
    <w:rsid w:val="00A02DAB"/>
    <w:rsid w:val="00A03815"/>
    <w:rsid w:val="00A04017"/>
    <w:rsid w:val="00A07F7C"/>
    <w:rsid w:val="00A11F88"/>
    <w:rsid w:val="00A14533"/>
    <w:rsid w:val="00A14556"/>
    <w:rsid w:val="00A210A6"/>
    <w:rsid w:val="00A21A54"/>
    <w:rsid w:val="00A24E08"/>
    <w:rsid w:val="00A259B7"/>
    <w:rsid w:val="00A31DCF"/>
    <w:rsid w:val="00A4158C"/>
    <w:rsid w:val="00A422C6"/>
    <w:rsid w:val="00A5030A"/>
    <w:rsid w:val="00A549FF"/>
    <w:rsid w:val="00A62828"/>
    <w:rsid w:val="00A6598E"/>
    <w:rsid w:val="00A70CC2"/>
    <w:rsid w:val="00A71C7B"/>
    <w:rsid w:val="00A73C17"/>
    <w:rsid w:val="00A73DBC"/>
    <w:rsid w:val="00A74B0E"/>
    <w:rsid w:val="00A75961"/>
    <w:rsid w:val="00A768B3"/>
    <w:rsid w:val="00A77D05"/>
    <w:rsid w:val="00A84578"/>
    <w:rsid w:val="00A87300"/>
    <w:rsid w:val="00A94060"/>
    <w:rsid w:val="00A975DA"/>
    <w:rsid w:val="00AA2918"/>
    <w:rsid w:val="00AA6711"/>
    <w:rsid w:val="00AB152C"/>
    <w:rsid w:val="00AB3077"/>
    <w:rsid w:val="00AB3DDD"/>
    <w:rsid w:val="00AB5FA1"/>
    <w:rsid w:val="00AB6895"/>
    <w:rsid w:val="00AC19E3"/>
    <w:rsid w:val="00AC1A90"/>
    <w:rsid w:val="00AC2815"/>
    <w:rsid w:val="00AC3ECD"/>
    <w:rsid w:val="00AD2F78"/>
    <w:rsid w:val="00AE1448"/>
    <w:rsid w:val="00AE16B2"/>
    <w:rsid w:val="00AE2065"/>
    <w:rsid w:val="00AE35AC"/>
    <w:rsid w:val="00AE42F2"/>
    <w:rsid w:val="00AE624F"/>
    <w:rsid w:val="00AF28C2"/>
    <w:rsid w:val="00AF3283"/>
    <w:rsid w:val="00B00C8E"/>
    <w:rsid w:val="00B011B4"/>
    <w:rsid w:val="00B014D9"/>
    <w:rsid w:val="00B018C3"/>
    <w:rsid w:val="00B01CFE"/>
    <w:rsid w:val="00B06CD8"/>
    <w:rsid w:val="00B11D3A"/>
    <w:rsid w:val="00B16D92"/>
    <w:rsid w:val="00B21B83"/>
    <w:rsid w:val="00B22F85"/>
    <w:rsid w:val="00B23301"/>
    <w:rsid w:val="00B23E93"/>
    <w:rsid w:val="00B32504"/>
    <w:rsid w:val="00B337FB"/>
    <w:rsid w:val="00B35677"/>
    <w:rsid w:val="00B35F71"/>
    <w:rsid w:val="00B37407"/>
    <w:rsid w:val="00B406B6"/>
    <w:rsid w:val="00B42F6E"/>
    <w:rsid w:val="00B449CA"/>
    <w:rsid w:val="00B4558A"/>
    <w:rsid w:val="00B464FC"/>
    <w:rsid w:val="00B469D4"/>
    <w:rsid w:val="00B50D66"/>
    <w:rsid w:val="00B51F05"/>
    <w:rsid w:val="00B5318B"/>
    <w:rsid w:val="00B53CB6"/>
    <w:rsid w:val="00B54904"/>
    <w:rsid w:val="00B558BC"/>
    <w:rsid w:val="00B575BA"/>
    <w:rsid w:val="00B57BF1"/>
    <w:rsid w:val="00B60726"/>
    <w:rsid w:val="00B60A58"/>
    <w:rsid w:val="00B60BAD"/>
    <w:rsid w:val="00B61D36"/>
    <w:rsid w:val="00B639A9"/>
    <w:rsid w:val="00B67746"/>
    <w:rsid w:val="00B7213B"/>
    <w:rsid w:val="00B75E12"/>
    <w:rsid w:val="00B767C6"/>
    <w:rsid w:val="00B76B2A"/>
    <w:rsid w:val="00B76FAB"/>
    <w:rsid w:val="00B80E4E"/>
    <w:rsid w:val="00B86D5D"/>
    <w:rsid w:val="00B87C47"/>
    <w:rsid w:val="00BA16BA"/>
    <w:rsid w:val="00BA2D02"/>
    <w:rsid w:val="00BA3737"/>
    <w:rsid w:val="00BA3EAA"/>
    <w:rsid w:val="00BB081B"/>
    <w:rsid w:val="00BB4730"/>
    <w:rsid w:val="00BB492D"/>
    <w:rsid w:val="00BC2457"/>
    <w:rsid w:val="00BC4F63"/>
    <w:rsid w:val="00BC5605"/>
    <w:rsid w:val="00BD10D2"/>
    <w:rsid w:val="00BD1B8B"/>
    <w:rsid w:val="00BD36BD"/>
    <w:rsid w:val="00BD592B"/>
    <w:rsid w:val="00BE257C"/>
    <w:rsid w:val="00BE2BDB"/>
    <w:rsid w:val="00BE420B"/>
    <w:rsid w:val="00BE6395"/>
    <w:rsid w:val="00BF331A"/>
    <w:rsid w:val="00BF37BC"/>
    <w:rsid w:val="00BF6ADA"/>
    <w:rsid w:val="00C0294C"/>
    <w:rsid w:val="00C122EA"/>
    <w:rsid w:val="00C134AF"/>
    <w:rsid w:val="00C137BF"/>
    <w:rsid w:val="00C13ECB"/>
    <w:rsid w:val="00C14495"/>
    <w:rsid w:val="00C14DD4"/>
    <w:rsid w:val="00C161FB"/>
    <w:rsid w:val="00C21775"/>
    <w:rsid w:val="00C23889"/>
    <w:rsid w:val="00C325D2"/>
    <w:rsid w:val="00C32CAF"/>
    <w:rsid w:val="00C32E7D"/>
    <w:rsid w:val="00C41A20"/>
    <w:rsid w:val="00C44A57"/>
    <w:rsid w:val="00C462BC"/>
    <w:rsid w:val="00C46784"/>
    <w:rsid w:val="00C52DD6"/>
    <w:rsid w:val="00C5531F"/>
    <w:rsid w:val="00C62D24"/>
    <w:rsid w:val="00C645A4"/>
    <w:rsid w:val="00C653C2"/>
    <w:rsid w:val="00C65FFC"/>
    <w:rsid w:val="00C7042B"/>
    <w:rsid w:val="00C71A6A"/>
    <w:rsid w:val="00C75BAC"/>
    <w:rsid w:val="00C75DCC"/>
    <w:rsid w:val="00C76C07"/>
    <w:rsid w:val="00C817BF"/>
    <w:rsid w:val="00C83992"/>
    <w:rsid w:val="00C8603B"/>
    <w:rsid w:val="00C86459"/>
    <w:rsid w:val="00C90874"/>
    <w:rsid w:val="00C919BD"/>
    <w:rsid w:val="00C9367F"/>
    <w:rsid w:val="00C9683D"/>
    <w:rsid w:val="00C97702"/>
    <w:rsid w:val="00CA2B19"/>
    <w:rsid w:val="00CA3213"/>
    <w:rsid w:val="00CA6402"/>
    <w:rsid w:val="00CB7E9C"/>
    <w:rsid w:val="00CC03BF"/>
    <w:rsid w:val="00CC2B44"/>
    <w:rsid w:val="00CC35F9"/>
    <w:rsid w:val="00CD2F31"/>
    <w:rsid w:val="00CD519A"/>
    <w:rsid w:val="00CD5AF9"/>
    <w:rsid w:val="00CE0CB6"/>
    <w:rsid w:val="00CE24FF"/>
    <w:rsid w:val="00CE56D9"/>
    <w:rsid w:val="00CE75E9"/>
    <w:rsid w:val="00CF1764"/>
    <w:rsid w:val="00CF6115"/>
    <w:rsid w:val="00D01161"/>
    <w:rsid w:val="00D026E7"/>
    <w:rsid w:val="00D049B1"/>
    <w:rsid w:val="00D070C9"/>
    <w:rsid w:val="00D13138"/>
    <w:rsid w:val="00D14901"/>
    <w:rsid w:val="00D172B7"/>
    <w:rsid w:val="00D205BE"/>
    <w:rsid w:val="00D208EF"/>
    <w:rsid w:val="00D24882"/>
    <w:rsid w:val="00D33593"/>
    <w:rsid w:val="00D34A7C"/>
    <w:rsid w:val="00D35ECD"/>
    <w:rsid w:val="00D40787"/>
    <w:rsid w:val="00D41EFF"/>
    <w:rsid w:val="00D4243B"/>
    <w:rsid w:val="00D42D8F"/>
    <w:rsid w:val="00D434E4"/>
    <w:rsid w:val="00D43D99"/>
    <w:rsid w:val="00D450BD"/>
    <w:rsid w:val="00D461EE"/>
    <w:rsid w:val="00D46DF7"/>
    <w:rsid w:val="00D50F56"/>
    <w:rsid w:val="00D515BB"/>
    <w:rsid w:val="00D519C9"/>
    <w:rsid w:val="00D612EB"/>
    <w:rsid w:val="00D627A2"/>
    <w:rsid w:val="00D62AE0"/>
    <w:rsid w:val="00D63037"/>
    <w:rsid w:val="00D63149"/>
    <w:rsid w:val="00D644C0"/>
    <w:rsid w:val="00D71BF5"/>
    <w:rsid w:val="00D724EE"/>
    <w:rsid w:val="00D729BD"/>
    <w:rsid w:val="00D74E14"/>
    <w:rsid w:val="00D7594C"/>
    <w:rsid w:val="00D838C7"/>
    <w:rsid w:val="00D84AED"/>
    <w:rsid w:val="00D862C1"/>
    <w:rsid w:val="00D86B22"/>
    <w:rsid w:val="00DB0018"/>
    <w:rsid w:val="00DB0597"/>
    <w:rsid w:val="00DB1394"/>
    <w:rsid w:val="00DB42BA"/>
    <w:rsid w:val="00DB4C34"/>
    <w:rsid w:val="00DB4C7B"/>
    <w:rsid w:val="00DC42B8"/>
    <w:rsid w:val="00DC6E28"/>
    <w:rsid w:val="00DD1F14"/>
    <w:rsid w:val="00DD4B96"/>
    <w:rsid w:val="00DE1923"/>
    <w:rsid w:val="00DE29DA"/>
    <w:rsid w:val="00DE30F1"/>
    <w:rsid w:val="00DE3948"/>
    <w:rsid w:val="00DE5CF8"/>
    <w:rsid w:val="00DF0865"/>
    <w:rsid w:val="00DF1B1D"/>
    <w:rsid w:val="00DF4618"/>
    <w:rsid w:val="00DF6B0A"/>
    <w:rsid w:val="00E01D07"/>
    <w:rsid w:val="00E029A9"/>
    <w:rsid w:val="00E02EBD"/>
    <w:rsid w:val="00E05B39"/>
    <w:rsid w:val="00E06627"/>
    <w:rsid w:val="00E107BF"/>
    <w:rsid w:val="00E12445"/>
    <w:rsid w:val="00E1297B"/>
    <w:rsid w:val="00E13E60"/>
    <w:rsid w:val="00E1525A"/>
    <w:rsid w:val="00E1689E"/>
    <w:rsid w:val="00E17166"/>
    <w:rsid w:val="00E20BC4"/>
    <w:rsid w:val="00E2204C"/>
    <w:rsid w:val="00E26747"/>
    <w:rsid w:val="00E270A8"/>
    <w:rsid w:val="00E301FB"/>
    <w:rsid w:val="00E35E9A"/>
    <w:rsid w:val="00E407DC"/>
    <w:rsid w:val="00E41D38"/>
    <w:rsid w:val="00E41FBE"/>
    <w:rsid w:val="00E503C1"/>
    <w:rsid w:val="00E52BD5"/>
    <w:rsid w:val="00E5398E"/>
    <w:rsid w:val="00E5472D"/>
    <w:rsid w:val="00E551E0"/>
    <w:rsid w:val="00E56451"/>
    <w:rsid w:val="00E57754"/>
    <w:rsid w:val="00E604F4"/>
    <w:rsid w:val="00E61D04"/>
    <w:rsid w:val="00E6646E"/>
    <w:rsid w:val="00E7156C"/>
    <w:rsid w:val="00E72DC8"/>
    <w:rsid w:val="00E74ECD"/>
    <w:rsid w:val="00E77ED2"/>
    <w:rsid w:val="00E80A4D"/>
    <w:rsid w:val="00E81FDA"/>
    <w:rsid w:val="00E83A60"/>
    <w:rsid w:val="00E86B22"/>
    <w:rsid w:val="00E91A3D"/>
    <w:rsid w:val="00E9415E"/>
    <w:rsid w:val="00E94FD8"/>
    <w:rsid w:val="00E97AFF"/>
    <w:rsid w:val="00E97FF3"/>
    <w:rsid w:val="00EA0158"/>
    <w:rsid w:val="00EA21BC"/>
    <w:rsid w:val="00EA581B"/>
    <w:rsid w:val="00EB0CA0"/>
    <w:rsid w:val="00EB2C45"/>
    <w:rsid w:val="00EB4958"/>
    <w:rsid w:val="00EB76D8"/>
    <w:rsid w:val="00EB788D"/>
    <w:rsid w:val="00EC5F6C"/>
    <w:rsid w:val="00EC75F2"/>
    <w:rsid w:val="00ED2A27"/>
    <w:rsid w:val="00ED5E1A"/>
    <w:rsid w:val="00EE15A2"/>
    <w:rsid w:val="00EE19AF"/>
    <w:rsid w:val="00EE3D7A"/>
    <w:rsid w:val="00EE6765"/>
    <w:rsid w:val="00EE6FF9"/>
    <w:rsid w:val="00EF269F"/>
    <w:rsid w:val="00EF2A09"/>
    <w:rsid w:val="00EF3F32"/>
    <w:rsid w:val="00EF5895"/>
    <w:rsid w:val="00EF59D9"/>
    <w:rsid w:val="00F01865"/>
    <w:rsid w:val="00F01AB5"/>
    <w:rsid w:val="00F065BF"/>
    <w:rsid w:val="00F11FF2"/>
    <w:rsid w:val="00F15C91"/>
    <w:rsid w:val="00F20115"/>
    <w:rsid w:val="00F205B2"/>
    <w:rsid w:val="00F25193"/>
    <w:rsid w:val="00F27617"/>
    <w:rsid w:val="00F307CC"/>
    <w:rsid w:val="00F3363F"/>
    <w:rsid w:val="00F33EC0"/>
    <w:rsid w:val="00F346ED"/>
    <w:rsid w:val="00F3786F"/>
    <w:rsid w:val="00F44FEB"/>
    <w:rsid w:val="00F51F5E"/>
    <w:rsid w:val="00F55949"/>
    <w:rsid w:val="00F56283"/>
    <w:rsid w:val="00F56E6F"/>
    <w:rsid w:val="00F63E87"/>
    <w:rsid w:val="00F6401A"/>
    <w:rsid w:val="00F649BF"/>
    <w:rsid w:val="00F651E3"/>
    <w:rsid w:val="00F6686E"/>
    <w:rsid w:val="00F6755B"/>
    <w:rsid w:val="00F67EF8"/>
    <w:rsid w:val="00F70FE8"/>
    <w:rsid w:val="00F771CB"/>
    <w:rsid w:val="00F8511A"/>
    <w:rsid w:val="00F853F0"/>
    <w:rsid w:val="00F856CB"/>
    <w:rsid w:val="00F85BAE"/>
    <w:rsid w:val="00F95A7D"/>
    <w:rsid w:val="00FA25C9"/>
    <w:rsid w:val="00FA5434"/>
    <w:rsid w:val="00FA5C07"/>
    <w:rsid w:val="00FA672F"/>
    <w:rsid w:val="00FB18BC"/>
    <w:rsid w:val="00FB1A72"/>
    <w:rsid w:val="00FB55D3"/>
    <w:rsid w:val="00FB5D9D"/>
    <w:rsid w:val="00FB6D99"/>
    <w:rsid w:val="00FC11AE"/>
    <w:rsid w:val="00FC1DFA"/>
    <w:rsid w:val="00FC3635"/>
    <w:rsid w:val="00FC3C17"/>
    <w:rsid w:val="00FC459A"/>
    <w:rsid w:val="00FC69EA"/>
    <w:rsid w:val="00FC6CB8"/>
    <w:rsid w:val="00FC734D"/>
    <w:rsid w:val="00FD3C6C"/>
    <w:rsid w:val="00FD5C58"/>
    <w:rsid w:val="00FD7585"/>
    <w:rsid w:val="00FE34D0"/>
    <w:rsid w:val="00FE3703"/>
    <w:rsid w:val="00FE51DD"/>
    <w:rsid w:val="00FE634A"/>
    <w:rsid w:val="00FE66C1"/>
    <w:rsid w:val="00FF0EB9"/>
    <w:rsid w:val="00FF786A"/>
    <w:rsid w:val="0287925B"/>
    <w:rsid w:val="02AA13C6"/>
    <w:rsid w:val="05C94BE1"/>
    <w:rsid w:val="07BFFF0F"/>
    <w:rsid w:val="08FEE1B0"/>
    <w:rsid w:val="0BAAF8E4"/>
    <w:rsid w:val="0CF8BBBC"/>
    <w:rsid w:val="0E48F556"/>
    <w:rsid w:val="10E9D8F1"/>
    <w:rsid w:val="1B22A0B3"/>
    <w:rsid w:val="1BF81145"/>
    <w:rsid w:val="1C05A566"/>
    <w:rsid w:val="1EBB0362"/>
    <w:rsid w:val="1EEE2EA7"/>
    <w:rsid w:val="1F6CA6DA"/>
    <w:rsid w:val="2136B843"/>
    <w:rsid w:val="23059359"/>
    <w:rsid w:val="27085553"/>
    <w:rsid w:val="2A21330D"/>
    <w:rsid w:val="2A48FD99"/>
    <w:rsid w:val="2D42B520"/>
    <w:rsid w:val="2DBAB47E"/>
    <w:rsid w:val="304EB84A"/>
    <w:rsid w:val="31483A14"/>
    <w:rsid w:val="3225061B"/>
    <w:rsid w:val="3691E84C"/>
    <w:rsid w:val="376B32BB"/>
    <w:rsid w:val="37B89C2A"/>
    <w:rsid w:val="3918EB50"/>
    <w:rsid w:val="3DD379B9"/>
    <w:rsid w:val="48F6BBE4"/>
    <w:rsid w:val="4C9EE4CB"/>
    <w:rsid w:val="4D592F49"/>
    <w:rsid w:val="4E46FDEF"/>
    <w:rsid w:val="50C59CD8"/>
    <w:rsid w:val="50CA6235"/>
    <w:rsid w:val="515D0356"/>
    <w:rsid w:val="552C1681"/>
    <w:rsid w:val="553EAF08"/>
    <w:rsid w:val="59D5F05B"/>
    <w:rsid w:val="5BD64D62"/>
    <w:rsid w:val="5E27F98B"/>
    <w:rsid w:val="62E99709"/>
    <w:rsid w:val="640855FE"/>
    <w:rsid w:val="7287D057"/>
    <w:rsid w:val="74A1DFEA"/>
    <w:rsid w:val="76C5CB65"/>
    <w:rsid w:val="7B3C15FD"/>
    <w:rsid w:val="7D2EA529"/>
    <w:rsid w:val="7F8D3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21705"/>
  <w15:chartTrackingRefBased/>
  <w15:docId w15:val="{63799BB3-3237-47A0-93CF-013523D85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217"/>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AC3ECD"/>
    <w:pPr>
      <w:keepNext/>
      <w:keepLines/>
      <w:pBdr>
        <w:bottom w:val="single" w:sz="4" w:space="1" w:color="FFC000" w:themeColor="accent4"/>
      </w:pBdr>
      <w:spacing w:before="240" w:after="0"/>
      <w:outlineLvl w:val="0"/>
    </w:pPr>
    <w:rPr>
      <w:rFonts w:asciiTheme="majorHAnsi" w:eastAsiaTheme="majorEastAsia" w:hAnsiTheme="majorHAnsi" w:cstheme="majorBidi"/>
      <w:b/>
      <w:color w:val="002060"/>
      <w:sz w:val="32"/>
      <w:szCs w:val="32"/>
    </w:rPr>
  </w:style>
  <w:style w:type="paragraph" w:styleId="Heading2">
    <w:name w:val="heading 2"/>
    <w:aliases w:val="ICF Section Titles"/>
    <w:basedOn w:val="Normal"/>
    <w:next w:val="Normal"/>
    <w:link w:val="Heading2Char"/>
    <w:autoRedefine/>
    <w:uiPriority w:val="9"/>
    <w:unhideWhenUsed/>
    <w:qFormat/>
    <w:rsid w:val="00A02DAB"/>
    <w:pPr>
      <w:keepNext/>
      <w:keepLines/>
      <w:pBdr>
        <w:bottom w:val="single" w:sz="4" w:space="1" w:color="EAAA00"/>
      </w:pBdr>
      <w:outlineLvl w:val="1"/>
    </w:pPr>
    <w:rPr>
      <w:rFonts w:eastAsiaTheme="majorEastAsia" w:cs="Times New Roman"/>
      <w:b/>
      <w:color w:val="002855"/>
      <w:szCs w:val="26"/>
    </w:rPr>
  </w:style>
  <w:style w:type="paragraph" w:styleId="Heading3">
    <w:name w:val="heading 3"/>
    <w:basedOn w:val="Normal"/>
    <w:next w:val="Normal"/>
    <w:link w:val="Heading3Char"/>
    <w:uiPriority w:val="9"/>
    <w:semiHidden/>
    <w:unhideWhenUsed/>
    <w:qFormat/>
    <w:rsid w:val="004E4B3E"/>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ECD"/>
    <w:rPr>
      <w:rFonts w:asciiTheme="majorHAnsi" w:eastAsiaTheme="majorEastAsia" w:hAnsiTheme="majorHAnsi" w:cstheme="majorBidi"/>
      <w:b/>
      <w:color w:val="002060"/>
      <w:sz w:val="32"/>
      <w:szCs w:val="32"/>
    </w:rPr>
  </w:style>
  <w:style w:type="character" w:customStyle="1" w:styleId="Heading2Char">
    <w:name w:val="Heading 2 Char"/>
    <w:aliases w:val="ICF Section Titles Char"/>
    <w:basedOn w:val="DefaultParagraphFont"/>
    <w:link w:val="Heading2"/>
    <w:uiPriority w:val="9"/>
    <w:rsid w:val="00A02DAB"/>
    <w:rPr>
      <w:rFonts w:ascii="Times New Roman" w:eastAsiaTheme="majorEastAsia" w:hAnsi="Times New Roman" w:cs="Times New Roman"/>
      <w:b/>
      <w:color w:val="002855"/>
      <w:sz w:val="24"/>
      <w:szCs w:val="26"/>
    </w:rPr>
  </w:style>
  <w:style w:type="character" w:styleId="Hyperlink">
    <w:name w:val="Hyperlink"/>
    <w:basedOn w:val="DefaultParagraphFont"/>
    <w:uiPriority w:val="99"/>
    <w:unhideWhenUsed/>
    <w:rsid w:val="005A1DED"/>
    <w:rPr>
      <w:color w:val="0563C1" w:themeColor="hyperlink"/>
      <w:u w:val="single"/>
    </w:rPr>
  </w:style>
  <w:style w:type="paragraph" w:styleId="ListParagraph">
    <w:name w:val="List Paragraph"/>
    <w:basedOn w:val="Normal"/>
    <w:uiPriority w:val="34"/>
    <w:qFormat/>
    <w:rsid w:val="005A1DED"/>
    <w:pPr>
      <w:ind w:left="720"/>
      <w:contextualSpacing/>
    </w:pPr>
  </w:style>
  <w:style w:type="paragraph" w:styleId="Header">
    <w:name w:val="header"/>
    <w:basedOn w:val="Normal"/>
    <w:link w:val="HeaderChar"/>
    <w:uiPriority w:val="99"/>
    <w:unhideWhenUsed/>
    <w:rsid w:val="005A1D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DED"/>
  </w:style>
  <w:style w:type="paragraph" w:styleId="Footer">
    <w:name w:val="footer"/>
    <w:basedOn w:val="Normal"/>
    <w:link w:val="FooterChar"/>
    <w:uiPriority w:val="99"/>
    <w:unhideWhenUsed/>
    <w:rsid w:val="005A1D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DED"/>
  </w:style>
  <w:style w:type="table" w:styleId="TableGrid">
    <w:name w:val="Table Grid"/>
    <w:basedOn w:val="TableNormal"/>
    <w:uiPriority w:val="59"/>
    <w:rsid w:val="005A1DED"/>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6C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C88"/>
    <w:rPr>
      <w:rFonts w:ascii="Segoe UI" w:hAnsi="Segoe UI" w:cs="Segoe UI"/>
      <w:sz w:val="18"/>
      <w:szCs w:val="18"/>
    </w:rPr>
  </w:style>
  <w:style w:type="paragraph" w:styleId="CommentText">
    <w:name w:val="annotation text"/>
    <w:basedOn w:val="Normal"/>
    <w:link w:val="CommentTextChar"/>
    <w:uiPriority w:val="99"/>
    <w:unhideWhenUsed/>
    <w:rsid w:val="00152422"/>
    <w:pPr>
      <w:spacing w:line="240" w:lineRule="auto"/>
    </w:pPr>
    <w:rPr>
      <w:sz w:val="20"/>
      <w:szCs w:val="20"/>
    </w:rPr>
  </w:style>
  <w:style w:type="character" w:customStyle="1" w:styleId="CommentTextChar">
    <w:name w:val="Comment Text Char"/>
    <w:basedOn w:val="DefaultParagraphFont"/>
    <w:link w:val="CommentText"/>
    <w:uiPriority w:val="99"/>
    <w:rsid w:val="00152422"/>
    <w:rPr>
      <w:sz w:val="20"/>
      <w:szCs w:val="20"/>
    </w:rPr>
  </w:style>
  <w:style w:type="character" w:styleId="CommentReference">
    <w:name w:val="annotation reference"/>
    <w:basedOn w:val="DefaultParagraphFont"/>
    <w:uiPriority w:val="99"/>
    <w:semiHidden/>
    <w:unhideWhenUsed/>
    <w:rsid w:val="00152422"/>
    <w:rPr>
      <w:sz w:val="16"/>
      <w:szCs w:val="16"/>
    </w:rPr>
  </w:style>
  <w:style w:type="character" w:customStyle="1" w:styleId="Heading3Char">
    <w:name w:val="Heading 3 Char"/>
    <w:basedOn w:val="DefaultParagraphFont"/>
    <w:link w:val="Heading3"/>
    <w:uiPriority w:val="9"/>
    <w:semiHidden/>
    <w:rsid w:val="004E4B3E"/>
    <w:rPr>
      <w:rFonts w:asciiTheme="majorHAnsi" w:eastAsiaTheme="majorEastAsia" w:hAnsiTheme="majorHAnsi" w:cstheme="majorBidi"/>
      <w:color w:val="1F4D78" w:themeColor="accent1" w:themeShade="7F"/>
      <w:sz w:val="24"/>
      <w:szCs w:val="24"/>
    </w:rPr>
  </w:style>
  <w:style w:type="paragraph" w:styleId="CommentSubject">
    <w:name w:val="annotation subject"/>
    <w:basedOn w:val="CommentText"/>
    <w:next w:val="CommentText"/>
    <w:link w:val="CommentSubjectChar"/>
    <w:uiPriority w:val="99"/>
    <w:semiHidden/>
    <w:unhideWhenUsed/>
    <w:rsid w:val="00E41D38"/>
    <w:rPr>
      <w:b/>
      <w:bCs/>
    </w:rPr>
  </w:style>
  <w:style w:type="character" w:customStyle="1" w:styleId="CommentSubjectChar">
    <w:name w:val="Comment Subject Char"/>
    <w:basedOn w:val="CommentTextChar"/>
    <w:link w:val="CommentSubject"/>
    <w:uiPriority w:val="99"/>
    <w:semiHidden/>
    <w:rsid w:val="00E41D38"/>
    <w:rPr>
      <w:b/>
      <w:bCs/>
      <w:sz w:val="20"/>
      <w:szCs w:val="20"/>
    </w:rPr>
  </w:style>
  <w:style w:type="character" w:styleId="FollowedHyperlink">
    <w:name w:val="FollowedHyperlink"/>
    <w:basedOn w:val="DefaultParagraphFont"/>
    <w:uiPriority w:val="99"/>
    <w:semiHidden/>
    <w:unhideWhenUsed/>
    <w:rsid w:val="007F7E80"/>
    <w:rPr>
      <w:color w:val="954F72" w:themeColor="followedHyperlink"/>
      <w:u w:val="single"/>
    </w:rPr>
  </w:style>
  <w:style w:type="paragraph" w:styleId="NoSpacing">
    <w:name w:val="No Spacing"/>
    <w:uiPriority w:val="1"/>
    <w:qFormat/>
    <w:rsid w:val="00516493"/>
    <w:pPr>
      <w:spacing w:after="0" w:line="240" w:lineRule="auto"/>
      <w:ind w:left="0" w:firstLine="0"/>
    </w:pPr>
  </w:style>
  <w:style w:type="character" w:styleId="PlaceholderText">
    <w:name w:val="Placeholder Text"/>
    <w:basedOn w:val="DefaultParagraphFont"/>
    <w:uiPriority w:val="99"/>
    <w:semiHidden/>
    <w:rsid w:val="00D172B7"/>
    <w:rPr>
      <w:color w:val="808080"/>
    </w:rPr>
  </w:style>
  <w:style w:type="paragraph" w:customStyle="1" w:styleId="paragraph">
    <w:name w:val="paragraph"/>
    <w:basedOn w:val="Normal"/>
    <w:rsid w:val="00C83992"/>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C83992"/>
  </w:style>
  <w:style w:type="character" w:customStyle="1" w:styleId="eop">
    <w:name w:val="eop"/>
    <w:basedOn w:val="DefaultParagraphFont"/>
    <w:rsid w:val="00C83992"/>
  </w:style>
  <w:style w:type="paragraph" w:styleId="Revision">
    <w:name w:val="Revision"/>
    <w:hidden/>
    <w:uiPriority w:val="99"/>
    <w:semiHidden/>
    <w:rsid w:val="00E20BC4"/>
    <w:pPr>
      <w:spacing w:after="0" w:line="240" w:lineRule="auto"/>
      <w:ind w:left="0" w:firstLine="0"/>
    </w:pPr>
    <w:rPr>
      <w:rFonts w:ascii="Times New Roman" w:hAnsi="Times New Roman"/>
      <w:sz w:val="24"/>
    </w:rPr>
  </w:style>
  <w:style w:type="character" w:styleId="Mention">
    <w:name w:val="Mention"/>
    <w:basedOn w:val="DefaultParagraphFont"/>
    <w:uiPriority w:val="99"/>
    <w:unhideWhenUsed/>
    <w:rsid w:val="0041627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186071">
      <w:bodyDiv w:val="1"/>
      <w:marLeft w:val="0"/>
      <w:marRight w:val="0"/>
      <w:marTop w:val="0"/>
      <w:marBottom w:val="0"/>
      <w:divBdr>
        <w:top w:val="none" w:sz="0" w:space="0" w:color="auto"/>
        <w:left w:val="none" w:sz="0" w:space="0" w:color="auto"/>
        <w:bottom w:val="none" w:sz="0" w:space="0" w:color="auto"/>
        <w:right w:val="none" w:sz="0" w:space="0" w:color="auto"/>
      </w:divBdr>
    </w:div>
    <w:div w:id="487939770">
      <w:bodyDiv w:val="1"/>
      <w:marLeft w:val="0"/>
      <w:marRight w:val="0"/>
      <w:marTop w:val="0"/>
      <w:marBottom w:val="0"/>
      <w:divBdr>
        <w:top w:val="none" w:sz="0" w:space="0" w:color="auto"/>
        <w:left w:val="none" w:sz="0" w:space="0" w:color="auto"/>
        <w:bottom w:val="none" w:sz="0" w:space="0" w:color="auto"/>
        <w:right w:val="none" w:sz="0" w:space="0" w:color="auto"/>
      </w:divBdr>
    </w:div>
    <w:div w:id="526330946">
      <w:bodyDiv w:val="1"/>
      <w:marLeft w:val="0"/>
      <w:marRight w:val="0"/>
      <w:marTop w:val="0"/>
      <w:marBottom w:val="0"/>
      <w:divBdr>
        <w:top w:val="none" w:sz="0" w:space="0" w:color="auto"/>
        <w:left w:val="none" w:sz="0" w:space="0" w:color="auto"/>
        <w:bottom w:val="none" w:sz="0" w:space="0" w:color="auto"/>
        <w:right w:val="none" w:sz="0" w:space="0" w:color="auto"/>
      </w:divBdr>
    </w:div>
    <w:div w:id="1037661430">
      <w:bodyDiv w:val="1"/>
      <w:marLeft w:val="0"/>
      <w:marRight w:val="0"/>
      <w:marTop w:val="0"/>
      <w:marBottom w:val="0"/>
      <w:divBdr>
        <w:top w:val="none" w:sz="0" w:space="0" w:color="auto"/>
        <w:left w:val="none" w:sz="0" w:space="0" w:color="auto"/>
        <w:bottom w:val="none" w:sz="0" w:space="0" w:color="auto"/>
        <w:right w:val="none" w:sz="0" w:space="0" w:color="auto"/>
      </w:divBdr>
    </w:div>
    <w:div w:id="1270046252">
      <w:bodyDiv w:val="1"/>
      <w:marLeft w:val="0"/>
      <w:marRight w:val="0"/>
      <w:marTop w:val="0"/>
      <w:marBottom w:val="0"/>
      <w:divBdr>
        <w:top w:val="none" w:sz="0" w:space="0" w:color="auto"/>
        <w:left w:val="none" w:sz="0" w:space="0" w:color="auto"/>
        <w:bottom w:val="none" w:sz="0" w:space="0" w:color="auto"/>
        <w:right w:val="none" w:sz="0" w:space="0" w:color="auto"/>
      </w:divBdr>
    </w:div>
    <w:div w:id="1282541878">
      <w:bodyDiv w:val="1"/>
      <w:marLeft w:val="0"/>
      <w:marRight w:val="0"/>
      <w:marTop w:val="0"/>
      <w:marBottom w:val="0"/>
      <w:divBdr>
        <w:top w:val="none" w:sz="0" w:space="0" w:color="auto"/>
        <w:left w:val="none" w:sz="0" w:space="0" w:color="auto"/>
        <w:bottom w:val="none" w:sz="0" w:space="0" w:color="auto"/>
        <w:right w:val="none" w:sz="0" w:space="0" w:color="auto"/>
      </w:divBdr>
      <w:divsChild>
        <w:div w:id="553390116">
          <w:marLeft w:val="0"/>
          <w:marRight w:val="0"/>
          <w:marTop w:val="0"/>
          <w:marBottom w:val="0"/>
          <w:divBdr>
            <w:top w:val="none" w:sz="0" w:space="0" w:color="auto"/>
            <w:left w:val="none" w:sz="0" w:space="0" w:color="auto"/>
            <w:bottom w:val="none" w:sz="0" w:space="0" w:color="auto"/>
            <w:right w:val="none" w:sz="0" w:space="0" w:color="auto"/>
          </w:divBdr>
        </w:div>
      </w:divsChild>
    </w:div>
    <w:div w:id="1677223302">
      <w:bodyDiv w:val="1"/>
      <w:marLeft w:val="0"/>
      <w:marRight w:val="0"/>
      <w:marTop w:val="0"/>
      <w:marBottom w:val="0"/>
      <w:divBdr>
        <w:top w:val="none" w:sz="0" w:space="0" w:color="auto"/>
        <w:left w:val="none" w:sz="0" w:space="0" w:color="auto"/>
        <w:bottom w:val="none" w:sz="0" w:space="0" w:color="auto"/>
        <w:right w:val="none" w:sz="0" w:space="0" w:color="auto"/>
      </w:divBdr>
    </w:div>
    <w:div w:id="1744989885">
      <w:bodyDiv w:val="1"/>
      <w:marLeft w:val="0"/>
      <w:marRight w:val="0"/>
      <w:marTop w:val="0"/>
      <w:marBottom w:val="0"/>
      <w:divBdr>
        <w:top w:val="none" w:sz="0" w:space="0" w:color="auto"/>
        <w:left w:val="none" w:sz="0" w:space="0" w:color="auto"/>
        <w:bottom w:val="none" w:sz="0" w:space="0" w:color="auto"/>
        <w:right w:val="none" w:sz="0" w:space="0" w:color="auto"/>
      </w:divBdr>
    </w:div>
    <w:div w:id="1847283517">
      <w:bodyDiv w:val="1"/>
      <w:marLeft w:val="0"/>
      <w:marRight w:val="0"/>
      <w:marTop w:val="0"/>
      <w:marBottom w:val="0"/>
      <w:divBdr>
        <w:top w:val="none" w:sz="0" w:space="0" w:color="auto"/>
        <w:left w:val="none" w:sz="0" w:space="0" w:color="auto"/>
        <w:bottom w:val="none" w:sz="0" w:space="0" w:color="auto"/>
        <w:right w:val="none" w:sz="0" w:space="0" w:color="auto"/>
      </w:divBdr>
    </w:div>
    <w:div w:id="1993175091">
      <w:bodyDiv w:val="1"/>
      <w:marLeft w:val="0"/>
      <w:marRight w:val="0"/>
      <w:marTop w:val="0"/>
      <w:marBottom w:val="0"/>
      <w:divBdr>
        <w:top w:val="none" w:sz="0" w:space="0" w:color="auto"/>
        <w:left w:val="none" w:sz="0" w:space="0" w:color="auto"/>
        <w:bottom w:val="none" w:sz="0" w:space="0" w:color="auto"/>
        <w:right w:val="none" w:sz="0" w:space="0" w:color="auto"/>
      </w:divBdr>
    </w:div>
    <w:div w:id="204093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clinicaltrials.gov/"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prsinfo.clinicaltrials.gov/ACT_Checklist.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1D6BE617E214ECDB6F10171AA7F5C6C"/>
        <w:category>
          <w:name w:val="General"/>
          <w:gallery w:val="placeholder"/>
        </w:category>
        <w:types>
          <w:type w:val="bbPlcHdr"/>
        </w:types>
        <w:behaviors>
          <w:behavior w:val="content"/>
        </w:behaviors>
        <w:guid w:val="{5F13EE7C-0B20-4891-9D79-FFAA09FE9D68}"/>
      </w:docPartPr>
      <w:docPartBody>
        <w:p w:rsidR="00067F48" w:rsidRDefault="008A2732" w:rsidP="008A2732">
          <w:pPr>
            <w:pStyle w:val="21D6BE617E214ECDB6F10171AA7F5C6C1"/>
          </w:pPr>
          <w:r w:rsidRPr="0088677E">
            <w:rPr>
              <w:rFonts w:cs="Times New Roman"/>
              <w:szCs w:val="24"/>
            </w:rPr>
            <w:t>Click here to enter text.</w:t>
          </w:r>
        </w:p>
      </w:docPartBody>
    </w:docPart>
    <w:docPart>
      <w:docPartPr>
        <w:name w:val="53B13BE0635F4405ADFAC9BAFD5F0FB4"/>
        <w:category>
          <w:name w:val="General"/>
          <w:gallery w:val="placeholder"/>
        </w:category>
        <w:types>
          <w:type w:val="bbPlcHdr"/>
        </w:types>
        <w:behaviors>
          <w:behavior w:val="content"/>
        </w:behaviors>
        <w:guid w:val="{D346111E-C380-40CC-A19B-82F66B063219}"/>
      </w:docPartPr>
      <w:docPartBody>
        <w:p w:rsidR="00067F48" w:rsidRDefault="008A2732" w:rsidP="008A2732">
          <w:pPr>
            <w:pStyle w:val="53B13BE0635F4405ADFAC9BAFD5F0FB41"/>
          </w:pPr>
          <w:r w:rsidRPr="0088677E">
            <w:rPr>
              <w:rFonts w:cs="Times New Roman"/>
              <w:szCs w:val="24"/>
            </w:rPr>
            <w:t>Click here to enter text.</w:t>
          </w:r>
        </w:p>
      </w:docPartBody>
    </w:docPart>
    <w:docPart>
      <w:docPartPr>
        <w:name w:val="076904C75A5140F39F49B7CDBD79E3FF"/>
        <w:category>
          <w:name w:val="General"/>
          <w:gallery w:val="placeholder"/>
        </w:category>
        <w:types>
          <w:type w:val="bbPlcHdr"/>
        </w:types>
        <w:behaviors>
          <w:behavior w:val="content"/>
        </w:behaviors>
        <w:guid w:val="{18C6E9E9-BB93-4E66-9A00-5D6310BE3EC6}"/>
      </w:docPartPr>
      <w:docPartBody>
        <w:p w:rsidR="00067F48" w:rsidRDefault="002E391D" w:rsidP="002E391D">
          <w:pPr>
            <w:pStyle w:val="076904C75A5140F39F49B7CDBD79E3FF"/>
          </w:pPr>
          <w:r w:rsidRPr="00B44C17">
            <w:rPr>
              <w:rStyle w:val="PlaceholderText"/>
            </w:rPr>
            <w:t>Click here to enter text.</w:t>
          </w:r>
        </w:p>
      </w:docPartBody>
    </w:docPart>
    <w:docPart>
      <w:docPartPr>
        <w:name w:val="18893638A647426089A8E63D9D3A4FEC"/>
        <w:category>
          <w:name w:val="General"/>
          <w:gallery w:val="placeholder"/>
        </w:category>
        <w:types>
          <w:type w:val="bbPlcHdr"/>
        </w:types>
        <w:behaviors>
          <w:behavior w:val="content"/>
        </w:behaviors>
        <w:guid w:val="{4B47F2C0-46B8-4575-81DC-9010306DB63B}"/>
      </w:docPartPr>
      <w:docPartBody>
        <w:p w:rsidR="00067F48" w:rsidRDefault="008A2732" w:rsidP="008A2732">
          <w:pPr>
            <w:pStyle w:val="18893638A647426089A8E63D9D3A4FEC1"/>
          </w:pPr>
          <w:r w:rsidRPr="00D172B7">
            <w:rPr>
              <w:rStyle w:val="PlaceholderText"/>
            </w:rPr>
            <w:t>Click here to enter text</w:t>
          </w:r>
          <w:r w:rsidRPr="00B44C17">
            <w:rPr>
              <w:rStyle w:val="PlaceholderText"/>
            </w:rPr>
            <w:t>.</w:t>
          </w:r>
        </w:p>
      </w:docPartBody>
    </w:docPart>
    <w:docPart>
      <w:docPartPr>
        <w:name w:val="EE44F332FBF242AB98124B276F5146B1"/>
        <w:category>
          <w:name w:val="General"/>
          <w:gallery w:val="placeholder"/>
        </w:category>
        <w:types>
          <w:type w:val="bbPlcHdr"/>
        </w:types>
        <w:behaviors>
          <w:behavior w:val="content"/>
        </w:behaviors>
        <w:guid w:val="{DD445C3E-AB03-4B68-8E87-4675D90D60F2}"/>
      </w:docPartPr>
      <w:docPartBody>
        <w:p w:rsidR="00067F48" w:rsidRDefault="008A2732" w:rsidP="008A2732">
          <w:pPr>
            <w:pStyle w:val="EE44F332FBF242AB98124B276F5146B11"/>
          </w:pPr>
          <w:r w:rsidRPr="00D172B7">
            <w:rPr>
              <w:rStyle w:val="PlaceholderText"/>
            </w:rPr>
            <w:t>Click here to enter text</w:t>
          </w:r>
          <w:r w:rsidRPr="00B44C17">
            <w:rPr>
              <w:rStyle w:val="PlaceholderText"/>
            </w:rPr>
            <w:t>.</w:t>
          </w:r>
        </w:p>
      </w:docPartBody>
    </w:docPart>
    <w:docPart>
      <w:docPartPr>
        <w:name w:val="206BB907EEA44424AEA690D2036EF23F"/>
        <w:category>
          <w:name w:val="General"/>
          <w:gallery w:val="placeholder"/>
        </w:category>
        <w:types>
          <w:type w:val="bbPlcHdr"/>
        </w:types>
        <w:behaviors>
          <w:behavior w:val="content"/>
        </w:behaviors>
        <w:guid w:val="{F0B2BE08-1B98-43F6-B6AE-F52CCEC347A1}"/>
      </w:docPartPr>
      <w:docPartBody>
        <w:p w:rsidR="00F14B00" w:rsidRDefault="008A2732" w:rsidP="008A2732">
          <w:pPr>
            <w:pStyle w:val="206BB907EEA44424AEA690D2036EF23F"/>
          </w:pPr>
          <w:r w:rsidRPr="00D172B7">
            <w:rPr>
              <w:rStyle w:val="PlaceholderText"/>
            </w:rPr>
            <w:t>Click or tap here to enter text</w:t>
          </w:r>
          <w:r w:rsidRPr="00D345A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91D"/>
    <w:rsid w:val="00055541"/>
    <w:rsid w:val="0005624F"/>
    <w:rsid w:val="00067F48"/>
    <w:rsid w:val="000A4A42"/>
    <w:rsid w:val="00106AF0"/>
    <w:rsid w:val="00184FE4"/>
    <w:rsid w:val="0019034A"/>
    <w:rsid w:val="002034FC"/>
    <w:rsid w:val="00220F75"/>
    <w:rsid w:val="00297A6C"/>
    <w:rsid w:val="002E391D"/>
    <w:rsid w:val="0033178E"/>
    <w:rsid w:val="00380CDE"/>
    <w:rsid w:val="003C4E3D"/>
    <w:rsid w:val="003D1702"/>
    <w:rsid w:val="003E1547"/>
    <w:rsid w:val="00402C2E"/>
    <w:rsid w:val="0052188C"/>
    <w:rsid w:val="00585735"/>
    <w:rsid w:val="0061724A"/>
    <w:rsid w:val="006F2FE2"/>
    <w:rsid w:val="00781EAC"/>
    <w:rsid w:val="00832F79"/>
    <w:rsid w:val="008805D7"/>
    <w:rsid w:val="008A2732"/>
    <w:rsid w:val="008C141D"/>
    <w:rsid w:val="009D60D4"/>
    <w:rsid w:val="009E3058"/>
    <w:rsid w:val="00AB2BDC"/>
    <w:rsid w:val="00AB45B4"/>
    <w:rsid w:val="00AC1A90"/>
    <w:rsid w:val="00B53D6F"/>
    <w:rsid w:val="00BB64D6"/>
    <w:rsid w:val="00C547E6"/>
    <w:rsid w:val="00C97796"/>
    <w:rsid w:val="00CC468B"/>
    <w:rsid w:val="00D517D9"/>
    <w:rsid w:val="00D55C82"/>
    <w:rsid w:val="00E01810"/>
    <w:rsid w:val="00E26370"/>
    <w:rsid w:val="00E357B6"/>
    <w:rsid w:val="00EA5A01"/>
    <w:rsid w:val="00EE3965"/>
    <w:rsid w:val="00F14B00"/>
    <w:rsid w:val="00F55949"/>
    <w:rsid w:val="00F74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2732"/>
    <w:rPr>
      <w:color w:val="808080"/>
    </w:rPr>
  </w:style>
  <w:style w:type="paragraph" w:customStyle="1" w:styleId="076904C75A5140F39F49B7CDBD79E3FF">
    <w:name w:val="076904C75A5140F39F49B7CDBD79E3FF"/>
    <w:rsid w:val="002E391D"/>
  </w:style>
  <w:style w:type="paragraph" w:customStyle="1" w:styleId="21D6BE617E214ECDB6F10171AA7F5C6C1">
    <w:name w:val="21D6BE617E214ECDB6F10171AA7F5C6C1"/>
    <w:rsid w:val="008A2732"/>
    <w:rPr>
      <w:rFonts w:ascii="Times New Roman" w:eastAsiaTheme="minorHAnsi" w:hAnsi="Times New Roman"/>
      <w:sz w:val="24"/>
    </w:rPr>
  </w:style>
  <w:style w:type="paragraph" w:customStyle="1" w:styleId="53B13BE0635F4405ADFAC9BAFD5F0FB41">
    <w:name w:val="53B13BE0635F4405ADFAC9BAFD5F0FB41"/>
    <w:rsid w:val="008A2732"/>
    <w:rPr>
      <w:rFonts w:ascii="Times New Roman" w:eastAsiaTheme="minorHAnsi" w:hAnsi="Times New Roman"/>
      <w:sz w:val="24"/>
    </w:rPr>
  </w:style>
  <w:style w:type="paragraph" w:customStyle="1" w:styleId="206BB907EEA44424AEA690D2036EF23F">
    <w:name w:val="206BB907EEA44424AEA690D2036EF23F"/>
    <w:rsid w:val="008A2732"/>
    <w:rPr>
      <w:rFonts w:ascii="Times New Roman" w:eastAsiaTheme="minorHAnsi" w:hAnsi="Times New Roman"/>
      <w:sz w:val="24"/>
    </w:rPr>
  </w:style>
  <w:style w:type="paragraph" w:customStyle="1" w:styleId="18893638A647426089A8E63D9D3A4FEC1">
    <w:name w:val="18893638A647426089A8E63D9D3A4FEC1"/>
    <w:rsid w:val="008A2732"/>
    <w:rPr>
      <w:rFonts w:ascii="Times New Roman" w:eastAsiaTheme="minorHAnsi" w:hAnsi="Times New Roman"/>
      <w:sz w:val="24"/>
    </w:rPr>
  </w:style>
  <w:style w:type="paragraph" w:customStyle="1" w:styleId="EE44F332FBF242AB98124B276F5146B11">
    <w:name w:val="EE44F332FBF242AB98124B276F5146B11"/>
    <w:rsid w:val="008A2732"/>
    <w:rPr>
      <w:rFonts w:ascii="Times New Roman" w:eastAsiaTheme="minorHAnsi" w:hAnsi="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25" ma:contentTypeDescription="Create a new document." ma:contentTypeScope="" ma:versionID="93ce81feb7a9d1c94cf7dff784a9ecd8">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22812611092d887d233dcafb0faf1816"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E40D56-030B-4408-9C94-7A69E904F1CD}">
  <ds:schemaRefs>
    <ds:schemaRef ds:uri="http://schemas.openxmlformats.org/officeDocument/2006/bibliography"/>
  </ds:schemaRefs>
</ds:datastoreItem>
</file>

<file path=customXml/itemProps2.xml><?xml version="1.0" encoding="utf-8"?>
<ds:datastoreItem xmlns:ds="http://schemas.openxmlformats.org/officeDocument/2006/customXml" ds:itemID="{01470E45-3CE0-4832-90BD-28A59C9F9D1E}">
  <ds:schemaRefs>
    <ds:schemaRef ds:uri="http://schemas.microsoft.com/sharepoint/v3/contenttype/forms"/>
  </ds:schemaRefs>
</ds:datastoreItem>
</file>

<file path=customXml/itemProps3.xml><?xml version="1.0" encoding="utf-8"?>
<ds:datastoreItem xmlns:ds="http://schemas.openxmlformats.org/officeDocument/2006/customXml" ds:itemID="{F72C3900-59A7-4778-B0CF-09889A1D0CE6}">
  <ds:schemaRefs>
    <ds:schemaRef ds:uri="http://schemas.microsoft.com/office/2006/metadata/properties"/>
    <ds:schemaRef ds:uri="http://schemas.microsoft.com/office/infopath/2007/PartnerControls"/>
    <ds:schemaRef ds:uri="c5b12f2e-6b3c-4a3a-9961-bb47292d08cd"/>
    <ds:schemaRef ds:uri="20442066-bf90-4535-9958-bdb0b8ae0d2c"/>
  </ds:schemaRefs>
</ds:datastoreItem>
</file>

<file path=customXml/itemProps4.xml><?xml version="1.0" encoding="utf-8"?>
<ds:datastoreItem xmlns:ds="http://schemas.openxmlformats.org/officeDocument/2006/customXml" ds:itemID="{080F2063-D842-4DB2-B0A7-A87CB638D8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4933</Words>
  <Characters>26904</Characters>
  <Application>Microsoft Office Word</Application>
  <DocSecurity>0</DocSecurity>
  <PresentationFormat>15|.DOCX</PresentationFormat>
  <Lines>483</Lines>
  <Paragraphs>232</Paragraphs>
  <ScaleCrop>false</ScaleCrop>
  <HeadingPairs>
    <vt:vector size="2" baseType="variant">
      <vt:variant>
        <vt:lpstr>Title</vt:lpstr>
      </vt:variant>
      <vt:variant>
        <vt:i4>1</vt:i4>
      </vt:variant>
    </vt:vector>
  </HeadingPairs>
  <TitlesOfParts>
    <vt:vector size="1" baseType="lpstr">
      <vt:lpstr>ICF Template - More than Minimal Risk Research (ADA) - UPDATED 12-10 MJS Edits  (W0080737.DOCX;1)</vt:lpstr>
    </vt:vector>
  </TitlesOfParts>
  <Company/>
  <LinksUpToDate>false</LinksUpToDate>
  <CharactersWithSpaces>3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F Template - More than Minimal Risk Research (ADA) - UPDATED 12-10 MJS Edits  (W0080737.DOCX;1)</dc:title>
  <dc:subject>W0080737.1/font=6</dc:subject>
  <dc:creator>Johnathan Herczyk</dc:creator>
  <cp:keywords/>
  <dc:description/>
  <cp:lastModifiedBy>Kasandra Lambert</cp:lastModifiedBy>
  <cp:revision>15</cp:revision>
  <dcterms:created xsi:type="dcterms:W3CDTF">2025-10-30T15:00:00Z</dcterms:created>
  <dcterms:modified xsi:type="dcterms:W3CDTF">2026-01-0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878a0fb86cbe28996011375b435b4f32579a5876fbd39f5fdad030e3765c1b9e</vt:lpwstr>
  </property>
  <property fmtid="{D5CDD505-2E9C-101B-9397-08002B2CF9AE}" pid="4" name="MediaServiceImageTags">
    <vt:lpwstr/>
  </property>
</Properties>
</file>